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DAB01" w14:textId="4E3FFFB6" w:rsidR="0014289A" w:rsidRPr="00203103" w:rsidRDefault="00DC1D7C" w:rsidP="0014289A">
      <w:pPr>
        <w:rPr>
          <w:rFonts w:ascii="Amnesty Trade Gothic" w:hAnsi="Amnesty Trade Gothic" w:cs="Arial"/>
          <w:b/>
          <w:bCs/>
          <w:sz w:val="32"/>
          <w:szCs w:val="18"/>
        </w:rPr>
      </w:pPr>
      <w:r>
        <w:rPr>
          <w:rFonts w:ascii="Amnesty Trade Gothic" w:hAnsi="Amnesty Trade Gothic"/>
          <w:noProof/>
        </w:rPr>
        <w:drawing>
          <wp:anchor distT="0" distB="0" distL="114300" distR="114300" simplePos="0" relativeHeight="251658752" behindDoc="0" locked="0" layoutInCell="1" allowOverlap="1" wp14:anchorId="4FF55105" wp14:editId="06ADA282">
            <wp:simplePos x="0" y="0"/>
            <wp:positionH relativeFrom="column">
              <wp:posOffset>-226695</wp:posOffset>
            </wp:positionH>
            <wp:positionV relativeFrom="paragraph">
              <wp:posOffset>-377190</wp:posOffset>
            </wp:positionV>
            <wp:extent cx="1897380" cy="10134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97380" cy="1013460"/>
                    </a:xfrm>
                    <a:prstGeom prst="rect">
                      <a:avLst/>
                    </a:prstGeom>
                    <a:noFill/>
                  </pic:spPr>
                </pic:pic>
              </a:graphicData>
            </a:graphic>
            <wp14:sizeRelH relativeFrom="page">
              <wp14:pctWidth>0</wp14:pctWidth>
            </wp14:sizeRelH>
            <wp14:sizeRelV relativeFrom="page">
              <wp14:pctHeight>0</wp14:pctHeight>
            </wp14:sizeRelV>
          </wp:anchor>
        </w:drawing>
      </w:r>
      <w:r>
        <w:rPr>
          <w:rFonts w:ascii="Amnesty Trade Gothic" w:hAnsi="Amnesty Trade Gothic" w:cs="Arial"/>
          <w:b/>
          <w:bCs/>
          <w:noProof/>
          <w:sz w:val="42"/>
          <w:lang w:bidi="ne-NP"/>
        </w:rPr>
        <mc:AlternateContent>
          <mc:Choice Requires="wps">
            <w:drawing>
              <wp:anchor distT="0" distB="0" distL="114300" distR="114300" simplePos="0" relativeHeight="251656704" behindDoc="0" locked="0" layoutInCell="1" allowOverlap="1" wp14:anchorId="55896107" wp14:editId="0E10AC21">
                <wp:simplePos x="0" y="0"/>
                <wp:positionH relativeFrom="column">
                  <wp:posOffset>4412615</wp:posOffset>
                </wp:positionH>
                <wp:positionV relativeFrom="paragraph">
                  <wp:posOffset>-438785</wp:posOffset>
                </wp:positionV>
                <wp:extent cx="1609090" cy="1075055"/>
                <wp:effectExtent l="12065" t="8890" r="7620" b="1143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075055"/>
                        </a:xfrm>
                        <a:prstGeom prst="rect">
                          <a:avLst/>
                        </a:prstGeom>
                        <a:solidFill>
                          <a:srgbClr val="FFFFFF"/>
                        </a:solidFill>
                        <a:ln w="9525">
                          <a:solidFill>
                            <a:srgbClr val="000000"/>
                          </a:solidFill>
                          <a:miter lim="800000"/>
                          <a:headEnd/>
                          <a:tailEnd/>
                        </a:ln>
                      </wps:spPr>
                      <wps:txbx>
                        <w:txbxContent>
                          <w:p w14:paraId="72B98BC3" w14:textId="77777777" w:rsidR="0014289A" w:rsidRPr="0014289A" w:rsidRDefault="0014289A">
                            <w:pPr>
                              <w:rPr>
                                <w:rFonts w:ascii="Arial" w:hAnsi="Arial" w:cs="Arial"/>
                                <w:b/>
                                <w:bCs/>
                                <w:sz w:val="20"/>
                                <w:szCs w:val="20"/>
                              </w:rPr>
                            </w:pPr>
                            <w:r w:rsidRPr="0014289A">
                              <w:rPr>
                                <w:rFonts w:ascii="Arial" w:hAnsi="Arial" w:cs="Arial"/>
                                <w:b/>
                                <w:bCs/>
                                <w:sz w:val="20"/>
                                <w:szCs w:val="20"/>
                              </w:rPr>
                              <w:t>CONFIDENTIAL</w:t>
                            </w:r>
                          </w:p>
                          <w:p w14:paraId="533399D8" w14:textId="77777777" w:rsidR="0014289A" w:rsidRPr="0014289A" w:rsidRDefault="0014289A">
                            <w:pPr>
                              <w:rPr>
                                <w:rFonts w:ascii="Arial" w:hAnsi="Arial" w:cs="Arial"/>
                                <w:sz w:val="20"/>
                                <w:szCs w:val="20"/>
                              </w:rPr>
                            </w:pPr>
                            <w:r w:rsidRPr="0014289A">
                              <w:rPr>
                                <w:rFonts w:ascii="Arial" w:hAnsi="Arial" w:cs="Arial"/>
                                <w:sz w:val="20"/>
                                <w:szCs w:val="20"/>
                              </w:rPr>
                              <w:t>Application Form</w:t>
                            </w:r>
                          </w:p>
                          <w:p w14:paraId="7DA1E3C8" w14:textId="77777777" w:rsidR="0014289A" w:rsidRPr="0014289A" w:rsidRDefault="0014289A">
                            <w:pPr>
                              <w:rPr>
                                <w:rFonts w:ascii="Arial" w:hAnsi="Arial" w:cs="Arial"/>
                                <w:sz w:val="20"/>
                                <w:szCs w:val="20"/>
                              </w:rPr>
                            </w:pPr>
                          </w:p>
                          <w:p w14:paraId="46AC7A93" w14:textId="77777777" w:rsidR="0014289A" w:rsidRPr="0014289A" w:rsidRDefault="0014289A">
                            <w:pPr>
                              <w:rPr>
                                <w:rFonts w:ascii="Arial" w:hAnsi="Arial" w:cs="Arial"/>
                                <w:sz w:val="20"/>
                                <w:szCs w:val="20"/>
                              </w:rPr>
                            </w:pPr>
                            <w:r w:rsidRPr="0014289A">
                              <w:rPr>
                                <w:rFonts w:ascii="Arial" w:hAnsi="Arial" w:cs="Arial"/>
                                <w:sz w:val="20"/>
                                <w:szCs w:val="20"/>
                              </w:rPr>
                              <w:t xml:space="preserve">Please type or write in black ink as this form will be photocopi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96107" id="_x0000_t202" coordsize="21600,21600" o:spt="202" path="m,l,21600r21600,l21600,xe">
                <v:stroke joinstyle="miter"/>
                <v:path gradientshapeok="t" o:connecttype="rect"/>
              </v:shapetype>
              <v:shape id="Text Box 3" o:spid="_x0000_s1026" type="#_x0000_t202" style="position:absolute;margin-left:347.45pt;margin-top:-34.55pt;width:126.7pt;height:84.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">
                <v:textbox>
                  <w:txbxContent>
                    <w:p w14:paraId="72B98BC3" w14:textId="77777777" w:rsidR="0014289A" w:rsidRPr="0014289A" w:rsidRDefault="0014289A">
                      <w:pPr>
                        <w:rPr>
                          <w:rFonts w:ascii="Arial" w:hAnsi="Arial" w:cs="Arial"/>
                          <w:b/>
                          <w:bCs/>
                          <w:sz w:val="20"/>
                          <w:szCs w:val="20"/>
                        </w:rPr>
                      </w:pPr>
                      <w:r w:rsidRPr="0014289A">
                        <w:rPr>
                          <w:rFonts w:ascii="Arial" w:hAnsi="Arial" w:cs="Arial"/>
                          <w:b/>
                          <w:bCs/>
                          <w:sz w:val="20"/>
                          <w:szCs w:val="20"/>
                        </w:rPr>
                        <w:t>CONFIDENTIAL</w:t>
                      </w:r>
                    </w:p>
                    <w:p w14:paraId="533399D8" w14:textId="77777777" w:rsidR="0014289A" w:rsidRPr="0014289A" w:rsidRDefault="0014289A">
                      <w:pPr>
                        <w:rPr>
                          <w:rFonts w:ascii="Arial" w:hAnsi="Arial" w:cs="Arial"/>
                          <w:sz w:val="20"/>
                          <w:szCs w:val="20"/>
                        </w:rPr>
                      </w:pPr>
                      <w:r w:rsidRPr="0014289A">
                        <w:rPr>
                          <w:rFonts w:ascii="Arial" w:hAnsi="Arial" w:cs="Arial"/>
                          <w:sz w:val="20"/>
                          <w:szCs w:val="20"/>
                        </w:rPr>
                        <w:t>Application Form</w:t>
                      </w:r>
                    </w:p>
                    <w:p w14:paraId="7DA1E3C8" w14:textId="77777777" w:rsidR="0014289A" w:rsidRPr="0014289A" w:rsidRDefault="0014289A">
                      <w:pPr>
                        <w:rPr>
                          <w:rFonts w:ascii="Arial" w:hAnsi="Arial" w:cs="Arial"/>
                          <w:sz w:val="20"/>
                          <w:szCs w:val="20"/>
                        </w:rPr>
                      </w:pPr>
                    </w:p>
                    <w:p w14:paraId="46AC7A93" w14:textId="77777777" w:rsidR="0014289A" w:rsidRPr="0014289A" w:rsidRDefault="0014289A">
                      <w:pPr>
                        <w:rPr>
                          <w:rFonts w:ascii="Arial" w:hAnsi="Arial" w:cs="Arial"/>
                          <w:sz w:val="20"/>
                          <w:szCs w:val="20"/>
                        </w:rPr>
                      </w:pPr>
                      <w:r w:rsidRPr="0014289A">
                        <w:rPr>
                          <w:rFonts w:ascii="Arial" w:hAnsi="Arial" w:cs="Arial"/>
                          <w:sz w:val="20"/>
                          <w:szCs w:val="20"/>
                        </w:rPr>
                        <w:t xml:space="preserve">Please type or write in black ink as this form will be photocopied. </w:t>
                      </w:r>
                    </w:p>
                  </w:txbxContent>
                </v:textbox>
              </v:shape>
            </w:pict>
          </mc:Fallback>
        </mc:AlternateContent>
      </w:r>
    </w:p>
    <w:p w14:paraId="17A0C9E5" w14:textId="77777777" w:rsidR="0014289A" w:rsidRPr="00203103" w:rsidRDefault="0014289A" w:rsidP="0014289A">
      <w:pPr>
        <w:rPr>
          <w:rFonts w:ascii="Amnesty Trade Gothic" w:hAnsi="Amnesty Trade Gothic" w:cs="Arial"/>
          <w:b/>
          <w:bCs/>
          <w:sz w:val="22"/>
        </w:rPr>
      </w:pPr>
    </w:p>
    <w:p w14:paraId="0E6E1955" w14:textId="77777777" w:rsidR="0005200B" w:rsidRPr="00203103" w:rsidRDefault="0005200B">
      <w:pPr>
        <w:rPr>
          <w:rFonts w:ascii="Amnesty Trade Gothic" w:hAnsi="Amnesty Trade Gothic" w:cs="Arial"/>
          <w:sz w:val="20"/>
          <w:szCs w:val="20"/>
        </w:rPr>
      </w:pPr>
    </w:p>
    <w:p w14:paraId="30CE7BC4" w14:textId="77777777" w:rsidR="00064E18" w:rsidRPr="00203103" w:rsidRDefault="00064E18">
      <w:pPr>
        <w:rPr>
          <w:rFonts w:ascii="Amnesty Trade Gothic" w:hAnsi="Amnesty Trade Gothic" w:cs="Arial"/>
          <w:sz w:val="20"/>
          <w:szCs w:val="20"/>
        </w:rPr>
      </w:pPr>
    </w:p>
    <w:p w14:paraId="7C6ED648" w14:textId="7100ED32" w:rsidR="0014289A" w:rsidRPr="00203103" w:rsidRDefault="00DC1D7C">
      <w:pPr>
        <w:rPr>
          <w:rFonts w:ascii="Amnesty Trade Gothic" w:hAnsi="Amnesty Trade Gothic" w:cs="Arial"/>
          <w:sz w:val="20"/>
          <w:szCs w:val="20"/>
        </w:rPr>
      </w:pPr>
      <w:r>
        <w:rPr>
          <w:rFonts w:ascii="Amnesty Trade Gothic" w:hAnsi="Amnesty Trade Gothic" w:cs="Arial"/>
          <w:noProof/>
          <w:sz w:val="20"/>
          <w:szCs w:val="20"/>
          <w:lang w:bidi="ne-NP"/>
        </w:rPr>
        <mc:AlternateContent>
          <mc:Choice Requires="wps">
            <w:drawing>
              <wp:anchor distT="0" distB="0" distL="114300" distR="114300" simplePos="0" relativeHeight="251657728" behindDoc="0" locked="0" layoutInCell="1" allowOverlap="1" wp14:anchorId="74D74BFC" wp14:editId="23683D35">
                <wp:simplePos x="0" y="0"/>
                <wp:positionH relativeFrom="column">
                  <wp:posOffset>-226695</wp:posOffset>
                </wp:positionH>
                <wp:positionV relativeFrom="paragraph">
                  <wp:posOffset>79375</wp:posOffset>
                </wp:positionV>
                <wp:extent cx="6356985" cy="0"/>
                <wp:effectExtent l="11430" t="8890" r="13335" b="1016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6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CD0455" id="_x0000_t32" coordsize="21600,21600" o:spt="32" o:oned="t" path="m,l21600,21600e" filled="f">
                <v:path arrowok="t" fillok="f" o:connecttype="none"/>
                <o:lock v:ext="edit" shapetype="t"/>
              </v:shapetype>
              <v:shape id="AutoShape 5" o:spid="_x0000_s1026" type="#_x0000_t32" style="position:absolute;margin-left:-17.85pt;margin-top:6.25pt;width:500.5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"/>
            </w:pict>
          </mc:Fallback>
        </mc:AlternateContent>
      </w:r>
    </w:p>
    <w:p w14:paraId="431F7E51" w14:textId="77777777" w:rsidR="0014289A" w:rsidRPr="00203103" w:rsidRDefault="0014289A">
      <w:pPr>
        <w:rPr>
          <w:rFonts w:ascii="Amnesty Trade Gothic" w:hAnsi="Amnesty Trade Gothic" w:cs="Arial"/>
          <w:b/>
          <w:bCs/>
          <w:sz w:val="20"/>
          <w:szCs w:val="20"/>
        </w:rPr>
      </w:pPr>
      <w:r w:rsidRPr="00203103">
        <w:rPr>
          <w:rFonts w:ascii="Amnesty Trade Gothic" w:hAnsi="Amnesty Trade Gothic" w:cs="Arial"/>
          <w:b/>
          <w:bCs/>
          <w:sz w:val="20"/>
          <w:szCs w:val="20"/>
        </w:rPr>
        <w:t xml:space="preserve">Please return the complete form to: </w:t>
      </w:r>
    </w:p>
    <w:p w14:paraId="2A3DD480" w14:textId="7777777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Amnesty International Nepal</w:t>
      </w:r>
    </w:p>
    <w:p w14:paraId="210DFBA2" w14:textId="7777777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Amnesty Marga, Basantanagar</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 xml:space="preserve">P.O. Box 135, Balaju, Kathmandu, Nepal. </w:t>
      </w:r>
    </w:p>
    <w:p w14:paraId="307B341E" w14:textId="48BA665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Phone 01-4364706 or 01-4365431</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Fax: 01-4354987</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 xml:space="preserve">email : </w:t>
      </w:r>
      <w:hyperlink r:id="rId8" w:history="1">
        <w:r w:rsidRPr="00203103">
          <w:rPr>
            <w:rStyle w:val="Hyperlink"/>
            <w:rFonts w:ascii="Amnesty Trade Gothic" w:hAnsi="Amnesty Trade Gothic" w:cs="Arial"/>
            <w:sz w:val="20"/>
            <w:szCs w:val="20"/>
          </w:rPr>
          <w:t>vacancy@amnest</w:t>
        </w:r>
        <w:r w:rsidR="00DB6654" w:rsidRPr="00203103">
          <w:rPr>
            <w:rStyle w:val="Hyperlink"/>
            <w:rFonts w:ascii="Amnesty Trade Gothic" w:hAnsi="Amnesty Trade Gothic" w:cs="Arial"/>
            <w:sz w:val="20"/>
            <w:szCs w:val="20"/>
          </w:rPr>
          <w:t>y.org.np</w:t>
        </w:r>
      </w:hyperlink>
    </w:p>
    <w:p w14:paraId="018B3A92" w14:textId="77777777" w:rsidR="0014289A" w:rsidRPr="00203103" w:rsidRDefault="0014289A">
      <w:pPr>
        <w:rPr>
          <w:rFonts w:ascii="Amnesty Trade Gothic" w:hAnsi="Amnesty Trade Gothic" w:cs="Arial"/>
          <w:sz w:val="20"/>
          <w:szCs w:val="20"/>
        </w:rPr>
      </w:pPr>
    </w:p>
    <w:p w14:paraId="55529415" w14:textId="77777777" w:rsidR="0014289A" w:rsidRPr="00203103" w:rsidRDefault="0014289A">
      <w:pPr>
        <w:rPr>
          <w:rFonts w:ascii="Amnesty Trade Gothic" w:hAnsi="Amnesty Trade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502ED" w:rsidRPr="00203103" w14:paraId="05D3B0F7" w14:textId="77777777" w:rsidTr="00EF3B0F">
        <w:tc>
          <w:tcPr>
            <w:tcW w:w="9576" w:type="dxa"/>
            <w:vAlign w:val="bottom"/>
          </w:tcPr>
          <w:p w14:paraId="5C07C770" w14:textId="77777777" w:rsidR="00064E18" w:rsidRPr="00203103" w:rsidRDefault="00064E18" w:rsidP="00EF3B0F">
            <w:pPr>
              <w:spacing w:line="360" w:lineRule="auto"/>
              <w:rPr>
                <w:rFonts w:ascii="Amnesty Trade Gothic" w:hAnsi="Amnesty Trade Gothic" w:cs="Arial"/>
                <w:sz w:val="20"/>
                <w:szCs w:val="20"/>
              </w:rPr>
            </w:pPr>
          </w:p>
          <w:p w14:paraId="317B08E0" w14:textId="77777777" w:rsidR="009502ED" w:rsidRPr="00203103" w:rsidRDefault="009502ED"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ost Applied for: </w:t>
            </w:r>
          </w:p>
          <w:p w14:paraId="58105682" w14:textId="77777777" w:rsidR="00064E18" w:rsidRPr="00203103" w:rsidRDefault="00064E18" w:rsidP="00EF3B0F">
            <w:pPr>
              <w:spacing w:line="360" w:lineRule="auto"/>
              <w:rPr>
                <w:rFonts w:ascii="Amnesty Trade Gothic" w:hAnsi="Amnesty Trade Gothic" w:cs="Arial"/>
                <w:sz w:val="20"/>
                <w:szCs w:val="20"/>
              </w:rPr>
            </w:pPr>
          </w:p>
        </w:tc>
      </w:tr>
    </w:tbl>
    <w:p w14:paraId="2538B140" w14:textId="77777777" w:rsidR="0014289A" w:rsidRPr="00203103" w:rsidRDefault="0014289A">
      <w:pPr>
        <w:rPr>
          <w:rFonts w:ascii="Amnesty Trade Gothic" w:hAnsi="Amnesty Trade Gothic" w:cs="Arial"/>
          <w:sz w:val="20"/>
          <w:szCs w:val="20"/>
        </w:rPr>
      </w:pPr>
    </w:p>
    <w:p w14:paraId="0AF49C9A" w14:textId="77777777" w:rsidR="009502ED" w:rsidRPr="00203103" w:rsidRDefault="009502ED">
      <w:pPr>
        <w:rPr>
          <w:rFonts w:ascii="Amnesty Trade Gothic" w:hAnsi="Amnesty Trade Gothic" w:cs="Arial"/>
          <w:b/>
          <w:bCs/>
          <w:sz w:val="20"/>
          <w:szCs w:val="20"/>
        </w:rPr>
      </w:pPr>
      <w:r w:rsidRPr="00203103">
        <w:rPr>
          <w:rFonts w:ascii="Amnesty Trade Gothic" w:hAnsi="Amnesty Trade Gothic" w:cs="Arial"/>
          <w:b/>
          <w:bCs/>
          <w:sz w:val="20"/>
          <w:szCs w:val="20"/>
        </w:rPr>
        <w:t>Personal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8"/>
        <w:gridCol w:w="4692"/>
      </w:tblGrid>
      <w:tr w:rsidR="009502ED" w:rsidRPr="00203103" w14:paraId="5D9C011E" w14:textId="77777777" w:rsidTr="00EF3B0F">
        <w:tc>
          <w:tcPr>
            <w:tcW w:w="4788" w:type="dxa"/>
          </w:tcPr>
          <w:p w14:paraId="402BDF6A" w14:textId="7BFF66B1" w:rsidR="00064E18"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Full Name</w:t>
            </w:r>
          </w:p>
        </w:tc>
        <w:tc>
          <w:tcPr>
            <w:tcW w:w="4788" w:type="dxa"/>
          </w:tcPr>
          <w:p w14:paraId="6E26B288"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Title (Ms/Mrs/Mr/Dr/Other):</w:t>
            </w:r>
          </w:p>
        </w:tc>
      </w:tr>
      <w:tr w:rsidR="009502ED" w:rsidRPr="00203103" w14:paraId="63188A21" w14:textId="77777777" w:rsidTr="000D37CB">
        <w:trPr>
          <w:trHeight w:val="872"/>
        </w:trPr>
        <w:tc>
          <w:tcPr>
            <w:tcW w:w="4788" w:type="dxa"/>
          </w:tcPr>
          <w:p w14:paraId="44E3C386"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Permanent Address</w:t>
            </w:r>
          </w:p>
        </w:tc>
        <w:tc>
          <w:tcPr>
            <w:tcW w:w="4788" w:type="dxa"/>
          </w:tcPr>
          <w:p w14:paraId="6B20C453" w14:textId="6DFF7383" w:rsidR="004B39E4"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 xml:space="preserve">Postal Address </w:t>
            </w:r>
          </w:p>
        </w:tc>
      </w:tr>
      <w:tr w:rsidR="009502ED" w:rsidRPr="00203103" w14:paraId="3659FBDF" w14:textId="77777777" w:rsidTr="00EF3B0F">
        <w:tc>
          <w:tcPr>
            <w:tcW w:w="4788" w:type="dxa"/>
          </w:tcPr>
          <w:p w14:paraId="3F77F612" w14:textId="77777777" w:rsidR="009502ED"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Mobile No: </w:t>
            </w:r>
          </w:p>
          <w:p w14:paraId="7827E175"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Home Phone No. </w:t>
            </w:r>
          </w:p>
          <w:p w14:paraId="2D014C4D"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Office Phone No. </w:t>
            </w:r>
          </w:p>
        </w:tc>
        <w:tc>
          <w:tcPr>
            <w:tcW w:w="4788" w:type="dxa"/>
          </w:tcPr>
          <w:p w14:paraId="25D8F71F" w14:textId="77777777" w:rsidR="009502ED"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Fax No. </w:t>
            </w:r>
          </w:p>
          <w:p w14:paraId="0F8D2F3D"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Email : </w:t>
            </w:r>
          </w:p>
        </w:tc>
      </w:tr>
      <w:tr w:rsidR="00064E18" w:rsidRPr="00203103" w14:paraId="2D1163B0" w14:textId="77777777" w:rsidTr="00EF3B0F">
        <w:tc>
          <w:tcPr>
            <w:tcW w:w="4788" w:type="dxa"/>
          </w:tcPr>
          <w:p w14:paraId="35206325"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Sex : </w:t>
            </w:r>
          </w:p>
          <w:p w14:paraId="368840B5" w14:textId="77777777" w:rsidR="00064E18" w:rsidRPr="00203103" w:rsidRDefault="00064E18">
            <w:pPr>
              <w:rPr>
                <w:rFonts w:ascii="Amnesty Trade Gothic" w:hAnsi="Amnesty Trade Gothic" w:cs="Arial"/>
                <w:sz w:val="20"/>
                <w:szCs w:val="20"/>
              </w:rPr>
            </w:pPr>
          </w:p>
        </w:tc>
        <w:tc>
          <w:tcPr>
            <w:tcW w:w="4788" w:type="dxa"/>
            <w:vMerge w:val="restart"/>
          </w:tcPr>
          <w:p w14:paraId="2427376C"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Age range </w:t>
            </w:r>
          </w:p>
          <w:p w14:paraId="0F85F1A5"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25 years or younger</w:t>
            </w:r>
          </w:p>
          <w:p w14:paraId="2093FE64"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26 to 35 years</w:t>
            </w:r>
          </w:p>
          <w:p w14:paraId="689305B0"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35 to 45 years</w:t>
            </w:r>
          </w:p>
          <w:p w14:paraId="6B4E1617"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45 to 55 years </w:t>
            </w:r>
          </w:p>
          <w:p w14:paraId="2DB25270"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46 years or over</w:t>
            </w:r>
          </w:p>
        </w:tc>
      </w:tr>
      <w:tr w:rsidR="00064E18" w:rsidRPr="00203103" w14:paraId="0DCFBB07" w14:textId="77777777" w:rsidTr="00EF3B0F">
        <w:tc>
          <w:tcPr>
            <w:tcW w:w="4788" w:type="dxa"/>
          </w:tcPr>
          <w:p w14:paraId="0F2A17FB"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Disability </w:t>
            </w:r>
          </w:p>
          <w:p w14:paraId="5CE69EC5" w14:textId="77777777" w:rsidR="00064E18" w:rsidRPr="00203103" w:rsidRDefault="00064E18">
            <w:pPr>
              <w:rPr>
                <w:rFonts w:ascii="Amnesty Trade Gothic" w:hAnsi="Amnesty Trade Gothic" w:cs="Arial"/>
                <w:i/>
                <w:iCs/>
                <w:sz w:val="18"/>
                <w:szCs w:val="18"/>
              </w:rPr>
            </w:pPr>
            <w:r w:rsidRPr="00203103">
              <w:rPr>
                <w:rFonts w:ascii="Amnesty Trade Gothic" w:hAnsi="Amnesty Trade Gothic" w:cs="Arial"/>
                <w:i/>
                <w:iCs/>
                <w:sz w:val="18"/>
                <w:szCs w:val="18"/>
              </w:rPr>
              <w:t>Do you regard yourself as having a disability?</w:t>
            </w:r>
          </w:p>
          <w:p w14:paraId="1665DA50" w14:textId="77777777" w:rsidR="00064E18" w:rsidRPr="00203103" w:rsidRDefault="00064E18">
            <w:pPr>
              <w:rPr>
                <w:rFonts w:ascii="Amnesty Trade Gothic" w:hAnsi="Amnesty Trade Gothic" w:cs="Arial"/>
                <w:i/>
                <w:iCs/>
                <w:sz w:val="20"/>
                <w:szCs w:val="20"/>
              </w:rPr>
            </w:pPr>
          </w:p>
        </w:tc>
        <w:tc>
          <w:tcPr>
            <w:tcW w:w="4788" w:type="dxa"/>
            <w:vMerge/>
          </w:tcPr>
          <w:p w14:paraId="5C74F45F" w14:textId="77777777" w:rsidR="00064E18" w:rsidRPr="00203103" w:rsidRDefault="00064E18">
            <w:pPr>
              <w:rPr>
                <w:rFonts w:ascii="Amnesty Trade Gothic" w:hAnsi="Amnesty Trade Gothic" w:cs="Arial"/>
                <w:sz w:val="20"/>
                <w:szCs w:val="20"/>
              </w:rPr>
            </w:pPr>
          </w:p>
        </w:tc>
      </w:tr>
      <w:tr w:rsidR="00064E18" w:rsidRPr="00203103" w14:paraId="1ED6C044" w14:textId="77777777" w:rsidTr="00EF3B0F">
        <w:tc>
          <w:tcPr>
            <w:tcW w:w="4788" w:type="dxa"/>
          </w:tcPr>
          <w:p w14:paraId="7546BF33"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Ethnic Origin</w:t>
            </w:r>
          </w:p>
          <w:p w14:paraId="3622088E" w14:textId="77777777" w:rsidR="00064E18" w:rsidRPr="00203103" w:rsidRDefault="00064E18">
            <w:pPr>
              <w:rPr>
                <w:rFonts w:ascii="Amnesty Trade Gothic" w:hAnsi="Amnesty Trade Gothic" w:cs="Arial"/>
                <w:i/>
                <w:iCs/>
                <w:sz w:val="18"/>
                <w:szCs w:val="18"/>
              </w:rPr>
            </w:pPr>
            <w:r w:rsidRPr="00203103">
              <w:rPr>
                <w:rFonts w:ascii="Amnesty Trade Gothic" w:hAnsi="Amnesty Trade Gothic" w:cs="Arial"/>
                <w:i/>
                <w:iCs/>
                <w:sz w:val="18"/>
                <w:szCs w:val="18"/>
              </w:rPr>
              <w:t>If you wish to provide more details about your ethnic origin please specify</w:t>
            </w:r>
          </w:p>
          <w:p w14:paraId="52AF0155" w14:textId="77777777" w:rsidR="00064E18" w:rsidRPr="00203103" w:rsidRDefault="00064E18">
            <w:pPr>
              <w:rPr>
                <w:rFonts w:ascii="Amnesty Trade Gothic" w:hAnsi="Amnesty Trade Gothic" w:cs="Arial"/>
                <w:i/>
                <w:iCs/>
                <w:sz w:val="20"/>
                <w:szCs w:val="20"/>
              </w:rPr>
            </w:pPr>
          </w:p>
        </w:tc>
        <w:tc>
          <w:tcPr>
            <w:tcW w:w="4788" w:type="dxa"/>
            <w:vMerge/>
          </w:tcPr>
          <w:p w14:paraId="1ED2FA3D" w14:textId="77777777" w:rsidR="00064E18" w:rsidRPr="00203103" w:rsidRDefault="00064E18">
            <w:pPr>
              <w:rPr>
                <w:rFonts w:ascii="Amnesty Trade Gothic" w:hAnsi="Amnesty Trade Gothic" w:cs="Arial"/>
                <w:sz w:val="20"/>
                <w:szCs w:val="20"/>
              </w:rPr>
            </w:pPr>
          </w:p>
        </w:tc>
      </w:tr>
    </w:tbl>
    <w:p w14:paraId="2F9ABCD5" w14:textId="77777777" w:rsidR="0014289A" w:rsidRPr="00203103" w:rsidRDefault="0014289A">
      <w:pPr>
        <w:rPr>
          <w:rFonts w:ascii="Amnesty Trade Gothic" w:hAnsi="Amnesty Trade Gothic" w:cs="Arial"/>
          <w:sz w:val="20"/>
          <w:szCs w:val="20"/>
        </w:rPr>
      </w:pPr>
    </w:p>
    <w:p w14:paraId="5E4AFFD5" w14:textId="77777777" w:rsidR="004B39E4" w:rsidRPr="00203103" w:rsidRDefault="004B39E4">
      <w:pPr>
        <w:rPr>
          <w:rFonts w:ascii="Amnesty Trade Gothic" w:hAnsi="Amnesty Trade Gothic" w:cs="Arial"/>
          <w:b/>
          <w:bCs/>
          <w:sz w:val="20"/>
          <w:szCs w:val="20"/>
        </w:rPr>
      </w:pPr>
      <w:r w:rsidRPr="00203103">
        <w:rPr>
          <w:rFonts w:ascii="Amnesty Trade Gothic" w:hAnsi="Amnesty Trade Gothic" w:cs="Arial"/>
          <w:b/>
          <w:bCs/>
          <w:sz w:val="20"/>
          <w:szCs w:val="20"/>
        </w:rPr>
        <w:t xml:space="preserve">General Inform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674"/>
      </w:tblGrid>
      <w:tr w:rsidR="004B39E4" w:rsidRPr="00203103" w14:paraId="0729CD73" w14:textId="77777777" w:rsidTr="004B39E4">
        <w:tc>
          <w:tcPr>
            <w:tcW w:w="4788" w:type="dxa"/>
          </w:tcPr>
          <w:p w14:paraId="136EA4AB" w14:textId="77777777" w:rsidR="004B39E4" w:rsidRDefault="004B39E4" w:rsidP="00EF3B0F">
            <w:pPr>
              <w:rPr>
                <w:rFonts w:ascii="Amnesty Trade Gothic" w:hAnsi="Amnesty Trade Gothic" w:cs="Arial"/>
                <w:sz w:val="20"/>
                <w:szCs w:val="20"/>
              </w:rPr>
            </w:pPr>
            <w:r w:rsidRPr="00203103">
              <w:rPr>
                <w:rFonts w:ascii="Amnesty Trade Gothic" w:hAnsi="Amnesty Trade Gothic" w:cs="Arial"/>
                <w:sz w:val="20"/>
                <w:szCs w:val="20"/>
              </w:rPr>
              <w:t>If appointed, when would you be able to start?</w:t>
            </w:r>
          </w:p>
          <w:p w14:paraId="7700F6FB" w14:textId="77777777" w:rsidR="00203103" w:rsidRDefault="00203103" w:rsidP="00EF3B0F">
            <w:pPr>
              <w:rPr>
                <w:rFonts w:ascii="Amnesty Trade Gothic" w:hAnsi="Amnesty Trade Gothic" w:cs="Arial"/>
                <w:sz w:val="20"/>
                <w:szCs w:val="20"/>
              </w:rPr>
            </w:pPr>
          </w:p>
          <w:p w14:paraId="2F11F7F4" w14:textId="77777777" w:rsidR="00203103" w:rsidRDefault="00203103" w:rsidP="00EF3B0F">
            <w:pPr>
              <w:rPr>
                <w:rFonts w:ascii="Amnesty Trade Gothic" w:hAnsi="Amnesty Trade Gothic" w:cs="Arial"/>
                <w:sz w:val="20"/>
                <w:szCs w:val="20"/>
              </w:rPr>
            </w:pPr>
          </w:p>
          <w:p w14:paraId="4F5C5E5C" w14:textId="77777777" w:rsidR="00203103" w:rsidRDefault="00203103" w:rsidP="00EF3B0F">
            <w:pPr>
              <w:rPr>
                <w:rFonts w:ascii="Amnesty Trade Gothic" w:hAnsi="Amnesty Trade Gothic" w:cs="Arial"/>
                <w:sz w:val="20"/>
                <w:szCs w:val="20"/>
              </w:rPr>
            </w:pPr>
          </w:p>
          <w:p w14:paraId="7E458104" w14:textId="656B90EA" w:rsidR="00203103" w:rsidRPr="00203103" w:rsidRDefault="00203103" w:rsidP="00EF3B0F">
            <w:pPr>
              <w:rPr>
                <w:rFonts w:ascii="Amnesty Trade Gothic" w:hAnsi="Amnesty Trade Gothic" w:cs="Arial"/>
                <w:sz w:val="20"/>
                <w:szCs w:val="20"/>
              </w:rPr>
            </w:pPr>
          </w:p>
        </w:tc>
        <w:tc>
          <w:tcPr>
            <w:tcW w:w="4788" w:type="dxa"/>
          </w:tcPr>
          <w:p w14:paraId="4B737335" w14:textId="77777777" w:rsidR="004B39E4" w:rsidRPr="00203103" w:rsidRDefault="004B39E4" w:rsidP="00EF3B0F">
            <w:pPr>
              <w:rPr>
                <w:rFonts w:ascii="Amnesty Trade Gothic" w:hAnsi="Amnesty Trade Gothic" w:cs="Arial"/>
                <w:sz w:val="20"/>
                <w:szCs w:val="20"/>
              </w:rPr>
            </w:pPr>
            <w:r w:rsidRPr="00203103">
              <w:rPr>
                <w:rFonts w:ascii="Amnesty Trade Gothic" w:hAnsi="Amnesty Trade Gothic" w:cs="Arial"/>
                <w:sz w:val="20"/>
                <w:szCs w:val="20"/>
              </w:rPr>
              <w:t>Are there any date or times when you would NOT be available for interview?</w:t>
            </w:r>
          </w:p>
          <w:p w14:paraId="2717A2BB" w14:textId="77777777" w:rsidR="004B39E4" w:rsidRPr="00203103" w:rsidRDefault="004B39E4" w:rsidP="00EF3B0F">
            <w:pPr>
              <w:rPr>
                <w:rFonts w:ascii="Amnesty Trade Gothic" w:hAnsi="Amnesty Trade Gothic" w:cs="Arial"/>
                <w:sz w:val="20"/>
                <w:szCs w:val="20"/>
              </w:rPr>
            </w:pPr>
          </w:p>
          <w:p w14:paraId="50CA97AE" w14:textId="77777777" w:rsidR="00064E18" w:rsidRPr="00203103" w:rsidRDefault="00064E18" w:rsidP="00EF3B0F">
            <w:pPr>
              <w:rPr>
                <w:rFonts w:ascii="Amnesty Trade Gothic" w:hAnsi="Amnesty Trade Gothic" w:cs="Arial"/>
                <w:sz w:val="20"/>
                <w:szCs w:val="20"/>
              </w:rPr>
            </w:pPr>
          </w:p>
        </w:tc>
      </w:tr>
    </w:tbl>
    <w:p w14:paraId="69BB6315" w14:textId="77777777" w:rsidR="004B39E4" w:rsidRPr="00203103" w:rsidRDefault="004B39E4" w:rsidP="004B39E4">
      <w:pPr>
        <w:rPr>
          <w:rFonts w:ascii="Amnesty Trade Gothic" w:hAnsi="Amnesty Trade Gothic" w:cs="Arial"/>
          <w:sz w:val="20"/>
          <w:szCs w:val="20"/>
        </w:rPr>
      </w:pPr>
    </w:p>
    <w:p w14:paraId="49FC8F26" w14:textId="77777777" w:rsidR="00203103" w:rsidRDefault="00203103" w:rsidP="004B39E4">
      <w:pPr>
        <w:rPr>
          <w:rFonts w:ascii="Amnesty Trade Gothic" w:hAnsi="Amnesty Trade Gothic" w:cs="Arial"/>
          <w:b/>
          <w:bCs/>
          <w:sz w:val="20"/>
          <w:szCs w:val="20"/>
        </w:rPr>
      </w:pPr>
    </w:p>
    <w:p w14:paraId="54D50035" w14:textId="4E1D02AD" w:rsidR="004B39E4" w:rsidRPr="00203103" w:rsidRDefault="004B39E4" w:rsidP="004B39E4">
      <w:pPr>
        <w:rPr>
          <w:rFonts w:ascii="Amnesty Trade Gothic" w:hAnsi="Amnesty Trade Gothic" w:cs="Arial"/>
          <w:b/>
          <w:bCs/>
          <w:sz w:val="20"/>
          <w:szCs w:val="20"/>
        </w:rPr>
      </w:pPr>
      <w:r w:rsidRPr="00203103">
        <w:rPr>
          <w:rFonts w:ascii="Amnesty Trade Gothic" w:hAnsi="Amnesty Trade Gothic" w:cs="Arial"/>
          <w:b/>
          <w:bCs/>
          <w:sz w:val="20"/>
          <w:szCs w:val="20"/>
        </w:rPr>
        <w:t>Languages</w:t>
      </w:r>
      <w:r w:rsidRPr="00203103">
        <w:rPr>
          <w:rFonts w:ascii="Amnesty Trade Gothic" w:hAnsi="Amnesty Trade Gothic" w:cs="Arial"/>
          <w:b/>
          <w:bCs/>
          <w:sz w:val="20"/>
          <w:szCs w:val="20"/>
        </w:rPr>
        <w:tab/>
      </w:r>
    </w:p>
    <w:p w14:paraId="0A75DA75" w14:textId="77777777" w:rsidR="004B39E4" w:rsidRPr="00203103" w:rsidRDefault="004B39E4" w:rsidP="004B39E4">
      <w:pPr>
        <w:rPr>
          <w:rFonts w:ascii="Amnesty Trade Gothic" w:hAnsi="Amnesty Trade Gothic" w:cs="Arial"/>
          <w:sz w:val="20"/>
          <w:szCs w:val="20"/>
        </w:rPr>
      </w:pPr>
      <w:r w:rsidRPr="00203103">
        <w:rPr>
          <w:rFonts w:ascii="Amnesty Trade Gothic" w:hAnsi="Amnesty Trade Gothic" w:cs="Arial"/>
          <w:sz w:val="20"/>
          <w:szCs w:val="20"/>
        </w:rPr>
        <w:t xml:space="preserve">Please indicate level </w:t>
      </w:r>
      <w:r w:rsidR="001F5897" w:rsidRPr="00203103">
        <w:rPr>
          <w:rFonts w:ascii="Amnesty Trade Gothic" w:hAnsi="Amnesty Trade Gothic" w:cs="Arial"/>
          <w:sz w:val="20"/>
          <w:szCs w:val="20"/>
        </w:rPr>
        <w:t xml:space="preserve">(Fluent, good, intermediate, basic). Start with first language ('mother tongu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1885"/>
        <w:gridCol w:w="1865"/>
        <w:gridCol w:w="1861"/>
        <w:gridCol w:w="1862"/>
      </w:tblGrid>
      <w:tr w:rsidR="001F5897" w:rsidRPr="00203103" w14:paraId="196D3D41" w14:textId="77777777" w:rsidTr="004D3C0A">
        <w:trPr>
          <w:tblHeader/>
        </w:trPr>
        <w:tc>
          <w:tcPr>
            <w:tcW w:w="1877" w:type="dxa"/>
          </w:tcPr>
          <w:p w14:paraId="664A6EE0"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Language</w:t>
            </w:r>
          </w:p>
        </w:tc>
        <w:tc>
          <w:tcPr>
            <w:tcW w:w="1885" w:type="dxa"/>
          </w:tcPr>
          <w:p w14:paraId="508C864E"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Understand</w:t>
            </w:r>
          </w:p>
        </w:tc>
        <w:tc>
          <w:tcPr>
            <w:tcW w:w="1865" w:type="dxa"/>
          </w:tcPr>
          <w:p w14:paraId="3A092CA3"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Speak</w:t>
            </w:r>
          </w:p>
        </w:tc>
        <w:tc>
          <w:tcPr>
            <w:tcW w:w="1861" w:type="dxa"/>
          </w:tcPr>
          <w:p w14:paraId="0D023BF0"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Read</w:t>
            </w:r>
          </w:p>
        </w:tc>
        <w:tc>
          <w:tcPr>
            <w:tcW w:w="1862" w:type="dxa"/>
          </w:tcPr>
          <w:p w14:paraId="29C22E0C"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Write</w:t>
            </w:r>
          </w:p>
        </w:tc>
      </w:tr>
      <w:tr w:rsidR="001F5897" w:rsidRPr="00203103" w14:paraId="5EDED18D" w14:textId="77777777" w:rsidTr="004D3C0A">
        <w:tc>
          <w:tcPr>
            <w:tcW w:w="1877" w:type="dxa"/>
          </w:tcPr>
          <w:p w14:paraId="0ED3B79D" w14:textId="77777777" w:rsidR="001F5897" w:rsidRPr="00203103" w:rsidRDefault="001F5897" w:rsidP="004B39E4">
            <w:pPr>
              <w:rPr>
                <w:rFonts w:ascii="Amnesty Trade Gothic" w:hAnsi="Amnesty Trade Gothic" w:cs="Arial"/>
                <w:sz w:val="20"/>
                <w:szCs w:val="20"/>
              </w:rPr>
            </w:pPr>
          </w:p>
        </w:tc>
        <w:tc>
          <w:tcPr>
            <w:tcW w:w="1885" w:type="dxa"/>
          </w:tcPr>
          <w:p w14:paraId="6B37C312" w14:textId="77777777" w:rsidR="001F5897" w:rsidRPr="00203103" w:rsidRDefault="001F5897" w:rsidP="004B39E4">
            <w:pPr>
              <w:rPr>
                <w:rFonts w:ascii="Amnesty Trade Gothic" w:hAnsi="Amnesty Trade Gothic" w:cs="Arial"/>
                <w:sz w:val="20"/>
                <w:szCs w:val="20"/>
              </w:rPr>
            </w:pPr>
          </w:p>
        </w:tc>
        <w:tc>
          <w:tcPr>
            <w:tcW w:w="1865" w:type="dxa"/>
          </w:tcPr>
          <w:p w14:paraId="55437CDA" w14:textId="77777777" w:rsidR="001F5897" w:rsidRPr="00203103" w:rsidRDefault="001F5897" w:rsidP="004B39E4">
            <w:pPr>
              <w:rPr>
                <w:rFonts w:ascii="Amnesty Trade Gothic" w:hAnsi="Amnesty Trade Gothic" w:cs="Arial"/>
                <w:sz w:val="20"/>
                <w:szCs w:val="20"/>
              </w:rPr>
            </w:pPr>
          </w:p>
        </w:tc>
        <w:tc>
          <w:tcPr>
            <w:tcW w:w="1861" w:type="dxa"/>
          </w:tcPr>
          <w:p w14:paraId="1919A604" w14:textId="77777777" w:rsidR="001F5897" w:rsidRPr="00203103" w:rsidRDefault="001F5897" w:rsidP="004B39E4">
            <w:pPr>
              <w:rPr>
                <w:rFonts w:ascii="Amnesty Trade Gothic" w:hAnsi="Amnesty Trade Gothic" w:cs="Arial"/>
                <w:sz w:val="20"/>
                <w:szCs w:val="20"/>
              </w:rPr>
            </w:pPr>
          </w:p>
        </w:tc>
        <w:tc>
          <w:tcPr>
            <w:tcW w:w="1862" w:type="dxa"/>
          </w:tcPr>
          <w:p w14:paraId="0802B3BC" w14:textId="77777777" w:rsidR="001F5897" w:rsidRPr="00203103" w:rsidRDefault="001F5897" w:rsidP="004B39E4">
            <w:pPr>
              <w:rPr>
                <w:rFonts w:ascii="Amnesty Trade Gothic" w:hAnsi="Amnesty Trade Gothic" w:cs="Arial"/>
                <w:sz w:val="20"/>
                <w:szCs w:val="20"/>
              </w:rPr>
            </w:pPr>
          </w:p>
          <w:p w14:paraId="6AB5E353" w14:textId="77777777" w:rsidR="001F5897" w:rsidRPr="00203103" w:rsidRDefault="001F5897" w:rsidP="004B39E4">
            <w:pPr>
              <w:rPr>
                <w:rFonts w:ascii="Amnesty Trade Gothic" w:hAnsi="Amnesty Trade Gothic" w:cs="Arial"/>
                <w:sz w:val="20"/>
                <w:szCs w:val="20"/>
              </w:rPr>
            </w:pPr>
          </w:p>
        </w:tc>
      </w:tr>
      <w:tr w:rsidR="001F5897" w:rsidRPr="00203103" w14:paraId="5C98FC86" w14:textId="77777777" w:rsidTr="004D3C0A">
        <w:tc>
          <w:tcPr>
            <w:tcW w:w="1877" w:type="dxa"/>
          </w:tcPr>
          <w:p w14:paraId="2519E55E" w14:textId="77777777" w:rsidR="001F5897" w:rsidRPr="00203103" w:rsidRDefault="001F5897" w:rsidP="004B39E4">
            <w:pPr>
              <w:rPr>
                <w:rFonts w:ascii="Amnesty Trade Gothic" w:hAnsi="Amnesty Trade Gothic" w:cs="Arial"/>
                <w:sz w:val="20"/>
                <w:szCs w:val="20"/>
              </w:rPr>
            </w:pPr>
          </w:p>
        </w:tc>
        <w:tc>
          <w:tcPr>
            <w:tcW w:w="1885" w:type="dxa"/>
          </w:tcPr>
          <w:p w14:paraId="6D810423" w14:textId="77777777" w:rsidR="001F5897" w:rsidRPr="00203103" w:rsidRDefault="001F5897" w:rsidP="004B39E4">
            <w:pPr>
              <w:rPr>
                <w:rFonts w:ascii="Amnesty Trade Gothic" w:hAnsi="Amnesty Trade Gothic" w:cs="Arial"/>
                <w:sz w:val="20"/>
                <w:szCs w:val="20"/>
              </w:rPr>
            </w:pPr>
          </w:p>
        </w:tc>
        <w:tc>
          <w:tcPr>
            <w:tcW w:w="1865" w:type="dxa"/>
          </w:tcPr>
          <w:p w14:paraId="0988AD60" w14:textId="77777777" w:rsidR="001F5897" w:rsidRPr="00203103" w:rsidRDefault="001F5897" w:rsidP="004B39E4">
            <w:pPr>
              <w:rPr>
                <w:rFonts w:ascii="Amnesty Trade Gothic" w:hAnsi="Amnesty Trade Gothic" w:cs="Arial"/>
                <w:sz w:val="20"/>
                <w:szCs w:val="20"/>
              </w:rPr>
            </w:pPr>
          </w:p>
        </w:tc>
        <w:tc>
          <w:tcPr>
            <w:tcW w:w="1861" w:type="dxa"/>
          </w:tcPr>
          <w:p w14:paraId="5B6FFCB0" w14:textId="77777777" w:rsidR="001F5897" w:rsidRPr="00203103" w:rsidRDefault="001F5897" w:rsidP="004B39E4">
            <w:pPr>
              <w:rPr>
                <w:rFonts w:ascii="Amnesty Trade Gothic" w:hAnsi="Amnesty Trade Gothic" w:cs="Arial"/>
                <w:sz w:val="20"/>
                <w:szCs w:val="20"/>
              </w:rPr>
            </w:pPr>
          </w:p>
        </w:tc>
        <w:tc>
          <w:tcPr>
            <w:tcW w:w="1862" w:type="dxa"/>
          </w:tcPr>
          <w:p w14:paraId="723DCA58" w14:textId="77777777" w:rsidR="001F5897" w:rsidRPr="00203103" w:rsidRDefault="001F5897" w:rsidP="004B39E4">
            <w:pPr>
              <w:rPr>
                <w:rFonts w:ascii="Amnesty Trade Gothic" w:hAnsi="Amnesty Trade Gothic" w:cs="Arial"/>
                <w:sz w:val="20"/>
                <w:szCs w:val="20"/>
              </w:rPr>
            </w:pPr>
          </w:p>
          <w:p w14:paraId="47888D13" w14:textId="77777777" w:rsidR="001F5897" w:rsidRPr="00203103" w:rsidRDefault="001F5897" w:rsidP="004B39E4">
            <w:pPr>
              <w:rPr>
                <w:rFonts w:ascii="Amnesty Trade Gothic" w:hAnsi="Amnesty Trade Gothic" w:cs="Arial"/>
                <w:sz w:val="20"/>
                <w:szCs w:val="20"/>
              </w:rPr>
            </w:pPr>
          </w:p>
        </w:tc>
      </w:tr>
      <w:tr w:rsidR="001F5897" w:rsidRPr="00203103" w14:paraId="24934C23" w14:textId="77777777" w:rsidTr="004D3C0A">
        <w:tc>
          <w:tcPr>
            <w:tcW w:w="1877" w:type="dxa"/>
          </w:tcPr>
          <w:p w14:paraId="741C8CB9" w14:textId="77777777" w:rsidR="001F5897" w:rsidRPr="00203103" w:rsidRDefault="001F5897" w:rsidP="004B39E4">
            <w:pPr>
              <w:rPr>
                <w:rFonts w:ascii="Amnesty Trade Gothic" w:hAnsi="Amnesty Trade Gothic" w:cs="Arial"/>
                <w:sz w:val="20"/>
                <w:szCs w:val="20"/>
              </w:rPr>
            </w:pPr>
          </w:p>
        </w:tc>
        <w:tc>
          <w:tcPr>
            <w:tcW w:w="1885" w:type="dxa"/>
          </w:tcPr>
          <w:p w14:paraId="064F9291" w14:textId="77777777" w:rsidR="001F5897" w:rsidRPr="00203103" w:rsidRDefault="001F5897" w:rsidP="004B39E4">
            <w:pPr>
              <w:rPr>
                <w:rFonts w:ascii="Amnesty Trade Gothic" w:hAnsi="Amnesty Trade Gothic" w:cs="Arial"/>
                <w:sz w:val="20"/>
                <w:szCs w:val="20"/>
              </w:rPr>
            </w:pPr>
          </w:p>
        </w:tc>
        <w:tc>
          <w:tcPr>
            <w:tcW w:w="1865" w:type="dxa"/>
          </w:tcPr>
          <w:p w14:paraId="35B673CE" w14:textId="77777777" w:rsidR="001F5897" w:rsidRPr="00203103" w:rsidRDefault="001F5897" w:rsidP="004B39E4">
            <w:pPr>
              <w:rPr>
                <w:rFonts w:ascii="Amnesty Trade Gothic" w:hAnsi="Amnesty Trade Gothic" w:cs="Arial"/>
                <w:sz w:val="20"/>
                <w:szCs w:val="20"/>
              </w:rPr>
            </w:pPr>
          </w:p>
        </w:tc>
        <w:tc>
          <w:tcPr>
            <w:tcW w:w="1861" w:type="dxa"/>
          </w:tcPr>
          <w:p w14:paraId="33858957" w14:textId="77777777" w:rsidR="001F5897" w:rsidRPr="00203103" w:rsidRDefault="001F5897" w:rsidP="004B39E4">
            <w:pPr>
              <w:rPr>
                <w:rFonts w:ascii="Amnesty Trade Gothic" w:hAnsi="Amnesty Trade Gothic" w:cs="Arial"/>
                <w:sz w:val="20"/>
                <w:szCs w:val="20"/>
              </w:rPr>
            </w:pPr>
          </w:p>
        </w:tc>
        <w:tc>
          <w:tcPr>
            <w:tcW w:w="1862" w:type="dxa"/>
          </w:tcPr>
          <w:p w14:paraId="24F2B0D7" w14:textId="77777777" w:rsidR="001F5897" w:rsidRPr="00203103" w:rsidRDefault="001F5897" w:rsidP="004B39E4">
            <w:pPr>
              <w:rPr>
                <w:rFonts w:ascii="Amnesty Trade Gothic" w:hAnsi="Amnesty Trade Gothic" w:cs="Arial"/>
                <w:sz w:val="20"/>
                <w:szCs w:val="20"/>
              </w:rPr>
            </w:pPr>
          </w:p>
          <w:p w14:paraId="0D76E09B" w14:textId="77777777" w:rsidR="001F5897" w:rsidRPr="00203103" w:rsidRDefault="001F5897" w:rsidP="004B39E4">
            <w:pPr>
              <w:rPr>
                <w:rFonts w:ascii="Amnesty Trade Gothic" w:hAnsi="Amnesty Trade Gothic" w:cs="Arial"/>
                <w:sz w:val="20"/>
                <w:szCs w:val="20"/>
              </w:rPr>
            </w:pPr>
          </w:p>
        </w:tc>
      </w:tr>
    </w:tbl>
    <w:p w14:paraId="5D06D270" w14:textId="77777777" w:rsidR="0014289A" w:rsidRPr="00203103" w:rsidRDefault="001B4639">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 xml:space="preserve">Work experience </w:t>
      </w:r>
    </w:p>
    <w:p w14:paraId="69C3FAD6" w14:textId="77777777" w:rsidR="001B4639" w:rsidRPr="00203103" w:rsidRDefault="001B4639">
      <w:pPr>
        <w:rPr>
          <w:rFonts w:ascii="Amnesty Trade Gothic" w:hAnsi="Amnesty Trade Gothic" w:cs="Arial"/>
          <w:i/>
          <w:iCs/>
          <w:sz w:val="18"/>
          <w:szCs w:val="18"/>
        </w:rPr>
      </w:pPr>
      <w:r w:rsidRPr="00203103">
        <w:rPr>
          <w:rFonts w:ascii="Amnesty Trade Gothic" w:hAnsi="Amnesty Trade Gothic" w:cs="Arial"/>
          <w:i/>
          <w:iCs/>
          <w:sz w:val="18"/>
          <w:szCs w:val="18"/>
        </w:rPr>
        <w:t xml:space="preserve">Please describe the job you have done, state which are voluntary or temporary appointment. </w:t>
      </w:r>
    </w:p>
    <w:p w14:paraId="1E7AD004" w14:textId="77777777" w:rsidR="001B4639" w:rsidRPr="00203103" w:rsidRDefault="001B4639">
      <w:pPr>
        <w:rPr>
          <w:rFonts w:ascii="Amnesty Trade Gothic" w:hAnsi="Amnesty Trade Gothic" w:cs="Arial"/>
          <w:sz w:val="20"/>
          <w:szCs w:val="20"/>
        </w:rPr>
      </w:pPr>
      <w:r w:rsidRPr="00203103">
        <w:rPr>
          <w:rFonts w:ascii="Amnesty Trade Gothic" w:hAnsi="Amnesty Trade Gothic" w:cs="Arial"/>
          <w:i/>
          <w:iCs/>
          <w:sz w:val="18"/>
          <w:szCs w:val="18"/>
        </w:rPr>
        <w:t xml:space="preserve">Start with your current or most recent job. Please continue on a separate sheet if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2365"/>
        <w:gridCol w:w="3249"/>
        <w:gridCol w:w="1870"/>
      </w:tblGrid>
      <w:tr w:rsidR="001B4639" w:rsidRPr="00203103" w14:paraId="603241CB" w14:textId="77777777" w:rsidTr="00EF3B0F">
        <w:trPr>
          <w:tblHeader/>
        </w:trPr>
        <w:tc>
          <w:tcPr>
            <w:tcW w:w="1915" w:type="dxa"/>
          </w:tcPr>
          <w:p w14:paraId="688AEEFC"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Dates</w:t>
            </w:r>
          </w:p>
          <w:p w14:paraId="34FF28F7"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from and to)</w:t>
            </w:r>
          </w:p>
        </w:tc>
        <w:tc>
          <w:tcPr>
            <w:tcW w:w="2423" w:type="dxa"/>
          </w:tcPr>
          <w:p w14:paraId="3BD36964"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Name and Address of employer</w:t>
            </w:r>
          </w:p>
        </w:tc>
        <w:tc>
          <w:tcPr>
            <w:tcW w:w="3323" w:type="dxa"/>
          </w:tcPr>
          <w:p w14:paraId="387EFD1E"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Job title and brief description of your responsibilities</w:t>
            </w:r>
          </w:p>
        </w:tc>
        <w:tc>
          <w:tcPr>
            <w:tcW w:w="1915" w:type="dxa"/>
          </w:tcPr>
          <w:p w14:paraId="7AC12EED"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Pay and reason for leaving</w:t>
            </w:r>
          </w:p>
        </w:tc>
      </w:tr>
      <w:tr w:rsidR="001B4639" w:rsidRPr="00203103" w14:paraId="40B0B24C" w14:textId="77777777" w:rsidTr="00EF3B0F">
        <w:tc>
          <w:tcPr>
            <w:tcW w:w="1915" w:type="dxa"/>
          </w:tcPr>
          <w:p w14:paraId="0312E0CA" w14:textId="77777777" w:rsidR="001B4639" w:rsidRPr="00203103" w:rsidRDefault="001B4639">
            <w:pPr>
              <w:rPr>
                <w:rFonts w:ascii="Amnesty Trade Gothic" w:hAnsi="Amnesty Trade Gothic" w:cs="Arial"/>
                <w:sz w:val="20"/>
                <w:szCs w:val="20"/>
              </w:rPr>
            </w:pPr>
          </w:p>
        </w:tc>
        <w:tc>
          <w:tcPr>
            <w:tcW w:w="2423" w:type="dxa"/>
          </w:tcPr>
          <w:p w14:paraId="06466946" w14:textId="77777777" w:rsidR="001B4639" w:rsidRPr="00203103" w:rsidRDefault="001B4639">
            <w:pPr>
              <w:rPr>
                <w:rFonts w:ascii="Amnesty Trade Gothic" w:hAnsi="Amnesty Trade Gothic" w:cs="Arial"/>
                <w:sz w:val="20"/>
                <w:szCs w:val="20"/>
              </w:rPr>
            </w:pPr>
          </w:p>
        </w:tc>
        <w:tc>
          <w:tcPr>
            <w:tcW w:w="3323" w:type="dxa"/>
          </w:tcPr>
          <w:p w14:paraId="56414546" w14:textId="77777777" w:rsidR="001B4639" w:rsidRPr="00203103" w:rsidRDefault="001B4639">
            <w:pPr>
              <w:rPr>
                <w:rFonts w:ascii="Amnesty Trade Gothic" w:hAnsi="Amnesty Trade Gothic" w:cs="Arial"/>
                <w:sz w:val="20"/>
                <w:szCs w:val="20"/>
              </w:rPr>
            </w:pPr>
          </w:p>
        </w:tc>
        <w:tc>
          <w:tcPr>
            <w:tcW w:w="1915" w:type="dxa"/>
          </w:tcPr>
          <w:p w14:paraId="210B6AA9" w14:textId="77777777" w:rsidR="001B4639" w:rsidRPr="00203103" w:rsidRDefault="001B4639">
            <w:pPr>
              <w:rPr>
                <w:rFonts w:ascii="Amnesty Trade Gothic" w:hAnsi="Amnesty Trade Gothic" w:cs="Arial"/>
                <w:sz w:val="20"/>
                <w:szCs w:val="20"/>
              </w:rPr>
            </w:pPr>
          </w:p>
          <w:p w14:paraId="4E079096" w14:textId="77777777" w:rsidR="001B4639" w:rsidRPr="00203103" w:rsidRDefault="001B4639">
            <w:pPr>
              <w:rPr>
                <w:rFonts w:ascii="Amnesty Trade Gothic" w:hAnsi="Amnesty Trade Gothic" w:cs="Arial"/>
                <w:sz w:val="20"/>
                <w:szCs w:val="20"/>
              </w:rPr>
            </w:pPr>
          </w:p>
          <w:p w14:paraId="1342B75E" w14:textId="77777777" w:rsidR="001B4639" w:rsidRPr="00203103" w:rsidRDefault="001B4639">
            <w:pPr>
              <w:rPr>
                <w:rFonts w:ascii="Amnesty Trade Gothic" w:hAnsi="Amnesty Trade Gothic" w:cs="Arial"/>
                <w:sz w:val="20"/>
                <w:szCs w:val="20"/>
              </w:rPr>
            </w:pPr>
          </w:p>
          <w:p w14:paraId="018141B5" w14:textId="77777777" w:rsidR="001B4639" w:rsidRPr="00203103" w:rsidRDefault="001B4639">
            <w:pPr>
              <w:rPr>
                <w:rFonts w:ascii="Amnesty Trade Gothic" w:hAnsi="Amnesty Trade Gothic" w:cs="Arial"/>
                <w:sz w:val="20"/>
                <w:szCs w:val="20"/>
              </w:rPr>
            </w:pPr>
          </w:p>
          <w:p w14:paraId="56C264D7" w14:textId="77777777" w:rsidR="00EC54A4" w:rsidRPr="00203103" w:rsidRDefault="00EC54A4">
            <w:pPr>
              <w:rPr>
                <w:rFonts w:ascii="Amnesty Trade Gothic" w:hAnsi="Amnesty Trade Gothic" w:cs="Arial"/>
                <w:sz w:val="20"/>
                <w:szCs w:val="20"/>
              </w:rPr>
            </w:pPr>
          </w:p>
          <w:p w14:paraId="7AA36CC3" w14:textId="77777777" w:rsidR="001B4639" w:rsidRPr="00203103" w:rsidRDefault="001B4639">
            <w:pPr>
              <w:rPr>
                <w:rFonts w:ascii="Amnesty Trade Gothic" w:hAnsi="Amnesty Trade Gothic" w:cs="Arial"/>
                <w:sz w:val="20"/>
                <w:szCs w:val="20"/>
              </w:rPr>
            </w:pPr>
          </w:p>
          <w:p w14:paraId="6A906647" w14:textId="77777777" w:rsidR="00EC54A4" w:rsidRPr="00203103" w:rsidRDefault="00EC54A4">
            <w:pPr>
              <w:rPr>
                <w:rFonts w:ascii="Amnesty Trade Gothic" w:hAnsi="Amnesty Trade Gothic" w:cs="Arial"/>
                <w:sz w:val="20"/>
                <w:szCs w:val="20"/>
              </w:rPr>
            </w:pPr>
          </w:p>
        </w:tc>
      </w:tr>
      <w:tr w:rsidR="001B4639" w:rsidRPr="00203103" w14:paraId="3BDECF7A" w14:textId="77777777" w:rsidTr="00EF3B0F">
        <w:tc>
          <w:tcPr>
            <w:tcW w:w="1915" w:type="dxa"/>
          </w:tcPr>
          <w:p w14:paraId="55B4D4CA" w14:textId="77777777" w:rsidR="001B4639" w:rsidRPr="00203103" w:rsidRDefault="001B4639">
            <w:pPr>
              <w:rPr>
                <w:rFonts w:ascii="Amnesty Trade Gothic" w:hAnsi="Amnesty Trade Gothic" w:cs="Arial"/>
                <w:sz w:val="20"/>
                <w:szCs w:val="20"/>
              </w:rPr>
            </w:pPr>
          </w:p>
        </w:tc>
        <w:tc>
          <w:tcPr>
            <w:tcW w:w="2423" w:type="dxa"/>
          </w:tcPr>
          <w:p w14:paraId="155438A7" w14:textId="77777777" w:rsidR="001B4639" w:rsidRPr="00203103" w:rsidRDefault="001B4639">
            <w:pPr>
              <w:rPr>
                <w:rFonts w:ascii="Amnesty Trade Gothic" w:hAnsi="Amnesty Trade Gothic" w:cs="Arial"/>
                <w:sz w:val="20"/>
                <w:szCs w:val="20"/>
              </w:rPr>
            </w:pPr>
          </w:p>
        </w:tc>
        <w:tc>
          <w:tcPr>
            <w:tcW w:w="3323" w:type="dxa"/>
          </w:tcPr>
          <w:p w14:paraId="5B0E2E64" w14:textId="77777777" w:rsidR="001B4639" w:rsidRPr="00203103" w:rsidRDefault="001B4639">
            <w:pPr>
              <w:rPr>
                <w:rFonts w:ascii="Amnesty Trade Gothic" w:hAnsi="Amnesty Trade Gothic" w:cs="Arial"/>
                <w:sz w:val="20"/>
                <w:szCs w:val="20"/>
              </w:rPr>
            </w:pPr>
          </w:p>
        </w:tc>
        <w:tc>
          <w:tcPr>
            <w:tcW w:w="1915" w:type="dxa"/>
          </w:tcPr>
          <w:p w14:paraId="4A16965B" w14:textId="77777777" w:rsidR="001B4639" w:rsidRPr="00203103" w:rsidRDefault="001B4639">
            <w:pPr>
              <w:rPr>
                <w:rFonts w:ascii="Amnesty Trade Gothic" w:hAnsi="Amnesty Trade Gothic" w:cs="Arial"/>
                <w:sz w:val="20"/>
                <w:szCs w:val="20"/>
              </w:rPr>
            </w:pPr>
          </w:p>
          <w:p w14:paraId="5F930DB4" w14:textId="77777777" w:rsidR="00EC54A4" w:rsidRPr="00203103" w:rsidRDefault="00EC54A4">
            <w:pPr>
              <w:rPr>
                <w:rFonts w:ascii="Amnesty Trade Gothic" w:hAnsi="Amnesty Trade Gothic" w:cs="Arial"/>
                <w:sz w:val="20"/>
                <w:szCs w:val="20"/>
              </w:rPr>
            </w:pPr>
          </w:p>
          <w:p w14:paraId="27819AC4" w14:textId="77777777" w:rsidR="00EC54A4" w:rsidRPr="00203103" w:rsidRDefault="00EC54A4">
            <w:pPr>
              <w:rPr>
                <w:rFonts w:ascii="Amnesty Trade Gothic" w:hAnsi="Amnesty Trade Gothic" w:cs="Arial"/>
                <w:sz w:val="20"/>
                <w:szCs w:val="20"/>
              </w:rPr>
            </w:pPr>
          </w:p>
          <w:p w14:paraId="321B2C04" w14:textId="77777777" w:rsidR="00EC54A4" w:rsidRPr="00203103" w:rsidRDefault="00EC54A4">
            <w:pPr>
              <w:rPr>
                <w:rFonts w:ascii="Amnesty Trade Gothic" w:hAnsi="Amnesty Trade Gothic" w:cs="Arial"/>
                <w:sz w:val="20"/>
                <w:szCs w:val="20"/>
              </w:rPr>
            </w:pPr>
          </w:p>
          <w:p w14:paraId="577474FC" w14:textId="77777777" w:rsidR="00EC54A4" w:rsidRPr="00203103" w:rsidRDefault="00EC54A4">
            <w:pPr>
              <w:rPr>
                <w:rFonts w:ascii="Amnesty Trade Gothic" w:hAnsi="Amnesty Trade Gothic" w:cs="Arial"/>
                <w:sz w:val="20"/>
                <w:szCs w:val="20"/>
              </w:rPr>
            </w:pPr>
          </w:p>
          <w:p w14:paraId="29B8D817" w14:textId="77777777" w:rsidR="00EC54A4" w:rsidRPr="00203103" w:rsidRDefault="00EC54A4">
            <w:pPr>
              <w:rPr>
                <w:rFonts w:ascii="Amnesty Trade Gothic" w:hAnsi="Amnesty Trade Gothic" w:cs="Arial"/>
                <w:sz w:val="20"/>
                <w:szCs w:val="20"/>
              </w:rPr>
            </w:pPr>
          </w:p>
          <w:p w14:paraId="3346BD74" w14:textId="77777777" w:rsidR="00EC54A4" w:rsidRPr="00203103" w:rsidRDefault="00EC54A4">
            <w:pPr>
              <w:rPr>
                <w:rFonts w:ascii="Amnesty Trade Gothic" w:hAnsi="Amnesty Trade Gothic" w:cs="Arial"/>
                <w:sz w:val="20"/>
                <w:szCs w:val="20"/>
              </w:rPr>
            </w:pPr>
          </w:p>
        </w:tc>
      </w:tr>
      <w:tr w:rsidR="001B4639" w:rsidRPr="00203103" w14:paraId="3D041220" w14:textId="77777777" w:rsidTr="00EF3B0F">
        <w:tc>
          <w:tcPr>
            <w:tcW w:w="1915" w:type="dxa"/>
          </w:tcPr>
          <w:p w14:paraId="6DCA47F8" w14:textId="77777777" w:rsidR="001B4639" w:rsidRPr="00203103" w:rsidRDefault="001B4639">
            <w:pPr>
              <w:rPr>
                <w:rFonts w:ascii="Amnesty Trade Gothic" w:hAnsi="Amnesty Trade Gothic" w:cs="Arial"/>
                <w:sz w:val="20"/>
                <w:szCs w:val="20"/>
              </w:rPr>
            </w:pPr>
          </w:p>
        </w:tc>
        <w:tc>
          <w:tcPr>
            <w:tcW w:w="2423" w:type="dxa"/>
          </w:tcPr>
          <w:p w14:paraId="0437EE55" w14:textId="77777777" w:rsidR="001B4639" w:rsidRPr="00203103" w:rsidRDefault="001B4639">
            <w:pPr>
              <w:rPr>
                <w:rFonts w:ascii="Amnesty Trade Gothic" w:hAnsi="Amnesty Trade Gothic" w:cs="Arial"/>
                <w:sz w:val="20"/>
                <w:szCs w:val="20"/>
              </w:rPr>
            </w:pPr>
          </w:p>
        </w:tc>
        <w:tc>
          <w:tcPr>
            <w:tcW w:w="3323" w:type="dxa"/>
          </w:tcPr>
          <w:p w14:paraId="70BEE275" w14:textId="77777777" w:rsidR="001B4639" w:rsidRPr="00203103" w:rsidRDefault="001B4639">
            <w:pPr>
              <w:rPr>
                <w:rFonts w:ascii="Amnesty Trade Gothic" w:hAnsi="Amnesty Trade Gothic" w:cs="Arial"/>
                <w:sz w:val="20"/>
                <w:szCs w:val="20"/>
              </w:rPr>
            </w:pPr>
          </w:p>
        </w:tc>
        <w:tc>
          <w:tcPr>
            <w:tcW w:w="1915" w:type="dxa"/>
          </w:tcPr>
          <w:p w14:paraId="66028974" w14:textId="77777777" w:rsidR="001B4639" w:rsidRPr="00203103" w:rsidRDefault="001B4639">
            <w:pPr>
              <w:rPr>
                <w:rFonts w:ascii="Amnesty Trade Gothic" w:hAnsi="Amnesty Trade Gothic" w:cs="Arial"/>
                <w:sz w:val="20"/>
                <w:szCs w:val="20"/>
              </w:rPr>
            </w:pPr>
          </w:p>
          <w:p w14:paraId="0A601729" w14:textId="77777777" w:rsidR="00EC54A4" w:rsidRPr="00203103" w:rsidRDefault="00EC54A4">
            <w:pPr>
              <w:rPr>
                <w:rFonts w:ascii="Amnesty Trade Gothic" w:hAnsi="Amnesty Trade Gothic" w:cs="Arial"/>
                <w:sz w:val="20"/>
                <w:szCs w:val="20"/>
              </w:rPr>
            </w:pPr>
          </w:p>
          <w:p w14:paraId="23654894" w14:textId="77777777" w:rsidR="00EC54A4" w:rsidRPr="00203103" w:rsidRDefault="00EC54A4">
            <w:pPr>
              <w:rPr>
                <w:rFonts w:ascii="Amnesty Trade Gothic" w:hAnsi="Amnesty Trade Gothic" w:cs="Arial"/>
                <w:sz w:val="20"/>
                <w:szCs w:val="20"/>
              </w:rPr>
            </w:pPr>
          </w:p>
          <w:p w14:paraId="7F9E1095" w14:textId="77777777" w:rsidR="00EC54A4" w:rsidRPr="00203103" w:rsidRDefault="00EC54A4">
            <w:pPr>
              <w:rPr>
                <w:rFonts w:ascii="Amnesty Trade Gothic" w:hAnsi="Amnesty Trade Gothic" w:cs="Arial"/>
                <w:sz w:val="20"/>
                <w:szCs w:val="20"/>
              </w:rPr>
            </w:pPr>
          </w:p>
          <w:p w14:paraId="6DEF1485" w14:textId="77777777" w:rsidR="00EC54A4" w:rsidRPr="00203103" w:rsidRDefault="00EC54A4">
            <w:pPr>
              <w:rPr>
                <w:rFonts w:ascii="Amnesty Trade Gothic" w:hAnsi="Amnesty Trade Gothic" w:cs="Arial"/>
                <w:sz w:val="20"/>
                <w:szCs w:val="20"/>
              </w:rPr>
            </w:pPr>
          </w:p>
          <w:p w14:paraId="07F31DD8" w14:textId="77777777" w:rsidR="00EC54A4" w:rsidRPr="00203103" w:rsidRDefault="00EC54A4">
            <w:pPr>
              <w:rPr>
                <w:rFonts w:ascii="Amnesty Trade Gothic" w:hAnsi="Amnesty Trade Gothic" w:cs="Arial"/>
                <w:sz w:val="20"/>
                <w:szCs w:val="20"/>
              </w:rPr>
            </w:pPr>
          </w:p>
          <w:p w14:paraId="14CC8DC3" w14:textId="77777777" w:rsidR="00EC54A4" w:rsidRPr="00203103" w:rsidRDefault="00EC54A4">
            <w:pPr>
              <w:rPr>
                <w:rFonts w:ascii="Amnesty Trade Gothic" w:hAnsi="Amnesty Trade Gothic" w:cs="Arial"/>
                <w:sz w:val="20"/>
                <w:szCs w:val="20"/>
              </w:rPr>
            </w:pPr>
          </w:p>
          <w:p w14:paraId="06671E5A" w14:textId="77777777" w:rsidR="00EC54A4" w:rsidRPr="00203103" w:rsidRDefault="00EC54A4">
            <w:pPr>
              <w:rPr>
                <w:rFonts w:ascii="Amnesty Trade Gothic" w:hAnsi="Amnesty Trade Gothic" w:cs="Arial"/>
                <w:sz w:val="20"/>
                <w:szCs w:val="20"/>
              </w:rPr>
            </w:pPr>
          </w:p>
        </w:tc>
      </w:tr>
      <w:tr w:rsidR="001B4639" w:rsidRPr="00203103" w14:paraId="00AD2644" w14:textId="77777777" w:rsidTr="00EF3B0F">
        <w:tc>
          <w:tcPr>
            <w:tcW w:w="1915" w:type="dxa"/>
          </w:tcPr>
          <w:p w14:paraId="60382EA3" w14:textId="77777777" w:rsidR="001B4639" w:rsidRPr="00203103" w:rsidRDefault="001B4639">
            <w:pPr>
              <w:rPr>
                <w:rFonts w:ascii="Amnesty Trade Gothic" w:hAnsi="Amnesty Trade Gothic" w:cs="Arial"/>
                <w:sz w:val="20"/>
                <w:szCs w:val="20"/>
              </w:rPr>
            </w:pPr>
          </w:p>
        </w:tc>
        <w:tc>
          <w:tcPr>
            <w:tcW w:w="2423" w:type="dxa"/>
          </w:tcPr>
          <w:p w14:paraId="66621B53" w14:textId="77777777" w:rsidR="001B4639" w:rsidRPr="00203103" w:rsidRDefault="001B4639">
            <w:pPr>
              <w:rPr>
                <w:rFonts w:ascii="Amnesty Trade Gothic" w:hAnsi="Amnesty Trade Gothic" w:cs="Arial"/>
                <w:sz w:val="20"/>
                <w:szCs w:val="20"/>
              </w:rPr>
            </w:pPr>
          </w:p>
        </w:tc>
        <w:tc>
          <w:tcPr>
            <w:tcW w:w="3323" w:type="dxa"/>
          </w:tcPr>
          <w:p w14:paraId="5CBF1F82" w14:textId="77777777" w:rsidR="001B4639" w:rsidRPr="00203103" w:rsidRDefault="001B4639">
            <w:pPr>
              <w:rPr>
                <w:rFonts w:ascii="Amnesty Trade Gothic" w:hAnsi="Amnesty Trade Gothic" w:cs="Arial"/>
                <w:sz w:val="20"/>
                <w:szCs w:val="20"/>
              </w:rPr>
            </w:pPr>
          </w:p>
        </w:tc>
        <w:tc>
          <w:tcPr>
            <w:tcW w:w="1915" w:type="dxa"/>
          </w:tcPr>
          <w:p w14:paraId="2B28AEB2" w14:textId="77777777" w:rsidR="001B4639" w:rsidRPr="00203103" w:rsidRDefault="001B4639">
            <w:pPr>
              <w:rPr>
                <w:rFonts w:ascii="Amnesty Trade Gothic" w:hAnsi="Amnesty Trade Gothic" w:cs="Arial"/>
                <w:sz w:val="20"/>
                <w:szCs w:val="20"/>
              </w:rPr>
            </w:pPr>
          </w:p>
          <w:p w14:paraId="52C2AECA" w14:textId="77777777" w:rsidR="00EC54A4" w:rsidRPr="00203103" w:rsidRDefault="00EC54A4">
            <w:pPr>
              <w:rPr>
                <w:rFonts w:ascii="Amnesty Trade Gothic" w:hAnsi="Amnesty Trade Gothic" w:cs="Arial"/>
                <w:sz w:val="20"/>
                <w:szCs w:val="20"/>
              </w:rPr>
            </w:pPr>
          </w:p>
          <w:p w14:paraId="11B86A34" w14:textId="77777777" w:rsidR="00EC54A4" w:rsidRPr="00203103" w:rsidRDefault="00EC54A4">
            <w:pPr>
              <w:rPr>
                <w:rFonts w:ascii="Amnesty Trade Gothic" w:hAnsi="Amnesty Trade Gothic" w:cs="Arial"/>
                <w:sz w:val="20"/>
                <w:szCs w:val="20"/>
              </w:rPr>
            </w:pPr>
          </w:p>
          <w:p w14:paraId="6ACF192A" w14:textId="77777777" w:rsidR="00EC54A4" w:rsidRPr="00203103" w:rsidRDefault="00EC54A4">
            <w:pPr>
              <w:rPr>
                <w:rFonts w:ascii="Amnesty Trade Gothic" w:hAnsi="Amnesty Trade Gothic" w:cs="Arial"/>
                <w:sz w:val="20"/>
                <w:szCs w:val="20"/>
              </w:rPr>
            </w:pPr>
          </w:p>
          <w:p w14:paraId="26055D04" w14:textId="77777777" w:rsidR="00EC54A4" w:rsidRPr="00203103" w:rsidRDefault="00EC54A4">
            <w:pPr>
              <w:rPr>
                <w:rFonts w:ascii="Amnesty Trade Gothic" w:hAnsi="Amnesty Trade Gothic" w:cs="Arial"/>
                <w:sz w:val="20"/>
                <w:szCs w:val="20"/>
              </w:rPr>
            </w:pPr>
          </w:p>
          <w:p w14:paraId="36CE2690" w14:textId="77777777" w:rsidR="00EC54A4" w:rsidRPr="00203103" w:rsidRDefault="00EC54A4">
            <w:pPr>
              <w:rPr>
                <w:rFonts w:ascii="Amnesty Trade Gothic" w:hAnsi="Amnesty Trade Gothic" w:cs="Arial"/>
                <w:sz w:val="20"/>
                <w:szCs w:val="20"/>
              </w:rPr>
            </w:pPr>
          </w:p>
          <w:p w14:paraId="1DAA406D" w14:textId="77777777" w:rsidR="00EC54A4" w:rsidRPr="00203103" w:rsidRDefault="00EC54A4">
            <w:pPr>
              <w:rPr>
                <w:rFonts w:ascii="Amnesty Trade Gothic" w:hAnsi="Amnesty Trade Gothic" w:cs="Arial"/>
                <w:sz w:val="20"/>
                <w:szCs w:val="20"/>
              </w:rPr>
            </w:pPr>
          </w:p>
          <w:p w14:paraId="27764E78" w14:textId="77777777" w:rsidR="00EC54A4" w:rsidRPr="00203103" w:rsidRDefault="00EC54A4">
            <w:pPr>
              <w:rPr>
                <w:rFonts w:ascii="Amnesty Trade Gothic" w:hAnsi="Amnesty Trade Gothic" w:cs="Arial"/>
                <w:sz w:val="20"/>
                <w:szCs w:val="20"/>
              </w:rPr>
            </w:pPr>
          </w:p>
        </w:tc>
      </w:tr>
      <w:tr w:rsidR="00EC54A4" w:rsidRPr="00203103" w14:paraId="551D9EEA" w14:textId="77777777" w:rsidTr="00EF3B0F">
        <w:tc>
          <w:tcPr>
            <w:tcW w:w="1915" w:type="dxa"/>
          </w:tcPr>
          <w:p w14:paraId="0DA1BBEC" w14:textId="77777777" w:rsidR="00EC54A4" w:rsidRPr="00203103" w:rsidRDefault="00EC54A4" w:rsidP="00EF3B0F">
            <w:pPr>
              <w:rPr>
                <w:rFonts w:ascii="Amnesty Trade Gothic" w:hAnsi="Amnesty Trade Gothic" w:cs="Arial"/>
                <w:sz w:val="20"/>
                <w:szCs w:val="20"/>
              </w:rPr>
            </w:pPr>
          </w:p>
        </w:tc>
        <w:tc>
          <w:tcPr>
            <w:tcW w:w="2423" w:type="dxa"/>
          </w:tcPr>
          <w:p w14:paraId="10B30F93" w14:textId="77777777" w:rsidR="00EC54A4" w:rsidRPr="00203103" w:rsidRDefault="00EC54A4" w:rsidP="00EF3B0F">
            <w:pPr>
              <w:rPr>
                <w:rFonts w:ascii="Amnesty Trade Gothic" w:hAnsi="Amnesty Trade Gothic" w:cs="Arial"/>
                <w:sz w:val="20"/>
                <w:szCs w:val="20"/>
              </w:rPr>
            </w:pPr>
          </w:p>
        </w:tc>
        <w:tc>
          <w:tcPr>
            <w:tcW w:w="3323" w:type="dxa"/>
          </w:tcPr>
          <w:p w14:paraId="40693A47" w14:textId="77777777" w:rsidR="00EC54A4" w:rsidRPr="00203103" w:rsidRDefault="00EC54A4" w:rsidP="00EF3B0F">
            <w:pPr>
              <w:rPr>
                <w:rFonts w:ascii="Amnesty Trade Gothic" w:hAnsi="Amnesty Trade Gothic" w:cs="Arial"/>
                <w:sz w:val="20"/>
                <w:szCs w:val="20"/>
              </w:rPr>
            </w:pPr>
          </w:p>
        </w:tc>
        <w:tc>
          <w:tcPr>
            <w:tcW w:w="1915" w:type="dxa"/>
          </w:tcPr>
          <w:p w14:paraId="1FED9D02" w14:textId="77777777" w:rsidR="00EC54A4" w:rsidRPr="00203103" w:rsidRDefault="00EC54A4" w:rsidP="00EF3B0F">
            <w:pPr>
              <w:rPr>
                <w:rFonts w:ascii="Amnesty Trade Gothic" w:hAnsi="Amnesty Trade Gothic" w:cs="Arial"/>
                <w:sz w:val="20"/>
                <w:szCs w:val="20"/>
              </w:rPr>
            </w:pPr>
          </w:p>
          <w:p w14:paraId="79AD2466" w14:textId="77777777" w:rsidR="00EC54A4" w:rsidRPr="00203103" w:rsidRDefault="00EC54A4" w:rsidP="00EF3B0F">
            <w:pPr>
              <w:rPr>
                <w:rFonts w:ascii="Amnesty Trade Gothic" w:hAnsi="Amnesty Trade Gothic" w:cs="Arial"/>
                <w:sz w:val="20"/>
                <w:szCs w:val="20"/>
              </w:rPr>
            </w:pPr>
          </w:p>
          <w:p w14:paraId="025A529F" w14:textId="77777777" w:rsidR="00EC54A4" w:rsidRPr="00203103" w:rsidRDefault="00EC54A4" w:rsidP="00EF3B0F">
            <w:pPr>
              <w:rPr>
                <w:rFonts w:ascii="Amnesty Trade Gothic" w:hAnsi="Amnesty Trade Gothic" w:cs="Arial"/>
                <w:sz w:val="20"/>
                <w:szCs w:val="20"/>
              </w:rPr>
            </w:pPr>
          </w:p>
          <w:p w14:paraId="5E205116" w14:textId="77777777" w:rsidR="00EC54A4" w:rsidRPr="00203103" w:rsidRDefault="00EC54A4" w:rsidP="00EF3B0F">
            <w:pPr>
              <w:rPr>
                <w:rFonts w:ascii="Amnesty Trade Gothic" w:hAnsi="Amnesty Trade Gothic" w:cs="Arial"/>
                <w:sz w:val="20"/>
                <w:szCs w:val="20"/>
              </w:rPr>
            </w:pPr>
          </w:p>
          <w:p w14:paraId="18D3A319" w14:textId="77777777" w:rsidR="00EC54A4" w:rsidRPr="00203103" w:rsidRDefault="00EC54A4" w:rsidP="00EF3B0F">
            <w:pPr>
              <w:rPr>
                <w:rFonts w:ascii="Amnesty Trade Gothic" w:hAnsi="Amnesty Trade Gothic" w:cs="Arial"/>
                <w:sz w:val="20"/>
                <w:szCs w:val="20"/>
              </w:rPr>
            </w:pPr>
          </w:p>
          <w:p w14:paraId="0A24A1FE" w14:textId="77777777" w:rsidR="00EC54A4" w:rsidRPr="00203103" w:rsidRDefault="00EC54A4" w:rsidP="00EF3B0F">
            <w:pPr>
              <w:rPr>
                <w:rFonts w:ascii="Amnesty Trade Gothic" w:hAnsi="Amnesty Trade Gothic" w:cs="Arial"/>
                <w:sz w:val="20"/>
                <w:szCs w:val="20"/>
              </w:rPr>
            </w:pPr>
          </w:p>
          <w:p w14:paraId="3A6751AF" w14:textId="77777777" w:rsidR="00EC54A4" w:rsidRPr="00203103" w:rsidRDefault="00EC54A4" w:rsidP="00EF3B0F">
            <w:pPr>
              <w:rPr>
                <w:rFonts w:ascii="Amnesty Trade Gothic" w:hAnsi="Amnesty Trade Gothic" w:cs="Arial"/>
                <w:sz w:val="20"/>
                <w:szCs w:val="20"/>
              </w:rPr>
            </w:pPr>
          </w:p>
          <w:p w14:paraId="28B57A32" w14:textId="77777777" w:rsidR="00EC54A4" w:rsidRPr="00203103" w:rsidRDefault="00EC54A4" w:rsidP="00EF3B0F">
            <w:pPr>
              <w:rPr>
                <w:rFonts w:ascii="Amnesty Trade Gothic" w:hAnsi="Amnesty Trade Gothic" w:cs="Arial"/>
                <w:sz w:val="20"/>
                <w:szCs w:val="20"/>
              </w:rPr>
            </w:pPr>
          </w:p>
        </w:tc>
      </w:tr>
      <w:tr w:rsidR="00064E18" w:rsidRPr="00203103" w14:paraId="37253043" w14:textId="77777777" w:rsidTr="00EF3B0F">
        <w:tc>
          <w:tcPr>
            <w:tcW w:w="1915" w:type="dxa"/>
          </w:tcPr>
          <w:p w14:paraId="6C664D2C" w14:textId="77777777" w:rsidR="00064E18" w:rsidRPr="00203103" w:rsidRDefault="00064E18" w:rsidP="00EF3B0F">
            <w:pPr>
              <w:rPr>
                <w:rFonts w:ascii="Amnesty Trade Gothic" w:hAnsi="Amnesty Trade Gothic" w:cs="Arial"/>
                <w:sz w:val="20"/>
                <w:szCs w:val="20"/>
              </w:rPr>
            </w:pPr>
          </w:p>
        </w:tc>
        <w:tc>
          <w:tcPr>
            <w:tcW w:w="2423" w:type="dxa"/>
          </w:tcPr>
          <w:p w14:paraId="2BAB8CD8" w14:textId="77777777" w:rsidR="00064E18" w:rsidRPr="00203103" w:rsidRDefault="00064E18" w:rsidP="00EF3B0F">
            <w:pPr>
              <w:rPr>
                <w:rFonts w:ascii="Amnesty Trade Gothic" w:hAnsi="Amnesty Trade Gothic" w:cs="Arial"/>
                <w:sz w:val="20"/>
                <w:szCs w:val="20"/>
              </w:rPr>
            </w:pPr>
          </w:p>
        </w:tc>
        <w:tc>
          <w:tcPr>
            <w:tcW w:w="3323" w:type="dxa"/>
          </w:tcPr>
          <w:p w14:paraId="6F46F7AF" w14:textId="77777777" w:rsidR="00064E18" w:rsidRPr="00203103" w:rsidRDefault="00064E18" w:rsidP="00EF3B0F">
            <w:pPr>
              <w:rPr>
                <w:rFonts w:ascii="Amnesty Trade Gothic" w:hAnsi="Amnesty Trade Gothic" w:cs="Arial"/>
                <w:sz w:val="20"/>
                <w:szCs w:val="20"/>
              </w:rPr>
            </w:pPr>
          </w:p>
        </w:tc>
        <w:tc>
          <w:tcPr>
            <w:tcW w:w="1915" w:type="dxa"/>
          </w:tcPr>
          <w:p w14:paraId="1098DDC7" w14:textId="77777777" w:rsidR="00064E18" w:rsidRPr="00203103" w:rsidRDefault="00064E18" w:rsidP="00EF3B0F">
            <w:pPr>
              <w:rPr>
                <w:rFonts w:ascii="Amnesty Trade Gothic" w:hAnsi="Amnesty Trade Gothic" w:cs="Arial"/>
                <w:sz w:val="20"/>
                <w:szCs w:val="20"/>
              </w:rPr>
            </w:pPr>
          </w:p>
          <w:p w14:paraId="5380CFAB" w14:textId="77777777" w:rsidR="00064E18" w:rsidRPr="00203103" w:rsidRDefault="00064E18" w:rsidP="00EF3B0F">
            <w:pPr>
              <w:rPr>
                <w:rFonts w:ascii="Amnesty Trade Gothic" w:hAnsi="Amnesty Trade Gothic" w:cs="Arial"/>
                <w:sz w:val="20"/>
                <w:szCs w:val="20"/>
              </w:rPr>
            </w:pPr>
          </w:p>
          <w:p w14:paraId="0FABABB1" w14:textId="77777777" w:rsidR="00064E18" w:rsidRPr="00203103" w:rsidRDefault="00064E18" w:rsidP="00EF3B0F">
            <w:pPr>
              <w:rPr>
                <w:rFonts w:ascii="Amnesty Trade Gothic" w:hAnsi="Amnesty Trade Gothic" w:cs="Arial"/>
                <w:sz w:val="20"/>
                <w:szCs w:val="20"/>
              </w:rPr>
            </w:pPr>
          </w:p>
          <w:p w14:paraId="47E64D3D" w14:textId="77777777" w:rsidR="00064E18" w:rsidRPr="00203103" w:rsidRDefault="00064E18" w:rsidP="00EF3B0F">
            <w:pPr>
              <w:rPr>
                <w:rFonts w:ascii="Amnesty Trade Gothic" w:hAnsi="Amnesty Trade Gothic" w:cs="Arial"/>
                <w:sz w:val="20"/>
                <w:szCs w:val="20"/>
              </w:rPr>
            </w:pPr>
          </w:p>
          <w:p w14:paraId="692DEFE1" w14:textId="77777777" w:rsidR="00064E18" w:rsidRPr="00203103" w:rsidRDefault="00064E18" w:rsidP="00EF3B0F">
            <w:pPr>
              <w:rPr>
                <w:rFonts w:ascii="Amnesty Trade Gothic" w:hAnsi="Amnesty Trade Gothic" w:cs="Arial"/>
                <w:sz w:val="20"/>
                <w:szCs w:val="20"/>
              </w:rPr>
            </w:pPr>
          </w:p>
          <w:p w14:paraId="225878F6" w14:textId="77777777" w:rsidR="00064E18" w:rsidRPr="00203103" w:rsidRDefault="00064E18" w:rsidP="00EF3B0F">
            <w:pPr>
              <w:rPr>
                <w:rFonts w:ascii="Amnesty Trade Gothic" w:hAnsi="Amnesty Trade Gothic" w:cs="Arial"/>
                <w:sz w:val="20"/>
                <w:szCs w:val="20"/>
              </w:rPr>
            </w:pPr>
          </w:p>
        </w:tc>
      </w:tr>
    </w:tbl>
    <w:p w14:paraId="28B94B57" w14:textId="77777777" w:rsidR="000228F8" w:rsidRPr="00203103" w:rsidRDefault="000228F8">
      <w:pPr>
        <w:rPr>
          <w:rFonts w:ascii="Amnesty Trade Gothic" w:hAnsi="Amnesty Trade Gothic" w:cs="Arial"/>
          <w:b/>
          <w:bCs/>
          <w:sz w:val="20"/>
          <w:szCs w:val="20"/>
        </w:rPr>
      </w:pPr>
    </w:p>
    <w:p w14:paraId="57B9C68B" w14:textId="273098A7" w:rsidR="007E7742" w:rsidRDefault="007E7742">
      <w:pPr>
        <w:rPr>
          <w:rFonts w:ascii="Amnesty Trade Gothic" w:hAnsi="Amnesty Trade Gothic" w:cs="Arial"/>
          <w:b/>
          <w:bCs/>
          <w:sz w:val="20"/>
          <w:szCs w:val="20"/>
        </w:rPr>
      </w:pPr>
    </w:p>
    <w:p w14:paraId="0E5CF73E" w14:textId="1F85BE52" w:rsidR="004D3C0A" w:rsidRDefault="004D3C0A">
      <w:pPr>
        <w:rPr>
          <w:rFonts w:ascii="Amnesty Trade Gothic" w:hAnsi="Amnesty Trade Gothic" w:cs="Arial"/>
          <w:b/>
          <w:bCs/>
          <w:sz w:val="20"/>
          <w:szCs w:val="20"/>
        </w:rPr>
      </w:pPr>
    </w:p>
    <w:p w14:paraId="68E31D7D" w14:textId="6BEF2C1C" w:rsidR="004D3C0A" w:rsidRDefault="004D3C0A">
      <w:pPr>
        <w:rPr>
          <w:rFonts w:ascii="Amnesty Trade Gothic" w:hAnsi="Amnesty Trade Gothic" w:cs="Arial"/>
          <w:b/>
          <w:bCs/>
          <w:sz w:val="20"/>
          <w:szCs w:val="20"/>
        </w:rPr>
      </w:pPr>
    </w:p>
    <w:p w14:paraId="517C16FF" w14:textId="77777777" w:rsidR="004D3C0A" w:rsidRPr="00203103" w:rsidRDefault="004D3C0A">
      <w:pPr>
        <w:rPr>
          <w:rFonts w:ascii="Amnesty Trade Gothic" w:hAnsi="Amnesty Trade Gothic" w:cs="Arial"/>
          <w:b/>
          <w:bCs/>
          <w:sz w:val="20"/>
          <w:szCs w:val="20"/>
        </w:rPr>
      </w:pPr>
    </w:p>
    <w:p w14:paraId="678C09A4" w14:textId="600916BA" w:rsidR="001B4639" w:rsidRPr="00203103" w:rsidRDefault="00BE1996">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 xml:space="preserve">Education and Training </w:t>
      </w:r>
    </w:p>
    <w:p w14:paraId="025ACBE6" w14:textId="77777777" w:rsidR="00BE1996" w:rsidRPr="00203103" w:rsidRDefault="00BE1996">
      <w:pPr>
        <w:rPr>
          <w:rFonts w:ascii="Amnesty Trade Gothic" w:hAnsi="Amnesty Trade Gothic" w:cs="Arial"/>
          <w:sz w:val="20"/>
          <w:szCs w:val="20"/>
        </w:rPr>
      </w:pPr>
      <w:r w:rsidRPr="00203103">
        <w:rPr>
          <w:rFonts w:ascii="Amnesty Trade Gothic" w:hAnsi="Amnesty Trade Gothic" w:cs="Arial"/>
          <w:sz w:val="20"/>
          <w:szCs w:val="20"/>
        </w:rPr>
        <w:t xml:space="preserve">Please give details of courses you have completed and qualifications gain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223"/>
        <w:gridCol w:w="2803"/>
        <w:gridCol w:w="2271"/>
        <w:gridCol w:w="1890"/>
      </w:tblGrid>
      <w:tr w:rsidR="00BE1996" w:rsidRPr="00203103" w14:paraId="7C558EAF" w14:textId="77777777" w:rsidTr="00EF3B0F">
        <w:trPr>
          <w:tblHeader/>
        </w:trPr>
        <w:tc>
          <w:tcPr>
            <w:tcW w:w="2448" w:type="dxa"/>
            <w:gridSpan w:val="2"/>
          </w:tcPr>
          <w:p w14:paraId="704CD892"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Dates</w:t>
            </w:r>
          </w:p>
        </w:tc>
        <w:tc>
          <w:tcPr>
            <w:tcW w:w="2880" w:type="dxa"/>
            <w:vMerge w:val="restart"/>
          </w:tcPr>
          <w:p w14:paraId="4F1D44B6"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Name and address of provider  /institution</w:t>
            </w:r>
          </w:p>
        </w:tc>
        <w:tc>
          <w:tcPr>
            <w:tcW w:w="2332" w:type="dxa"/>
            <w:vMerge w:val="restart"/>
          </w:tcPr>
          <w:p w14:paraId="30E1EBA3"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Detail of course attended</w:t>
            </w:r>
          </w:p>
        </w:tc>
        <w:tc>
          <w:tcPr>
            <w:tcW w:w="1916" w:type="dxa"/>
            <w:vMerge w:val="restart"/>
          </w:tcPr>
          <w:p w14:paraId="661986CF"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Qualification gained (if any)</w:t>
            </w:r>
          </w:p>
        </w:tc>
      </w:tr>
      <w:tr w:rsidR="00BE1996" w:rsidRPr="00203103" w14:paraId="280CC1D3" w14:textId="77777777" w:rsidTr="00EF3B0F">
        <w:trPr>
          <w:tblHeader/>
        </w:trPr>
        <w:tc>
          <w:tcPr>
            <w:tcW w:w="1188" w:type="dxa"/>
          </w:tcPr>
          <w:p w14:paraId="794FC775"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From</w:t>
            </w:r>
          </w:p>
        </w:tc>
        <w:tc>
          <w:tcPr>
            <w:tcW w:w="1260" w:type="dxa"/>
          </w:tcPr>
          <w:p w14:paraId="04A3C553"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To</w:t>
            </w:r>
          </w:p>
        </w:tc>
        <w:tc>
          <w:tcPr>
            <w:tcW w:w="2880" w:type="dxa"/>
            <w:vMerge/>
          </w:tcPr>
          <w:p w14:paraId="19D5B155" w14:textId="77777777" w:rsidR="00BE1996" w:rsidRPr="00203103" w:rsidRDefault="00BE1996" w:rsidP="00EF3B0F">
            <w:pPr>
              <w:jc w:val="center"/>
              <w:rPr>
                <w:rFonts w:ascii="Amnesty Trade Gothic" w:hAnsi="Amnesty Trade Gothic" w:cs="Arial"/>
                <w:sz w:val="20"/>
                <w:szCs w:val="20"/>
              </w:rPr>
            </w:pPr>
          </w:p>
        </w:tc>
        <w:tc>
          <w:tcPr>
            <w:tcW w:w="2332" w:type="dxa"/>
            <w:vMerge/>
          </w:tcPr>
          <w:p w14:paraId="3600DBDA" w14:textId="77777777" w:rsidR="00BE1996" w:rsidRPr="00203103" w:rsidRDefault="00BE1996" w:rsidP="00EF3B0F">
            <w:pPr>
              <w:jc w:val="center"/>
              <w:rPr>
                <w:rFonts w:ascii="Amnesty Trade Gothic" w:hAnsi="Amnesty Trade Gothic" w:cs="Arial"/>
                <w:sz w:val="20"/>
                <w:szCs w:val="20"/>
              </w:rPr>
            </w:pPr>
          </w:p>
        </w:tc>
        <w:tc>
          <w:tcPr>
            <w:tcW w:w="1916" w:type="dxa"/>
            <w:vMerge/>
          </w:tcPr>
          <w:p w14:paraId="59FF0918" w14:textId="77777777" w:rsidR="00BE1996" w:rsidRPr="00203103" w:rsidRDefault="00BE1996" w:rsidP="00EF3B0F">
            <w:pPr>
              <w:jc w:val="center"/>
              <w:rPr>
                <w:rFonts w:ascii="Amnesty Trade Gothic" w:hAnsi="Amnesty Trade Gothic" w:cs="Arial"/>
                <w:sz w:val="18"/>
                <w:szCs w:val="18"/>
              </w:rPr>
            </w:pPr>
          </w:p>
        </w:tc>
      </w:tr>
      <w:tr w:rsidR="00BE1996" w:rsidRPr="00203103" w14:paraId="0AF9AF08" w14:textId="77777777" w:rsidTr="00EF3B0F">
        <w:tc>
          <w:tcPr>
            <w:tcW w:w="1188" w:type="dxa"/>
          </w:tcPr>
          <w:p w14:paraId="0C7488E8" w14:textId="77777777" w:rsidR="00BE1996" w:rsidRPr="00203103" w:rsidRDefault="00BE1996">
            <w:pPr>
              <w:rPr>
                <w:rFonts w:ascii="Amnesty Trade Gothic" w:hAnsi="Amnesty Trade Gothic" w:cs="Arial"/>
                <w:sz w:val="20"/>
                <w:szCs w:val="20"/>
              </w:rPr>
            </w:pPr>
          </w:p>
        </w:tc>
        <w:tc>
          <w:tcPr>
            <w:tcW w:w="1260" w:type="dxa"/>
          </w:tcPr>
          <w:p w14:paraId="6DB4EA2B" w14:textId="77777777" w:rsidR="00BE1996" w:rsidRPr="00203103" w:rsidRDefault="00BE1996">
            <w:pPr>
              <w:rPr>
                <w:rFonts w:ascii="Amnesty Trade Gothic" w:hAnsi="Amnesty Trade Gothic" w:cs="Arial"/>
                <w:sz w:val="20"/>
                <w:szCs w:val="20"/>
              </w:rPr>
            </w:pPr>
          </w:p>
        </w:tc>
        <w:tc>
          <w:tcPr>
            <w:tcW w:w="2880" w:type="dxa"/>
          </w:tcPr>
          <w:p w14:paraId="5088752C" w14:textId="77777777" w:rsidR="00BE1996" w:rsidRPr="00203103" w:rsidRDefault="00BE1996" w:rsidP="00BE1996">
            <w:pPr>
              <w:rPr>
                <w:rFonts w:ascii="Amnesty Trade Gothic" w:hAnsi="Amnesty Trade Gothic" w:cs="Arial"/>
                <w:sz w:val="20"/>
                <w:szCs w:val="20"/>
              </w:rPr>
            </w:pPr>
          </w:p>
        </w:tc>
        <w:tc>
          <w:tcPr>
            <w:tcW w:w="2332" w:type="dxa"/>
          </w:tcPr>
          <w:p w14:paraId="1E03F513" w14:textId="77777777" w:rsidR="00BE1996" w:rsidRPr="00203103" w:rsidRDefault="00BE1996">
            <w:pPr>
              <w:rPr>
                <w:rFonts w:ascii="Amnesty Trade Gothic" w:hAnsi="Amnesty Trade Gothic" w:cs="Arial"/>
                <w:sz w:val="20"/>
                <w:szCs w:val="20"/>
              </w:rPr>
            </w:pPr>
          </w:p>
        </w:tc>
        <w:tc>
          <w:tcPr>
            <w:tcW w:w="1916" w:type="dxa"/>
          </w:tcPr>
          <w:p w14:paraId="18DD9672" w14:textId="77777777" w:rsidR="00BE1996" w:rsidRPr="00203103" w:rsidRDefault="00BE1996">
            <w:pPr>
              <w:rPr>
                <w:rFonts w:ascii="Amnesty Trade Gothic" w:hAnsi="Amnesty Trade Gothic" w:cs="Arial"/>
                <w:sz w:val="20"/>
                <w:szCs w:val="20"/>
              </w:rPr>
            </w:pPr>
          </w:p>
          <w:p w14:paraId="07E16444" w14:textId="77777777" w:rsidR="00BE1996" w:rsidRPr="00203103" w:rsidRDefault="00BE1996">
            <w:pPr>
              <w:rPr>
                <w:rFonts w:ascii="Amnesty Trade Gothic" w:hAnsi="Amnesty Trade Gothic" w:cs="Arial"/>
                <w:sz w:val="20"/>
                <w:szCs w:val="20"/>
              </w:rPr>
            </w:pPr>
          </w:p>
          <w:p w14:paraId="6CD037CD" w14:textId="77777777" w:rsidR="00BE1996" w:rsidRPr="00203103" w:rsidRDefault="00BE1996">
            <w:pPr>
              <w:rPr>
                <w:rFonts w:ascii="Amnesty Trade Gothic" w:hAnsi="Amnesty Trade Gothic" w:cs="Arial"/>
                <w:sz w:val="20"/>
                <w:szCs w:val="20"/>
              </w:rPr>
            </w:pPr>
          </w:p>
        </w:tc>
      </w:tr>
      <w:tr w:rsidR="00BE1996" w:rsidRPr="00203103" w14:paraId="4845ABD9" w14:textId="77777777" w:rsidTr="00EF3B0F">
        <w:tc>
          <w:tcPr>
            <w:tcW w:w="1188" w:type="dxa"/>
          </w:tcPr>
          <w:p w14:paraId="27BC8D9D" w14:textId="77777777" w:rsidR="00BE1996" w:rsidRPr="00203103" w:rsidRDefault="00BE1996">
            <w:pPr>
              <w:rPr>
                <w:rFonts w:ascii="Amnesty Trade Gothic" w:hAnsi="Amnesty Trade Gothic" w:cs="Arial"/>
                <w:sz w:val="20"/>
                <w:szCs w:val="20"/>
              </w:rPr>
            </w:pPr>
          </w:p>
        </w:tc>
        <w:tc>
          <w:tcPr>
            <w:tcW w:w="1260" w:type="dxa"/>
          </w:tcPr>
          <w:p w14:paraId="0791935C" w14:textId="77777777" w:rsidR="00BE1996" w:rsidRPr="00203103" w:rsidRDefault="00BE1996">
            <w:pPr>
              <w:rPr>
                <w:rFonts w:ascii="Amnesty Trade Gothic" w:hAnsi="Amnesty Trade Gothic" w:cs="Arial"/>
                <w:sz w:val="20"/>
                <w:szCs w:val="20"/>
              </w:rPr>
            </w:pPr>
          </w:p>
        </w:tc>
        <w:tc>
          <w:tcPr>
            <w:tcW w:w="2880" w:type="dxa"/>
          </w:tcPr>
          <w:p w14:paraId="76CEE34C" w14:textId="77777777" w:rsidR="00BE1996" w:rsidRPr="00203103" w:rsidRDefault="00BE1996" w:rsidP="00BE1996">
            <w:pPr>
              <w:rPr>
                <w:rFonts w:ascii="Amnesty Trade Gothic" w:hAnsi="Amnesty Trade Gothic" w:cs="Arial"/>
                <w:sz w:val="20"/>
                <w:szCs w:val="20"/>
              </w:rPr>
            </w:pPr>
          </w:p>
        </w:tc>
        <w:tc>
          <w:tcPr>
            <w:tcW w:w="2332" w:type="dxa"/>
          </w:tcPr>
          <w:p w14:paraId="79F2C142" w14:textId="77777777" w:rsidR="00BE1996" w:rsidRPr="00203103" w:rsidRDefault="00BE1996">
            <w:pPr>
              <w:rPr>
                <w:rFonts w:ascii="Amnesty Trade Gothic" w:hAnsi="Amnesty Trade Gothic" w:cs="Arial"/>
                <w:sz w:val="20"/>
                <w:szCs w:val="20"/>
              </w:rPr>
            </w:pPr>
          </w:p>
        </w:tc>
        <w:tc>
          <w:tcPr>
            <w:tcW w:w="1916" w:type="dxa"/>
          </w:tcPr>
          <w:p w14:paraId="70ECFB7B" w14:textId="77777777" w:rsidR="00BE1996" w:rsidRPr="00203103" w:rsidRDefault="00BE1996">
            <w:pPr>
              <w:rPr>
                <w:rFonts w:ascii="Amnesty Trade Gothic" w:hAnsi="Amnesty Trade Gothic" w:cs="Arial"/>
                <w:sz w:val="20"/>
                <w:szCs w:val="20"/>
              </w:rPr>
            </w:pPr>
          </w:p>
          <w:p w14:paraId="4E789D49" w14:textId="77777777" w:rsidR="00BE1996" w:rsidRPr="00203103" w:rsidRDefault="00BE1996">
            <w:pPr>
              <w:rPr>
                <w:rFonts w:ascii="Amnesty Trade Gothic" w:hAnsi="Amnesty Trade Gothic" w:cs="Arial"/>
                <w:sz w:val="20"/>
                <w:szCs w:val="20"/>
              </w:rPr>
            </w:pPr>
          </w:p>
          <w:p w14:paraId="0436E040" w14:textId="77777777" w:rsidR="00BE1996" w:rsidRPr="00203103" w:rsidRDefault="00BE1996">
            <w:pPr>
              <w:rPr>
                <w:rFonts w:ascii="Amnesty Trade Gothic" w:hAnsi="Amnesty Trade Gothic" w:cs="Arial"/>
                <w:sz w:val="20"/>
                <w:szCs w:val="20"/>
              </w:rPr>
            </w:pPr>
          </w:p>
        </w:tc>
      </w:tr>
      <w:tr w:rsidR="00BE1996" w:rsidRPr="00203103" w14:paraId="7EA7419B" w14:textId="77777777" w:rsidTr="00EF3B0F">
        <w:tc>
          <w:tcPr>
            <w:tcW w:w="1188" w:type="dxa"/>
          </w:tcPr>
          <w:p w14:paraId="33DE914E" w14:textId="77777777" w:rsidR="00BE1996" w:rsidRPr="00203103" w:rsidRDefault="00BE1996">
            <w:pPr>
              <w:rPr>
                <w:rFonts w:ascii="Amnesty Trade Gothic" w:hAnsi="Amnesty Trade Gothic" w:cs="Arial"/>
                <w:sz w:val="20"/>
                <w:szCs w:val="20"/>
              </w:rPr>
            </w:pPr>
          </w:p>
        </w:tc>
        <w:tc>
          <w:tcPr>
            <w:tcW w:w="1260" w:type="dxa"/>
          </w:tcPr>
          <w:p w14:paraId="7C791F45" w14:textId="77777777" w:rsidR="00BE1996" w:rsidRPr="00203103" w:rsidRDefault="00BE1996">
            <w:pPr>
              <w:rPr>
                <w:rFonts w:ascii="Amnesty Trade Gothic" w:hAnsi="Amnesty Trade Gothic" w:cs="Arial"/>
                <w:sz w:val="20"/>
                <w:szCs w:val="20"/>
              </w:rPr>
            </w:pPr>
          </w:p>
        </w:tc>
        <w:tc>
          <w:tcPr>
            <w:tcW w:w="2880" w:type="dxa"/>
          </w:tcPr>
          <w:p w14:paraId="4DB19446" w14:textId="77777777" w:rsidR="00BE1996" w:rsidRPr="00203103" w:rsidRDefault="00BE1996" w:rsidP="00BE1996">
            <w:pPr>
              <w:rPr>
                <w:rFonts w:ascii="Amnesty Trade Gothic" w:hAnsi="Amnesty Trade Gothic" w:cs="Arial"/>
                <w:sz w:val="20"/>
                <w:szCs w:val="20"/>
              </w:rPr>
            </w:pPr>
          </w:p>
        </w:tc>
        <w:tc>
          <w:tcPr>
            <w:tcW w:w="2332" w:type="dxa"/>
          </w:tcPr>
          <w:p w14:paraId="30922529" w14:textId="77777777" w:rsidR="00BE1996" w:rsidRPr="00203103" w:rsidRDefault="00BE1996">
            <w:pPr>
              <w:rPr>
                <w:rFonts w:ascii="Amnesty Trade Gothic" w:hAnsi="Amnesty Trade Gothic" w:cs="Arial"/>
                <w:sz w:val="20"/>
                <w:szCs w:val="20"/>
              </w:rPr>
            </w:pPr>
          </w:p>
        </w:tc>
        <w:tc>
          <w:tcPr>
            <w:tcW w:w="1916" w:type="dxa"/>
          </w:tcPr>
          <w:p w14:paraId="71A866AA" w14:textId="77777777" w:rsidR="00BE1996" w:rsidRPr="00203103" w:rsidRDefault="00BE1996">
            <w:pPr>
              <w:rPr>
                <w:rFonts w:ascii="Amnesty Trade Gothic" w:hAnsi="Amnesty Trade Gothic" w:cs="Arial"/>
                <w:sz w:val="20"/>
                <w:szCs w:val="20"/>
              </w:rPr>
            </w:pPr>
          </w:p>
          <w:p w14:paraId="6477809E" w14:textId="77777777" w:rsidR="00BE1996" w:rsidRPr="00203103" w:rsidRDefault="00BE1996">
            <w:pPr>
              <w:rPr>
                <w:rFonts w:ascii="Amnesty Trade Gothic" w:hAnsi="Amnesty Trade Gothic" w:cs="Arial"/>
                <w:sz w:val="20"/>
                <w:szCs w:val="20"/>
              </w:rPr>
            </w:pPr>
          </w:p>
          <w:p w14:paraId="578E06C9" w14:textId="77777777" w:rsidR="00BE1996" w:rsidRPr="00203103" w:rsidRDefault="00BE1996">
            <w:pPr>
              <w:rPr>
                <w:rFonts w:ascii="Amnesty Trade Gothic" w:hAnsi="Amnesty Trade Gothic" w:cs="Arial"/>
                <w:sz w:val="20"/>
                <w:szCs w:val="20"/>
              </w:rPr>
            </w:pPr>
          </w:p>
        </w:tc>
      </w:tr>
      <w:tr w:rsidR="00BE1996" w:rsidRPr="00203103" w14:paraId="01774DAC" w14:textId="77777777" w:rsidTr="00EF3B0F">
        <w:tc>
          <w:tcPr>
            <w:tcW w:w="1188" w:type="dxa"/>
          </w:tcPr>
          <w:p w14:paraId="718CC96C" w14:textId="77777777" w:rsidR="00BE1996" w:rsidRPr="00203103" w:rsidRDefault="00BE1996">
            <w:pPr>
              <w:rPr>
                <w:rFonts w:ascii="Amnesty Trade Gothic" w:hAnsi="Amnesty Trade Gothic" w:cs="Arial"/>
                <w:sz w:val="20"/>
                <w:szCs w:val="20"/>
              </w:rPr>
            </w:pPr>
          </w:p>
        </w:tc>
        <w:tc>
          <w:tcPr>
            <w:tcW w:w="1260" w:type="dxa"/>
          </w:tcPr>
          <w:p w14:paraId="411826A6" w14:textId="77777777" w:rsidR="00BE1996" w:rsidRPr="00203103" w:rsidRDefault="00BE1996">
            <w:pPr>
              <w:rPr>
                <w:rFonts w:ascii="Amnesty Trade Gothic" w:hAnsi="Amnesty Trade Gothic" w:cs="Arial"/>
                <w:sz w:val="20"/>
                <w:szCs w:val="20"/>
              </w:rPr>
            </w:pPr>
          </w:p>
        </w:tc>
        <w:tc>
          <w:tcPr>
            <w:tcW w:w="2880" w:type="dxa"/>
          </w:tcPr>
          <w:p w14:paraId="568F963B" w14:textId="77777777" w:rsidR="00BE1996" w:rsidRPr="00203103" w:rsidRDefault="00BE1996" w:rsidP="00BE1996">
            <w:pPr>
              <w:rPr>
                <w:rFonts w:ascii="Amnesty Trade Gothic" w:hAnsi="Amnesty Trade Gothic" w:cs="Arial"/>
                <w:sz w:val="20"/>
                <w:szCs w:val="20"/>
              </w:rPr>
            </w:pPr>
          </w:p>
        </w:tc>
        <w:tc>
          <w:tcPr>
            <w:tcW w:w="2332" w:type="dxa"/>
          </w:tcPr>
          <w:p w14:paraId="5D832CCC" w14:textId="77777777" w:rsidR="00BE1996" w:rsidRPr="00203103" w:rsidRDefault="00BE1996">
            <w:pPr>
              <w:rPr>
                <w:rFonts w:ascii="Amnesty Trade Gothic" w:hAnsi="Amnesty Trade Gothic" w:cs="Arial"/>
                <w:sz w:val="20"/>
                <w:szCs w:val="20"/>
              </w:rPr>
            </w:pPr>
          </w:p>
        </w:tc>
        <w:tc>
          <w:tcPr>
            <w:tcW w:w="1916" w:type="dxa"/>
          </w:tcPr>
          <w:p w14:paraId="0C5A865F" w14:textId="77777777" w:rsidR="00BE1996" w:rsidRPr="00203103" w:rsidRDefault="00BE1996">
            <w:pPr>
              <w:rPr>
                <w:rFonts w:ascii="Amnesty Trade Gothic" w:hAnsi="Amnesty Trade Gothic" w:cs="Arial"/>
                <w:sz w:val="20"/>
                <w:szCs w:val="20"/>
              </w:rPr>
            </w:pPr>
          </w:p>
          <w:p w14:paraId="07E1B272" w14:textId="77777777" w:rsidR="00BE1996" w:rsidRPr="00203103" w:rsidRDefault="00BE1996">
            <w:pPr>
              <w:rPr>
                <w:rFonts w:ascii="Amnesty Trade Gothic" w:hAnsi="Amnesty Trade Gothic" w:cs="Arial"/>
                <w:sz w:val="20"/>
                <w:szCs w:val="20"/>
              </w:rPr>
            </w:pPr>
          </w:p>
          <w:p w14:paraId="78878146" w14:textId="77777777" w:rsidR="00BE1996" w:rsidRPr="00203103" w:rsidRDefault="00BE1996">
            <w:pPr>
              <w:rPr>
                <w:rFonts w:ascii="Amnesty Trade Gothic" w:hAnsi="Amnesty Trade Gothic" w:cs="Arial"/>
                <w:sz w:val="20"/>
                <w:szCs w:val="20"/>
              </w:rPr>
            </w:pPr>
          </w:p>
        </w:tc>
      </w:tr>
      <w:tr w:rsidR="00BE1996" w:rsidRPr="00203103" w14:paraId="135B7FD1" w14:textId="77777777" w:rsidTr="00EF3B0F">
        <w:tc>
          <w:tcPr>
            <w:tcW w:w="1188" w:type="dxa"/>
          </w:tcPr>
          <w:p w14:paraId="58EB810C" w14:textId="77777777" w:rsidR="00BE1996" w:rsidRPr="00203103" w:rsidRDefault="00BE1996">
            <w:pPr>
              <w:rPr>
                <w:rFonts w:ascii="Amnesty Trade Gothic" w:hAnsi="Amnesty Trade Gothic" w:cs="Arial"/>
                <w:sz w:val="20"/>
                <w:szCs w:val="20"/>
              </w:rPr>
            </w:pPr>
          </w:p>
        </w:tc>
        <w:tc>
          <w:tcPr>
            <w:tcW w:w="1260" w:type="dxa"/>
          </w:tcPr>
          <w:p w14:paraId="5DC280BA" w14:textId="77777777" w:rsidR="00BE1996" w:rsidRPr="00203103" w:rsidRDefault="00BE1996">
            <w:pPr>
              <w:rPr>
                <w:rFonts w:ascii="Amnesty Trade Gothic" w:hAnsi="Amnesty Trade Gothic" w:cs="Arial"/>
                <w:sz w:val="20"/>
                <w:szCs w:val="20"/>
              </w:rPr>
            </w:pPr>
          </w:p>
        </w:tc>
        <w:tc>
          <w:tcPr>
            <w:tcW w:w="2880" w:type="dxa"/>
          </w:tcPr>
          <w:p w14:paraId="09D13CEF" w14:textId="77777777" w:rsidR="00BE1996" w:rsidRPr="00203103" w:rsidRDefault="00BE1996" w:rsidP="00BE1996">
            <w:pPr>
              <w:rPr>
                <w:rFonts w:ascii="Amnesty Trade Gothic" w:hAnsi="Amnesty Trade Gothic" w:cs="Arial"/>
                <w:sz w:val="20"/>
                <w:szCs w:val="20"/>
              </w:rPr>
            </w:pPr>
          </w:p>
        </w:tc>
        <w:tc>
          <w:tcPr>
            <w:tcW w:w="2332" w:type="dxa"/>
          </w:tcPr>
          <w:p w14:paraId="3B1B5CBD" w14:textId="77777777" w:rsidR="00BE1996" w:rsidRPr="00203103" w:rsidRDefault="00BE1996">
            <w:pPr>
              <w:rPr>
                <w:rFonts w:ascii="Amnesty Trade Gothic" w:hAnsi="Amnesty Trade Gothic" w:cs="Arial"/>
                <w:sz w:val="20"/>
                <w:szCs w:val="20"/>
              </w:rPr>
            </w:pPr>
          </w:p>
        </w:tc>
        <w:tc>
          <w:tcPr>
            <w:tcW w:w="1916" w:type="dxa"/>
          </w:tcPr>
          <w:p w14:paraId="23C1962E" w14:textId="77777777" w:rsidR="00BE1996" w:rsidRPr="00203103" w:rsidRDefault="00BE1996">
            <w:pPr>
              <w:rPr>
                <w:rFonts w:ascii="Amnesty Trade Gothic" w:hAnsi="Amnesty Trade Gothic" w:cs="Arial"/>
                <w:sz w:val="20"/>
                <w:szCs w:val="20"/>
              </w:rPr>
            </w:pPr>
          </w:p>
          <w:p w14:paraId="54AB1C2E" w14:textId="77777777" w:rsidR="00BE1996" w:rsidRPr="00203103" w:rsidRDefault="00BE1996">
            <w:pPr>
              <w:rPr>
                <w:rFonts w:ascii="Amnesty Trade Gothic" w:hAnsi="Amnesty Trade Gothic" w:cs="Arial"/>
                <w:sz w:val="20"/>
                <w:szCs w:val="20"/>
              </w:rPr>
            </w:pPr>
          </w:p>
          <w:p w14:paraId="4364F6C3" w14:textId="77777777" w:rsidR="00BE1996" w:rsidRPr="00203103" w:rsidRDefault="00BE1996">
            <w:pPr>
              <w:rPr>
                <w:rFonts w:ascii="Amnesty Trade Gothic" w:hAnsi="Amnesty Trade Gothic" w:cs="Arial"/>
                <w:sz w:val="20"/>
                <w:szCs w:val="20"/>
              </w:rPr>
            </w:pPr>
          </w:p>
        </w:tc>
      </w:tr>
      <w:tr w:rsidR="00BE1996" w:rsidRPr="00203103" w14:paraId="396AC504" w14:textId="77777777" w:rsidTr="00EF3B0F">
        <w:tc>
          <w:tcPr>
            <w:tcW w:w="1188" w:type="dxa"/>
          </w:tcPr>
          <w:p w14:paraId="38433AC2" w14:textId="77777777" w:rsidR="00BE1996" w:rsidRPr="00203103" w:rsidRDefault="00BE1996">
            <w:pPr>
              <w:rPr>
                <w:rFonts w:ascii="Amnesty Trade Gothic" w:hAnsi="Amnesty Trade Gothic" w:cs="Arial"/>
                <w:sz w:val="20"/>
                <w:szCs w:val="20"/>
              </w:rPr>
            </w:pPr>
          </w:p>
        </w:tc>
        <w:tc>
          <w:tcPr>
            <w:tcW w:w="1260" w:type="dxa"/>
          </w:tcPr>
          <w:p w14:paraId="06320969" w14:textId="77777777" w:rsidR="00BE1996" w:rsidRPr="00203103" w:rsidRDefault="00BE1996">
            <w:pPr>
              <w:rPr>
                <w:rFonts w:ascii="Amnesty Trade Gothic" w:hAnsi="Amnesty Trade Gothic" w:cs="Arial"/>
                <w:sz w:val="20"/>
                <w:szCs w:val="20"/>
              </w:rPr>
            </w:pPr>
          </w:p>
        </w:tc>
        <w:tc>
          <w:tcPr>
            <w:tcW w:w="2880" w:type="dxa"/>
          </w:tcPr>
          <w:p w14:paraId="489FA7F5" w14:textId="77777777" w:rsidR="00BE1996" w:rsidRPr="00203103" w:rsidRDefault="00BE1996" w:rsidP="00BE1996">
            <w:pPr>
              <w:rPr>
                <w:rFonts w:ascii="Amnesty Trade Gothic" w:hAnsi="Amnesty Trade Gothic" w:cs="Arial"/>
                <w:sz w:val="20"/>
                <w:szCs w:val="20"/>
              </w:rPr>
            </w:pPr>
          </w:p>
        </w:tc>
        <w:tc>
          <w:tcPr>
            <w:tcW w:w="2332" w:type="dxa"/>
          </w:tcPr>
          <w:p w14:paraId="2FFB3F4A" w14:textId="77777777" w:rsidR="00BE1996" w:rsidRPr="00203103" w:rsidRDefault="00BE1996">
            <w:pPr>
              <w:rPr>
                <w:rFonts w:ascii="Amnesty Trade Gothic" w:hAnsi="Amnesty Trade Gothic" w:cs="Arial"/>
                <w:sz w:val="20"/>
                <w:szCs w:val="20"/>
              </w:rPr>
            </w:pPr>
          </w:p>
        </w:tc>
        <w:tc>
          <w:tcPr>
            <w:tcW w:w="1916" w:type="dxa"/>
          </w:tcPr>
          <w:p w14:paraId="54B7D931" w14:textId="77777777" w:rsidR="00BE1996" w:rsidRPr="00203103" w:rsidRDefault="00BE1996">
            <w:pPr>
              <w:rPr>
                <w:rFonts w:ascii="Amnesty Trade Gothic" w:hAnsi="Amnesty Trade Gothic" w:cs="Arial"/>
                <w:sz w:val="20"/>
                <w:szCs w:val="20"/>
              </w:rPr>
            </w:pPr>
          </w:p>
          <w:p w14:paraId="2C140871" w14:textId="77777777" w:rsidR="00BE1996" w:rsidRPr="00203103" w:rsidRDefault="00BE1996">
            <w:pPr>
              <w:rPr>
                <w:rFonts w:ascii="Amnesty Trade Gothic" w:hAnsi="Amnesty Trade Gothic" w:cs="Arial"/>
                <w:sz w:val="20"/>
                <w:szCs w:val="20"/>
              </w:rPr>
            </w:pPr>
          </w:p>
          <w:p w14:paraId="17949026" w14:textId="77777777" w:rsidR="00BE1996" w:rsidRPr="00203103" w:rsidRDefault="00BE1996">
            <w:pPr>
              <w:rPr>
                <w:rFonts w:ascii="Amnesty Trade Gothic" w:hAnsi="Amnesty Trade Gothic" w:cs="Arial"/>
                <w:sz w:val="20"/>
                <w:szCs w:val="20"/>
              </w:rPr>
            </w:pPr>
          </w:p>
        </w:tc>
      </w:tr>
      <w:tr w:rsidR="00BE1996" w:rsidRPr="00203103" w14:paraId="4D580866" w14:textId="77777777" w:rsidTr="00EF3B0F">
        <w:tc>
          <w:tcPr>
            <w:tcW w:w="1188" w:type="dxa"/>
          </w:tcPr>
          <w:p w14:paraId="501501AB" w14:textId="77777777" w:rsidR="00BE1996" w:rsidRPr="00203103" w:rsidRDefault="00BE1996">
            <w:pPr>
              <w:rPr>
                <w:rFonts w:ascii="Amnesty Trade Gothic" w:hAnsi="Amnesty Trade Gothic" w:cs="Arial"/>
                <w:sz w:val="20"/>
                <w:szCs w:val="20"/>
              </w:rPr>
            </w:pPr>
          </w:p>
        </w:tc>
        <w:tc>
          <w:tcPr>
            <w:tcW w:w="1260" w:type="dxa"/>
          </w:tcPr>
          <w:p w14:paraId="50EDE772" w14:textId="77777777" w:rsidR="00BE1996" w:rsidRPr="00203103" w:rsidRDefault="00BE1996">
            <w:pPr>
              <w:rPr>
                <w:rFonts w:ascii="Amnesty Trade Gothic" w:hAnsi="Amnesty Trade Gothic" w:cs="Arial"/>
                <w:sz w:val="20"/>
                <w:szCs w:val="20"/>
              </w:rPr>
            </w:pPr>
          </w:p>
        </w:tc>
        <w:tc>
          <w:tcPr>
            <w:tcW w:w="2880" w:type="dxa"/>
          </w:tcPr>
          <w:p w14:paraId="51D4D096" w14:textId="77777777" w:rsidR="00BE1996" w:rsidRPr="00203103" w:rsidRDefault="00BE1996" w:rsidP="00BE1996">
            <w:pPr>
              <w:rPr>
                <w:rFonts w:ascii="Amnesty Trade Gothic" w:hAnsi="Amnesty Trade Gothic" w:cs="Arial"/>
                <w:sz w:val="20"/>
                <w:szCs w:val="20"/>
              </w:rPr>
            </w:pPr>
          </w:p>
        </w:tc>
        <w:tc>
          <w:tcPr>
            <w:tcW w:w="2332" w:type="dxa"/>
          </w:tcPr>
          <w:p w14:paraId="6C52F1F7" w14:textId="77777777" w:rsidR="00BE1996" w:rsidRPr="00203103" w:rsidRDefault="00BE1996">
            <w:pPr>
              <w:rPr>
                <w:rFonts w:ascii="Amnesty Trade Gothic" w:hAnsi="Amnesty Trade Gothic" w:cs="Arial"/>
                <w:sz w:val="20"/>
                <w:szCs w:val="20"/>
              </w:rPr>
            </w:pPr>
          </w:p>
        </w:tc>
        <w:tc>
          <w:tcPr>
            <w:tcW w:w="1916" w:type="dxa"/>
          </w:tcPr>
          <w:p w14:paraId="45198B03" w14:textId="77777777" w:rsidR="00BE1996" w:rsidRPr="00203103" w:rsidRDefault="00BE1996">
            <w:pPr>
              <w:rPr>
                <w:rFonts w:ascii="Amnesty Trade Gothic" w:hAnsi="Amnesty Trade Gothic" w:cs="Arial"/>
                <w:sz w:val="20"/>
                <w:szCs w:val="20"/>
              </w:rPr>
            </w:pPr>
          </w:p>
          <w:p w14:paraId="7FF6DCB6" w14:textId="77777777" w:rsidR="00BE1996" w:rsidRPr="00203103" w:rsidRDefault="00BE1996">
            <w:pPr>
              <w:rPr>
                <w:rFonts w:ascii="Amnesty Trade Gothic" w:hAnsi="Amnesty Trade Gothic" w:cs="Arial"/>
                <w:sz w:val="20"/>
                <w:szCs w:val="20"/>
              </w:rPr>
            </w:pPr>
          </w:p>
          <w:p w14:paraId="3C7E1E2A" w14:textId="77777777" w:rsidR="00BE1996" w:rsidRPr="00203103" w:rsidRDefault="00BE1996">
            <w:pPr>
              <w:rPr>
                <w:rFonts w:ascii="Amnesty Trade Gothic" w:hAnsi="Amnesty Trade Gothic" w:cs="Arial"/>
                <w:sz w:val="20"/>
                <w:szCs w:val="20"/>
              </w:rPr>
            </w:pPr>
          </w:p>
        </w:tc>
      </w:tr>
    </w:tbl>
    <w:p w14:paraId="45471469" w14:textId="77777777" w:rsidR="007A0B99" w:rsidRPr="00203103" w:rsidRDefault="007A0B99">
      <w:pPr>
        <w:rPr>
          <w:rFonts w:ascii="Amnesty Trade Gothic" w:hAnsi="Amnesty Trade Gothic" w:cs="Arial"/>
          <w:sz w:val="18"/>
          <w:szCs w:val="18"/>
        </w:rPr>
      </w:pPr>
    </w:p>
    <w:p w14:paraId="52E6D470" w14:textId="77777777" w:rsidR="00BE1996" w:rsidRPr="00203103" w:rsidRDefault="00641BA1">
      <w:pPr>
        <w:rPr>
          <w:rFonts w:ascii="Amnesty Trade Gothic" w:hAnsi="Amnesty Trade Gothic" w:cs="Arial"/>
          <w:sz w:val="18"/>
          <w:szCs w:val="18"/>
        </w:rPr>
      </w:pPr>
      <w:r w:rsidRPr="00203103">
        <w:rPr>
          <w:rFonts w:ascii="Amnesty Trade Gothic" w:hAnsi="Amnesty Trade Gothic" w:cs="Arial"/>
          <w:sz w:val="18"/>
          <w:szCs w:val="18"/>
        </w:rPr>
        <w:t xml:space="preserve">You may asked to bring evidence of your qualifications. </w:t>
      </w:r>
    </w:p>
    <w:p w14:paraId="7C70B3C9" w14:textId="77777777" w:rsidR="00641BA1" w:rsidRPr="00203103" w:rsidRDefault="00641BA1">
      <w:pPr>
        <w:rPr>
          <w:rFonts w:ascii="Amnesty Trade Gothic" w:hAnsi="Amnesty Trade Gothic" w:cs="Arial"/>
          <w:sz w:val="20"/>
          <w:szCs w:val="20"/>
        </w:rPr>
      </w:pPr>
    </w:p>
    <w:p w14:paraId="0AAE23D4" w14:textId="77777777" w:rsidR="00641BA1" w:rsidRPr="00203103" w:rsidRDefault="00641BA1">
      <w:pPr>
        <w:rPr>
          <w:rFonts w:ascii="Amnesty Trade Gothic" w:hAnsi="Amnesty Trade Gothic" w:cs="Arial"/>
          <w:b/>
          <w:bCs/>
          <w:sz w:val="20"/>
          <w:szCs w:val="20"/>
        </w:rPr>
      </w:pPr>
      <w:r w:rsidRPr="00203103">
        <w:rPr>
          <w:rFonts w:ascii="Amnesty Trade Gothic" w:hAnsi="Amnesty Trade Gothic" w:cs="Arial"/>
          <w:b/>
          <w:bCs/>
          <w:sz w:val="20"/>
          <w:szCs w:val="20"/>
        </w:rPr>
        <w:t>References</w:t>
      </w:r>
    </w:p>
    <w:p w14:paraId="55A12E97" w14:textId="77777777" w:rsidR="00001F42" w:rsidRPr="00203103" w:rsidRDefault="00641BA1">
      <w:pPr>
        <w:rPr>
          <w:rFonts w:ascii="Amnesty Trade Gothic" w:hAnsi="Amnesty Trade Gothic" w:cs="Arial"/>
          <w:sz w:val="20"/>
          <w:szCs w:val="20"/>
        </w:rPr>
      </w:pPr>
      <w:r w:rsidRPr="00203103">
        <w:rPr>
          <w:rFonts w:ascii="Amnesty Trade Gothic" w:hAnsi="Amnesty Trade Gothic" w:cs="Arial"/>
          <w:sz w:val="20"/>
          <w:szCs w:val="20"/>
        </w:rPr>
        <w:t xml:space="preserve">Please give us the name and address of two professional referees. The first should be your current or most recent employer. The other should be someone who knows your professional work well enough to be able to </w:t>
      </w:r>
      <w:r w:rsidR="00001F42" w:rsidRPr="00203103">
        <w:rPr>
          <w:rFonts w:ascii="Amnesty Trade Gothic" w:hAnsi="Amnesty Trade Gothic" w:cs="Arial"/>
          <w:sz w:val="20"/>
          <w:szCs w:val="20"/>
        </w:rPr>
        <w:t xml:space="preserve">comment meaningfully about your ability to carry out this job. They must not be your relativ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6"/>
      </w:tblGrid>
      <w:tr w:rsidR="00374C11" w:rsidRPr="00203103" w14:paraId="0D8A950A" w14:textId="77777777" w:rsidTr="00EF3B0F">
        <w:tc>
          <w:tcPr>
            <w:tcW w:w="4788" w:type="dxa"/>
          </w:tcPr>
          <w:p w14:paraId="23854800" w14:textId="77777777" w:rsidR="00374C11" w:rsidRPr="00203103" w:rsidRDefault="003E3175"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1. </w:t>
            </w:r>
            <w:r w:rsidR="00374C11" w:rsidRPr="00203103">
              <w:rPr>
                <w:rFonts w:ascii="Amnesty Trade Gothic" w:hAnsi="Amnesty Trade Gothic" w:cs="Arial"/>
                <w:sz w:val="20"/>
                <w:szCs w:val="20"/>
              </w:rPr>
              <w:t xml:space="preserve">Name </w:t>
            </w:r>
          </w:p>
          <w:p w14:paraId="4B27E61D"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Address</w:t>
            </w:r>
          </w:p>
          <w:p w14:paraId="54B3D6A0" w14:textId="77777777" w:rsidR="00374C11" w:rsidRPr="00203103" w:rsidRDefault="00374C11" w:rsidP="00EF3B0F">
            <w:pPr>
              <w:spacing w:line="360" w:lineRule="auto"/>
              <w:rPr>
                <w:rFonts w:ascii="Amnesty Trade Gothic" w:hAnsi="Amnesty Trade Gothic" w:cs="Arial"/>
                <w:sz w:val="20"/>
                <w:szCs w:val="20"/>
              </w:rPr>
            </w:pPr>
          </w:p>
          <w:p w14:paraId="123DAE24"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hone </w:t>
            </w:r>
          </w:p>
          <w:p w14:paraId="634E51C6"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Mobile</w:t>
            </w:r>
          </w:p>
          <w:p w14:paraId="4EA409B2"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email</w:t>
            </w:r>
          </w:p>
        </w:tc>
        <w:tc>
          <w:tcPr>
            <w:tcW w:w="4788" w:type="dxa"/>
          </w:tcPr>
          <w:p w14:paraId="0614D9AB" w14:textId="77777777" w:rsidR="00374C11" w:rsidRPr="00203103" w:rsidRDefault="003E3175"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2. </w:t>
            </w:r>
            <w:r w:rsidR="00374C11" w:rsidRPr="00203103">
              <w:rPr>
                <w:rFonts w:ascii="Amnesty Trade Gothic" w:hAnsi="Amnesty Trade Gothic" w:cs="Arial"/>
                <w:sz w:val="20"/>
                <w:szCs w:val="20"/>
              </w:rPr>
              <w:t xml:space="preserve">Name </w:t>
            </w:r>
          </w:p>
          <w:p w14:paraId="68EF2D17"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Address</w:t>
            </w:r>
          </w:p>
          <w:p w14:paraId="3AA1BF7F" w14:textId="77777777" w:rsidR="00374C11" w:rsidRPr="00203103" w:rsidRDefault="00374C11" w:rsidP="00EF3B0F">
            <w:pPr>
              <w:spacing w:line="360" w:lineRule="auto"/>
              <w:rPr>
                <w:rFonts w:ascii="Amnesty Trade Gothic" w:hAnsi="Amnesty Trade Gothic" w:cs="Arial"/>
                <w:sz w:val="20"/>
                <w:szCs w:val="20"/>
              </w:rPr>
            </w:pPr>
          </w:p>
          <w:p w14:paraId="6A3C3371"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hone </w:t>
            </w:r>
          </w:p>
          <w:p w14:paraId="228E5AC2"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Mobile</w:t>
            </w:r>
          </w:p>
          <w:p w14:paraId="4A3C7CBF" w14:textId="77777777" w:rsidR="00374C11" w:rsidRPr="00203103" w:rsidRDefault="00374C11" w:rsidP="00374C11">
            <w:pPr>
              <w:rPr>
                <w:rFonts w:ascii="Amnesty Trade Gothic" w:hAnsi="Amnesty Trade Gothic" w:cs="Arial"/>
                <w:sz w:val="20"/>
                <w:szCs w:val="20"/>
              </w:rPr>
            </w:pPr>
            <w:r w:rsidRPr="00203103">
              <w:rPr>
                <w:rFonts w:ascii="Amnesty Trade Gothic" w:hAnsi="Amnesty Trade Gothic" w:cs="Arial"/>
                <w:sz w:val="20"/>
                <w:szCs w:val="20"/>
              </w:rPr>
              <w:t>email</w:t>
            </w:r>
          </w:p>
        </w:tc>
      </w:tr>
      <w:tr w:rsidR="00374C11" w:rsidRPr="00203103" w14:paraId="4E9542C5" w14:textId="77777777" w:rsidTr="00EF3B0F">
        <w:tc>
          <w:tcPr>
            <w:tcW w:w="4788" w:type="dxa"/>
          </w:tcPr>
          <w:p w14:paraId="18845875" w14:textId="77777777" w:rsidR="00064E18"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Working r</w:t>
            </w:r>
            <w:r w:rsidR="00064E18" w:rsidRPr="00203103">
              <w:rPr>
                <w:rFonts w:ascii="Amnesty Trade Gothic" w:hAnsi="Amnesty Trade Gothic" w:cs="Arial"/>
                <w:sz w:val="20"/>
                <w:szCs w:val="20"/>
              </w:rPr>
              <w:t>elationship</w:t>
            </w:r>
          </w:p>
          <w:p w14:paraId="28424058" w14:textId="77777777" w:rsidR="00374C11" w:rsidRPr="00203103" w:rsidRDefault="00374C11">
            <w:pPr>
              <w:rPr>
                <w:rFonts w:ascii="Amnesty Trade Gothic" w:hAnsi="Amnesty Trade Gothic" w:cs="Arial"/>
                <w:i/>
                <w:iCs/>
                <w:sz w:val="18"/>
                <w:szCs w:val="18"/>
              </w:rPr>
            </w:pPr>
            <w:r w:rsidRPr="00203103">
              <w:rPr>
                <w:rFonts w:ascii="Amnesty Trade Gothic" w:hAnsi="Amnesty Trade Gothic" w:cs="Arial"/>
                <w:i/>
                <w:iCs/>
                <w:sz w:val="18"/>
                <w:szCs w:val="18"/>
              </w:rPr>
              <w:t>Current or most recent employer</w:t>
            </w:r>
          </w:p>
          <w:p w14:paraId="10AB4085" w14:textId="77777777" w:rsidR="00374C11" w:rsidRPr="00203103" w:rsidRDefault="00374C11">
            <w:pPr>
              <w:rPr>
                <w:rFonts w:ascii="Amnesty Trade Gothic" w:hAnsi="Amnesty Trade Gothic" w:cs="Arial"/>
                <w:sz w:val="20"/>
                <w:szCs w:val="20"/>
              </w:rPr>
            </w:pPr>
          </w:p>
          <w:p w14:paraId="14D6EBE9" w14:textId="77777777" w:rsidR="00374C11" w:rsidRPr="00203103" w:rsidRDefault="00374C11">
            <w:pPr>
              <w:rPr>
                <w:rFonts w:ascii="Amnesty Trade Gothic" w:hAnsi="Amnesty Trade Gothic" w:cs="Arial"/>
                <w:sz w:val="20"/>
                <w:szCs w:val="20"/>
              </w:rPr>
            </w:pPr>
          </w:p>
        </w:tc>
        <w:tc>
          <w:tcPr>
            <w:tcW w:w="4788" w:type="dxa"/>
          </w:tcPr>
          <w:p w14:paraId="142508F6" w14:textId="77777777" w:rsidR="003E3175" w:rsidRPr="00203103" w:rsidRDefault="003E3175" w:rsidP="003E3175">
            <w:pPr>
              <w:rPr>
                <w:rFonts w:ascii="Amnesty Trade Gothic" w:hAnsi="Amnesty Trade Gothic" w:cs="Arial"/>
                <w:sz w:val="20"/>
                <w:szCs w:val="20"/>
              </w:rPr>
            </w:pPr>
            <w:r w:rsidRPr="00203103">
              <w:rPr>
                <w:rFonts w:ascii="Amnesty Trade Gothic" w:hAnsi="Amnesty Trade Gothic" w:cs="Arial"/>
                <w:sz w:val="20"/>
                <w:szCs w:val="20"/>
              </w:rPr>
              <w:t xml:space="preserve">Working relationship: </w:t>
            </w:r>
          </w:p>
          <w:p w14:paraId="6BD58B7F" w14:textId="77777777" w:rsidR="00374C11" w:rsidRPr="00203103" w:rsidRDefault="00374C11">
            <w:pPr>
              <w:rPr>
                <w:rFonts w:ascii="Amnesty Trade Gothic" w:hAnsi="Amnesty Trade Gothic" w:cs="Arial"/>
                <w:sz w:val="20"/>
                <w:szCs w:val="20"/>
              </w:rPr>
            </w:pPr>
          </w:p>
          <w:p w14:paraId="7A5587EF" w14:textId="77777777" w:rsidR="003E3175" w:rsidRPr="00203103" w:rsidRDefault="003E3175">
            <w:pPr>
              <w:rPr>
                <w:rFonts w:ascii="Amnesty Trade Gothic" w:hAnsi="Amnesty Trade Gothic" w:cs="Arial"/>
                <w:sz w:val="20"/>
                <w:szCs w:val="20"/>
              </w:rPr>
            </w:pPr>
          </w:p>
          <w:p w14:paraId="3E4CE551" w14:textId="77777777" w:rsidR="003E3175" w:rsidRPr="00203103" w:rsidRDefault="003E3175">
            <w:pPr>
              <w:rPr>
                <w:rFonts w:ascii="Amnesty Trade Gothic" w:hAnsi="Amnesty Trade Gothic" w:cs="Arial"/>
                <w:sz w:val="20"/>
                <w:szCs w:val="20"/>
              </w:rPr>
            </w:pPr>
          </w:p>
          <w:p w14:paraId="27063A41" w14:textId="77777777" w:rsidR="003E3175" w:rsidRPr="00203103" w:rsidRDefault="003E3175">
            <w:pPr>
              <w:rPr>
                <w:rFonts w:ascii="Amnesty Trade Gothic" w:hAnsi="Amnesty Trade Gothic" w:cs="Arial"/>
                <w:sz w:val="20"/>
                <w:szCs w:val="20"/>
              </w:rPr>
            </w:pPr>
          </w:p>
          <w:p w14:paraId="34F5A3AF" w14:textId="77777777" w:rsidR="003E3175" w:rsidRPr="00203103" w:rsidRDefault="003E3175">
            <w:pPr>
              <w:rPr>
                <w:rFonts w:ascii="Amnesty Trade Gothic" w:hAnsi="Amnesty Trade Gothic" w:cs="Arial"/>
                <w:sz w:val="20"/>
                <w:szCs w:val="20"/>
              </w:rPr>
            </w:pPr>
          </w:p>
        </w:tc>
      </w:tr>
      <w:tr w:rsidR="003E3175" w:rsidRPr="00203103" w14:paraId="658508C1" w14:textId="77777777" w:rsidTr="00EF3B0F">
        <w:tc>
          <w:tcPr>
            <w:tcW w:w="4788" w:type="dxa"/>
          </w:tcPr>
          <w:p w14:paraId="4F2F635F" w14:textId="77777777" w:rsidR="003E3175"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When we may contact this referee?</w:t>
            </w:r>
          </w:p>
          <w:p w14:paraId="68040B40" w14:textId="77777777" w:rsidR="003E3175"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 xml:space="preserve">After Short listing            After Offer  </w:t>
            </w:r>
          </w:p>
        </w:tc>
        <w:tc>
          <w:tcPr>
            <w:tcW w:w="4788" w:type="dxa"/>
          </w:tcPr>
          <w:p w14:paraId="7E308AFC" w14:textId="77777777" w:rsidR="003E3175" w:rsidRPr="00203103" w:rsidRDefault="003E3175" w:rsidP="00EF3B0F">
            <w:pPr>
              <w:rPr>
                <w:rFonts w:ascii="Amnesty Trade Gothic" w:hAnsi="Amnesty Trade Gothic" w:cs="Arial"/>
                <w:sz w:val="20"/>
                <w:szCs w:val="20"/>
              </w:rPr>
            </w:pPr>
            <w:r w:rsidRPr="00203103">
              <w:rPr>
                <w:rFonts w:ascii="Amnesty Trade Gothic" w:hAnsi="Amnesty Trade Gothic" w:cs="Arial"/>
                <w:sz w:val="20"/>
                <w:szCs w:val="20"/>
              </w:rPr>
              <w:t>When we may contact this referee?</w:t>
            </w:r>
          </w:p>
          <w:p w14:paraId="2750E59A" w14:textId="77777777" w:rsidR="003E3175" w:rsidRPr="00203103" w:rsidRDefault="003E3175" w:rsidP="00EF3B0F">
            <w:pPr>
              <w:rPr>
                <w:rFonts w:ascii="Amnesty Trade Gothic" w:hAnsi="Amnesty Trade Gothic" w:cs="Arial"/>
                <w:sz w:val="20"/>
                <w:szCs w:val="20"/>
              </w:rPr>
            </w:pPr>
            <w:r w:rsidRPr="00203103">
              <w:rPr>
                <w:rFonts w:ascii="Amnesty Trade Gothic" w:hAnsi="Amnesty Trade Gothic" w:cs="Arial"/>
                <w:sz w:val="20"/>
                <w:szCs w:val="20"/>
              </w:rPr>
              <w:t xml:space="preserve">After Short listing            After Offer  </w:t>
            </w:r>
          </w:p>
        </w:tc>
      </w:tr>
    </w:tbl>
    <w:p w14:paraId="3BADBCB7" w14:textId="77777777" w:rsidR="00641BA1" w:rsidRPr="00203103" w:rsidRDefault="00641BA1">
      <w:pPr>
        <w:rPr>
          <w:rFonts w:ascii="Amnesty Trade Gothic" w:hAnsi="Amnesty Trade Gothic" w:cs="Arial"/>
          <w:sz w:val="20"/>
          <w:szCs w:val="20"/>
        </w:rPr>
      </w:pPr>
      <w:r w:rsidRPr="00203103">
        <w:rPr>
          <w:rFonts w:ascii="Amnesty Trade Gothic" w:hAnsi="Amnesty Trade Gothic" w:cs="Arial"/>
          <w:sz w:val="20"/>
          <w:szCs w:val="20"/>
        </w:rPr>
        <w:t xml:space="preserve"> </w:t>
      </w:r>
    </w:p>
    <w:p w14:paraId="132D81D7" w14:textId="77777777" w:rsidR="00374C11" w:rsidRPr="00203103" w:rsidRDefault="00374C11">
      <w:pPr>
        <w:rPr>
          <w:rFonts w:ascii="Amnesty Trade Gothic" w:hAnsi="Amnesty Trade Gothic" w:cs="Arial"/>
          <w:sz w:val="20"/>
          <w:szCs w:val="20"/>
        </w:rPr>
      </w:pPr>
    </w:p>
    <w:p w14:paraId="53DAC1E9" w14:textId="77777777" w:rsidR="000228F8" w:rsidRPr="00203103" w:rsidRDefault="000228F8">
      <w:pPr>
        <w:rPr>
          <w:rFonts w:ascii="Amnesty Trade Gothic" w:hAnsi="Amnesty Trade Gothic" w:cs="Arial"/>
          <w:sz w:val="20"/>
          <w:szCs w:val="20"/>
        </w:rPr>
      </w:pPr>
    </w:p>
    <w:p w14:paraId="0A4DF950" w14:textId="77777777" w:rsidR="000228F8" w:rsidRPr="00203103" w:rsidRDefault="000228F8">
      <w:pPr>
        <w:rPr>
          <w:rFonts w:ascii="Amnesty Trade Gothic" w:hAnsi="Amnesty Trade Gothic" w:cs="Arial"/>
          <w:sz w:val="20"/>
          <w:szCs w:val="20"/>
        </w:rPr>
      </w:pPr>
    </w:p>
    <w:p w14:paraId="6C623A97" w14:textId="77777777" w:rsidR="000228F8" w:rsidRPr="00203103" w:rsidRDefault="000228F8">
      <w:pPr>
        <w:rPr>
          <w:rFonts w:ascii="Amnesty Trade Gothic" w:hAnsi="Amnesty Trade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3175" w:rsidRPr="00203103" w14:paraId="6F4EC2D7" w14:textId="77777777" w:rsidTr="004D3C0A">
        <w:trPr>
          <w:trHeight w:val="6263"/>
        </w:trPr>
        <w:tc>
          <w:tcPr>
            <w:tcW w:w="9350" w:type="dxa"/>
          </w:tcPr>
          <w:p w14:paraId="34A24AF1" w14:textId="77777777" w:rsidR="003E3175" w:rsidRPr="00203103" w:rsidRDefault="003E3175">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 xml:space="preserve">Other Information </w:t>
            </w:r>
          </w:p>
          <w:p w14:paraId="5121CEAD" w14:textId="77777777" w:rsidR="003E3175" w:rsidRPr="00203103" w:rsidRDefault="003E3175" w:rsidP="00720ED5">
            <w:pPr>
              <w:rPr>
                <w:rFonts w:ascii="Amnesty Trade Gothic" w:hAnsi="Amnesty Trade Gothic" w:cs="Arial"/>
                <w:sz w:val="20"/>
                <w:szCs w:val="20"/>
              </w:rPr>
            </w:pPr>
            <w:r w:rsidRPr="00203103">
              <w:rPr>
                <w:rFonts w:ascii="Amnesty Trade Gothic" w:hAnsi="Amnesty Trade Gothic" w:cs="Arial"/>
                <w:sz w:val="20"/>
                <w:szCs w:val="20"/>
              </w:rPr>
              <w:t>Please use this section to explain how your experience shows that you have the abilities to do this job. We suggest that you give evidence about each of the items on our person specification</w:t>
            </w:r>
            <w:r w:rsidR="00720ED5" w:rsidRPr="00203103">
              <w:rPr>
                <w:rFonts w:ascii="Amnesty Trade Gothic" w:hAnsi="Amnesty Trade Gothic" w:cs="Arial"/>
                <w:sz w:val="20"/>
                <w:szCs w:val="20"/>
              </w:rPr>
              <w:t xml:space="preserve">. Continue separate sheet if necessary. </w:t>
            </w:r>
          </w:p>
          <w:p w14:paraId="1902957F" w14:textId="77777777" w:rsidR="00720ED5" w:rsidRPr="00203103" w:rsidRDefault="00720ED5" w:rsidP="00720ED5">
            <w:pPr>
              <w:rPr>
                <w:rFonts w:ascii="Amnesty Trade Gothic" w:hAnsi="Amnesty Trade Gothic" w:cs="Arial"/>
                <w:sz w:val="20"/>
                <w:szCs w:val="20"/>
              </w:rPr>
            </w:pPr>
          </w:p>
          <w:p w14:paraId="132DEA07" w14:textId="77777777" w:rsidR="00720ED5" w:rsidRPr="00203103" w:rsidRDefault="00720ED5" w:rsidP="00720ED5">
            <w:pPr>
              <w:rPr>
                <w:rFonts w:ascii="Amnesty Trade Gothic" w:hAnsi="Amnesty Trade Gothic" w:cs="Arial"/>
                <w:sz w:val="20"/>
                <w:szCs w:val="20"/>
              </w:rPr>
            </w:pPr>
          </w:p>
          <w:p w14:paraId="6377CD8E" w14:textId="77777777" w:rsidR="00720ED5" w:rsidRPr="00203103" w:rsidRDefault="00720ED5" w:rsidP="00720ED5">
            <w:pPr>
              <w:rPr>
                <w:rFonts w:ascii="Amnesty Trade Gothic" w:hAnsi="Amnesty Trade Gothic" w:cs="Arial"/>
                <w:sz w:val="20"/>
                <w:szCs w:val="20"/>
              </w:rPr>
            </w:pPr>
          </w:p>
          <w:p w14:paraId="0615B793" w14:textId="77777777" w:rsidR="00720ED5" w:rsidRPr="00203103" w:rsidRDefault="00720ED5" w:rsidP="00720ED5">
            <w:pPr>
              <w:rPr>
                <w:rFonts w:ascii="Amnesty Trade Gothic" w:hAnsi="Amnesty Trade Gothic" w:cs="Arial"/>
                <w:sz w:val="20"/>
                <w:szCs w:val="20"/>
              </w:rPr>
            </w:pPr>
          </w:p>
          <w:p w14:paraId="0A3046F7" w14:textId="77777777" w:rsidR="00720ED5" w:rsidRPr="00203103" w:rsidRDefault="00720ED5" w:rsidP="00720ED5">
            <w:pPr>
              <w:rPr>
                <w:rFonts w:ascii="Amnesty Trade Gothic" w:hAnsi="Amnesty Trade Gothic" w:cs="Arial"/>
                <w:sz w:val="20"/>
                <w:szCs w:val="20"/>
              </w:rPr>
            </w:pPr>
          </w:p>
          <w:p w14:paraId="791F2CEC" w14:textId="77777777" w:rsidR="00720ED5" w:rsidRPr="00203103" w:rsidRDefault="00720ED5" w:rsidP="00720ED5">
            <w:pPr>
              <w:rPr>
                <w:rFonts w:ascii="Amnesty Trade Gothic" w:hAnsi="Amnesty Trade Gothic" w:cs="Arial"/>
                <w:sz w:val="20"/>
                <w:szCs w:val="20"/>
              </w:rPr>
            </w:pPr>
          </w:p>
          <w:p w14:paraId="3C0B469B" w14:textId="77777777" w:rsidR="00720ED5" w:rsidRPr="00203103" w:rsidRDefault="00720ED5" w:rsidP="00720ED5">
            <w:pPr>
              <w:rPr>
                <w:rFonts w:ascii="Amnesty Trade Gothic" w:hAnsi="Amnesty Trade Gothic" w:cs="Arial"/>
                <w:sz w:val="20"/>
                <w:szCs w:val="20"/>
              </w:rPr>
            </w:pPr>
          </w:p>
          <w:p w14:paraId="17A07F4E" w14:textId="77777777" w:rsidR="00720ED5" w:rsidRPr="00203103" w:rsidRDefault="00720ED5" w:rsidP="00720ED5">
            <w:pPr>
              <w:rPr>
                <w:rFonts w:ascii="Amnesty Trade Gothic" w:hAnsi="Amnesty Trade Gothic" w:cs="Arial"/>
                <w:sz w:val="20"/>
                <w:szCs w:val="20"/>
              </w:rPr>
            </w:pPr>
          </w:p>
          <w:p w14:paraId="03408265" w14:textId="77777777" w:rsidR="00720ED5" w:rsidRPr="00203103" w:rsidRDefault="00720ED5" w:rsidP="00720ED5">
            <w:pPr>
              <w:rPr>
                <w:rFonts w:ascii="Amnesty Trade Gothic" w:hAnsi="Amnesty Trade Gothic" w:cs="Arial"/>
                <w:sz w:val="20"/>
                <w:szCs w:val="20"/>
              </w:rPr>
            </w:pPr>
          </w:p>
          <w:p w14:paraId="5CD712DD" w14:textId="77777777" w:rsidR="00720ED5" w:rsidRPr="00203103" w:rsidRDefault="00720ED5" w:rsidP="00720ED5">
            <w:pPr>
              <w:rPr>
                <w:rFonts w:ascii="Amnesty Trade Gothic" w:hAnsi="Amnesty Trade Gothic" w:cs="Arial"/>
                <w:sz w:val="20"/>
                <w:szCs w:val="20"/>
              </w:rPr>
            </w:pPr>
          </w:p>
          <w:p w14:paraId="7CA0E408" w14:textId="77777777" w:rsidR="00720ED5" w:rsidRPr="00203103" w:rsidRDefault="00720ED5" w:rsidP="00720ED5">
            <w:pPr>
              <w:rPr>
                <w:rFonts w:ascii="Amnesty Trade Gothic" w:hAnsi="Amnesty Trade Gothic" w:cs="Arial"/>
                <w:sz w:val="20"/>
                <w:szCs w:val="20"/>
              </w:rPr>
            </w:pPr>
          </w:p>
          <w:p w14:paraId="43591485" w14:textId="77777777" w:rsidR="00720ED5" w:rsidRPr="00203103" w:rsidRDefault="00720ED5" w:rsidP="00720ED5">
            <w:pPr>
              <w:rPr>
                <w:rFonts w:ascii="Amnesty Trade Gothic" w:hAnsi="Amnesty Trade Gothic" w:cs="Arial"/>
                <w:sz w:val="20"/>
                <w:szCs w:val="20"/>
              </w:rPr>
            </w:pPr>
          </w:p>
          <w:p w14:paraId="4B7517D8" w14:textId="77777777" w:rsidR="00720ED5" w:rsidRPr="00203103" w:rsidRDefault="00720ED5" w:rsidP="00720ED5">
            <w:pPr>
              <w:rPr>
                <w:rFonts w:ascii="Amnesty Trade Gothic" w:hAnsi="Amnesty Trade Gothic" w:cs="Arial"/>
                <w:sz w:val="20"/>
                <w:szCs w:val="20"/>
              </w:rPr>
            </w:pPr>
          </w:p>
          <w:p w14:paraId="66209807" w14:textId="77777777" w:rsidR="00720ED5" w:rsidRPr="00203103" w:rsidRDefault="00720ED5" w:rsidP="00720ED5">
            <w:pPr>
              <w:rPr>
                <w:rFonts w:ascii="Amnesty Trade Gothic" w:hAnsi="Amnesty Trade Gothic" w:cs="Arial"/>
                <w:sz w:val="20"/>
                <w:szCs w:val="20"/>
              </w:rPr>
            </w:pPr>
          </w:p>
          <w:p w14:paraId="0B75273A" w14:textId="77777777" w:rsidR="00720ED5" w:rsidRPr="00203103" w:rsidRDefault="00720ED5" w:rsidP="00720ED5">
            <w:pPr>
              <w:rPr>
                <w:rFonts w:ascii="Amnesty Trade Gothic" w:hAnsi="Amnesty Trade Gothic" w:cs="Arial"/>
                <w:sz w:val="20"/>
                <w:szCs w:val="20"/>
              </w:rPr>
            </w:pPr>
          </w:p>
          <w:p w14:paraId="286E9804" w14:textId="77777777" w:rsidR="00064E18" w:rsidRPr="00203103" w:rsidRDefault="00064E18" w:rsidP="00720ED5">
            <w:pPr>
              <w:rPr>
                <w:rFonts w:ascii="Amnesty Trade Gothic" w:hAnsi="Amnesty Trade Gothic" w:cs="Arial"/>
                <w:sz w:val="20"/>
                <w:szCs w:val="20"/>
              </w:rPr>
            </w:pPr>
          </w:p>
          <w:p w14:paraId="35CA90EB" w14:textId="77777777" w:rsidR="00064E18" w:rsidRPr="00203103" w:rsidRDefault="00064E18" w:rsidP="00720ED5">
            <w:pPr>
              <w:rPr>
                <w:rFonts w:ascii="Amnesty Trade Gothic" w:hAnsi="Amnesty Trade Gothic" w:cs="Arial"/>
                <w:sz w:val="20"/>
                <w:szCs w:val="20"/>
              </w:rPr>
            </w:pPr>
          </w:p>
          <w:p w14:paraId="37265B71" w14:textId="77777777" w:rsidR="00064E18" w:rsidRPr="00203103" w:rsidRDefault="00064E18" w:rsidP="00720ED5">
            <w:pPr>
              <w:rPr>
                <w:rFonts w:ascii="Amnesty Trade Gothic" w:hAnsi="Amnesty Trade Gothic" w:cs="Arial"/>
                <w:sz w:val="20"/>
                <w:szCs w:val="20"/>
              </w:rPr>
            </w:pPr>
          </w:p>
          <w:p w14:paraId="558ED03F" w14:textId="77777777" w:rsidR="00064E18" w:rsidRPr="00203103" w:rsidRDefault="00064E18" w:rsidP="00720ED5">
            <w:pPr>
              <w:rPr>
                <w:rFonts w:ascii="Amnesty Trade Gothic" w:hAnsi="Amnesty Trade Gothic" w:cs="Arial"/>
                <w:sz w:val="20"/>
                <w:szCs w:val="20"/>
              </w:rPr>
            </w:pPr>
          </w:p>
          <w:p w14:paraId="62D7E4B0" w14:textId="77777777" w:rsidR="00720ED5" w:rsidRPr="00203103" w:rsidRDefault="00720ED5" w:rsidP="00720ED5">
            <w:pPr>
              <w:rPr>
                <w:rFonts w:ascii="Amnesty Trade Gothic" w:hAnsi="Amnesty Trade Gothic" w:cs="Arial"/>
                <w:sz w:val="20"/>
                <w:szCs w:val="20"/>
              </w:rPr>
            </w:pPr>
          </w:p>
          <w:p w14:paraId="0F6D320C" w14:textId="77777777" w:rsidR="00064E18" w:rsidRPr="00203103" w:rsidRDefault="00064E18" w:rsidP="00720ED5">
            <w:pPr>
              <w:rPr>
                <w:rFonts w:ascii="Amnesty Trade Gothic" w:hAnsi="Amnesty Trade Gothic" w:cs="Arial"/>
                <w:sz w:val="20"/>
                <w:szCs w:val="20"/>
              </w:rPr>
            </w:pPr>
          </w:p>
          <w:p w14:paraId="6B259E5E" w14:textId="77777777" w:rsidR="00064E18" w:rsidRPr="00203103" w:rsidRDefault="00064E18" w:rsidP="00720ED5">
            <w:pPr>
              <w:rPr>
                <w:rFonts w:ascii="Amnesty Trade Gothic" w:hAnsi="Amnesty Trade Gothic" w:cs="Arial"/>
                <w:sz w:val="20"/>
                <w:szCs w:val="20"/>
              </w:rPr>
            </w:pPr>
          </w:p>
          <w:p w14:paraId="1D397C34" w14:textId="77777777" w:rsidR="00064E18" w:rsidRPr="00203103" w:rsidRDefault="00064E18" w:rsidP="00720ED5">
            <w:pPr>
              <w:rPr>
                <w:rFonts w:ascii="Amnesty Trade Gothic" w:hAnsi="Amnesty Trade Gothic" w:cs="Arial"/>
                <w:sz w:val="20"/>
                <w:szCs w:val="20"/>
              </w:rPr>
            </w:pPr>
          </w:p>
          <w:p w14:paraId="415E9AB3" w14:textId="77777777" w:rsidR="00064E18" w:rsidRPr="00203103" w:rsidRDefault="00064E18" w:rsidP="00720ED5">
            <w:pPr>
              <w:rPr>
                <w:rFonts w:ascii="Amnesty Trade Gothic" w:hAnsi="Amnesty Trade Gothic" w:cs="Arial"/>
                <w:sz w:val="20"/>
                <w:szCs w:val="20"/>
              </w:rPr>
            </w:pPr>
          </w:p>
          <w:p w14:paraId="6561ADA0" w14:textId="77777777" w:rsidR="00064E18" w:rsidRPr="00203103" w:rsidRDefault="00064E18" w:rsidP="00720ED5">
            <w:pPr>
              <w:rPr>
                <w:rFonts w:ascii="Amnesty Trade Gothic" w:hAnsi="Amnesty Trade Gothic" w:cs="Arial"/>
                <w:sz w:val="20"/>
                <w:szCs w:val="20"/>
              </w:rPr>
            </w:pPr>
          </w:p>
        </w:tc>
      </w:tr>
    </w:tbl>
    <w:p w14:paraId="3B95ABA4" w14:textId="77777777" w:rsidR="003E3175" w:rsidRPr="00203103" w:rsidRDefault="00720ED5">
      <w:pPr>
        <w:rPr>
          <w:rFonts w:ascii="Amnesty Trade Gothic" w:hAnsi="Amnesty Trade Gothic" w:cs="Arial"/>
          <w:i/>
          <w:iCs/>
          <w:sz w:val="18"/>
          <w:szCs w:val="18"/>
        </w:rPr>
      </w:pPr>
      <w:r w:rsidRPr="00203103">
        <w:rPr>
          <w:rFonts w:ascii="Amnesty Trade Gothic" w:hAnsi="Amnesty Trade Gothic" w:cs="Arial"/>
          <w:i/>
          <w:iCs/>
          <w:sz w:val="18"/>
          <w:szCs w:val="18"/>
        </w:rPr>
        <w:t>I certify all the information given in this application is correct</w:t>
      </w:r>
    </w:p>
    <w:p w14:paraId="77E67E07" w14:textId="77777777" w:rsidR="00720ED5" w:rsidRPr="00203103" w:rsidRDefault="00720ED5">
      <w:pPr>
        <w:rPr>
          <w:rFonts w:ascii="Amnesty Trade Gothic" w:hAnsi="Amnesty Trade Gothic" w:cs="Arial"/>
          <w:sz w:val="20"/>
          <w:szCs w:val="20"/>
        </w:rPr>
      </w:pPr>
    </w:p>
    <w:p w14:paraId="1ADE07E4" w14:textId="77777777" w:rsidR="000D37CB" w:rsidRDefault="000D37CB" w:rsidP="000D37CB">
      <w:pPr>
        <w:tabs>
          <w:tab w:val="left" w:pos="7200"/>
        </w:tabs>
        <w:rPr>
          <w:rFonts w:ascii="Amnesty Trade Gothic" w:hAnsi="Amnesty Trade Gothic" w:cs="Arial"/>
          <w:sz w:val="20"/>
          <w:szCs w:val="20"/>
        </w:rPr>
      </w:pPr>
    </w:p>
    <w:p w14:paraId="52E182A1" w14:textId="77777777" w:rsidR="000D37CB" w:rsidRDefault="000D37CB" w:rsidP="000D37CB">
      <w:pPr>
        <w:tabs>
          <w:tab w:val="left" w:pos="7200"/>
        </w:tabs>
        <w:rPr>
          <w:rFonts w:ascii="Amnesty Trade Gothic" w:hAnsi="Amnesty Trade Gothic" w:cs="Arial"/>
          <w:sz w:val="20"/>
          <w:szCs w:val="20"/>
        </w:rPr>
      </w:pPr>
      <w:r w:rsidRPr="00203103">
        <w:rPr>
          <w:rFonts w:ascii="Amnesty Trade Gothic" w:hAnsi="Amnesty Trade Gothic" w:cs="Arial"/>
          <w:sz w:val="20"/>
          <w:szCs w:val="20"/>
        </w:rPr>
        <w:t xml:space="preserve">Signature </w:t>
      </w:r>
      <w:r w:rsidRPr="00203103">
        <w:rPr>
          <w:rFonts w:ascii="Amnesty Trade Gothic" w:hAnsi="Amnesty Trade Gothic" w:cs="Arial"/>
          <w:sz w:val="20"/>
          <w:szCs w:val="20"/>
        </w:rPr>
        <w:tab/>
        <w:t>Date</w:t>
      </w:r>
    </w:p>
    <w:p w14:paraId="6B01B29F" w14:textId="305D3B4C" w:rsidR="00C05BA4" w:rsidRDefault="00C05BA4" w:rsidP="00064E18">
      <w:pPr>
        <w:tabs>
          <w:tab w:val="left" w:pos="7200"/>
        </w:tabs>
        <w:rPr>
          <w:rFonts w:ascii="Amnesty Trade Gothic" w:hAnsi="Amnesty Trade Gothic" w:cs="Arial"/>
          <w:sz w:val="20"/>
          <w:szCs w:val="20"/>
        </w:rPr>
      </w:pPr>
    </w:p>
    <w:p w14:paraId="03B8A02A" w14:textId="5CE51EA8" w:rsidR="000D37CB" w:rsidRDefault="000D37CB" w:rsidP="00064E18">
      <w:pPr>
        <w:tabs>
          <w:tab w:val="left" w:pos="7200"/>
        </w:tabs>
        <w:rPr>
          <w:rFonts w:ascii="Amnesty Trade Gothic" w:hAnsi="Amnesty Trade Gothic" w:cs="Arial"/>
          <w:sz w:val="20"/>
          <w:szCs w:val="20"/>
        </w:rPr>
      </w:pPr>
    </w:p>
    <w:p w14:paraId="5CD60419" w14:textId="19681098" w:rsidR="000D37CB" w:rsidRDefault="000D37CB" w:rsidP="00064E18">
      <w:pPr>
        <w:tabs>
          <w:tab w:val="left" w:pos="7200"/>
        </w:tabs>
        <w:rPr>
          <w:rFonts w:ascii="Amnesty Trade Gothic" w:hAnsi="Amnesty Trade Gothic" w:cs="Arial"/>
          <w:sz w:val="20"/>
          <w:szCs w:val="20"/>
        </w:rPr>
      </w:pPr>
    </w:p>
    <w:p w14:paraId="48516512" w14:textId="77777777" w:rsidR="000D37CB" w:rsidRDefault="000D37CB" w:rsidP="00064E18">
      <w:pPr>
        <w:tabs>
          <w:tab w:val="left" w:pos="7200"/>
        </w:tabs>
        <w:rPr>
          <w:rFonts w:ascii="Amnesty Trade Gothic" w:hAnsi="Amnesty Trade Gothic" w:cs="Arial"/>
          <w:sz w:val="20"/>
          <w:szCs w:val="20"/>
        </w:rPr>
      </w:pPr>
    </w:p>
    <w:p w14:paraId="1FCF9D7E" w14:textId="6E90C7EE" w:rsidR="00C05BA4" w:rsidRPr="00203103" w:rsidRDefault="00C05BA4" w:rsidP="00064E18">
      <w:pPr>
        <w:tabs>
          <w:tab w:val="left" w:pos="7200"/>
        </w:tabs>
        <w:rPr>
          <w:rFonts w:ascii="Amnesty Trade Gothic" w:hAnsi="Amnesty Trade Gothic" w:cs="Arial"/>
          <w:sz w:val="20"/>
          <w:szCs w:val="20"/>
        </w:rPr>
      </w:pPr>
    </w:p>
    <w:tbl>
      <w:tblPr>
        <w:tblStyle w:val="TableGrid"/>
        <w:tblW w:w="0" w:type="auto"/>
        <w:tblLook w:val="04A0" w:firstRow="1" w:lastRow="0" w:firstColumn="1" w:lastColumn="0" w:noHBand="0" w:noVBand="1"/>
      </w:tblPr>
      <w:tblGrid>
        <w:gridCol w:w="9350"/>
      </w:tblGrid>
      <w:tr w:rsidR="00C05BA4" w14:paraId="12A3D78B" w14:textId="77777777" w:rsidTr="00C05BA4">
        <w:tc>
          <w:tcPr>
            <w:tcW w:w="9576" w:type="dxa"/>
          </w:tcPr>
          <w:p w14:paraId="684E5D72" w14:textId="77777777" w:rsidR="00C05BA4" w:rsidRPr="00C05BA4" w:rsidRDefault="00C05BA4" w:rsidP="00C05BA4">
            <w:pPr>
              <w:tabs>
                <w:tab w:val="left" w:pos="7200"/>
              </w:tabs>
              <w:jc w:val="center"/>
              <w:rPr>
                <w:rFonts w:ascii="Amnesty Trade Gothic" w:hAnsi="Amnesty Trade Gothic" w:cs="Arial"/>
                <w:b/>
                <w:bCs/>
                <w:sz w:val="20"/>
                <w:szCs w:val="20"/>
              </w:rPr>
            </w:pPr>
            <w:r w:rsidRPr="00C05BA4">
              <w:rPr>
                <w:rFonts w:ascii="Amnesty Trade Gothic" w:hAnsi="Amnesty Trade Gothic" w:cs="Arial"/>
                <w:b/>
                <w:bCs/>
                <w:sz w:val="20"/>
                <w:szCs w:val="20"/>
              </w:rPr>
              <w:t>Declaration Form</w:t>
            </w:r>
          </w:p>
          <w:p w14:paraId="4A92B557" w14:textId="11AFD69A" w:rsidR="00C05BA4" w:rsidRDefault="00C05BA4" w:rsidP="00064E18">
            <w:pPr>
              <w:tabs>
                <w:tab w:val="left" w:pos="7200"/>
              </w:tabs>
              <w:rPr>
                <w:rFonts w:ascii="Amnesty Trade Gothic" w:hAnsi="Amnesty Trade Gothic" w:cs="Arial"/>
                <w:sz w:val="20"/>
                <w:szCs w:val="20"/>
              </w:rPr>
            </w:pPr>
            <w:r>
              <w:rPr>
                <w:rFonts w:ascii="Amnesty Trade Gothic" w:hAnsi="Amnesty Trade Gothic" w:cs="Arial"/>
                <w:sz w:val="20"/>
                <w:szCs w:val="20"/>
              </w:rPr>
              <w:t xml:space="preserve">I herewith declare that I have never been involved, charged and/or punished on any cases of criminal offenses including violence against women and children, workplace </w:t>
            </w:r>
            <w:r w:rsidR="000D37CB">
              <w:rPr>
                <w:rFonts w:ascii="Amnesty Trade Gothic" w:hAnsi="Amnesty Trade Gothic" w:cs="Arial"/>
                <w:sz w:val="20"/>
                <w:szCs w:val="20"/>
              </w:rPr>
              <w:t>harassment</w:t>
            </w:r>
            <w:r>
              <w:rPr>
                <w:rFonts w:ascii="Amnesty Trade Gothic" w:hAnsi="Amnesty Trade Gothic" w:cs="Arial"/>
                <w:sz w:val="20"/>
                <w:szCs w:val="20"/>
              </w:rPr>
              <w:t xml:space="preserve">, sexual offense, misconduct or </w:t>
            </w:r>
            <w:r w:rsidR="000D37CB">
              <w:rPr>
                <w:rFonts w:ascii="Amnesty Trade Gothic" w:hAnsi="Amnesty Trade Gothic" w:cs="Arial"/>
                <w:sz w:val="20"/>
                <w:szCs w:val="20"/>
              </w:rPr>
              <w:t>harassment</w:t>
            </w:r>
            <w:r>
              <w:rPr>
                <w:rFonts w:ascii="Amnesty Trade Gothic" w:hAnsi="Amnesty Trade Gothic" w:cs="Arial"/>
                <w:sz w:val="20"/>
                <w:szCs w:val="20"/>
              </w:rPr>
              <w:t xml:space="preserve"> to any person, and/or in a case that would amount to grave human rights abuses. </w:t>
            </w:r>
            <w:r w:rsidR="00DB3E1E">
              <w:rPr>
                <w:rFonts w:ascii="Amnesty Trade Gothic" w:hAnsi="Amnesty Trade Gothic" w:cs="Arial"/>
                <w:sz w:val="20"/>
                <w:szCs w:val="20"/>
              </w:rPr>
              <w:t xml:space="preserve">I agree with the organizations' policy to automatically disqualify me in any stage of the screening if based on the organization's knowledge, revelation, or complaint about any of such against me. I also fully agree that such knowledge, revelation, or complaint would also lead to my </w:t>
            </w:r>
            <w:r w:rsidR="000D37CB">
              <w:rPr>
                <w:rFonts w:ascii="Amnesty Trade Gothic" w:hAnsi="Amnesty Trade Gothic" w:cs="Arial"/>
                <w:sz w:val="20"/>
                <w:szCs w:val="20"/>
              </w:rPr>
              <w:t>automatic</w:t>
            </w:r>
            <w:r w:rsidR="00DB3E1E">
              <w:rPr>
                <w:rFonts w:ascii="Amnesty Trade Gothic" w:hAnsi="Amnesty Trade Gothic" w:cs="Arial"/>
                <w:sz w:val="20"/>
                <w:szCs w:val="20"/>
              </w:rPr>
              <w:t xml:space="preserve"> dismissal regardless of the nature of the contract of employment I may enter in future if I emerge successful. I also fully agree to abide by the organization's zero tolerance policy on sexual </w:t>
            </w:r>
            <w:r w:rsidR="000D37CB">
              <w:rPr>
                <w:rFonts w:ascii="Amnesty Trade Gothic" w:hAnsi="Amnesty Trade Gothic" w:cs="Arial"/>
                <w:sz w:val="20"/>
                <w:szCs w:val="20"/>
              </w:rPr>
              <w:t>harassment</w:t>
            </w:r>
            <w:r w:rsidR="00DB3E1E">
              <w:rPr>
                <w:rFonts w:ascii="Amnesty Trade Gothic" w:hAnsi="Amnesty Trade Gothic" w:cs="Arial"/>
                <w:sz w:val="20"/>
                <w:szCs w:val="20"/>
              </w:rPr>
              <w:t xml:space="preserve">.  </w:t>
            </w:r>
          </w:p>
          <w:p w14:paraId="3ECC2E26" w14:textId="3A132AA4" w:rsidR="00C05BA4" w:rsidRDefault="00C05BA4" w:rsidP="00064E18">
            <w:pPr>
              <w:tabs>
                <w:tab w:val="left" w:pos="7200"/>
              </w:tabs>
              <w:rPr>
                <w:rFonts w:ascii="Amnesty Trade Gothic" w:hAnsi="Amnesty Trade Gothic" w:cs="Arial"/>
                <w:sz w:val="20"/>
                <w:szCs w:val="20"/>
              </w:rPr>
            </w:pPr>
          </w:p>
          <w:p w14:paraId="0C57B052" w14:textId="759F32CF" w:rsidR="00C05BA4" w:rsidRDefault="00C05BA4" w:rsidP="00064E18">
            <w:pPr>
              <w:tabs>
                <w:tab w:val="left" w:pos="7200"/>
              </w:tabs>
              <w:rPr>
                <w:rFonts w:ascii="Amnesty Trade Gothic" w:hAnsi="Amnesty Trade Gothic" w:cs="Arial"/>
                <w:sz w:val="20"/>
                <w:szCs w:val="20"/>
              </w:rPr>
            </w:pPr>
          </w:p>
          <w:p w14:paraId="776D3624" w14:textId="77777777" w:rsidR="000D37CB" w:rsidRDefault="000D37CB" w:rsidP="00064E18">
            <w:pPr>
              <w:tabs>
                <w:tab w:val="left" w:pos="7200"/>
              </w:tabs>
              <w:rPr>
                <w:rFonts w:ascii="Amnesty Trade Gothic" w:hAnsi="Amnesty Trade Gothic" w:cs="Arial"/>
                <w:sz w:val="20"/>
                <w:szCs w:val="20"/>
              </w:rPr>
            </w:pPr>
          </w:p>
          <w:p w14:paraId="35B7C3E2" w14:textId="77777777" w:rsidR="00C05BA4" w:rsidRDefault="00C05BA4" w:rsidP="00C05BA4">
            <w:pPr>
              <w:tabs>
                <w:tab w:val="left" w:pos="7200"/>
              </w:tabs>
              <w:rPr>
                <w:rFonts w:ascii="Amnesty Trade Gothic" w:hAnsi="Amnesty Trade Gothic" w:cs="Arial"/>
                <w:sz w:val="20"/>
                <w:szCs w:val="20"/>
              </w:rPr>
            </w:pPr>
            <w:r w:rsidRPr="00203103">
              <w:rPr>
                <w:rFonts w:ascii="Amnesty Trade Gothic" w:hAnsi="Amnesty Trade Gothic" w:cs="Arial"/>
                <w:sz w:val="20"/>
                <w:szCs w:val="20"/>
              </w:rPr>
              <w:t xml:space="preserve">Signature </w:t>
            </w:r>
            <w:r w:rsidRPr="00203103">
              <w:rPr>
                <w:rFonts w:ascii="Amnesty Trade Gothic" w:hAnsi="Amnesty Trade Gothic" w:cs="Arial"/>
                <w:sz w:val="20"/>
                <w:szCs w:val="20"/>
              </w:rPr>
              <w:tab/>
              <w:t>Date</w:t>
            </w:r>
          </w:p>
          <w:p w14:paraId="0C3970AA" w14:textId="5E96644D" w:rsidR="00C05BA4" w:rsidRDefault="00C05BA4" w:rsidP="00064E18">
            <w:pPr>
              <w:tabs>
                <w:tab w:val="left" w:pos="7200"/>
              </w:tabs>
              <w:rPr>
                <w:rFonts w:ascii="Amnesty Trade Gothic" w:hAnsi="Amnesty Trade Gothic" w:cs="Arial"/>
                <w:sz w:val="20"/>
                <w:szCs w:val="20"/>
              </w:rPr>
            </w:pPr>
          </w:p>
        </w:tc>
      </w:tr>
    </w:tbl>
    <w:p w14:paraId="7A34A4F7" w14:textId="15635C10" w:rsidR="00C05BA4" w:rsidRPr="00203103" w:rsidRDefault="00C05BA4" w:rsidP="00064E18">
      <w:pPr>
        <w:tabs>
          <w:tab w:val="left" w:pos="7200"/>
        </w:tabs>
        <w:rPr>
          <w:rFonts w:ascii="Amnesty Trade Gothic" w:hAnsi="Amnesty Trade Gothic" w:cs="Arial"/>
          <w:sz w:val="20"/>
          <w:szCs w:val="20"/>
        </w:rPr>
      </w:pPr>
    </w:p>
    <w:sectPr w:rsidR="00C05BA4" w:rsidRPr="00203103" w:rsidSect="00EC54A4">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mnesty Trade Gothic">
    <w:panose1 w:val="020B0503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YztjAxMzE2NjRS0lEKTi0uzszPAykwqQUAptpwXywAAAA="/>
  </w:docVars>
  <w:rsids>
    <w:rsidRoot w:val="0014289A"/>
    <w:rsid w:val="00000066"/>
    <w:rsid w:val="000000C1"/>
    <w:rsid w:val="000006B6"/>
    <w:rsid w:val="000009EF"/>
    <w:rsid w:val="00000E48"/>
    <w:rsid w:val="000010AD"/>
    <w:rsid w:val="00001242"/>
    <w:rsid w:val="000014D6"/>
    <w:rsid w:val="0000152C"/>
    <w:rsid w:val="00001B5E"/>
    <w:rsid w:val="00001C8A"/>
    <w:rsid w:val="00001CB8"/>
    <w:rsid w:val="00001CBC"/>
    <w:rsid w:val="00001F1F"/>
    <w:rsid w:val="00001F42"/>
    <w:rsid w:val="00002564"/>
    <w:rsid w:val="00002725"/>
    <w:rsid w:val="00002943"/>
    <w:rsid w:val="00002B3B"/>
    <w:rsid w:val="00002D4A"/>
    <w:rsid w:val="00002F1F"/>
    <w:rsid w:val="00002F24"/>
    <w:rsid w:val="00002FE3"/>
    <w:rsid w:val="000039B1"/>
    <w:rsid w:val="00003CD2"/>
    <w:rsid w:val="00004365"/>
    <w:rsid w:val="000044EA"/>
    <w:rsid w:val="000045C8"/>
    <w:rsid w:val="0000495D"/>
    <w:rsid w:val="00004B41"/>
    <w:rsid w:val="00004BD1"/>
    <w:rsid w:val="0000502D"/>
    <w:rsid w:val="000051E9"/>
    <w:rsid w:val="000052C7"/>
    <w:rsid w:val="000054DD"/>
    <w:rsid w:val="000058C9"/>
    <w:rsid w:val="000059B9"/>
    <w:rsid w:val="00005F79"/>
    <w:rsid w:val="000062E3"/>
    <w:rsid w:val="00006704"/>
    <w:rsid w:val="0000689F"/>
    <w:rsid w:val="00006A7C"/>
    <w:rsid w:val="00006EC2"/>
    <w:rsid w:val="00007509"/>
    <w:rsid w:val="000076A6"/>
    <w:rsid w:val="000077A7"/>
    <w:rsid w:val="00007AD3"/>
    <w:rsid w:val="00007DDA"/>
    <w:rsid w:val="00007E14"/>
    <w:rsid w:val="0001009E"/>
    <w:rsid w:val="000106F4"/>
    <w:rsid w:val="00011031"/>
    <w:rsid w:val="000117B2"/>
    <w:rsid w:val="00011828"/>
    <w:rsid w:val="00011938"/>
    <w:rsid w:val="00011D9D"/>
    <w:rsid w:val="00012065"/>
    <w:rsid w:val="00012164"/>
    <w:rsid w:val="00012202"/>
    <w:rsid w:val="000122AA"/>
    <w:rsid w:val="000125FC"/>
    <w:rsid w:val="000128F4"/>
    <w:rsid w:val="00012AA6"/>
    <w:rsid w:val="00012F09"/>
    <w:rsid w:val="000135C3"/>
    <w:rsid w:val="00013AE9"/>
    <w:rsid w:val="00013C3C"/>
    <w:rsid w:val="00014141"/>
    <w:rsid w:val="00014174"/>
    <w:rsid w:val="000141B0"/>
    <w:rsid w:val="000142D1"/>
    <w:rsid w:val="00014309"/>
    <w:rsid w:val="00014419"/>
    <w:rsid w:val="000148C7"/>
    <w:rsid w:val="00014AD5"/>
    <w:rsid w:val="00014B6F"/>
    <w:rsid w:val="00014C7A"/>
    <w:rsid w:val="00014F6A"/>
    <w:rsid w:val="000154D6"/>
    <w:rsid w:val="000157A5"/>
    <w:rsid w:val="0001599B"/>
    <w:rsid w:val="000159D8"/>
    <w:rsid w:val="00015AF2"/>
    <w:rsid w:val="000160E4"/>
    <w:rsid w:val="0001649B"/>
    <w:rsid w:val="0001673B"/>
    <w:rsid w:val="00016A7C"/>
    <w:rsid w:val="00016F8B"/>
    <w:rsid w:val="00017187"/>
    <w:rsid w:val="000172D0"/>
    <w:rsid w:val="00017554"/>
    <w:rsid w:val="00020139"/>
    <w:rsid w:val="00020732"/>
    <w:rsid w:val="0002093A"/>
    <w:rsid w:val="00020A98"/>
    <w:rsid w:val="00020AB2"/>
    <w:rsid w:val="00020D70"/>
    <w:rsid w:val="000213D9"/>
    <w:rsid w:val="0002181E"/>
    <w:rsid w:val="00021A29"/>
    <w:rsid w:val="00021F0E"/>
    <w:rsid w:val="00022002"/>
    <w:rsid w:val="00022574"/>
    <w:rsid w:val="000226C5"/>
    <w:rsid w:val="00022727"/>
    <w:rsid w:val="000227EE"/>
    <w:rsid w:val="000228F8"/>
    <w:rsid w:val="00022E22"/>
    <w:rsid w:val="00023006"/>
    <w:rsid w:val="0002312D"/>
    <w:rsid w:val="000238AD"/>
    <w:rsid w:val="000238B1"/>
    <w:rsid w:val="00023C83"/>
    <w:rsid w:val="00023F43"/>
    <w:rsid w:val="00024019"/>
    <w:rsid w:val="000242F6"/>
    <w:rsid w:val="000246A5"/>
    <w:rsid w:val="000247AC"/>
    <w:rsid w:val="000249C3"/>
    <w:rsid w:val="00024C81"/>
    <w:rsid w:val="00024D5A"/>
    <w:rsid w:val="00024FA1"/>
    <w:rsid w:val="00025461"/>
    <w:rsid w:val="000254F1"/>
    <w:rsid w:val="00025925"/>
    <w:rsid w:val="00025C75"/>
    <w:rsid w:val="00025DDD"/>
    <w:rsid w:val="00026004"/>
    <w:rsid w:val="00026174"/>
    <w:rsid w:val="000261F2"/>
    <w:rsid w:val="0002629F"/>
    <w:rsid w:val="000264E2"/>
    <w:rsid w:val="00026526"/>
    <w:rsid w:val="00026864"/>
    <w:rsid w:val="000269D2"/>
    <w:rsid w:val="00026B64"/>
    <w:rsid w:val="000271EB"/>
    <w:rsid w:val="000274AC"/>
    <w:rsid w:val="00027507"/>
    <w:rsid w:val="0002763C"/>
    <w:rsid w:val="00027855"/>
    <w:rsid w:val="0002794B"/>
    <w:rsid w:val="00030079"/>
    <w:rsid w:val="0003015B"/>
    <w:rsid w:val="00030380"/>
    <w:rsid w:val="000307E5"/>
    <w:rsid w:val="00030817"/>
    <w:rsid w:val="00030850"/>
    <w:rsid w:val="00030B65"/>
    <w:rsid w:val="000310B3"/>
    <w:rsid w:val="00031104"/>
    <w:rsid w:val="000311EF"/>
    <w:rsid w:val="00031E18"/>
    <w:rsid w:val="00031F35"/>
    <w:rsid w:val="0003219E"/>
    <w:rsid w:val="00032400"/>
    <w:rsid w:val="000329CB"/>
    <w:rsid w:val="00032ECF"/>
    <w:rsid w:val="00033001"/>
    <w:rsid w:val="0003307F"/>
    <w:rsid w:val="00033100"/>
    <w:rsid w:val="00033177"/>
    <w:rsid w:val="0003338D"/>
    <w:rsid w:val="00033CCB"/>
    <w:rsid w:val="00034045"/>
    <w:rsid w:val="00034871"/>
    <w:rsid w:val="00034AB8"/>
    <w:rsid w:val="00034B5D"/>
    <w:rsid w:val="00034FB7"/>
    <w:rsid w:val="00034FDF"/>
    <w:rsid w:val="00035405"/>
    <w:rsid w:val="00035615"/>
    <w:rsid w:val="000357FD"/>
    <w:rsid w:val="00035FB0"/>
    <w:rsid w:val="0003604D"/>
    <w:rsid w:val="00036C3B"/>
    <w:rsid w:val="00036C81"/>
    <w:rsid w:val="00036CB1"/>
    <w:rsid w:val="00036CC9"/>
    <w:rsid w:val="00036F33"/>
    <w:rsid w:val="00036F40"/>
    <w:rsid w:val="00037273"/>
    <w:rsid w:val="0003754F"/>
    <w:rsid w:val="0003756B"/>
    <w:rsid w:val="00037719"/>
    <w:rsid w:val="00037787"/>
    <w:rsid w:val="000377EA"/>
    <w:rsid w:val="00037844"/>
    <w:rsid w:val="00037986"/>
    <w:rsid w:val="00037A18"/>
    <w:rsid w:val="00037C62"/>
    <w:rsid w:val="0004027F"/>
    <w:rsid w:val="0004075C"/>
    <w:rsid w:val="000412F1"/>
    <w:rsid w:val="0004132A"/>
    <w:rsid w:val="00041442"/>
    <w:rsid w:val="00041607"/>
    <w:rsid w:val="00041887"/>
    <w:rsid w:val="00041B70"/>
    <w:rsid w:val="00041C7E"/>
    <w:rsid w:val="00041D46"/>
    <w:rsid w:val="000423BA"/>
    <w:rsid w:val="00042422"/>
    <w:rsid w:val="000428E9"/>
    <w:rsid w:val="00043555"/>
    <w:rsid w:val="00043584"/>
    <w:rsid w:val="000435A2"/>
    <w:rsid w:val="00043624"/>
    <w:rsid w:val="00043C48"/>
    <w:rsid w:val="00043F29"/>
    <w:rsid w:val="0004441A"/>
    <w:rsid w:val="000444EE"/>
    <w:rsid w:val="00044684"/>
    <w:rsid w:val="00045112"/>
    <w:rsid w:val="00045379"/>
    <w:rsid w:val="000454F5"/>
    <w:rsid w:val="00045B21"/>
    <w:rsid w:val="00045B5F"/>
    <w:rsid w:val="00046445"/>
    <w:rsid w:val="00046546"/>
    <w:rsid w:val="0004678D"/>
    <w:rsid w:val="0004687B"/>
    <w:rsid w:val="000469CE"/>
    <w:rsid w:val="00046E6B"/>
    <w:rsid w:val="00047016"/>
    <w:rsid w:val="0004772F"/>
    <w:rsid w:val="000477B1"/>
    <w:rsid w:val="0004793C"/>
    <w:rsid w:val="00050287"/>
    <w:rsid w:val="00050378"/>
    <w:rsid w:val="00050403"/>
    <w:rsid w:val="0005046F"/>
    <w:rsid w:val="00050BDA"/>
    <w:rsid w:val="00051410"/>
    <w:rsid w:val="0005143F"/>
    <w:rsid w:val="0005160B"/>
    <w:rsid w:val="00051685"/>
    <w:rsid w:val="000518D7"/>
    <w:rsid w:val="00051C71"/>
    <w:rsid w:val="00051E3A"/>
    <w:rsid w:val="00051F1B"/>
    <w:rsid w:val="00051FE0"/>
    <w:rsid w:val="0005200B"/>
    <w:rsid w:val="000522BB"/>
    <w:rsid w:val="000524CA"/>
    <w:rsid w:val="00052741"/>
    <w:rsid w:val="00052AC3"/>
    <w:rsid w:val="00052AFB"/>
    <w:rsid w:val="00052C7D"/>
    <w:rsid w:val="00052D32"/>
    <w:rsid w:val="00052FE7"/>
    <w:rsid w:val="000531CF"/>
    <w:rsid w:val="000532E6"/>
    <w:rsid w:val="00053489"/>
    <w:rsid w:val="000536E7"/>
    <w:rsid w:val="00053714"/>
    <w:rsid w:val="000537AA"/>
    <w:rsid w:val="000539DF"/>
    <w:rsid w:val="00053AAC"/>
    <w:rsid w:val="00053B99"/>
    <w:rsid w:val="000541CB"/>
    <w:rsid w:val="00054445"/>
    <w:rsid w:val="0005459C"/>
    <w:rsid w:val="00054A87"/>
    <w:rsid w:val="00054B1F"/>
    <w:rsid w:val="00054CA2"/>
    <w:rsid w:val="00054EFE"/>
    <w:rsid w:val="00055B87"/>
    <w:rsid w:val="00055C98"/>
    <w:rsid w:val="00055DB7"/>
    <w:rsid w:val="00055DD4"/>
    <w:rsid w:val="00055F69"/>
    <w:rsid w:val="0005604E"/>
    <w:rsid w:val="000561ED"/>
    <w:rsid w:val="0005633B"/>
    <w:rsid w:val="00056383"/>
    <w:rsid w:val="00056481"/>
    <w:rsid w:val="000565DE"/>
    <w:rsid w:val="00056771"/>
    <w:rsid w:val="00057101"/>
    <w:rsid w:val="00057790"/>
    <w:rsid w:val="00057A95"/>
    <w:rsid w:val="00057B38"/>
    <w:rsid w:val="00057EB6"/>
    <w:rsid w:val="000600C4"/>
    <w:rsid w:val="0006051E"/>
    <w:rsid w:val="00060644"/>
    <w:rsid w:val="00060B76"/>
    <w:rsid w:val="0006114A"/>
    <w:rsid w:val="00061353"/>
    <w:rsid w:val="000616CD"/>
    <w:rsid w:val="000616F6"/>
    <w:rsid w:val="00061848"/>
    <w:rsid w:val="00061864"/>
    <w:rsid w:val="00061A83"/>
    <w:rsid w:val="00061C20"/>
    <w:rsid w:val="00061C23"/>
    <w:rsid w:val="00061E41"/>
    <w:rsid w:val="00061F2A"/>
    <w:rsid w:val="00061FBB"/>
    <w:rsid w:val="000628FB"/>
    <w:rsid w:val="00062B31"/>
    <w:rsid w:val="00062BEB"/>
    <w:rsid w:val="00062F4F"/>
    <w:rsid w:val="00063375"/>
    <w:rsid w:val="000634A0"/>
    <w:rsid w:val="000639E3"/>
    <w:rsid w:val="00063AFC"/>
    <w:rsid w:val="00063DCC"/>
    <w:rsid w:val="000640A9"/>
    <w:rsid w:val="00064502"/>
    <w:rsid w:val="0006465D"/>
    <w:rsid w:val="0006467D"/>
    <w:rsid w:val="00064983"/>
    <w:rsid w:val="00064E18"/>
    <w:rsid w:val="00064E3D"/>
    <w:rsid w:val="000650A0"/>
    <w:rsid w:val="0006528E"/>
    <w:rsid w:val="0006551E"/>
    <w:rsid w:val="000656AB"/>
    <w:rsid w:val="00065772"/>
    <w:rsid w:val="000657EE"/>
    <w:rsid w:val="00065B3D"/>
    <w:rsid w:val="00065E93"/>
    <w:rsid w:val="000662A0"/>
    <w:rsid w:val="000664EB"/>
    <w:rsid w:val="0006658A"/>
    <w:rsid w:val="00066732"/>
    <w:rsid w:val="0006688E"/>
    <w:rsid w:val="00066916"/>
    <w:rsid w:val="00066975"/>
    <w:rsid w:val="00066E39"/>
    <w:rsid w:val="00066E6B"/>
    <w:rsid w:val="00067177"/>
    <w:rsid w:val="000671CC"/>
    <w:rsid w:val="00067252"/>
    <w:rsid w:val="00067619"/>
    <w:rsid w:val="000677B1"/>
    <w:rsid w:val="0006793F"/>
    <w:rsid w:val="00067B39"/>
    <w:rsid w:val="00067B8C"/>
    <w:rsid w:val="00070099"/>
    <w:rsid w:val="00070A86"/>
    <w:rsid w:val="0007102F"/>
    <w:rsid w:val="00071073"/>
    <w:rsid w:val="00071184"/>
    <w:rsid w:val="000711F8"/>
    <w:rsid w:val="00071524"/>
    <w:rsid w:val="0007189C"/>
    <w:rsid w:val="00071CE6"/>
    <w:rsid w:val="000724C4"/>
    <w:rsid w:val="0007254E"/>
    <w:rsid w:val="0007308C"/>
    <w:rsid w:val="0007340B"/>
    <w:rsid w:val="0007366C"/>
    <w:rsid w:val="000736C7"/>
    <w:rsid w:val="000737C1"/>
    <w:rsid w:val="00073FEC"/>
    <w:rsid w:val="00074213"/>
    <w:rsid w:val="000742D4"/>
    <w:rsid w:val="000743CA"/>
    <w:rsid w:val="00074BEE"/>
    <w:rsid w:val="00074FCB"/>
    <w:rsid w:val="00075146"/>
    <w:rsid w:val="000757FD"/>
    <w:rsid w:val="000759F3"/>
    <w:rsid w:val="00075AD6"/>
    <w:rsid w:val="00075BB7"/>
    <w:rsid w:val="000761EE"/>
    <w:rsid w:val="0007639C"/>
    <w:rsid w:val="000764F7"/>
    <w:rsid w:val="00076A4C"/>
    <w:rsid w:val="00076CE5"/>
    <w:rsid w:val="00076D5B"/>
    <w:rsid w:val="00076E2D"/>
    <w:rsid w:val="000771F2"/>
    <w:rsid w:val="000773FE"/>
    <w:rsid w:val="00077462"/>
    <w:rsid w:val="0007774E"/>
    <w:rsid w:val="0007794D"/>
    <w:rsid w:val="00077BC7"/>
    <w:rsid w:val="00077D41"/>
    <w:rsid w:val="00077E5A"/>
    <w:rsid w:val="00077EFA"/>
    <w:rsid w:val="0008002C"/>
    <w:rsid w:val="000800B1"/>
    <w:rsid w:val="00080197"/>
    <w:rsid w:val="00080212"/>
    <w:rsid w:val="0008025E"/>
    <w:rsid w:val="0008091C"/>
    <w:rsid w:val="000809E3"/>
    <w:rsid w:val="00080A17"/>
    <w:rsid w:val="00080BAE"/>
    <w:rsid w:val="00080DD2"/>
    <w:rsid w:val="00081055"/>
    <w:rsid w:val="0008114D"/>
    <w:rsid w:val="00081209"/>
    <w:rsid w:val="00081391"/>
    <w:rsid w:val="000815FC"/>
    <w:rsid w:val="000816D5"/>
    <w:rsid w:val="00081CA7"/>
    <w:rsid w:val="00082027"/>
    <w:rsid w:val="000821D6"/>
    <w:rsid w:val="000821EE"/>
    <w:rsid w:val="00082342"/>
    <w:rsid w:val="00082AA3"/>
    <w:rsid w:val="00082AB9"/>
    <w:rsid w:val="00082B28"/>
    <w:rsid w:val="00083385"/>
    <w:rsid w:val="000835DD"/>
    <w:rsid w:val="00083765"/>
    <w:rsid w:val="00083884"/>
    <w:rsid w:val="00083909"/>
    <w:rsid w:val="00083AFE"/>
    <w:rsid w:val="00083B27"/>
    <w:rsid w:val="00083BBF"/>
    <w:rsid w:val="00083ED1"/>
    <w:rsid w:val="00084057"/>
    <w:rsid w:val="00084506"/>
    <w:rsid w:val="00084DF6"/>
    <w:rsid w:val="000856AC"/>
    <w:rsid w:val="00085829"/>
    <w:rsid w:val="000858D4"/>
    <w:rsid w:val="0008594B"/>
    <w:rsid w:val="00085A9C"/>
    <w:rsid w:val="00085B29"/>
    <w:rsid w:val="000864CA"/>
    <w:rsid w:val="00086641"/>
    <w:rsid w:val="00086912"/>
    <w:rsid w:val="00086A7E"/>
    <w:rsid w:val="00086AE5"/>
    <w:rsid w:val="00086E2C"/>
    <w:rsid w:val="0008738A"/>
    <w:rsid w:val="00087950"/>
    <w:rsid w:val="00087F6B"/>
    <w:rsid w:val="00087FEB"/>
    <w:rsid w:val="000903B3"/>
    <w:rsid w:val="000904DE"/>
    <w:rsid w:val="00090626"/>
    <w:rsid w:val="00090C3C"/>
    <w:rsid w:val="00091B7A"/>
    <w:rsid w:val="00091C8A"/>
    <w:rsid w:val="00091CD5"/>
    <w:rsid w:val="00091CEC"/>
    <w:rsid w:val="00091CFF"/>
    <w:rsid w:val="00091D7A"/>
    <w:rsid w:val="000920D7"/>
    <w:rsid w:val="00092114"/>
    <w:rsid w:val="00092417"/>
    <w:rsid w:val="00092660"/>
    <w:rsid w:val="000926A7"/>
    <w:rsid w:val="00092779"/>
    <w:rsid w:val="00092883"/>
    <w:rsid w:val="00092956"/>
    <w:rsid w:val="00092B9C"/>
    <w:rsid w:val="00092EE7"/>
    <w:rsid w:val="0009311A"/>
    <w:rsid w:val="00093121"/>
    <w:rsid w:val="000934FF"/>
    <w:rsid w:val="00093848"/>
    <w:rsid w:val="00093887"/>
    <w:rsid w:val="00093949"/>
    <w:rsid w:val="00093AF4"/>
    <w:rsid w:val="00093D0A"/>
    <w:rsid w:val="00093E48"/>
    <w:rsid w:val="0009402D"/>
    <w:rsid w:val="00094178"/>
    <w:rsid w:val="000942AC"/>
    <w:rsid w:val="000946B8"/>
    <w:rsid w:val="00094740"/>
    <w:rsid w:val="00094760"/>
    <w:rsid w:val="00094767"/>
    <w:rsid w:val="00094D6A"/>
    <w:rsid w:val="00094DA2"/>
    <w:rsid w:val="00095DE6"/>
    <w:rsid w:val="000963BE"/>
    <w:rsid w:val="000963DC"/>
    <w:rsid w:val="000963DD"/>
    <w:rsid w:val="0009657D"/>
    <w:rsid w:val="000965D1"/>
    <w:rsid w:val="00096998"/>
    <w:rsid w:val="00096C12"/>
    <w:rsid w:val="00096C67"/>
    <w:rsid w:val="00096EC2"/>
    <w:rsid w:val="00096F72"/>
    <w:rsid w:val="00097291"/>
    <w:rsid w:val="0009783D"/>
    <w:rsid w:val="000979CA"/>
    <w:rsid w:val="00097A04"/>
    <w:rsid w:val="00097A95"/>
    <w:rsid w:val="000A0497"/>
    <w:rsid w:val="000A07B1"/>
    <w:rsid w:val="000A08EF"/>
    <w:rsid w:val="000A09C1"/>
    <w:rsid w:val="000A0DAB"/>
    <w:rsid w:val="000A0F0A"/>
    <w:rsid w:val="000A10E5"/>
    <w:rsid w:val="000A16C1"/>
    <w:rsid w:val="000A18E2"/>
    <w:rsid w:val="000A1910"/>
    <w:rsid w:val="000A1D61"/>
    <w:rsid w:val="000A2196"/>
    <w:rsid w:val="000A34C7"/>
    <w:rsid w:val="000A358C"/>
    <w:rsid w:val="000A3FA3"/>
    <w:rsid w:val="000A41A6"/>
    <w:rsid w:val="000A4253"/>
    <w:rsid w:val="000A44CD"/>
    <w:rsid w:val="000A47AA"/>
    <w:rsid w:val="000A4ABB"/>
    <w:rsid w:val="000A4D88"/>
    <w:rsid w:val="000A5532"/>
    <w:rsid w:val="000A5744"/>
    <w:rsid w:val="000A5834"/>
    <w:rsid w:val="000A5A1E"/>
    <w:rsid w:val="000A5B83"/>
    <w:rsid w:val="000A5CD3"/>
    <w:rsid w:val="000A5EB5"/>
    <w:rsid w:val="000A6059"/>
    <w:rsid w:val="000A61CF"/>
    <w:rsid w:val="000A684C"/>
    <w:rsid w:val="000A6BD2"/>
    <w:rsid w:val="000A715B"/>
    <w:rsid w:val="000A71A3"/>
    <w:rsid w:val="000A71E7"/>
    <w:rsid w:val="000A778A"/>
    <w:rsid w:val="000A7D63"/>
    <w:rsid w:val="000A7EA2"/>
    <w:rsid w:val="000B0252"/>
    <w:rsid w:val="000B0266"/>
    <w:rsid w:val="000B028A"/>
    <w:rsid w:val="000B03E7"/>
    <w:rsid w:val="000B04E8"/>
    <w:rsid w:val="000B0934"/>
    <w:rsid w:val="000B0B4D"/>
    <w:rsid w:val="000B0D50"/>
    <w:rsid w:val="000B10A8"/>
    <w:rsid w:val="000B1BAE"/>
    <w:rsid w:val="000B1BEE"/>
    <w:rsid w:val="000B1CFB"/>
    <w:rsid w:val="000B2155"/>
    <w:rsid w:val="000B2175"/>
    <w:rsid w:val="000B2271"/>
    <w:rsid w:val="000B2571"/>
    <w:rsid w:val="000B285F"/>
    <w:rsid w:val="000B2925"/>
    <w:rsid w:val="000B2A67"/>
    <w:rsid w:val="000B2A83"/>
    <w:rsid w:val="000B32BE"/>
    <w:rsid w:val="000B3449"/>
    <w:rsid w:val="000B3683"/>
    <w:rsid w:val="000B394E"/>
    <w:rsid w:val="000B3AB2"/>
    <w:rsid w:val="000B3F74"/>
    <w:rsid w:val="000B49C1"/>
    <w:rsid w:val="000B4AD6"/>
    <w:rsid w:val="000B4B1E"/>
    <w:rsid w:val="000B5451"/>
    <w:rsid w:val="000B546D"/>
    <w:rsid w:val="000B54A9"/>
    <w:rsid w:val="000B5718"/>
    <w:rsid w:val="000B61F8"/>
    <w:rsid w:val="000B6599"/>
    <w:rsid w:val="000B68AF"/>
    <w:rsid w:val="000B69D6"/>
    <w:rsid w:val="000B6B1F"/>
    <w:rsid w:val="000B6D69"/>
    <w:rsid w:val="000B7358"/>
    <w:rsid w:val="000B7410"/>
    <w:rsid w:val="000B7A65"/>
    <w:rsid w:val="000B7A9C"/>
    <w:rsid w:val="000B7ADE"/>
    <w:rsid w:val="000B7B10"/>
    <w:rsid w:val="000B7C09"/>
    <w:rsid w:val="000B7C3F"/>
    <w:rsid w:val="000B7DD1"/>
    <w:rsid w:val="000C01CD"/>
    <w:rsid w:val="000C01E0"/>
    <w:rsid w:val="000C0381"/>
    <w:rsid w:val="000C0404"/>
    <w:rsid w:val="000C0A09"/>
    <w:rsid w:val="000C0F2F"/>
    <w:rsid w:val="000C17DB"/>
    <w:rsid w:val="000C18C7"/>
    <w:rsid w:val="000C1C99"/>
    <w:rsid w:val="000C2023"/>
    <w:rsid w:val="000C22AB"/>
    <w:rsid w:val="000C233E"/>
    <w:rsid w:val="000C296F"/>
    <w:rsid w:val="000C2CF3"/>
    <w:rsid w:val="000C2E56"/>
    <w:rsid w:val="000C347B"/>
    <w:rsid w:val="000C35B8"/>
    <w:rsid w:val="000C3693"/>
    <w:rsid w:val="000C388B"/>
    <w:rsid w:val="000C3A6E"/>
    <w:rsid w:val="000C3B93"/>
    <w:rsid w:val="000C402D"/>
    <w:rsid w:val="000C403F"/>
    <w:rsid w:val="000C409B"/>
    <w:rsid w:val="000C40B0"/>
    <w:rsid w:val="000C4BFF"/>
    <w:rsid w:val="000C55A9"/>
    <w:rsid w:val="000C55C9"/>
    <w:rsid w:val="000C56AA"/>
    <w:rsid w:val="000C5A42"/>
    <w:rsid w:val="000C5CAC"/>
    <w:rsid w:val="000C5DFF"/>
    <w:rsid w:val="000C6099"/>
    <w:rsid w:val="000C60EC"/>
    <w:rsid w:val="000C613A"/>
    <w:rsid w:val="000C62E0"/>
    <w:rsid w:val="000C63AA"/>
    <w:rsid w:val="000C67FF"/>
    <w:rsid w:val="000C69BE"/>
    <w:rsid w:val="000C6AD8"/>
    <w:rsid w:val="000C6D08"/>
    <w:rsid w:val="000C6D5A"/>
    <w:rsid w:val="000C6DFC"/>
    <w:rsid w:val="000C6E3F"/>
    <w:rsid w:val="000C6E7F"/>
    <w:rsid w:val="000C6E8D"/>
    <w:rsid w:val="000C7080"/>
    <w:rsid w:val="000C70B4"/>
    <w:rsid w:val="000C73FB"/>
    <w:rsid w:val="000C74C3"/>
    <w:rsid w:val="000C779A"/>
    <w:rsid w:val="000C7BCF"/>
    <w:rsid w:val="000C7E42"/>
    <w:rsid w:val="000D02A5"/>
    <w:rsid w:val="000D04FB"/>
    <w:rsid w:val="000D06B4"/>
    <w:rsid w:val="000D079E"/>
    <w:rsid w:val="000D0A57"/>
    <w:rsid w:val="000D0A72"/>
    <w:rsid w:val="000D0ABC"/>
    <w:rsid w:val="000D10C8"/>
    <w:rsid w:val="000D135D"/>
    <w:rsid w:val="000D1722"/>
    <w:rsid w:val="000D17F8"/>
    <w:rsid w:val="000D18C7"/>
    <w:rsid w:val="000D1A06"/>
    <w:rsid w:val="000D1C96"/>
    <w:rsid w:val="000D2929"/>
    <w:rsid w:val="000D2A28"/>
    <w:rsid w:val="000D2C5B"/>
    <w:rsid w:val="000D3002"/>
    <w:rsid w:val="000D37CB"/>
    <w:rsid w:val="000D4030"/>
    <w:rsid w:val="000D4218"/>
    <w:rsid w:val="000D42A7"/>
    <w:rsid w:val="000D4896"/>
    <w:rsid w:val="000D4A9D"/>
    <w:rsid w:val="000D5183"/>
    <w:rsid w:val="000D5257"/>
    <w:rsid w:val="000D58CE"/>
    <w:rsid w:val="000D605E"/>
    <w:rsid w:val="000D6251"/>
    <w:rsid w:val="000D6C58"/>
    <w:rsid w:val="000D6E40"/>
    <w:rsid w:val="000D6F5F"/>
    <w:rsid w:val="000D7624"/>
    <w:rsid w:val="000D77BB"/>
    <w:rsid w:val="000D79A5"/>
    <w:rsid w:val="000D7E50"/>
    <w:rsid w:val="000D7FE1"/>
    <w:rsid w:val="000E0001"/>
    <w:rsid w:val="000E0707"/>
    <w:rsid w:val="000E1053"/>
    <w:rsid w:val="000E1748"/>
    <w:rsid w:val="000E1B2E"/>
    <w:rsid w:val="000E1BA3"/>
    <w:rsid w:val="000E2429"/>
    <w:rsid w:val="000E27E8"/>
    <w:rsid w:val="000E27E9"/>
    <w:rsid w:val="000E2E77"/>
    <w:rsid w:val="000E3176"/>
    <w:rsid w:val="000E3209"/>
    <w:rsid w:val="000E3280"/>
    <w:rsid w:val="000E33B1"/>
    <w:rsid w:val="000E37F8"/>
    <w:rsid w:val="000E394A"/>
    <w:rsid w:val="000E3ABB"/>
    <w:rsid w:val="000E3DE9"/>
    <w:rsid w:val="000E4548"/>
    <w:rsid w:val="000E480F"/>
    <w:rsid w:val="000E4D4F"/>
    <w:rsid w:val="000E4DD4"/>
    <w:rsid w:val="000E4DDB"/>
    <w:rsid w:val="000E4E0C"/>
    <w:rsid w:val="000E502C"/>
    <w:rsid w:val="000E503D"/>
    <w:rsid w:val="000E514F"/>
    <w:rsid w:val="000E5415"/>
    <w:rsid w:val="000E5624"/>
    <w:rsid w:val="000E5677"/>
    <w:rsid w:val="000E581F"/>
    <w:rsid w:val="000E589C"/>
    <w:rsid w:val="000E6845"/>
    <w:rsid w:val="000E6A75"/>
    <w:rsid w:val="000E6B03"/>
    <w:rsid w:val="000E6B16"/>
    <w:rsid w:val="000E6CC2"/>
    <w:rsid w:val="000E6CFC"/>
    <w:rsid w:val="000E7328"/>
    <w:rsid w:val="000E7427"/>
    <w:rsid w:val="000E769F"/>
    <w:rsid w:val="000E7DDC"/>
    <w:rsid w:val="000E7EC0"/>
    <w:rsid w:val="000F0055"/>
    <w:rsid w:val="000F04B2"/>
    <w:rsid w:val="000F04EB"/>
    <w:rsid w:val="000F091F"/>
    <w:rsid w:val="000F0A03"/>
    <w:rsid w:val="000F0A12"/>
    <w:rsid w:val="000F0A38"/>
    <w:rsid w:val="000F0AB3"/>
    <w:rsid w:val="000F0B89"/>
    <w:rsid w:val="000F0BAF"/>
    <w:rsid w:val="000F0CAE"/>
    <w:rsid w:val="000F0F1C"/>
    <w:rsid w:val="000F102B"/>
    <w:rsid w:val="000F126A"/>
    <w:rsid w:val="000F1327"/>
    <w:rsid w:val="000F18CC"/>
    <w:rsid w:val="000F1948"/>
    <w:rsid w:val="000F1A18"/>
    <w:rsid w:val="000F1BAC"/>
    <w:rsid w:val="000F1C65"/>
    <w:rsid w:val="000F1E04"/>
    <w:rsid w:val="000F1E67"/>
    <w:rsid w:val="000F243D"/>
    <w:rsid w:val="000F24B8"/>
    <w:rsid w:val="000F2B81"/>
    <w:rsid w:val="000F2B91"/>
    <w:rsid w:val="000F2D52"/>
    <w:rsid w:val="000F2F78"/>
    <w:rsid w:val="000F3147"/>
    <w:rsid w:val="000F33EC"/>
    <w:rsid w:val="000F344E"/>
    <w:rsid w:val="000F35AD"/>
    <w:rsid w:val="000F3A0E"/>
    <w:rsid w:val="000F3D14"/>
    <w:rsid w:val="000F3DA7"/>
    <w:rsid w:val="000F4252"/>
    <w:rsid w:val="000F4688"/>
    <w:rsid w:val="000F501D"/>
    <w:rsid w:val="000F50D4"/>
    <w:rsid w:val="000F554F"/>
    <w:rsid w:val="000F5642"/>
    <w:rsid w:val="000F578C"/>
    <w:rsid w:val="000F57FC"/>
    <w:rsid w:val="000F58DB"/>
    <w:rsid w:val="000F5912"/>
    <w:rsid w:val="000F5B1C"/>
    <w:rsid w:val="000F5C1C"/>
    <w:rsid w:val="000F5C4B"/>
    <w:rsid w:val="000F5CB7"/>
    <w:rsid w:val="000F618B"/>
    <w:rsid w:val="000F62ED"/>
    <w:rsid w:val="000F6674"/>
    <w:rsid w:val="000F6A93"/>
    <w:rsid w:val="000F6D98"/>
    <w:rsid w:val="000F6EF1"/>
    <w:rsid w:val="000F719F"/>
    <w:rsid w:val="000F74CA"/>
    <w:rsid w:val="000F7A65"/>
    <w:rsid w:val="000F7BEA"/>
    <w:rsid w:val="000F7C1E"/>
    <w:rsid w:val="000F7FA2"/>
    <w:rsid w:val="001001BE"/>
    <w:rsid w:val="0010079A"/>
    <w:rsid w:val="00100A74"/>
    <w:rsid w:val="00100F82"/>
    <w:rsid w:val="001015BD"/>
    <w:rsid w:val="001015CE"/>
    <w:rsid w:val="001015DA"/>
    <w:rsid w:val="00101E27"/>
    <w:rsid w:val="00101E8D"/>
    <w:rsid w:val="00101ECB"/>
    <w:rsid w:val="00101F97"/>
    <w:rsid w:val="0010219E"/>
    <w:rsid w:val="00102697"/>
    <w:rsid w:val="0010284F"/>
    <w:rsid w:val="0010289C"/>
    <w:rsid w:val="00102B38"/>
    <w:rsid w:val="00102FE9"/>
    <w:rsid w:val="0010342E"/>
    <w:rsid w:val="00103477"/>
    <w:rsid w:val="00103575"/>
    <w:rsid w:val="0010399B"/>
    <w:rsid w:val="00103C5C"/>
    <w:rsid w:val="0010417B"/>
    <w:rsid w:val="00104191"/>
    <w:rsid w:val="0010426F"/>
    <w:rsid w:val="00104331"/>
    <w:rsid w:val="001043AB"/>
    <w:rsid w:val="00104499"/>
    <w:rsid w:val="00104AF8"/>
    <w:rsid w:val="00105019"/>
    <w:rsid w:val="001054C4"/>
    <w:rsid w:val="001054C8"/>
    <w:rsid w:val="00105510"/>
    <w:rsid w:val="0010554C"/>
    <w:rsid w:val="0010555D"/>
    <w:rsid w:val="00105616"/>
    <w:rsid w:val="001056FE"/>
    <w:rsid w:val="0010576B"/>
    <w:rsid w:val="00105782"/>
    <w:rsid w:val="00105975"/>
    <w:rsid w:val="00105EBE"/>
    <w:rsid w:val="00105ECB"/>
    <w:rsid w:val="00105FDE"/>
    <w:rsid w:val="00106157"/>
    <w:rsid w:val="00106188"/>
    <w:rsid w:val="001068CA"/>
    <w:rsid w:val="00106D92"/>
    <w:rsid w:val="00106DC1"/>
    <w:rsid w:val="00107005"/>
    <w:rsid w:val="00107345"/>
    <w:rsid w:val="00107396"/>
    <w:rsid w:val="001075D2"/>
    <w:rsid w:val="001076AE"/>
    <w:rsid w:val="001076C2"/>
    <w:rsid w:val="00107E38"/>
    <w:rsid w:val="00110928"/>
    <w:rsid w:val="00110955"/>
    <w:rsid w:val="00110DB7"/>
    <w:rsid w:val="00111018"/>
    <w:rsid w:val="00111454"/>
    <w:rsid w:val="0011177E"/>
    <w:rsid w:val="0011180C"/>
    <w:rsid w:val="00111AD1"/>
    <w:rsid w:val="001120D9"/>
    <w:rsid w:val="00112769"/>
    <w:rsid w:val="001128A8"/>
    <w:rsid w:val="00112A5E"/>
    <w:rsid w:val="00112EE6"/>
    <w:rsid w:val="00112F0F"/>
    <w:rsid w:val="00113134"/>
    <w:rsid w:val="00113239"/>
    <w:rsid w:val="00113312"/>
    <w:rsid w:val="00113511"/>
    <w:rsid w:val="0011359F"/>
    <w:rsid w:val="00113672"/>
    <w:rsid w:val="001138CF"/>
    <w:rsid w:val="00113943"/>
    <w:rsid w:val="0011397E"/>
    <w:rsid w:val="00113A05"/>
    <w:rsid w:val="00113A73"/>
    <w:rsid w:val="00113A96"/>
    <w:rsid w:val="00113EC6"/>
    <w:rsid w:val="001142E0"/>
    <w:rsid w:val="00114320"/>
    <w:rsid w:val="001146D6"/>
    <w:rsid w:val="0011471A"/>
    <w:rsid w:val="001147CF"/>
    <w:rsid w:val="00114EA8"/>
    <w:rsid w:val="001152DC"/>
    <w:rsid w:val="0011543D"/>
    <w:rsid w:val="00115467"/>
    <w:rsid w:val="001156FB"/>
    <w:rsid w:val="001162E2"/>
    <w:rsid w:val="0011651D"/>
    <w:rsid w:val="00116526"/>
    <w:rsid w:val="001165EE"/>
    <w:rsid w:val="001167F4"/>
    <w:rsid w:val="00116815"/>
    <w:rsid w:val="00116A3B"/>
    <w:rsid w:val="00116BEC"/>
    <w:rsid w:val="00117068"/>
    <w:rsid w:val="0011717D"/>
    <w:rsid w:val="001171A8"/>
    <w:rsid w:val="00117227"/>
    <w:rsid w:val="001174A8"/>
    <w:rsid w:val="001177E5"/>
    <w:rsid w:val="00117FC6"/>
    <w:rsid w:val="00120019"/>
    <w:rsid w:val="001203D2"/>
    <w:rsid w:val="00120749"/>
    <w:rsid w:val="00120965"/>
    <w:rsid w:val="00120C6B"/>
    <w:rsid w:val="00120E30"/>
    <w:rsid w:val="00121272"/>
    <w:rsid w:val="0012140E"/>
    <w:rsid w:val="0012165B"/>
    <w:rsid w:val="001218D1"/>
    <w:rsid w:val="0012193D"/>
    <w:rsid w:val="00121985"/>
    <w:rsid w:val="0012219D"/>
    <w:rsid w:val="001224B5"/>
    <w:rsid w:val="001224FC"/>
    <w:rsid w:val="0012297C"/>
    <w:rsid w:val="00122A72"/>
    <w:rsid w:val="001232ED"/>
    <w:rsid w:val="00123920"/>
    <w:rsid w:val="00123A57"/>
    <w:rsid w:val="00123D19"/>
    <w:rsid w:val="00123F2D"/>
    <w:rsid w:val="00124202"/>
    <w:rsid w:val="001249FC"/>
    <w:rsid w:val="00124BAF"/>
    <w:rsid w:val="00124C06"/>
    <w:rsid w:val="00124DE5"/>
    <w:rsid w:val="00125054"/>
    <w:rsid w:val="001253A4"/>
    <w:rsid w:val="001257BD"/>
    <w:rsid w:val="001259A1"/>
    <w:rsid w:val="00125A8B"/>
    <w:rsid w:val="00125AA7"/>
    <w:rsid w:val="00125DFA"/>
    <w:rsid w:val="00126124"/>
    <w:rsid w:val="0012680D"/>
    <w:rsid w:val="0012692C"/>
    <w:rsid w:val="00126BA8"/>
    <w:rsid w:val="001273AF"/>
    <w:rsid w:val="001277C2"/>
    <w:rsid w:val="00127A5B"/>
    <w:rsid w:val="00127ABB"/>
    <w:rsid w:val="00127AD9"/>
    <w:rsid w:val="00127CB6"/>
    <w:rsid w:val="00130067"/>
    <w:rsid w:val="00130086"/>
    <w:rsid w:val="00130137"/>
    <w:rsid w:val="001302C8"/>
    <w:rsid w:val="0013041A"/>
    <w:rsid w:val="00130764"/>
    <w:rsid w:val="00130B7D"/>
    <w:rsid w:val="0013131A"/>
    <w:rsid w:val="0013296D"/>
    <w:rsid w:val="0013328A"/>
    <w:rsid w:val="001336B7"/>
    <w:rsid w:val="00133715"/>
    <w:rsid w:val="00133A96"/>
    <w:rsid w:val="00133D8E"/>
    <w:rsid w:val="00133E53"/>
    <w:rsid w:val="00133FC7"/>
    <w:rsid w:val="001340D4"/>
    <w:rsid w:val="0013411B"/>
    <w:rsid w:val="00134282"/>
    <w:rsid w:val="00134A72"/>
    <w:rsid w:val="00134BA5"/>
    <w:rsid w:val="00135053"/>
    <w:rsid w:val="001351E5"/>
    <w:rsid w:val="001352A9"/>
    <w:rsid w:val="00135586"/>
    <w:rsid w:val="00135A30"/>
    <w:rsid w:val="00135C6E"/>
    <w:rsid w:val="00135E56"/>
    <w:rsid w:val="00135EF6"/>
    <w:rsid w:val="00135FC2"/>
    <w:rsid w:val="001360F3"/>
    <w:rsid w:val="0013649D"/>
    <w:rsid w:val="00136A7C"/>
    <w:rsid w:val="00136B7A"/>
    <w:rsid w:val="00136CA7"/>
    <w:rsid w:val="00136D2A"/>
    <w:rsid w:val="00136F83"/>
    <w:rsid w:val="00136FCB"/>
    <w:rsid w:val="00137306"/>
    <w:rsid w:val="001374EC"/>
    <w:rsid w:val="00137D0A"/>
    <w:rsid w:val="00137E13"/>
    <w:rsid w:val="00140235"/>
    <w:rsid w:val="001404A9"/>
    <w:rsid w:val="00140987"/>
    <w:rsid w:val="00140A49"/>
    <w:rsid w:val="00140CCF"/>
    <w:rsid w:val="00140DAD"/>
    <w:rsid w:val="00140EE6"/>
    <w:rsid w:val="00140F68"/>
    <w:rsid w:val="00141122"/>
    <w:rsid w:val="00141417"/>
    <w:rsid w:val="00141A0D"/>
    <w:rsid w:val="00141BF5"/>
    <w:rsid w:val="00141EF8"/>
    <w:rsid w:val="0014205B"/>
    <w:rsid w:val="0014221E"/>
    <w:rsid w:val="001423DF"/>
    <w:rsid w:val="0014244C"/>
    <w:rsid w:val="00142659"/>
    <w:rsid w:val="0014275E"/>
    <w:rsid w:val="0014289A"/>
    <w:rsid w:val="00142ABD"/>
    <w:rsid w:val="00143331"/>
    <w:rsid w:val="00143C38"/>
    <w:rsid w:val="00143C65"/>
    <w:rsid w:val="0014409D"/>
    <w:rsid w:val="00144690"/>
    <w:rsid w:val="001446C9"/>
    <w:rsid w:val="00144A69"/>
    <w:rsid w:val="00144B3D"/>
    <w:rsid w:val="00144DB5"/>
    <w:rsid w:val="001456FA"/>
    <w:rsid w:val="0014586C"/>
    <w:rsid w:val="00145B19"/>
    <w:rsid w:val="00146340"/>
    <w:rsid w:val="001470C4"/>
    <w:rsid w:val="0014770F"/>
    <w:rsid w:val="00147A77"/>
    <w:rsid w:val="00147B68"/>
    <w:rsid w:val="00147C0D"/>
    <w:rsid w:val="00150168"/>
    <w:rsid w:val="00150403"/>
    <w:rsid w:val="0015055B"/>
    <w:rsid w:val="001505F4"/>
    <w:rsid w:val="001507C3"/>
    <w:rsid w:val="001509F3"/>
    <w:rsid w:val="00151562"/>
    <w:rsid w:val="00151DDA"/>
    <w:rsid w:val="001521B5"/>
    <w:rsid w:val="00152269"/>
    <w:rsid w:val="001523D3"/>
    <w:rsid w:val="001527FE"/>
    <w:rsid w:val="001529A3"/>
    <w:rsid w:val="001534B7"/>
    <w:rsid w:val="00153543"/>
    <w:rsid w:val="00153679"/>
    <w:rsid w:val="00153901"/>
    <w:rsid w:val="0015395A"/>
    <w:rsid w:val="00153BBD"/>
    <w:rsid w:val="00154132"/>
    <w:rsid w:val="001541B7"/>
    <w:rsid w:val="00154330"/>
    <w:rsid w:val="00154403"/>
    <w:rsid w:val="00154744"/>
    <w:rsid w:val="00154922"/>
    <w:rsid w:val="00154945"/>
    <w:rsid w:val="00154B36"/>
    <w:rsid w:val="00154F78"/>
    <w:rsid w:val="001550DB"/>
    <w:rsid w:val="00155355"/>
    <w:rsid w:val="00155516"/>
    <w:rsid w:val="0015576E"/>
    <w:rsid w:val="00155DD3"/>
    <w:rsid w:val="00155F34"/>
    <w:rsid w:val="001569EF"/>
    <w:rsid w:val="00156A0C"/>
    <w:rsid w:val="00156E7F"/>
    <w:rsid w:val="0015719C"/>
    <w:rsid w:val="00157368"/>
    <w:rsid w:val="00157455"/>
    <w:rsid w:val="00157614"/>
    <w:rsid w:val="00157A3B"/>
    <w:rsid w:val="00160025"/>
    <w:rsid w:val="00160251"/>
    <w:rsid w:val="00160841"/>
    <w:rsid w:val="00160AD1"/>
    <w:rsid w:val="00160BC7"/>
    <w:rsid w:val="00160D5C"/>
    <w:rsid w:val="00160D96"/>
    <w:rsid w:val="00160EB7"/>
    <w:rsid w:val="001612EE"/>
    <w:rsid w:val="0016155A"/>
    <w:rsid w:val="00161B7D"/>
    <w:rsid w:val="00161E26"/>
    <w:rsid w:val="0016200A"/>
    <w:rsid w:val="001625B5"/>
    <w:rsid w:val="00162D26"/>
    <w:rsid w:val="00162FA5"/>
    <w:rsid w:val="0016309A"/>
    <w:rsid w:val="00163454"/>
    <w:rsid w:val="001634B1"/>
    <w:rsid w:val="00163767"/>
    <w:rsid w:val="001638CD"/>
    <w:rsid w:val="001638DB"/>
    <w:rsid w:val="00163B93"/>
    <w:rsid w:val="00163C26"/>
    <w:rsid w:val="00163C34"/>
    <w:rsid w:val="00164005"/>
    <w:rsid w:val="00164052"/>
    <w:rsid w:val="00164113"/>
    <w:rsid w:val="00164350"/>
    <w:rsid w:val="0016441C"/>
    <w:rsid w:val="00164BE3"/>
    <w:rsid w:val="00164EAC"/>
    <w:rsid w:val="00165323"/>
    <w:rsid w:val="001653F6"/>
    <w:rsid w:val="001657DC"/>
    <w:rsid w:val="00165A12"/>
    <w:rsid w:val="00165BB8"/>
    <w:rsid w:val="00165BFF"/>
    <w:rsid w:val="00165DF8"/>
    <w:rsid w:val="00166470"/>
    <w:rsid w:val="00166621"/>
    <w:rsid w:val="001668D2"/>
    <w:rsid w:val="00166940"/>
    <w:rsid w:val="00166A46"/>
    <w:rsid w:val="00166C54"/>
    <w:rsid w:val="00166F86"/>
    <w:rsid w:val="001670DF"/>
    <w:rsid w:val="00167265"/>
    <w:rsid w:val="0016738E"/>
    <w:rsid w:val="001673CE"/>
    <w:rsid w:val="00167469"/>
    <w:rsid w:val="0016748A"/>
    <w:rsid w:val="00167528"/>
    <w:rsid w:val="001677DB"/>
    <w:rsid w:val="00167A6C"/>
    <w:rsid w:val="00167CA3"/>
    <w:rsid w:val="00170369"/>
    <w:rsid w:val="00170744"/>
    <w:rsid w:val="001708ED"/>
    <w:rsid w:val="00170933"/>
    <w:rsid w:val="00170B6C"/>
    <w:rsid w:val="00170ECF"/>
    <w:rsid w:val="00170FF3"/>
    <w:rsid w:val="00171294"/>
    <w:rsid w:val="0017170C"/>
    <w:rsid w:val="0017182B"/>
    <w:rsid w:val="001719FF"/>
    <w:rsid w:val="00171F6F"/>
    <w:rsid w:val="00171F86"/>
    <w:rsid w:val="00172151"/>
    <w:rsid w:val="001725B1"/>
    <w:rsid w:val="001725D6"/>
    <w:rsid w:val="00172952"/>
    <w:rsid w:val="001729BC"/>
    <w:rsid w:val="00172AC2"/>
    <w:rsid w:val="00172F19"/>
    <w:rsid w:val="001733CD"/>
    <w:rsid w:val="00173469"/>
    <w:rsid w:val="001734D0"/>
    <w:rsid w:val="00173614"/>
    <w:rsid w:val="00173C2C"/>
    <w:rsid w:val="00173D90"/>
    <w:rsid w:val="001741A7"/>
    <w:rsid w:val="001746AD"/>
    <w:rsid w:val="001748AA"/>
    <w:rsid w:val="001749A4"/>
    <w:rsid w:val="00175135"/>
    <w:rsid w:val="00175308"/>
    <w:rsid w:val="00175440"/>
    <w:rsid w:val="0017549A"/>
    <w:rsid w:val="0017552D"/>
    <w:rsid w:val="001755F7"/>
    <w:rsid w:val="001756CB"/>
    <w:rsid w:val="001759D9"/>
    <w:rsid w:val="0017655C"/>
    <w:rsid w:val="00176E13"/>
    <w:rsid w:val="001773C6"/>
    <w:rsid w:val="0017761D"/>
    <w:rsid w:val="00177C22"/>
    <w:rsid w:val="0018024D"/>
    <w:rsid w:val="00180529"/>
    <w:rsid w:val="001805F7"/>
    <w:rsid w:val="00181073"/>
    <w:rsid w:val="0018111F"/>
    <w:rsid w:val="00181149"/>
    <w:rsid w:val="00181188"/>
    <w:rsid w:val="00181514"/>
    <w:rsid w:val="00181D84"/>
    <w:rsid w:val="00181F2C"/>
    <w:rsid w:val="00181F54"/>
    <w:rsid w:val="0018207D"/>
    <w:rsid w:val="00182097"/>
    <w:rsid w:val="0018220B"/>
    <w:rsid w:val="0018246E"/>
    <w:rsid w:val="0018255A"/>
    <w:rsid w:val="00182BD0"/>
    <w:rsid w:val="001837CD"/>
    <w:rsid w:val="00183A3B"/>
    <w:rsid w:val="00183CB6"/>
    <w:rsid w:val="00183E28"/>
    <w:rsid w:val="0018408E"/>
    <w:rsid w:val="0018409C"/>
    <w:rsid w:val="0018451D"/>
    <w:rsid w:val="00184968"/>
    <w:rsid w:val="001849CD"/>
    <w:rsid w:val="00184F98"/>
    <w:rsid w:val="001852CB"/>
    <w:rsid w:val="0018536A"/>
    <w:rsid w:val="00185C05"/>
    <w:rsid w:val="00186404"/>
    <w:rsid w:val="00186AE6"/>
    <w:rsid w:val="00186C3A"/>
    <w:rsid w:val="00186F6A"/>
    <w:rsid w:val="00187338"/>
    <w:rsid w:val="00187486"/>
    <w:rsid w:val="001875C9"/>
    <w:rsid w:val="00187604"/>
    <w:rsid w:val="00187611"/>
    <w:rsid w:val="00187A9B"/>
    <w:rsid w:val="00187EC5"/>
    <w:rsid w:val="00187F7E"/>
    <w:rsid w:val="00187FF8"/>
    <w:rsid w:val="0019048F"/>
    <w:rsid w:val="001904E8"/>
    <w:rsid w:val="00190706"/>
    <w:rsid w:val="001908FB"/>
    <w:rsid w:val="00190D0F"/>
    <w:rsid w:val="00190E40"/>
    <w:rsid w:val="00191078"/>
    <w:rsid w:val="0019108B"/>
    <w:rsid w:val="00191097"/>
    <w:rsid w:val="0019112F"/>
    <w:rsid w:val="00191192"/>
    <w:rsid w:val="001914C9"/>
    <w:rsid w:val="0019182D"/>
    <w:rsid w:val="00191A40"/>
    <w:rsid w:val="00191AAE"/>
    <w:rsid w:val="00191DEF"/>
    <w:rsid w:val="00192062"/>
    <w:rsid w:val="00192170"/>
    <w:rsid w:val="001921BF"/>
    <w:rsid w:val="001928D3"/>
    <w:rsid w:val="00192918"/>
    <w:rsid w:val="00192F95"/>
    <w:rsid w:val="0019303D"/>
    <w:rsid w:val="00193328"/>
    <w:rsid w:val="0019334B"/>
    <w:rsid w:val="001934E7"/>
    <w:rsid w:val="0019360A"/>
    <w:rsid w:val="001936B5"/>
    <w:rsid w:val="001939A4"/>
    <w:rsid w:val="0019422E"/>
    <w:rsid w:val="0019452D"/>
    <w:rsid w:val="00194739"/>
    <w:rsid w:val="001947A9"/>
    <w:rsid w:val="0019491C"/>
    <w:rsid w:val="00194942"/>
    <w:rsid w:val="00194AFD"/>
    <w:rsid w:val="001951D9"/>
    <w:rsid w:val="001954F7"/>
    <w:rsid w:val="001957CB"/>
    <w:rsid w:val="00195B7C"/>
    <w:rsid w:val="00196652"/>
    <w:rsid w:val="0019683F"/>
    <w:rsid w:val="00196A4F"/>
    <w:rsid w:val="00196D1D"/>
    <w:rsid w:val="00196EED"/>
    <w:rsid w:val="00196FFB"/>
    <w:rsid w:val="001974D2"/>
    <w:rsid w:val="00197573"/>
    <w:rsid w:val="0019786B"/>
    <w:rsid w:val="00197A0D"/>
    <w:rsid w:val="00197BCA"/>
    <w:rsid w:val="00197BFA"/>
    <w:rsid w:val="00197E18"/>
    <w:rsid w:val="00197E64"/>
    <w:rsid w:val="001A0205"/>
    <w:rsid w:val="001A0941"/>
    <w:rsid w:val="001A0944"/>
    <w:rsid w:val="001A1098"/>
    <w:rsid w:val="001A137A"/>
    <w:rsid w:val="001A180F"/>
    <w:rsid w:val="001A1AD0"/>
    <w:rsid w:val="001A1C2A"/>
    <w:rsid w:val="001A1F5B"/>
    <w:rsid w:val="001A2803"/>
    <w:rsid w:val="001A2939"/>
    <w:rsid w:val="001A2954"/>
    <w:rsid w:val="001A3097"/>
    <w:rsid w:val="001A31D1"/>
    <w:rsid w:val="001A3805"/>
    <w:rsid w:val="001A382E"/>
    <w:rsid w:val="001A4629"/>
    <w:rsid w:val="001A4853"/>
    <w:rsid w:val="001A4EB6"/>
    <w:rsid w:val="001A5041"/>
    <w:rsid w:val="001A549C"/>
    <w:rsid w:val="001A5AEE"/>
    <w:rsid w:val="001A5CE7"/>
    <w:rsid w:val="001A5EED"/>
    <w:rsid w:val="001A6106"/>
    <w:rsid w:val="001A67AA"/>
    <w:rsid w:val="001A7622"/>
    <w:rsid w:val="001A76AC"/>
    <w:rsid w:val="001A799D"/>
    <w:rsid w:val="001A7D54"/>
    <w:rsid w:val="001B0BD7"/>
    <w:rsid w:val="001B0D00"/>
    <w:rsid w:val="001B0E11"/>
    <w:rsid w:val="001B0E81"/>
    <w:rsid w:val="001B0FBF"/>
    <w:rsid w:val="001B1AC8"/>
    <w:rsid w:val="001B1C1A"/>
    <w:rsid w:val="001B1D0B"/>
    <w:rsid w:val="001B1E21"/>
    <w:rsid w:val="001B1F18"/>
    <w:rsid w:val="001B20A4"/>
    <w:rsid w:val="001B213E"/>
    <w:rsid w:val="001B232B"/>
    <w:rsid w:val="001B23AC"/>
    <w:rsid w:val="001B24E4"/>
    <w:rsid w:val="001B2822"/>
    <w:rsid w:val="001B2A90"/>
    <w:rsid w:val="001B2B8E"/>
    <w:rsid w:val="001B2BE4"/>
    <w:rsid w:val="001B2D76"/>
    <w:rsid w:val="001B30FD"/>
    <w:rsid w:val="001B32F3"/>
    <w:rsid w:val="001B3357"/>
    <w:rsid w:val="001B3409"/>
    <w:rsid w:val="001B35EB"/>
    <w:rsid w:val="001B3756"/>
    <w:rsid w:val="001B380C"/>
    <w:rsid w:val="001B3859"/>
    <w:rsid w:val="001B38AD"/>
    <w:rsid w:val="001B3AE5"/>
    <w:rsid w:val="001B3B76"/>
    <w:rsid w:val="001B4639"/>
    <w:rsid w:val="001B4707"/>
    <w:rsid w:val="001B4E6B"/>
    <w:rsid w:val="001B5053"/>
    <w:rsid w:val="001B54E5"/>
    <w:rsid w:val="001B57CC"/>
    <w:rsid w:val="001B5887"/>
    <w:rsid w:val="001B5B4D"/>
    <w:rsid w:val="001B5CA8"/>
    <w:rsid w:val="001B5E40"/>
    <w:rsid w:val="001B62C7"/>
    <w:rsid w:val="001B6336"/>
    <w:rsid w:val="001B6503"/>
    <w:rsid w:val="001B6859"/>
    <w:rsid w:val="001B6D2D"/>
    <w:rsid w:val="001B71C9"/>
    <w:rsid w:val="001B7246"/>
    <w:rsid w:val="001B73CF"/>
    <w:rsid w:val="001B7852"/>
    <w:rsid w:val="001B7959"/>
    <w:rsid w:val="001B7B29"/>
    <w:rsid w:val="001B7C20"/>
    <w:rsid w:val="001C000A"/>
    <w:rsid w:val="001C007C"/>
    <w:rsid w:val="001C04A8"/>
    <w:rsid w:val="001C068B"/>
    <w:rsid w:val="001C0F6C"/>
    <w:rsid w:val="001C102F"/>
    <w:rsid w:val="001C11E0"/>
    <w:rsid w:val="001C127E"/>
    <w:rsid w:val="001C1726"/>
    <w:rsid w:val="001C18FC"/>
    <w:rsid w:val="001C1ABA"/>
    <w:rsid w:val="001C1ADE"/>
    <w:rsid w:val="001C1E02"/>
    <w:rsid w:val="001C2404"/>
    <w:rsid w:val="001C26FC"/>
    <w:rsid w:val="001C278B"/>
    <w:rsid w:val="001C2791"/>
    <w:rsid w:val="001C300C"/>
    <w:rsid w:val="001C30FE"/>
    <w:rsid w:val="001C316F"/>
    <w:rsid w:val="001C3491"/>
    <w:rsid w:val="001C3549"/>
    <w:rsid w:val="001C3683"/>
    <w:rsid w:val="001C373A"/>
    <w:rsid w:val="001C392E"/>
    <w:rsid w:val="001C3D84"/>
    <w:rsid w:val="001C3E59"/>
    <w:rsid w:val="001C4E71"/>
    <w:rsid w:val="001C4F1D"/>
    <w:rsid w:val="001C502E"/>
    <w:rsid w:val="001C5467"/>
    <w:rsid w:val="001C558E"/>
    <w:rsid w:val="001C560B"/>
    <w:rsid w:val="001C5667"/>
    <w:rsid w:val="001C5DB6"/>
    <w:rsid w:val="001C5E6C"/>
    <w:rsid w:val="001C6342"/>
    <w:rsid w:val="001C6389"/>
    <w:rsid w:val="001C66C9"/>
    <w:rsid w:val="001C69D6"/>
    <w:rsid w:val="001C6D25"/>
    <w:rsid w:val="001C6FB6"/>
    <w:rsid w:val="001C700A"/>
    <w:rsid w:val="001C7327"/>
    <w:rsid w:val="001C7AD9"/>
    <w:rsid w:val="001C7B19"/>
    <w:rsid w:val="001C7BC6"/>
    <w:rsid w:val="001C7EFE"/>
    <w:rsid w:val="001D0422"/>
    <w:rsid w:val="001D0529"/>
    <w:rsid w:val="001D0564"/>
    <w:rsid w:val="001D08A3"/>
    <w:rsid w:val="001D08AA"/>
    <w:rsid w:val="001D09FE"/>
    <w:rsid w:val="001D0BEE"/>
    <w:rsid w:val="001D0EA9"/>
    <w:rsid w:val="001D0F24"/>
    <w:rsid w:val="001D10CC"/>
    <w:rsid w:val="001D10D0"/>
    <w:rsid w:val="001D10E0"/>
    <w:rsid w:val="001D1188"/>
    <w:rsid w:val="001D1275"/>
    <w:rsid w:val="001D176A"/>
    <w:rsid w:val="001D1FE8"/>
    <w:rsid w:val="001D204D"/>
    <w:rsid w:val="001D252B"/>
    <w:rsid w:val="001D26C6"/>
    <w:rsid w:val="001D28EC"/>
    <w:rsid w:val="001D2E8A"/>
    <w:rsid w:val="001D315D"/>
    <w:rsid w:val="001D31DC"/>
    <w:rsid w:val="001D3613"/>
    <w:rsid w:val="001D3745"/>
    <w:rsid w:val="001D3901"/>
    <w:rsid w:val="001D3CBA"/>
    <w:rsid w:val="001D421D"/>
    <w:rsid w:val="001D44BE"/>
    <w:rsid w:val="001D4A41"/>
    <w:rsid w:val="001D4A64"/>
    <w:rsid w:val="001D4E41"/>
    <w:rsid w:val="001D52FA"/>
    <w:rsid w:val="001D58CD"/>
    <w:rsid w:val="001D592E"/>
    <w:rsid w:val="001D5F2E"/>
    <w:rsid w:val="001D6162"/>
    <w:rsid w:val="001D6361"/>
    <w:rsid w:val="001D6922"/>
    <w:rsid w:val="001D6996"/>
    <w:rsid w:val="001D6D2A"/>
    <w:rsid w:val="001D6EE5"/>
    <w:rsid w:val="001D7139"/>
    <w:rsid w:val="001D7397"/>
    <w:rsid w:val="001D73FA"/>
    <w:rsid w:val="001D7588"/>
    <w:rsid w:val="001D7CF7"/>
    <w:rsid w:val="001E0239"/>
    <w:rsid w:val="001E0333"/>
    <w:rsid w:val="001E0346"/>
    <w:rsid w:val="001E0723"/>
    <w:rsid w:val="001E07FA"/>
    <w:rsid w:val="001E094F"/>
    <w:rsid w:val="001E0A33"/>
    <w:rsid w:val="001E0C5B"/>
    <w:rsid w:val="001E0CC2"/>
    <w:rsid w:val="001E10D1"/>
    <w:rsid w:val="001E18DB"/>
    <w:rsid w:val="001E1A17"/>
    <w:rsid w:val="001E1ED3"/>
    <w:rsid w:val="001E2013"/>
    <w:rsid w:val="001E21C5"/>
    <w:rsid w:val="001E2907"/>
    <w:rsid w:val="001E2B54"/>
    <w:rsid w:val="001E2BE1"/>
    <w:rsid w:val="001E30A9"/>
    <w:rsid w:val="001E3133"/>
    <w:rsid w:val="001E335A"/>
    <w:rsid w:val="001E3659"/>
    <w:rsid w:val="001E3F88"/>
    <w:rsid w:val="001E43D0"/>
    <w:rsid w:val="001E4492"/>
    <w:rsid w:val="001E4622"/>
    <w:rsid w:val="001E4809"/>
    <w:rsid w:val="001E48F4"/>
    <w:rsid w:val="001E4915"/>
    <w:rsid w:val="001E4D1F"/>
    <w:rsid w:val="001E4EE0"/>
    <w:rsid w:val="001E5171"/>
    <w:rsid w:val="001E5406"/>
    <w:rsid w:val="001E57A2"/>
    <w:rsid w:val="001E6193"/>
    <w:rsid w:val="001E6748"/>
    <w:rsid w:val="001E68D5"/>
    <w:rsid w:val="001E6F64"/>
    <w:rsid w:val="001E6FFD"/>
    <w:rsid w:val="001E720F"/>
    <w:rsid w:val="001E7595"/>
    <w:rsid w:val="001E7609"/>
    <w:rsid w:val="001E7735"/>
    <w:rsid w:val="001E7DCC"/>
    <w:rsid w:val="001E7DF9"/>
    <w:rsid w:val="001E7FB9"/>
    <w:rsid w:val="001F03FF"/>
    <w:rsid w:val="001F0835"/>
    <w:rsid w:val="001F0B81"/>
    <w:rsid w:val="001F10C7"/>
    <w:rsid w:val="001F1320"/>
    <w:rsid w:val="001F1433"/>
    <w:rsid w:val="001F14BE"/>
    <w:rsid w:val="001F17D2"/>
    <w:rsid w:val="001F23F7"/>
    <w:rsid w:val="001F267F"/>
    <w:rsid w:val="001F269E"/>
    <w:rsid w:val="001F2751"/>
    <w:rsid w:val="001F28F5"/>
    <w:rsid w:val="001F29A2"/>
    <w:rsid w:val="001F2C21"/>
    <w:rsid w:val="001F2C72"/>
    <w:rsid w:val="001F3196"/>
    <w:rsid w:val="001F31A8"/>
    <w:rsid w:val="001F31F9"/>
    <w:rsid w:val="001F32F8"/>
    <w:rsid w:val="001F352E"/>
    <w:rsid w:val="001F35A5"/>
    <w:rsid w:val="001F382A"/>
    <w:rsid w:val="001F3A08"/>
    <w:rsid w:val="001F3B30"/>
    <w:rsid w:val="001F3CC9"/>
    <w:rsid w:val="001F42B2"/>
    <w:rsid w:val="001F4403"/>
    <w:rsid w:val="001F455E"/>
    <w:rsid w:val="001F479C"/>
    <w:rsid w:val="001F4866"/>
    <w:rsid w:val="001F48E0"/>
    <w:rsid w:val="001F4A3D"/>
    <w:rsid w:val="001F4AEA"/>
    <w:rsid w:val="001F4C9E"/>
    <w:rsid w:val="001F504A"/>
    <w:rsid w:val="001F5145"/>
    <w:rsid w:val="001F5897"/>
    <w:rsid w:val="001F5954"/>
    <w:rsid w:val="001F59BB"/>
    <w:rsid w:val="001F5F66"/>
    <w:rsid w:val="001F6500"/>
    <w:rsid w:val="001F6C4D"/>
    <w:rsid w:val="001F7942"/>
    <w:rsid w:val="002001D7"/>
    <w:rsid w:val="00200468"/>
    <w:rsid w:val="00200522"/>
    <w:rsid w:val="002007C7"/>
    <w:rsid w:val="00200812"/>
    <w:rsid w:val="00200A35"/>
    <w:rsid w:val="00200B46"/>
    <w:rsid w:val="00200ED4"/>
    <w:rsid w:val="002018A7"/>
    <w:rsid w:val="0020197F"/>
    <w:rsid w:val="00201AFE"/>
    <w:rsid w:val="00201BB7"/>
    <w:rsid w:val="00201DCD"/>
    <w:rsid w:val="00201E15"/>
    <w:rsid w:val="0020215E"/>
    <w:rsid w:val="002024BF"/>
    <w:rsid w:val="0020257E"/>
    <w:rsid w:val="002028D9"/>
    <w:rsid w:val="002029C8"/>
    <w:rsid w:val="00202A5F"/>
    <w:rsid w:val="00202A80"/>
    <w:rsid w:val="00202DEE"/>
    <w:rsid w:val="00202E70"/>
    <w:rsid w:val="00203055"/>
    <w:rsid w:val="00203103"/>
    <w:rsid w:val="00203175"/>
    <w:rsid w:val="00203733"/>
    <w:rsid w:val="00203BC7"/>
    <w:rsid w:val="00203BF9"/>
    <w:rsid w:val="00203D4A"/>
    <w:rsid w:val="00203E27"/>
    <w:rsid w:val="002041AA"/>
    <w:rsid w:val="00204405"/>
    <w:rsid w:val="00204462"/>
    <w:rsid w:val="002045B4"/>
    <w:rsid w:val="0020490A"/>
    <w:rsid w:val="00204BFE"/>
    <w:rsid w:val="00204F37"/>
    <w:rsid w:val="00204F6F"/>
    <w:rsid w:val="0020535E"/>
    <w:rsid w:val="00205C2A"/>
    <w:rsid w:val="00205E5E"/>
    <w:rsid w:val="0020663D"/>
    <w:rsid w:val="00206DF6"/>
    <w:rsid w:val="00206E1D"/>
    <w:rsid w:val="00206EB1"/>
    <w:rsid w:val="00206F0C"/>
    <w:rsid w:val="002071B2"/>
    <w:rsid w:val="002072AF"/>
    <w:rsid w:val="0020732C"/>
    <w:rsid w:val="002073C9"/>
    <w:rsid w:val="00207706"/>
    <w:rsid w:val="0020779B"/>
    <w:rsid w:val="00207996"/>
    <w:rsid w:val="002079DC"/>
    <w:rsid w:val="00207D44"/>
    <w:rsid w:val="00207DE0"/>
    <w:rsid w:val="00207E55"/>
    <w:rsid w:val="00207E7A"/>
    <w:rsid w:val="00210093"/>
    <w:rsid w:val="00210D6E"/>
    <w:rsid w:val="00211431"/>
    <w:rsid w:val="002114A6"/>
    <w:rsid w:val="00211543"/>
    <w:rsid w:val="0021189D"/>
    <w:rsid w:val="00211A22"/>
    <w:rsid w:val="0021201E"/>
    <w:rsid w:val="002121DD"/>
    <w:rsid w:val="00212544"/>
    <w:rsid w:val="002126FD"/>
    <w:rsid w:val="00212C13"/>
    <w:rsid w:val="00212C2D"/>
    <w:rsid w:val="002130E8"/>
    <w:rsid w:val="0021398D"/>
    <w:rsid w:val="002139FC"/>
    <w:rsid w:val="00213A57"/>
    <w:rsid w:val="00213F9C"/>
    <w:rsid w:val="00214211"/>
    <w:rsid w:val="00214846"/>
    <w:rsid w:val="00214A57"/>
    <w:rsid w:val="00214D08"/>
    <w:rsid w:val="00214D5F"/>
    <w:rsid w:val="00214DD6"/>
    <w:rsid w:val="00214EC9"/>
    <w:rsid w:val="00215433"/>
    <w:rsid w:val="002158E2"/>
    <w:rsid w:val="00215B2D"/>
    <w:rsid w:val="0021606C"/>
    <w:rsid w:val="0021609A"/>
    <w:rsid w:val="00216171"/>
    <w:rsid w:val="00216574"/>
    <w:rsid w:val="00216673"/>
    <w:rsid w:val="00216E26"/>
    <w:rsid w:val="00216F88"/>
    <w:rsid w:val="00217213"/>
    <w:rsid w:val="0021733F"/>
    <w:rsid w:val="0021785E"/>
    <w:rsid w:val="00217AAE"/>
    <w:rsid w:val="00217AEE"/>
    <w:rsid w:val="00217E08"/>
    <w:rsid w:val="00217EC3"/>
    <w:rsid w:val="00220095"/>
    <w:rsid w:val="0022038F"/>
    <w:rsid w:val="002203EC"/>
    <w:rsid w:val="0022045E"/>
    <w:rsid w:val="002204DB"/>
    <w:rsid w:val="0022062E"/>
    <w:rsid w:val="002207ED"/>
    <w:rsid w:val="00220960"/>
    <w:rsid w:val="00220C77"/>
    <w:rsid w:val="00220C92"/>
    <w:rsid w:val="002212BA"/>
    <w:rsid w:val="0022141C"/>
    <w:rsid w:val="002215AB"/>
    <w:rsid w:val="002219DF"/>
    <w:rsid w:val="002224F0"/>
    <w:rsid w:val="00222829"/>
    <w:rsid w:val="00222E2D"/>
    <w:rsid w:val="002235A3"/>
    <w:rsid w:val="0022364C"/>
    <w:rsid w:val="002236E7"/>
    <w:rsid w:val="002237A5"/>
    <w:rsid w:val="002240A9"/>
    <w:rsid w:val="00224136"/>
    <w:rsid w:val="002243EF"/>
    <w:rsid w:val="00224522"/>
    <w:rsid w:val="0022490F"/>
    <w:rsid w:val="0022497E"/>
    <w:rsid w:val="00224A5E"/>
    <w:rsid w:val="00224B6A"/>
    <w:rsid w:val="00224F2C"/>
    <w:rsid w:val="00225414"/>
    <w:rsid w:val="00225603"/>
    <w:rsid w:val="00225677"/>
    <w:rsid w:val="00225773"/>
    <w:rsid w:val="00226059"/>
    <w:rsid w:val="002260F8"/>
    <w:rsid w:val="00226F44"/>
    <w:rsid w:val="002277E5"/>
    <w:rsid w:val="00227D12"/>
    <w:rsid w:val="00227D45"/>
    <w:rsid w:val="00230174"/>
    <w:rsid w:val="002306F4"/>
    <w:rsid w:val="00230748"/>
    <w:rsid w:val="00230BF9"/>
    <w:rsid w:val="00230D36"/>
    <w:rsid w:val="00230DFD"/>
    <w:rsid w:val="00230E46"/>
    <w:rsid w:val="00230F8E"/>
    <w:rsid w:val="002319F1"/>
    <w:rsid w:val="00231ACA"/>
    <w:rsid w:val="0023290B"/>
    <w:rsid w:val="00232BB1"/>
    <w:rsid w:val="002333CE"/>
    <w:rsid w:val="00233645"/>
    <w:rsid w:val="0023395D"/>
    <w:rsid w:val="00233AD8"/>
    <w:rsid w:val="00233B81"/>
    <w:rsid w:val="002341DA"/>
    <w:rsid w:val="002343EF"/>
    <w:rsid w:val="0023447B"/>
    <w:rsid w:val="0023465F"/>
    <w:rsid w:val="002347D4"/>
    <w:rsid w:val="00234B16"/>
    <w:rsid w:val="00234C2A"/>
    <w:rsid w:val="00234D24"/>
    <w:rsid w:val="00234EC7"/>
    <w:rsid w:val="0023561C"/>
    <w:rsid w:val="00235649"/>
    <w:rsid w:val="002356FA"/>
    <w:rsid w:val="00235883"/>
    <w:rsid w:val="00235C24"/>
    <w:rsid w:val="00235D0B"/>
    <w:rsid w:val="00235EF6"/>
    <w:rsid w:val="00236373"/>
    <w:rsid w:val="002363A5"/>
    <w:rsid w:val="0023671C"/>
    <w:rsid w:val="00236DFE"/>
    <w:rsid w:val="00236F9D"/>
    <w:rsid w:val="00237023"/>
    <w:rsid w:val="002374D3"/>
    <w:rsid w:val="002377E4"/>
    <w:rsid w:val="00237960"/>
    <w:rsid w:val="00237A9A"/>
    <w:rsid w:val="00237DD5"/>
    <w:rsid w:val="00237E08"/>
    <w:rsid w:val="00237E9D"/>
    <w:rsid w:val="002400DB"/>
    <w:rsid w:val="002405B1"/>
    <w:rsid w:val="00240A8F"/>
    <w:rsid w:val="00240C38"/>
    <w:rsid w:val="00240CAC"/>
    <w:rsid w:val="00240DD9"/>
    <w:rsid w:val="002410E9"/>
    <w:rsid w:val="0024163D"/>
    <w:rsid w:val="00241BEF"/>
    <w:rsid w:val="00242294"/>
    <w:rsid w:val="002423D4"/>
    <w:rsid w:val="002425A9"/>
    <w:rsid w:val="002425AE"/>
    <w:rsid w:val="0024264E"/>
    <w:rsid w:val="002426C8"/>
    <w:rsid w:val="00242750"/>
    <w:rsid w:val="00242BB7"/>
    <w:rsid w:val="00243222"/>
    <w:rsid w:val="0024329E"/>
    <w:rsid w:val="0024340F"/>
    <w:rsid w:val="002434CF"/>
    <w:rsid w:val="002439FE"/>
    <w:rsid w:val="00243D42"/>
    <w:rsid w:val="00243F5D"/>
    <w:rsid w:val="002440BB"/>
    <w:rsid w:val="00244333"/>
    <w:rsid w:val="0024480E"/>
    <w:rsid w:val="0024506D"/>
    <w:rsid w:val="002452B0"/>
    <w:rsid w:val="0024553D"/>
    <w:rsid w:val="002457E9"/>
    <w:rsid w:val="00245B3E"/>
    <w:rsid w:val="00245D6E"/>
    <w:rsid w:val="00245F77"/>
    <w:rsid w:val="00246981"/>
    <w:rsid w:val="00246C94"/>
    <w:rsid w:val="00246D9C"/>
    <w:rsid w:val="00246E70"/>
    <w:rsid w:val="0024725D"/>
    <w:rsid w:val="002476AC"/>
    <w:rsid w:val="0024784A"/>
    <w:rsid w:val="00247DD2"/>
    <w:rsid w:val="00247DFF"/>
    <w:rsid w:val="00250ABF"/>
    <w:rsid w:val="00251166"/>
    <w:rsid w:val="002514B9"/>
    <w:rsid w:val="002519B5"/>
    <w:rsid w:val="00251A4D"/>
    <w:rsid w:val="00251B4D"/>
    <w:rsid w:val="00251D69"/>
    <w:rsid w:val="00251D7C"/>
    <w:rsid w:val="00251E01"/>
    <w:rsid w:val="00251E5B"/>
    <w:rsid w:val="00251F30"/>
    <w:rsid w:val="00252044"/>
    <w:rsid w:val="002520B3"/>
    <w:rsid w:val="0025249D"/>
    <w:rsid w:val="002526A5"/>
    <w:rsid w:val="00252EF5"/>
    <w:rsid w:val="0025304E"/>
    <w:rsid w:val="00253150"/>
    <w:rsid w:val="0025325C"/>
    <w:rsid w:val="00253B69"/>
    <w:rsid w:val="00253EB8"/>
    <w:rsid w:val="00253F2C"/>
    <w:rsid w:val="00254124"/>
    <w:rsid w:val="00254144"/>
    <w:rsid w:val="002542EF"/>
    <w:rsid w:val="0025437C"/>
    <w:rsid w:val="0025486D"/>
    <w:rsid w:val="00254896"/>
    <w:rsid w:val="002548DF"/>
    <w:rsid w:val="00254B43"/>
    <w:rsid w:val="00254D55"/>
    <w:rsid w:val="00254F1B"/>
    <w:rsid w:val="0025508B"/>
    <w:rsid w:val="00255D19"/>
    <w:rsid w:val="00255D85"/>
    <w:rsid w:val="00255F5D"/>
    <w:rsid w:val="00256873"/>
    <w:rsid w:val="00256E0D"/>
    <w:rsid w:val="00257097"/>
    <w:rsid w:val="00257348"/>
    <w:rsid w:val="002575EF"/>
    <w:rsid w:val="00257CD8"/>
    <w:rsid w:val="00257DFC"/>
    <w:rsid w:val="00260034"/>
    <w:rsid w:val="002604AE"/>
    <w:rsid w:val="0026089F"/>
    <w:rsid w:val="00260ABB"/>
    <w:rsid w:val="00261380"/>
    <w:rsid w:val="00261501"/>
    <w:rsid w:val="00261855"/>
    <w:rsid w:val="002619BE"/>
    <w:rsid w:val="00261BDA"/>
    <w:rsid w:val="00261C21"/>
    <w:rsid w:val="00261DB8"/>
    <w:rsid w:val="00261EF0"/>
    <w:rsid w:val="00261F2B"/>
    <w:rsid w:val="002621B4"/>
    <w:rsid w:val="002621E2"/>
    <w:rsid w:val="00262762"/>
    <w:rsid w:val="002629CC"/>
    <w:rsid w:val="00262B69"/>
    <w:rsid w:val="00262FB2"/>
    <w:rsid w:val="002639EC"/>
    <w:rsid w:val="002639F4"/>
    <w:rsid w:val="00263AAF"/>
    <w:rsid w:val="00263B28"/>
    <w:rsid w:val="00263D2D"/>
    <w:rsid w:val="00263DEA"/>
    <w:rsid w:val="00263EC3"/>
    <w:rsid w:val="00263F5A"/>
    <w:rsid w:val="002642CA"/>
    <w:rsid w:val="002643FE"/>
    <w:rsid w:val="002644CB"/>
    <w:rsid w:val="0026456F"/>
    <w:rsid w:val="00265016"/>
    <w:rsid w:val="0026564D"/>
    <w:rsid w:val="00265B3B"/>
    <w:rsid w:val="00265C2D"/>
    <w:rsid w:val="00265DD6"/>
    <w:rsid w:val="00266130"/>
    <w:rsid w:val="002661E2"/>
    <w:rsid w:val="00266205"/>
    <w:rsid w:val="00266373"/>
    <w:rsid w:val="0026655D"/>
    <w:rsid w:val="0026676C"/>
    <w:rsid w:val="00266844"/>
    <w:rsid w:val="002668AE"/>
    <w:rsid w:val="00266B26"/>
    <w:rsid w:val="00266CAD"/>
    <w:rsid w:val="00266CE0"/>
    <w:rsid w:val="00266D59"/>
    <w:rsid w:val="00267113"/>
    <w:rsid w:val="00267878"/>
    <w:rsid w:val="002678B2"/>
    <w:rsid w:val="00267BD0"/>
    <w:rsid w:val="00267E39"/>
    <w:rsid w:val="0027018A"/>
    <w:rsid w:val="0027020B"/>
    <w:rsid w:val="002706C1"/>
    <w:rsid w:val="0027097F"/>
    <w:rsid w:val="00270B1F"/>
    <w:rsid w:val="00270CF0"/>
    <w:rsid w:val="00270DE9"/>
    <w:rsid w:val="002711FA"/>
    <w:rsid w:val="002712FB"/>
    <w:rsid w:val="00271B15"/>
    <w:rsid w:val="00271D56"/>
    <w:rsid w:val="00272308"/>
    <w:rsid w:val="002726DE"/>
    <w:rsid w:val="002729EE"/>
    <w:rsid w:val="00272D3E"/>
    <w:rsid w:val="00272D6D"/>
    <w:rsid w:val="00273001"/>
    <w:rsid w:val="0027339F"/>
    <w:rsid w:val="00273915"/>
    <w:rsid w:val="00273990"/>
    <w:rsid w:val="002739D9"/>
    <w:rsid w:val="00273BD3"/>
    <w:rsid w:val="002745BA"/>
    <w:rsid w:val="0027467D"/>
    <w:rsid w:val="00274710"/>
    <w:rsid w:val="00274D7B"/>
    <w:rsid w:val="002758F2"/>
    <w:rsid w:val="00275B8E"/>
    <w:rsid w:val="00275BDF"/>
    <w:rsid w:val="00275BE4"/>
    <w:rsid w:val="00275BF4"/>
    <w:rsid w:val="00275C56"/>
    <w:rsid w:val="0027656D"/>
    <w:rsid w:val="0027691D"/>
    <w:rsid w:val="00276C22"/>
    <w:rsid w:val="00276E42"/>
    <w:rsid w:val="00276F3B"/>
    <w:rsid w:val="00277162"/>
    <w:rsid w:val="002775FA"/>
    <w:rsid w:val="0027777C"/>
    <w:rsid w:val="002779D6"/>
    <w:rsid w:val="00277A2D"/>
    <w:rsid w:val="00280303"/>
    <w:rsid w:val="00280BC9"/>
    <w:rsid w:val="00280BDC"/>
    <w:rsid w:val="00280D2F"/>
    <w:rsid w:val="0028105A"/>
    <w:rsid w:val="0028107A"/>
    <w:rsid w:val="002810D7"/>
    <w:rsid w:val="0028169E"/>
    <w:rsid w:val="002819F8"/>
    <w:rsid w:val="00281A39"/>
    <w:rsid w:val="00281C67"/>
    <w:rsid w:val="002825C1"/>
    <w:rsid w:val="0028298E"/>
    <w:rsid w:val="00282BE6"/>
    <w:rsid w:val="00282F60"/>
    <w:rsid w:val="00283202"/>
    <w:rsid w:val="00283634"/>
    <w:rsid w:val="002836EF"/>
    <w:rsid w:val="002836FD"/>
    <w:rsid w:val="00283BA4"/>
    <w:rsid w:val="00283F94"/>
    <w:rsid w:val="00283FEF"/>
    <w:rsid w:val="002843CD"/>
    <w:rsid w:val="00284944"/>
    <w:rsid w:val="00284B94"/>
    <w:rsid w:val="00284F37"/>
    <w:rsid w:val="0028537E"/>
    <w:rsid w:val="002853B9"/>
    <w:rsid w:val="0028541B"/>
    <w:rsid w:val="002855AE"/>
    <w:rsid w:val="0028560C"/>
    <w:rsid w:val="002858B4"/>
    <w:rsid w:val="0028593B"/>
    <w:rsid w:val="0028597C"/>
    <w:rsid w:val="00285C8D"/>
    <w:rsid w:val="00285EED"/>
    <w:rsid w:val="00286331"/>
    <w:rsid w:val="002863BB"/>
    <w:rsid w:val="00286474"/>
    <w:rsid w:val="0028648C"/>
    <w:rsid w:val="0028666F"/>
    <w:rsid w:val="00286981"/>
    <w:rsid w:val="00286A2F"/>
    <w:rsid w:val="00286C6C"/>
    <w:rsid w:val="00286D3C"/>
    <w:rsid w:val="002873C0"/>
    <w:rsid w:val="002874D1"/>
    <w:rsid w:val="002878B9"/>
    <w:rsid w:val="00287A54"/>
    <w:rsid w:val="00287B6C"/>
    <w:rsid w:val="00287D51"/>
    <w:rsid w:val="00290182"/>
    <w:rsid w:val="00290214"/>
    <w:rsid w:val="00290228"/>
    <w:rsid w:val="002902B9"/>
    <w:rsid w:val="002903FD"/>
    <w:rsid w:val="0029052F"/>
    <w:rsid w:val="002909BD"/>
    <w:rsid w:val="00290B78"/>
    <w:rsid w:val="00290B8D"/>
    <w:rsid w:val="00290BBA"/>
    <w:rsid w:val="00290D51"/>
    <w:rsid w:val="002913F5"/>
    <w:rsid w:val="00291A61"/>
    <w:rsid w:val="00291C4A"/>
    <w:rsid w:val="00292003"/>
    <w:rsid w:val="00292314"/>
    <w:rsid w:val="002926F5"/>
    <w:rsid w:val="0029282A"/>
    <w:rsid w:val="00292925"/>
    <w:rsid w:val="00292A2A"/>
    <w:rsid w:val="00292F17"/>
    <w:rsid w:val="00293065"/>
    <w:rsid w:val="002930B4"/>
    <w:rsid w:val="00293187"/>
    <w:rsid w:val="0029318F"/>
    <w:rsid w:val="00293244"/>
    <w:rsid w:val="002933B6"/>
    <w:rsid w:val="00293437"/>
    <w:rsid w:val="002936F3"/>
    <w:rsid w:val="00293777"/>
    <w:rsid w:val="002939B5"/>
    <w:rsid w:val="00293F4E"/>
    <w:rsid w:val="00294027"/>
    <w:rsid w:val="00294589"/>
    <w:rsid w:val="00294D0F"/>
    <w:rsid w:val="00294E33"/>
    <w:rsid w:val="00295020"/>
    <w:rsid w:val="002950DA"/>
    <w:rsid w:val="002953EC"/>
    <w:rsid w:val="00295A39"/>
    <w:rsid w:val="00295D2D"/>
    <w:rsid w:val="00295F09"/>
    <w:rsid w:val="00295F28"/>
    <w:rsid w:val="00296127"/>
    <w:rsid w:val="0029636B"/>
    <w:rsid w:val="00296474"/>
    <w:rsid w:val="00296A4B"/>
    <w:rsid w:val="00296A8B"/>
    <w:rsid w:val="00296E07"/>
    <w:rsid w:val="0029701E"/>
    <w:rsid w:val="002976DE"/>
    <w:rsid w:val="00297B5F"/>
    <w:rsid w:val="00297B7F"/>
    <w:rsid w:val="00297D23"/>
    <w:rsid w:val="00297E26"/>
    <w:rsid w:val="00297E36"/>
    <w:rsid w:val="00297E5F"/>
    <w:rsid w:val="00297E80"/>
    <w:rsid w:val="002A02D0"/>
    <w:rsid w:val="002A164D"/>
    <w:rsid w:val="002A17A6"/>
    <w:rsid w:val="002A201C"/>
    <w:rsid w:val="002A2825"/>
    <w:rsid w:val="002A2B62"/>
    <w:rsid w:val="002A2DBF"/>
    <w:rsid w:val="002A2F33"/>
    <w:rsid w:val="002A331A"/>
    <w:rsid w:val="002A3A30"/>
    <w:rsid w:val="002A3CBA"/>
    <w:rsid w:val="002A40E7"/>
    <w:rsid w:val="002A41D9"/>
    <w:rsid w:val="002A4412"/>
    <w:rsid w:val="002A4425"/>
    <w:rsid w:val="002A47DB"/>
    <w:rsid w:val="002A4CAF"/>
    <w:rsid w:val="002A51AB"/>
    <w:rsid w:val="002A55DB"/>
    <w:rsid w:val="002A5957"/>
    <w:rsid w:val="002A5B05"/>
    <w:rsid w:val="002A5B19"/>
    <w:rsid w:val="002A5FA8"/>
    <w:rsid w:val="002A6289"/>
    <w:rsid w:val="002A650C"/>
    <w:rsid w:val="002A66AB"/>
    <w:rsid w:val="002A7411"/>
    <w:rsid w:val="002A7C9C"/>
    <w:rsid w:val="002B001D"/>
    <w:rsid w:val="002B04F1"/>
    <w:rsid w:val="002B05E3"/>
    <w:rsid w:val="002B0695"/>
    <w:rsid w:val="002B095C"/>
    <w:rsid w:val="002B0964"/>
    <w:rsid w:val="002B0A91"/>
    <w:rsid w:val="002B0BFC"/>
    <w:rsid w:val="002B0CA7"/>
    <w:rsid w:val="002B0FA9"/>
    <w:rsid w:val="002B1AFD"/>
    <w:rsid w:val="002B1C17"/>
    <w:rsid w:val="002B1E02"/>
    <w:rsid w:val="002B2092"/>
    <w:rsid w:val="002B26D1"/>
    <w:rsid w:val="002B2A81"/>
    <w:rsid w:val="002B2BDA"/>
    <w:rsid w:val="002B2CCF"/>
    <w:rsid w:val="002B3069"/>
    <w:rsid w:val="002B31C1"/>
    <w:rsid w:val="002B3250"/>
    <w:rsid w:val="002B3393"/>
    <w:rsid w:val="002B422D"/>
    <w:rsid w:val="002B497D"/>
    <w:rsid w:val="002B4A60"/>
    <w:rsid w:val="002B4AEB"/>
    <w:rsid w:val="002B4E2F"/>
    <w:rsid w:val="002B5375"/>
    <w:rsid w:val="002B55B8"/>
    <w:rsid w:val="002B5FF4"/>
    <w:rsid w:val="002B602B"/>
    <w:rsid w:val="002B642C"/>
    <w:rsid w:val="002B6AE8"/>
    <w:rsid w:val="002B6B6C"/>
    <w:rsid w:val="002B701A"/>
    <w:rsid w:val="002B7355"/>
    <w:rsid w:val="002B736E"/>
    <w:rsid w:val="002B7636"/>
    <w:rsid w:val="002B7711"/>
    <w:rsid w:val="002B7879"/>
    <w:rsid w:val="002B7C56"/>
    <w:rsid w:val="002B7D25"/>
    <w:rsid w:val="002B7EA6"/>
    <w:rsid w:val="002C004F"/>
    <w:rsid w:val="002C0656"/>
    <w:rsid w:val="002C06FB"/>
    <w:rsid w:val="002C0A99"/>
    <w:rsid w:val="002C0DB8"/>
    <w:rsid w:val="002C12D2"/>
    <w:rsid w:val="002C1385"/>
    <w:rsid w:val="002C15C4"/>
    <w:rsid w:val="002C15E9"/>
    <w:rsid w:val="002C1A3A"/>
    <w:rsid w:val="002C1D6A"/>
    <w:rsid w:val="002C1F31"/>
    <w:rsid w:val="002C1FA3"/>
    <w:rsid w:val="002C2013"/>
    <w:rsid w:val="002C22C0"/>
    <w:rsid w:val="002C27A8"/>
    <w:rsid w:val="002C2AE7"/>
    <w:rsid w:val="002C2C4C"/>
    <w:rsid w:val="002C2E56"/>
    <w:rsid w:val="002C2FCC"/>
    <w:rsid w:val="002C30A6"/>
    <w:rsid w:val="002C3485"/>
    <w:rsid w:val="002C35C1"/>
    <w:rsid w:val="002C3966"/>
    <w:rsid w:val="002C3BCF"/>
    <w:rsid w:val="002C3D44"/>
    <w:rsid w:val="002C3DC7"/>
    <w:rsid w:val="002C41EC"/>
    <w:rsid w:val="002C4708"/>
    <w:rsid w:val="002C4AF1"/>
    <w:rsid w:val="002C4E0B"/>
    <w:rsid w:val="002C4F0A"/>
    <w:rsid w:val="002C5091"/>
    <w:rsid w:val="002C553B"/>
    <w:rsid w:val="002C55D5"/>
    <w:rsid w:val="002C5760"/>
    <w:rsid w:val="002C591B"/>
    <w:rsid w:val="002C596E"/>
    <w:rsid w:val="002C5DDE"/>
    <w:rsid w:val="002C5E58"/>
    <w:rsid w:val="002C612E"/>
    <w:rsid w:val="002C62BD"/>
    <w:rsid w:val="002C6867"/>
    <w:rsid w:val="002C6BB1"/>
    <w:rsid w:val="002C6E7B"/>
    <w:rsid w:val="002C7085"/>
    <w:rsid w:val="002C709E"/>
    <w:rsid w:val="002C7391"/>
    <w:rsid w:val="002C7480"/>
    <w:rsid w:val="002C77D0"/>
    <w:rsid w:val="002C7ABB"/>
    <w:rsid w:val="002D016E"/>
    <w:rsid w:val="002D080F"/>
    <w:rsid w:val="002D0BD7"/>
    <w:rsid w:val="002D141B"/>
    <w:rsid w:val="002D15B3"/>
    <w:rsid w:val="002D1A88"/>
    <w:rsid w:val="002D1C42"/>
    <w:rsid w:val="002D23BF"/>
    <w:rsid w:val="002D2BD7"/>
    <w:rsid w:val="002D2D0E"/>
    <w:rsid w:val="002D34B5"/>
    <w:rsid w:val="002D3899"/>
    <w:rsid w:val="002D3CDA"/>
    <w:rsid w:val="002D3D48"/>
    <w:rsid w:val="002D3E48"/>
    <w:rsid w:val="002D42D8"/>
    <w:rsid w:val="002D4320"/>
    <w:rsid w:val="002D44BB"/>
    <w:rsid w:val="002D4742"/>
    <w:rsid w:val="002D4B3B"/>
    <w:rsid w:val="002D4E2E"/>
    <w:rsid w:val="002D5EC1"/>
    <w:rsid w:val="002D60F7"/>
    <w:rsid w:val="002D61B0"/>
    <w:rsid w:val="002D6348"/>
    <w:rsid w:val="002D637B"/>
    <w:rsid w:val="002D6443"/>
    <w:rsid w:val="002D6E9E"/>
    <w:rsid w:val="002D7037"/>
    <w:rsid w:val="002D739B"/>
    <w:rsid w:val="002D77AB"/>
    <w:rsid w:val="002D7989"/>
    <w:rsid w:val="002D7B07"/>
    <w:rsid w:val="002D7D11"/>
    <w:rsid w:val="002D7FA9"/>
    <w:rsid w:val="002E065C"/>
    <w:rsid w:val="002E0842"/>
    <w:rsid w:val="002E09E9"/>
    <w:rsid w:val="002E0B5E"/>
    <w:rsid w:val="002E0E0A"/>
    <w:rsid w:val="002E0F12"/>
    <w:rsid w:val="002E123C"/>
    <w:rsid w:val="002E147C"/>
    <w:rsid w:val="002E1637"/>
    <w:rsid w:val="002E1666"/>
    <w:rsid w:val="002E1740"/>
    <w:rsid w:val="002E185B"/>
    <w:rsid w:val="002E1921"/>
    <w:rsid w:val="002E19F4"/>
    <w:rsid w:val="002E1D6E"/>
    <w:rsid w:val="002E1E03"/>
    <w:rsid w:val="002E2026"/>
    <w:rsid w:val="002E212D"/>
    <w:rsid w:val="002E275B"/>
    <w:rsid w:val="002E2D1A"/>
    <w:rsid w:val="002E31C0"/>
    <w:rsid w:val="002E31C4"/>
    <w:rsid w:val="002E40AD"/>
    <w:rsid w:val="002E42F6"/>
    <w:rsid w:val="002E4BEA"/>
    <w:rsid w:val="002E4E49"/>
    <w:rsid w:val="002E4FBE"/>
    <w:rsid w:val="002E5320"/>
    <w:rsid w:val="002E582F"/>
    <w:rsid w:val="002E5962"/>
    <w:rsid w:val="002E59A8"/>
    <w:rsid w:val="002E5B96"/>
    <w:rsid w:val="002E5C4B"/>
    <w:rsid w:val="002E5F49"/>
    <w:rsid w:val="002E62C0"/>
    <w:rsid w:val="002E646A"/>
    <w:rsid w:val="002E65CC"/>
    <w:rsid w:val="002E6712"/>
    <w:rsid w:val="002E6BE2"/>
    <w:rsid w:val="002E7146"/>
    <w:rsid w:val="002E747E"/>
    <w:rsid w:val="002E7643"/>
    <w:rsid w:val="002E77F7"/>
    <w:rsid w:val="002E7C87"/>
    <w:rsid w:val="002F074E"/>
    <w:rsid w:val="002F07D2"/>
    <w:rsid w:val="002F0852"/>
    <w:rsid w:val="002F0976"/>
    <w:rsid w:val="002F0E7B"/>
    <w:rsid w:val="002F100A"/>
    <w:rsid w:val="002F1092"/>
    <w:rsid w:val="002F12CD"/>
    <w:rsid w:val="002F12ED"/>
    <w:rsid w:val="002F16D7"/>
    <w:rsid w:val="002F187C"/>
    <w:rsid w:val="002F19A7"/>
    <w:rsid w:val="002F19AA"/>
    <w:rsid w:val="002F1B54"/>
    <w:rsid w:val="002F1DD6"/>
    <w:rsid w:val="002F20C9"/>
    <w:rsid w:val="002F2CF0"/>
    <w:rsid w:val="002F2D0E"/>
    <w:rsid w:val="002F3123"/>
    <w:rsid w:val="002F3771"/>
    <w:rsid w:val="002F388C"/>
    <w:rsid w:val="002F3B2F"/>
    <w:rsid w:val="002F3EF2"/>
    <w:rsid w:val="002F46D8"/>
    <w:rsid w:val="002F4734"/>
    <w:rsid w:val="002F48E0"/>
    <w:rsid w:val="002F49B7"/>
    <w:rsid w:val="002F49D7"/>
    <w:rsid w:val="002F57CF"/>
    <w:rsid w:val="002F5918"/>
    <w:rsid w:val="002F5C1D"/>
    <w:rsid w:val="002F5EA2"/>
    <w:rsid w:val="002F5F39"/>
    <w:rsid w:val="002F613A"/>
    <w:rsid w:val="002F6413"/>
    <w:rsid w:val="002F641A"/>
    <w:rsid w:val="002F6427"/>
    <w:rsid w:val="002F6CFA"/>
    <w:rsid w:val="002F6D7B"/>
    <w:rsid w:val="002F6F6D"/>
    <w:rsid w:val="002F75B5"/>
    <w:rsid w:val="002F7827"/>
    <w:rsid w:val="002F7B15"/>
    <w:rsid w:val="002F7BE5"/>
    <w:rsid w:val="002F7F4F"/>
    <w:rsid w:val="00300203"/>
    <w:rsid w:val="003003E5"/>
    <w:rsid w:val="0030042E"/>
    <w:rsid w:val="00300C30"/>
    <w:rsid w:val="00301026"/>
    <w:rsid w:val="00301072"/>
    <w:rsid w:val="0030108F"/>
    <w:rsid w:val="003015AA"/>
    <w:rsid w:val="003019E6"/>
    <w:rsid w:val="00301ACE"/>
    <w:rsid w:val="00301BAF"/>
    <w:rsid w:val="00301CB7"/>
    <w:rsid w:val="00301DBD"/>
    <w:rsid w:val="00301ED2"/>
    <w:rsid w:val="00301F30"/>
    <w:rsid w:val="003020A3"/>
    <w:rsid w:val="003022AF"/>
    <w:rsid w:val="0030242C"/>
    <w:rsid w:val="003024CF"/>
    <w:rsid w:val="00302840"/>
    <w:rsid w:val="00302A7D"/>
    <w:rsid w:val="00303015"/>
    <w:rsid w:val="00303016"/>
    <w:rsid w:val="003030B6"/>
    <w:rsid w:val="003032FA"/>
    <w:rsid w:val="003033BC"/>
    <w:rsid w:val="00303631"/>
    <w:rsid w:val="00303735"/>
    <w:rsid w:val="003038F1"/>
    <w:rsid w:val="003042FD"/>
    <w:rsid w:val="003044A2"/>
    <w:rsid w:val="003044B9"/>
    <w:rsid w:val="0030487C"/>
    <w:rsid w:val="003048A0"/>
    <w:rsid w:val="00304BDF"/>
    <w:rsid w:val="00304E2B"/>
    <w:rsid w:val="00304EA4"/>
    <w:rsid w:val="003050B2"/>
    <w:rsid w:val="00305449"/>
    <w:rsid w:val="003059A1"/>
    <w:rsid w:val="00306184"/>
    <w:rsid w:val="00306260"/>
    <w:rsid w:val="00306282"/>
    <w:rsid w:val="0030631B"/>
    <w:rsid w:val="003066AB"/>
    <w:rsid w:val="003066E8"/>
    <w:rsid w:val="00306753"/>
    <w:rsid w:val="0030699F"/>
    <w:rsid w:val="00306CEC"/>
    <w:rsid w:val="0030713D"/>
    <w:rsid w:val="0030720F"/>
    <w:rsid w:val="003073A8"/>
    <w:rsid w:val="00307443"/>
    <w:rsid w:val="003077C6"/>
    <w:rsid w:val="00307805"/>
    <w:rsid w:val="00307A77"/>
    <w:rsid w:val="00307C80"/>
    <w:rsid w:val="003100B4"/>
    <w:rsid w:val="0031030F"/>
    <w:rsid w:val="003103A4"/>
    <w:rsid w:val="00310DFF"/>
    <w:rsid w:val="0031104A"/>
    <w:rsid w:val="00311447"/>
    <w:rsid w:val="00311826"/>
    <w:rsid w:val="0031184B"/>
    <w:rsid w:val="00311B70"/>
    <w:rsid w:val="00311ED4"/>
    <w:rsid w:val="00312109"/>
    <w:rsid w:val="003125E8"/>
    <w:rsid w:val="003125F1"/>
    <w:rsid w:val="00312BE2"/>
    <w:rsid w:val="00312CED"/>
    <w:rsid w:val="00313A44"/>
    <w:rsid w:val="00313ABE"/>
    <w:rsid w:val="00313BE4"/>
    <w:rsid w:val="00313EC9"/>
    <w:rsid w:val="00313FEA"/>
    <w:rsid w:val="0031401E"/>
    <w:rsid w:val="003140C5"/>
    <w:rsid w:val="00314401"/>
    <w:rsid w:val="00314583"/>
    <w:rsid w:val="00314A01"/>
    <w:rsid w:val="00314EEF"/>
    <w:rsid w:val="003157DC"/>
    <w:rsid w:val="003157FC"/>
    <w:rsid w:val="00315EED"/>
    <w:rsid w:val="00315FD1"/>
    <w:rsid w:val="00316335"/>
    <w:rsid w:val="003163E0"/>
    <w:rsid w:val="00316A7D"/>
    <w:rsid w:val="00316B0C"/>
    <w:rsid w:val="003170A7"/>
    <w:rsid w:val="0031721C"/>
    <w:rsid w:val="00317302"/>
    <w:rsid w:val="00317408"/>
    <w:rsid w:val="0031752D"/>
    <w:rsid w:val="003175B7"/>
    <w:rsid w:val="00317A5E"/>
    <w:rsid w:val="00317B03"/>
    <w:rsid w:val="00317CA9"/>
    <w:rsid w:val="00317D8B"/>
    <w:rsid w:val="003202F2"/>
    <w:rsid w:val="003203F9"/>
    <w:rsid w:val="00320409"/>
    <w:rsid w:val="00320504"/>
    <w:rsid w:val="00320627"/>
    <w:rsid w:val="00320B10"/>
    <w:rsid w:val="00320CA3"/>
    <w:rsid w:val="00320CC1"/>
    <w:rsid w:val="00320E6C"/>
    <w:rsid w:val="00320EC9"/>
    <w:rsid w:val="00321060"/>
    <w:rsid w:val="003212C4"/>
    <w:rsid w:val="00321331"/>
    <w:rsid w:val="003214A7"/>
    <w:rsid w:val="0032178F"/>
    <w:rsid w:val="00321A69"/>
    <w:rsid w:val="00321CCF"/>
    <w:rsid w:val="00321CE0"/>
    <w:rsid w:val="00321D86"/>
    <w:rsid w:val="00322238"/>
    <w:rsid w:val="00323413"/>
    <w:rsid w:val="003237F2"/>
    <w:rsid w:val="00323AF1"/>
    <w:rsid w:val="00323EDF"/>
    <w:rsid w:val="00324143"/>
    <w:rsid w:val="003241D9"/>
    <w:rsid w:val="00324227"/>
    <w:rsid w:val="0032435B"/>
    <w:rsid w:val="003244C6"/>
    <w:rsid w:val="003245D1"/>
    <w:rsid w:val="00324EA2"/>
    <w:rsid w:val="00324F68"/>
    <w:rsid w:val="00324FD8"/>
    <w:rsid w:val="003252CB"/>
    <w:rsid w:val="003254D1"/>
    <w:rsid w:val="0032578D"/>
    <w:rsid w:val="00325985"/>
    <w:rsid w:val="00325A54"/>
    <w:rsid w:val="00325CDA"/>
    <w:rsid w:val="00325D63"/>
    <w:rsid w:val="00325F56"/>
    <w:rsid w:val="0032613E"/>
    <w:rsid w:val="003261F7"/>
    <w:rsid w:val="003265DE"/>
    <w:rsid w:val="00326651"/>
    <w:rsid w:val="00326972"/>
    <w:rsid w:val="00326FF6"/>
    <w:rsid w:val="0032739C"/>
    <w:rsid w:val="0032750A"/>
    <w:rsid w:val="0032785C"/>
    <w:rsid w:val="003279B0"/>
    <w:rsid w:val="00327DFB"/>
    <w:rsid w:val="00327EE8"/>
    <w:rsid w:val="003302B8"/>
    <w:rsid w:val="003304CA"/>
    <w:rsid w:val="00330546"/>
    <w:rsid w:val="00330614"/>
    <w:rsid w:val="00330954"/>
    <w:rsid w:val="00330B53"/>
    <w:rsid w:val="00330BB8"/>
    <w:rsid w:val="00330C59"/>
    <w:rsid w:val="00330EC7"/>
    <w:rsid w:val="00331197"/>
    <w:rsid w:val="003311EF"/>
    <w:rsid w:val="0033133E"/>
    <w:rsid w:val="0033169B"/>
    <w:rsid w:val="003319EA"/>
    <w:rsid w:val="00331A11"/>
    <w:rsid w:val="00332069"/>
    <w:rsid w:val="003320D9"/>
    <w:rsid w:val="003321E1"/>
    <w:rsid w:val="00332699"/>
    <w:rsid w:val="003326B2"/>
    <w:rsid w:val="003329BF"/>
    <w:rsid w:val="00332B79"/>
    <w:rsid w:val="00332B8E"/>
    <w:rsid w:val="00333456"/>
    <w:rsid w:val="00333496"/>
    <w:rsid w:val="00333676"/>
    <w:rsid w:val="0033380B"/>
    <w:rsid w:val="00333941"/>
    <w:rsid w:val="00333B81"/>
    <w:rsid w:val="00334162"/>
    <w:rsid w:val="00334462"/>
    <w:rsid w:val="0033472E"/>
    <w:rsid w:val="00334FEA"/>
    <w:rsid w:val="00335069"/>
    <w:rsid w:val="00335081"/>
    <w:rsid w:val="00335147"/>
    <w:rsid w:val="003352A8"/>
    <w:rsid w:val="00335428"/>
    <w:rsid w:val="003356B6"/>
    <w:rsid w:val="00335BD0"/>
    <w:rsid w:val="00336225"/>
    <w:rsid w:val="00336307"/>
    <w:rsid w:val="003363D6"/>
    <w:rsid w:val="0033647A"/>
    <w:rsid w:val="00336842"/>
    <w:rsid w:val="00336A56"/>
    <w:rsid w:val="003375D9"/>
    <w:rsid w:val="00337D14"/>
    <w:rsid w:val="00337F74"/>
    <w:rsid w:val="00340004"/>
    <w:rsid w:val="003400F5"/>
    <w:rsid w:val="00340113"/>
    <w:rsid w:val="0034023A"/>
    <w:rsid w:val="003403D2"/>
    <w:rsid w:val="003405A7"/>
    <w:rsid w:val="0034078C"/>
    <w:rsid w:val="00340E6A"/>
    <w:rsid w:val="00341306"/>
    <w:rsid w:val="003417C0"/>
    <w:rsid w:val="00341B81"/>
    <w:rsid w:val="00341E2E"/>
    <w:rsid w:val="0034247E"/>
    <w:rsid w:val="003424EB"/>
    <w:rsid w:val="00342519"/>
    <w:rsid w:val="0034298F"/>
    <w:rsid w:val="00342DEE"/>
    <w:rsid w:val="00342E9E"/>
    <w:rsid w:val="00342EA1"/>
    <w:rsid w:val="00342FCC"/>
    <w:rsid w:val="003431CF"/>
    <w:rsid w:val="0034321E"/>
    <w:rsid w:val="00343263"/>
    <w:rsid w:val="0034329B"/>
    <w:rsid w:val="00343307"/>
    <w:rsid w:val="00343500"/>
    <w:rsid w:val="00343669"/>
    <w:rsid w:val="00343D4D"/>
    <w:rsid w:val="00343D9B"/>
    <w:rsid w:val="00344119"/>
    <w:rsid w:val="00344175"/>
    <w:rsid w:val="0034434C"/>
    <w:rsid w:val="0034487A"/>
    <w:rsid w:val="00344D32"/>
    <w:rsid w:val="00345213"/>
    <w:rsid w:val="003455FF"/>
    <w:rsid w:val="0034589D"/>
    <w:rsid w:val="00345B77"/>
    <w:rsid w:val="00345C8A"/>
    <w:rsid w:val="003463F7"/>
    <w:rsid w:val="003463F9"/>
    <w:rsid w:val="0034668E"/>
    <w:rsid w:val="003467DB"/>
    <w:rsid w:val="00346D34"/>
    <w:rsid w:val="00346D79"/>
    <w:rsid w:val="00346DAE"/>
    <w:rsid w:val="00346FF9"/>
    <w:rsid w:val="00347221"/>
    <w:rsid w:val="00347610"/>
    <w:rsid w:val="00347661"/>
    <w:rsid w:val="003476AA"/>
    <w:rsid w:val="00347810"/>
    <w:rsid w:val="00347AD6"/>
    <w:rsid w:val="00347BB9"/>
    <w:rsid w:val="00350169"/>
    <w:rsid w:val="00350276"/>
    <w:rsid w:val="003504A2"/>
    <w:rsid w:val="00350981"/>
    <w:rsid w:val="00350ABE"/>
    <w:rsid w:val="00350AEC"/>
    <w:rsid w:val="00350D18"/>
    <w:rsid w:val="00350F21"/>
    <w:rsid w:val="00351010"/>
    <w:rsid w:val="00351449"/>
    <w:rsid w:val="00351743"/>
    <w:rsid w:val="003517EE"/>
    <w:rsid w:val="00351B80"/>
    <w:rsid w:val="00352054"/>
    <w:rsid w:val="0035219C"/>
    <w:rsid w:val="0035224B"/>
    <w:rsid w:val="00352338"/>
    <w:rsid w:val="003523E8"/>
    <w:rsid w:val="00352609"/>
    <w:rsid w:val="003527F0"/>
    <w:rsid w:val="00352A88"/>
    <w:rsid w:val="00352ABC"/>
    <w:rsid w:val="00352DAD"/>
    <w:rsid w:val="00352DFF"/>
    <w:rsid w:val="00352ECC"/>
    <w:rsid w:val="00352EDC"/>
    <w:rsid w:val="003533F0"/>
    <w:rsid w:val="00353619"/>
    <w:rsid w:val="003538D4"/>
    <w:rsid w:val="00353DC1"/>
    <w:rsid w:val="003548B3"/>
    <w:rsid w:val="00354CA4"/>
    <w:rsid w:val="00354D5F"/>
    <w:rsid w:val="00354D78"/>
    <w:rsid w:val="00354DC1"/>
    <w:rsid w:val="0035521C"/>
    <w:rsid w:val="0035557E"/>
    <w:rsid w:val="003558DB"/>
    <w:rsid w:val="00355E14"/>
    <w:rsid w:val="00355F0B"/>
    <w:rsid w:val="0035601A"/>
    <w:rsid w:val="003561F4"/>
    <w:rsid w:val="00356515"/>
    <w:rsid w:val="0035655E"/>
    <w:rsid w:val="003568C7"/>
    <w:rsid w:val="00356929"/>
    <w:rsid w:val="00356CC4"/>
    <w:rsid w:val="00356F69"/>
    <w:rsid w:val="00356FED"/>
    <w:rsid w:val="0035724A"/>
    <w:rsid w:val="00357375"/>
    <w:rsid w:val="00357705"/>
    <w:rsid w:val="0035798C"/>
    <w:rsid w:val="00357B3D"/>
    <w:rsid w:val="00357EA7"/>
    <w:rsid w:val="00357EAB"/>
    <w:rsid w:val="00360051"/>
    <w:rsid w:val="0036078B"/>
    <w:rsid w:val="00360861"/>
    <w:rsid w:val="00360A15"/>
    <w:rsid w:val="00360A1C"/>
    <w:rsid w:val="00360CA1"/>
    <w:rsid w:val="00360EC5"/>
    <w:rsid w:val="00360F41"/>
    <w:rsid w:val="0036101E"/>
    <w:rsid w:val="0036107C"/>
    <w:rsid w:val="0036112B"/>
    <w:rsid w:val="00361B88"/>
    <w:rsid w:val="00361D6C"/>
    <w:rsid w:val="00362526"/>
    <w:rsid w:val="00362556"/>
    <w:rsid w:val="0036262B"/>
    <w:rsid w:val="003626FD"/>
    <w:rsid w:val="00362741"/>
    <w:rsid w:val="00362773"/>
    <w:rsid w:val="00362AE6"/>
    <w:rsid w:val="00362CA1"/>
    <w:rsid w:val="00362DC2"/>
    <w:rsid w:val="00362EC1"/>
    <w:rsid w:val="003631BF"/>
    <w:rsid w:val="003634D5"/>
    <w:rsid w:val="003635BF"/>
    <w:rsid w:val="0036367C"/>
    <w:rsid w:val="003638FA"/>
    <w:rsid w:val="003639B6"/>
    <w:rsid w:val="00363CED"/>
    <w:rsid w:val="003640F2"/>
    <w:rsid w:val="003641C0"/>
    <w:rsid w:val="00364571"/>
    <w:rsid w:val="00364A24"/>
    <w:rsid w:val="00364D29"/>
    <w:rsid w:val="0036523F"/>
    <w:rsid w:val="0036618E"/>
    <w:rsid w:val="00366217"/>
    <w:rsid w:val="003662B8"/>
    <w:rsid w:val="00366D04"/>
    <w:rsid w:val="00366F93"/>
    <w:rsid w:val="003674F9"/>
    <w:rsid w:val="00367544"/>
    <w:rsid w:val="003676B8"/>
    <w:rsid w:val="003679CB"/>
    <w:rsid w:val="00367B7B"/>
    <w:rsid w:val="00367F7D"/>
    <w:rsid w:val="003706C4"/>
    <w:rsid w:val="00370D1A"/>
    <w:rsid w:val="003711C9"/>
    <w:rsid w:val="00371310"/>
    <w:rsid w:val="00371336"/>
    <w:rsid w:val="00371397"/>
    <w:rsid w:val="003713BF"/>
    <w:rsid w:val="0037151E"/>
    <w:rsid w:val="0037186B"/>
    <w:rsid w:val="00371914"/>
    <w:rsid w:val="00371C34"/>
    <w:rsid w:val="00371E5F"/>
    <w:rsid w:val="00371F4B"/>
    <w:rsid w:val="003720B1"/>
    <w:rsid w:val="0037216C"/>
    <w:rsid w:val="0037231C"/>
    <w:rsid w:val="003727D0"/>
    <w:rsid w:val="003729DF"/>
    <w:rsid w:val="00372C2A"/>
    <w:rsid w:val="00373839"/>
    <w:rsid w:val="00373A23"/>
    <w:rsid w:val="00373EE6"/>
    <w:rsid w:val="00374022"/>
    <w:rsid w:val="003740D9"/>
    <w:rsid w:val="00374601"/>
    <w:rsid w:val="003746A1"/>
    <w:rsid w:val="00374B0B"/>
    <w:rsid w:val="00374C11"/>
    <w:rsid w:val="00374C8C"/>
    <w:rsid w:val="00374D6C"/>
    <w:rsid w:val="00374F01"/>
    <w:rsid w:val="00375445"/>
    <w:rsid w:val="0037554E"/>
    <w:rsid w:val="00375599"/>
    <w:rsid w:val="00375B02"/>
    <w:rsid w:val="0037603A"/>
    <w:rsid w:val="003761DC"/>
    <w:rsid w:val="003764D2"/>
    <w:rsid w:val="00376817"/>
    <w:rsid w:val="00376A8C"/>
    <w:rsid w:val="00376FB4"/>
    <w:rsid w:val="003772E1"/>
    <w:rsid w:val="00377310"/>
    <w:rsid w:val="00377339"/>
    <w:rsid w:val="00377412"/>
    <w:rsid w:val="00377420"/>
    <w:rsid w:val="0037761E"/>
    <w:rsid w:val="0037774F"/>
    <w:rsid w:val="00377AA0"/>
    <w:rsid w:val="00377BA4"/>
    <w:rsid w:val="00377D79"/>
    <w:rsid w:val="00377E1C"/>
    <w:rsid w:val="00377F44"/>
    <w:rsid w:val="00377F48"/>
    <w:rsid w:val="00380385"/>
    <w:rsid w:val="00380471"/>
    <w:rsid w:val="00380569"/>
    <w:rsid w:val="003806FA"/>
    <w:rsid w:val="0038095A"/>
    <w:rsid w:val="00380CDA"/>
    <w:rsid w:val="00380ECB"/>
    <w:rsid w:val="00381098"/>
    <w:rsid w:val="003810AC"/>
    <w:rsid w:val="003816C2"/>
    <w:rsid w:val="003818A2"/>
    <w:rsid w:val="0038190B"/>
    <w:rsid w:val="00381CFC"/>
    <w:rsid w:val="00381ED6"/>
    <w:rsid w:val="00381EFA"/>
    <w:rsid w:val="00382604"/>
    <w:rsid w:val="00382876"/>
    <w:rsid w:val="003828A4"/>
    <w:rsid w:val="0038296C"/>
    <w:rsid w:val="00382AE2"/>
    <w:rsid w:val="003831C6"/>
    <w:rsid w:val="0038360C"/>
    <w:rsid w:val="00383966"/>
    <w:rsid w:val="00383971"/>
    <w:rsid w:val="00383D4E"/>
    <w:rsid w:val="00383F27"/>
    <w:rsid w:val="00383F2A"/>
    <w:rsid w:val="00384075"/>
    <w:rsid w:val="003843A5"/>
    <w:rsid w:val="00384517"/>
    <w:rsid w:val="00384695"/>
    <w:rsid w:val="003849F9"/>
    <w:rsid w:val="00384D86"/>
    <w:rsid w:val="00384F07"/>
    <w:rsid w:val="00384F0B"/>
    <w:rsid w:val="0038500C"/>
    <w:rsid w:val="00385340"/>
    <w:rsid w:val="003855D8"/>
    <w:rsid w:val="00385B8B"/>
    <w:rsid w:val="00385DCE"/>
    <w:rsid w:val="00385E8F"/>
    <w:rsid w:val="00386045"/>
    <w:rsid w:val="0038630B"/>
    <w:rsid w:val="00386489"/>
    <w:rsid w:val="00386541"/>
    <w:rsid w:val="003869F5"/>
    <w:rsid w:val="00386A43"/>
    <w:rsid w:val="00386B99"/>
    <w:rsid w:val="0038772C"/>
    <w:rsid w:val="00387C86"/>
    <w:rsid w:val="00387E1A"/>
    <w:rsid w:val="00387E7D"/>
    <w:rsid w:val="0039012D"/>
    <w:rsid w:val="00390536"/>
    <w:rsid w:val="0039085B"/>
    <w:rsid w:val="00390B55"/>
    <w:rsid w:val="00391219"/>
    <w:rsid w:val="003912B8"/>
    <w:rsid w:val="0039149E"/>
    <w:rsid w:val="00391D18"/>
    <w:rsid w:val="00391FA8"/>
    <w:rsid w:val="003920F8"/>
    <w:rsid w:val="00393078"/>
    <w:rsid w:val="003932CA"/>
    <w:rsid w:val="0039339C"/>
    <w:rsid w:val="003933FA"/>
    <w:rsid w:val="0039350F"/>
    <w:rsid w:val="003936D5"/>
    <w:rsid w:val="00393A26"/>
    <w:rsid w:val="00393DE0"/>
    <w:rsid w:val="00393FD9"/>
    <w:rsid w:val="003940E9"/>
    <w:rsid w:val="003945DB"/>
    <w:rsid w:val="00394E82"/>
    <w:rsid w:val="00394EA2"/>
    <w:rsid w:val="00394FE5"/>
    <w:rsid w:val="0039504D"/>
    <w:rsid w:val="003950CB"/>
    <w:rsid w:val="00395276"/>
    <w:rsid w:val="003959AB"/>
    <w:rsid w:val="00395A44"/>
    <w:rsid w:val="00395E3F"/>
    <w:rsid w:val="003960FC"/>
    <w:rsid w:val="0039611D"/>
    <w:rsid w:val="00396142"/>
    <w:rsid w:val="003963DA"/>
    <w:rsid w:val="00396569"/>
    <w:rsid w:val="0039675D"/>
    <w:rsid w:val="00396775"/>
    <w:rsid w:val="00396808"/>
    <w:rsid w:val="00396DC9"/>
    <w:rsid w:val="00397003"/>
    <w:rsid w:val="003976F0"/>
    <w:rsid w:val="003978BD"/>
    <w:rsid w:val="00397D9C"/>
    <w:rsid w:val="00397DBD"/>
    <w:rsid w:val="00397EA9"/>
    <w:rsid w:val="003A002C"/>
    <w:rsid w:val="003A011F"/>
    <w:rsid w:val="003A0584"/>
    <w:rsid w:val="003A1135"/>
    <w:rsid w:val="003A11F8"/>
    <w:rsid w:val="003A1321"/>
    <w:rsid w:val="003A1424"/>
    <w:rsid w:val="003A1A76"/>
    <w:rsid w:val="003A1B23"/>
    <w:rsid w:val="003A21F3"/>
    <w:rsid w:val="003A2773"/>
    <w:rsid w:val="003A284D"/>
    <w:rsid w:val="003A2D02"/>
    <w:rsid w:val="003A2D58"/>
    <w:rsid w:val="003A3092"/>
    <w:rsid w:val="003A3522"/>
    <w:rsid w:val="003A354E"/>
    <w:rsid w:val="003A390D"/>
    <w:rsid w:val="003A3B87"/>
    <w:rsid w:val="003A3BFD"/>
    <w:rsid w:val="003A3F42"/>
    <w:rsid w:val="003A3F8A"/>
    <w:rsid w:val="003A404E"/>
    <w:rsid w:val="003A40A9"/>
    <w:rsid w:val="003A40C5"/>
    <w:rsid w:val="003A40E5"/>
    <w:rsid w:val="003A42CD"/>
    <w:rsid w:val="003A4357"/>
    <w:rsid w:val="003A4687"/>
    <w:rsid w:val="003A4707"/>
    <w:rsid w:val="003A47CA"/>
    <w:rsid w:val="003A4915"/>
    <w:rsid w:val="003A4950"/>
    <w:rsid w:val="003A4C99"/>
    <w:rsid w:val="003A4CB5"/>
    <w:rsid w:val="003A4EDB"/>
    <w:rsid w:val="003A502E"/>
    <w:rsid w:val="003A521E"/>
    <w:rsid w:val="003A5584"/>
    <w:rsid w:val="003A58EE"/>
    <w:rsid w:val="003A6211"/>
    <w:rsid w:val="003A6E39"/>
    <w:rsid w:val="003A6E8B"/>
    <w:rsid w:val="003A7621"/>
    <w:rsid w:val="003A7634"/>
    <w:rsid w:val="003B008A"/>
    <w:rsid w:val="003B0271"/>
    <w:rsid w:val="003B058E"/>
    <w:rsid w:val="003B066D"/>
    <w:rsid w:val="003B07DE"/>
    <w:rsid w:val="003B0807"/>
    <w:rsid w:val="003B0BA7"/>
    <w:rsid w:val="003B0D04"/>
    <w:rsid w:val="003B152A"/>
    <w:rsid w:val="003B1E34"/>
    <w:rsid w:val="003B23B5"/>
    <w:rsid w:val="003B255E"/>
    <w:rsid w:val="003B2786"/>
    <w:rsid w:val="003B2E61"/>
    <w:rsid w:val="003B2F6E"/>
    <w:rsid w:val="003B3223"/>
    <w:rsid w:val="003B329A"/>
    <w:rsid w:val="003B3A22"/>
    <w:rsid w:val="003B3CD5"/>
    <w:rsid w:val="003B3E92"/>
    <w:rsid w:val="003B3F30"/>
    <w:rsid w:val="003B3F78"/>
    <w:rsid w:val="003B44F5"/>
    <w:rsid w:val="003B45F7"/>
    <w:rsid w:val="003B46B5"/>
    <w:rsid w:val="003B4A41"/>
    <w:rsid w:val="003B4BCE"/>
    <w:rsid w:val="003B53A8"/>
    <w:rsid w:val="003B594F"/>
    <w:rsid w:val="003B5AB5"/>
    <w:rsid w:val="003B5BD5"/>
    <w:rsid w:val="003B5CBA"/>
    <w:rsid w:val="003B5E75"/>
    <w:rsid w:val="003B5ED9"/>
    <w:rsid w:val="003B62D8"/>
    <w:rsid w:val="003B645D"/>
    <w:rsid w:val="003B66B8"/>
    <w:rsid w:val="003B67F2"/>
    <w:rsid w:val="003B6F06"/>
    <w:rsid w:val="003B7070"/>
    <w:rsid w:val="003B7609"/>
    <w:rsid w:val="003B7895"/>
    <w:rsid w:val="003B79A8"/>
    <w:rsid w:val="003B7B97"/>
    <w:rsid w:val="003B7D1E"/>
    <w:rsid w:val="003B7D4F"/>
    <w:rsid w:val="003C0065"/>
    <w:rsid w:val="003C06B2"/>
    <w:rsid w:val="003C092E"/>
    <w:rsid w:val="003C0991"/>
    <w:rsid w:val="003C0A8E"/>
    <w:rsid w:val="003C0A91"/>
    <w:rsid w:val="003C1835"/>
    <w:rsid w:val="003C191D"/>
    <w:rsid w:val="003C1E80"/>
    <w:rsid w:val="003C1EC8"/>
    <w:rsid w:val="003C2132"/>
    <w:rsid w:val="003C2250"/>
    <w:rsid w:val="003C27DA"/>
    <w:rsid w:val="003C3284"/>
    <w:rsid w:val="003C33C5"/>
    <w:rsid w:val="003C3617"/>
    <w:rsid w:val="003C383B"/>
    <w:rsid w:val="003C38E9"/>
    <w:rsid w:val="003C3C84"/>
    <w:rsid w:val="003C40B6"/>
    <w:rsid w:val="003C40E1"/>
    <w:rsid w:val="003C417E"/>
    <w:rsid w:val="003C44F5"/>
    <w:rsid w:val="003C4526"/>
    <w:rsid w:val="003C46AE"/>
    <w:rsid w:val="003C4968"/>
    <w:rsid w:val="003C4C13"/>
    <w:rsid w:val="003C4E67"/>
    <w:rsid w:val="003C5265"/>
    <w:rsid w:val="003C5442"/>
    <w:rsid w:val="003C5941"/>
    <w:rsid w:val="003C5986"/>
    <w:rsid w:val="003C5A1D"/>
    <w:rsid w:val="003C5E6A"/>
    <w:rsid w:val="003C65A6"/>
    <w:rsid w:val="003C683A"/>
    <w:rsid w:val="003C6FD3"/>
    <w:rsid w:val="003C6FEE"/>
    <w:rsid w:val="003C701E"/>
    <w:rsid w:val="003C7040"/>
    <w:rsid w:val="003C74B1"/>
    <w:rsid w:val="003C78CC"/>
    <w:rsid w:val="003C7ABE"/>
    <w:rsid w:val="003C7AEA"/>
    <w:rsid w:val="003C7C1B"/>
    <w:rsid w:val="003C7E14"/>
    <w:rsid w:val="003C7FBF"/>
    <w:rsid w:val="003D0351"/>
    <w:rsid w:val="003D05C7"/>
    <w:rsid w:val="003D08CA"/>
    <w:rsid w:val="003D0BFA"/>
    <w:rsid w:val="003D11D3"/>
    <w:rsid w:val="003D120B"/>
    <w:rsid w:val="003D1362"/>
    <w:rsid w:val="003D13B8"/>
    <w:rsid w:val="003D1B8D"/>
    <w:rsid w:val="003D1E1F"/>
    <w:rsid w:val="003D2282"/>
    <w:rsid w:val="003D22D6"/>
    <w:rsid w:val="003D24F2"/>
    <w:rsid w:val="003D2B83"/>
    <w:rsid w:val="003D2DFE"/>
    <w:rsid w:val="003D2EFD"/>
    <w:rsid w:val="003D2F4A"/>
    <w:rsid w:val="003D3036"/>
    <w:rsid w:val="003D30E6"/>
    <w:rsid w:val="003D3596"/>
    <w:rsid w:val="003D373B"/>
    <w:rsid w:val="003D3BFB"/>
    <w:rsid w:val="003D4237"/>
    <w:rsid w:val="003D4377"/>
    <w:rsid w:val="003D4748"/>
    <w:rsid w:val="003D4CF9"/>
    <w:rsid w:val="003D4FA4"/>
    <w:rsid w:val="003D4FF1"/>
    <w:rsid w:val="003D5014"/>
    <w:rsid w:val="003D504C"/>
    <w:rsid w:val="003D54A5"/>
    <w:rsid w:val="003D54DD"/>
    <w:rsid w:val="003D5571"/>
    <w:rsid w:val="003D5615"/>
    <w:rsid w:val="003D56DB"/>
    <w:rsid w:val="003D5804"/>
    <w:rsid w:val="003D59D7"/>
    <w:rsid w:val="003D5A74"/>
    <w:rsid w:val="003D5EBB"/>
    <w:rsid w:val="003D5EE4"/>
    <w:rsid w:val="003D5FC3"/>
    <w:rsid w:val="003D6234"/>
    <w:rsid w:val="003D6760"/>
    <w:rsid w:val="003D6913"/>
    <w:rsid w:val="003D69AF"/>
    <w:rsid w:val="003D6DD5"/>
    <w:rsid w:val="003D6EA6"/>
    <w:rsid w:val="003D6FCF"/>
    <w:rsid w:val="003D7240"/>
    <w:rsid w:val="003D7591"/>
    <w:rsid w:val="003D759F"/>
    <w:rsid w:val="003D7774"/>
    <w:rsid w:val="003D7D79"/>
    <w:rsid w:val="003E014C"/>
    <w:rsid w:val="003E045B"/>
    <w:rsid w:val="003E0515"/>
    <w:rsid w:val="003E083C"/>
    <w:rsid w:val="003E0893"/>
    <w:rsid w:val="003E08AF"/>
    <w:rsid w:val="003E0FB7"/>
    <w:rsid w:val="003E16CE"/>
    <w:rsid w:val="003E19C8"/>
    <w:rsid w:val="003E1C42"/>
    <w:rsid w:val="003E1DC7"/>
    <w:rsid w:val="003E1F9A"/>
    <w:rsid w:val="003E2092"/>
    <w:rsid w:val="003E25A5"/>
    <w:rsid w:val="003E26E5"/>
    <w:rsid w:val="003E2987"/>
    <w:rsid w:val="003E2A4D"/>
    <w:rsid w:val="003E2A91"/>
    <w:rsid w:val="003E30C6"/>
    <w:rsid w:val="003E3175"/>
    <w:rsid w:val="003E32E3"/>
    <w:rsid w:val="003E3364"/>
    <w:rsid w:val="003E358F"/>
    <w:rsid w:val="003E3647"/>
    <w:rsid w:val="003E36BD"/>
    <w:rsid w:val="003E38D4"/>
    <w:rsid w:val="003E3CF3"/>
    <w:rsid w:val="003E45EE"/>
    <w:rsid w:val="003E4A28"/>
    <w:rsid w:val="003E4B84"/>
    <w:rsid w:val="003E52DC"/>
    <w:rsid w:val="003E532C"/>
    <w:rsid w:val="003E5383"/>
    <w:rsid w:val="003E5441"/>
    <w:rsid w:val="003E5442"/>
    <w:rsid w:val="003E553E"/>
    <w:rsid w:val="003E56CD"/>
    <w:rsid w:val="003E5810"/>
    <w:rsid w:val="003E583C"/>
    <w:rsid w:val="003E59E5"/>
    <w:rsid w:val="003E5A93"/>
    <w:rsid w:val="003E6003"/>
    <w:rsid w:val="003E62EB"/>
    <w:rsid w:val="003E63CD"/>
    <w:rsid w:val="003E642B"/>
    <w:rsid w:val="003E6589"/>
    <w:rsid w:val="003E6769"/>
    <w:rsid w:val="003E694D"/>
    <w:rsid w:val="003E6A96"/>
    <w:rsid w:val="003E6AC0"/>
    <w:rsid w:val="003E735C"/>
    <w:rsid w:val="003E7498"/>
    <w:rsid w:val="003E7A33"/>
    <w:rsid w:val="003E7E92"/>
    <w:rsid w:val="003F05D3"/>
    <w:rsid w:val="003F06DF"/>
    <w:rsid w:val="003F0713"/>
    <w:rsid w:val="003F0820"/>
    <w:rsid w:val="003F0A43"/>
    <w:rsid w:val="003F0D2C"/>
    <w:rsid w:val="003F0DFA"/>
    <w:rsid w:val="003F155F"/>
    <w:rsid w:val="003F196E"/>
    <w:rsid w:val="003F1A2B"/>
    <w:rsid w:val="003F1CF3"/>
    <w:rsid w:val="003F20D2"/>
    <w:rsid w:val="003F2214"/>
    <w:rsid w:val="003F22AB"/>
    <w:rsid w:val="003F248E"/>
    <w:rsid w:val="003F2825"/>
    <w:rsid w:val="003F2D3E"/>
    <w:rsid w:val="003F31AB"/>
    <w:rsid w:val="003F31CE"/>
    <w:rsid w:val="003F38E2"/>
    <w:rsid w:val="003F3A45"/>
    <w:rsid w:val="003F3F47"/>
    <w:rsid w:val="003F4511"/>
    <w:rsid w:val="003F49CC"/>
    <w:rsid w:val="003F4B0C"/>
    <w:rsid w:val="003F4B75"/>
    <w:rsid w:val="003F4D5D"/>
    <w:rsid w:val="003F5459"/>
    <w:rsid w:val="003F546C"/>
    <w:rsid w:val="003F592D"/>
    <w:rsid w:val="003F5E37"/>
    <w:rsid w:val="003F6C0A"/>
    <w:rsid w:val="003F7147"/>
    <w:rsid w:val="003F7417"/>
    <w:rsid w:val="003F779C"/>
    <w:rsid w:val="003F7BB9"/>
    <w:rsid w:val="003F7E73"/>
    <w:rsid w:val="003F7F2F"/>
    <w:rsid w:val="003F7F84"/>
    <w:rsid w:val="004004C7"/>
    <w:rsid w:val="00400617"/>
    <w:rsid w:val="00400B30"/>
    <w:rsid w:val="00400E22"/>
    <w:rsid w:val="00401050"/>
    <w:rsid w:val="00401221"/>
    <w:rsid w:val="00401259"/>
    <w:rsid w:val="0040167C"/>
    <w:rsid w:val="00401797"/>
    <w:rsid w:val="004018EF"/>
    <w:rsid w:val="00401CAB"/>
    <w:rsid w:val="0040266A"/>
    <w:rsid w:val="00402886"/>
    <w:rsid w:val="00402906"/>
    <w:rsid w:val="00402CC5"/>
    <w:rsid w:val="00402DAD"/>
    <w:rsid w:val="00402E20"/>
    <w:rsid w:val="00402FC1"/>
    <w:rsid w:val="0040336D"/>
    <w:rsid w:val="004036EA"/>
    <w:rsid w:val="0040371B"/>
    <w:rsid w:val="00403769"/>
    <w:rsid w:val="00403836"/>
    <w:rsid w:val="00403854"/>
    <w:rsid w:val="00403C89"/>
    <w:rsid w:val="004040D6"/>
    <w:rsid w:val="0040413A"/>
    <w:rsid w:val="00404225"/>
    <w:rsid w:val="00404905"/>
    <w:rsid w:val="004049A2"/>
    <w:rsid w:val="00404DE6"/>
    <w:rsid w:val="00404F8C"/>
    <w:rsid w:val="004050FD"/>
    <w:rsid w:val="00405172"/>
    <w:rsid w:val="00405297"/>
    <w:rsid w:val="00405576"/>
    <w:rsid w:val="00405634"/>
    <w:rsid w:val="004057C0"/>
    <w:rsid w:val="0040580B"/>
    <w:rsid w:val="00405935"/>
    <w:rsid w:val="00405A70"/>
    <w:rsid w:val="00405E78"/>
    <w:rsid w:val="004060F3"/>
    <w:rsid w:val="004066AE"/>
    <w:rsid w:val="0040677D"/>
    <w:rsid w:val="004067A8"/>
    <w:rsid w:val="00406959"/>
    <w:rsid w:val="00406B63"/>
    <w:rsid w:val="00406DC4"/>
    <w:rsid w:val="00406F03"/>
    <w:rsid w:val="004071BD"/>
    <w:rsid w:val="0040720B"/>
    <w:rsid w:val="00407442"/>
    <w:rsid w:val="00407675"/>
    <w:rsid w:val="00407D25"/>
    <w:rsid w:val="00407E6B"/>
    <w:rsid w:val="00410746"/>
    <w:rsid w:val="00410BC7"/>
    <w:rsid w:val="00410D72"/>
    <w:rsid w:val="00410FD0"/>
    <w:rsid w:val="004110DA"/>
    <w:rsid w:val="0041112C"/>
    <w:rsid w:val="004112E0"/>
    <w:rsid w:val="0041154C"/>
    <w:rsid w:val="0041155A"/>
    <w:rsid w:val="00411B0A"/>
    <w:rsid w:val="00411BFF"/>
    <w:rsid w:val="00411E36"/>
    <w:rsid w:val="00412170"/>
    <w:rsid w:val="004121AD"/>
    <w:rsid w:val="0041238F"/>
    <w:rsid w:val="00412407"/>
    <w:rsid w:val="0041273C"/>
    <w:rsid w:val="004131EC"/>
    <w:rsid w:val="0041334A"/>
    <w:rsid w:val="00413391"/>
    <w:rsid w:val="004136E1"/>
    <w:rsid w:val="004136EC"/>
    <w:rsid w:val="00413710"/>
    <w:rsid w:val="00414179"/>
    <w:rsid w:val="00414393"/>
    <w:rsid w:val="004143CC"/>
    <w:rsid w:val="00414A4B"/>
    <w:rsid w:val="00414E80"/>
    <w:rsid w:val="00414F9C"/>
    <w:rsid w:val="0041532E"/>
    <w:rsid w:val="00415A96"/>
    <w:rsid w:val="0041639E"/>
    <w:rsid w:val="00416785"/>
    <w:rsid w:val="00416C1C"/>
    <w:rsid w:val="00416ED5"/>
    <w:rsid w:val="004170D2"/>
    <w:rsid w:val="00417298"/>
    <w:rsid w:val="0041766E"/>
    <w:rsid w:val="00417B12"/>
    <w:rsid w:val="00417CC4"/>
    <w:rsid w:val="00420495"/>
    <w:rsid w:val="00420BA9"/>
    <w:rsid w:val="00420CA7"/>
    <w:rsid w:val="00420CE3"/>
    <w:rsid w:val="00420CF5"/>
    <w:rsid w:val="004214B4"/>
    <w:rsid w:val="00421572"/>
    <w:rsid w:val="0042173B"/>
    <w:rsid w:val="00421A33"/>
    <w:rsid w:val="00421B83"/>
    <w:rsid w:val="00421C4C"/>
    <w:rsid w:val="00421D61"/>
    <w:rsid w:val="00421FE7"/>
    <w:rsid w:val="004223A7"/>
    <w:rsid w:val="004223EB"/>
    <w:rsid w:val="00422482"/>
    <w:rsid w:val="0042248D"/>
    <w:rsid w:val="0042266D"/>
    <w:rsid w:val="00422E44"/>
    <w:rsid w:val="00423042"/>
    <w:rsid w:val="004230DC"/>
    <w:rsid w:val="004232B4"/>
    <w:rsid w:val="00423626"/>
    <w:rsid w:val="004236DD"/>
    <w:rsid w:val="00423717"/>
    <w:rsid w:val="00423761"/>
    <w:rsid w:val="00423AB0"/>
    <w:rsid w:val="00423C07"/>
    <w:rsid w:val="00423F97"/>
    <w:rsid w:val="004241F1"/>
    <w:rsid w:val="004245F7"/>
    <w:rsid w:val="0042460A"/>
    <w:rsid w:val="00424640"/>
    <w:rsid w:val="004246BF"/>
    <w:rsid w:val="004246D3"/>
    <w:rsid w:val="00424705"/>
    <w:rsid w:val="00424803"/>
    <w:rsid w:val="004249FC"/>
    <w:rsid w:val="00424A1E"/>
    <w:rsid w:val="00424E9E"/>
    <w:rsid w:val="00425AAB"/>
    <w:rsid w:val="00425C5E"/>
    <w:rsid w:val="00425D30"/>
    <w:rsid w:val="0042615B"/>
    <w:rsid w:val="004262EF"/>
    <w:rsid w:val="004263D1"/>
    <w:rsid w:val="004265C6"/>
    <w:rsid w:val="004266D5"/>
    <w:rsid w:val="00426DF8"/>
    <w:rsid w:val="00426F22"/>
    <w:rsid w:val="00427204"/>
    <w:rsid w:val="00427960"/>
    <w:rsid w:val="00427973"/>
    <w:rsid w:val="00430035"/>
    <w:rsid w:val="004305C2"/>
    <w:rsid w:val="0043067D"/>
    <w:rsid w:val="00430B31"/>
    <w:rsid w:val="00430E06"/>
    <w:rsid w:val="004311AD"/>
    <w:rsid w:val="0043183E"/>
    <w:rsid w:val="00431B1E"/>
    <w:rsid w:val="00431B4C"/>
    <w:rsid w:val="00431D4A"/>
    <w:rsid w:val="00431FE1"/>
    <w:rsid w:val="004322DB"/>
    <w:rsid w:val="0043230F"/>
    <w:rsid w:val="004323BE"/>
    <w:rsid w:val="00432502"/>
    <w:rsid w:val="0043293C"/>
    <w:rsid w:val="00432C39"/>
    <w:rsid w:val="00432E28"/>
    <w:rsid w:val="00432E40"/>
    <w:rsid w:val="00432EAF"/>
    <w:rsid w:val="00433001"/>
    <w:rsid w:val="0043314E"/>
    <w:rsid w:val="00433310"/>
    <w:rsid w:val="0043366C"/>
    <w:rsid w:val="00433709"/>
    <w:rsid w:val="0043374A"/>
    <w:rsid w:val="0043384F"/>
    <w:rsid w:val="004338D7"/>
    <w:rsid w:val="004339D5"/>
    <w:rsid w:val="00433B75"/>
    <w:rsid w:val="00433EF8"/>
    <w:rsid w:val="00433F31"/>
    <w:rsid w:val="00433F49"/>
    <w:rsid w:val="0043441C"/>
    <w:rsid w:val="004347DB"/>
    <w:rsid w:val="00434821"/>
    <w:rsid w:val="00434856"/>
    <w:rsid w:val="00434F07"/>
    <w:rsid w:val="004350D9"/>
    <w:rsid w:val="0043527F"/>
    <w:rsid w:val="004353A0"/>
    <w:rsid w:val="0043540F"/>
    <w:rsid w:val="00435496"/>
    <w:rsid w:val="00435855"/>
    <w:rsid w:val="004361FE"/>
    <w:rsid w:val="00436344"/>
    <w:rsid w:val="0043667B"/>
    <w:rsid w:val="0043672A"/>
    <w:rsid w:val="004367FA"/>
    <w:rsid w:val="00436A38"/>
    <w:rsid w:val="00436CEE"/>
    <w:rsid w:val="00436D19"/>
    <w:rsid w:val="00436EDF"/>
    <w:rsid w:val="00437044"/>
    <w:rsid w:val="004375A8"/>
    <w:rsid w:val="004378FD"/>
    <w:rsid w:val="00437A73"/>
    <w:rsid w:val="00437E02"/>
    <w:rsid w:val="00437E62"/>
    <w:rsid w:val="00440747"/>
    <w:rsid w:val="00440A2B"/>
    <w:rsid w:val="00440B53"/>
    <w:rsid w:val="00440C30"/>
    <w:rsid w:val="00440FC9"/>
    <w:rsid w:val="004413CB"/>
    <w:rsid w:val="00441457"/>
    <w:rsid w:val="00441C90"/>
    <w:rsid w:val="00441FAF"/>
    <w:rsid w:val="00442206"/>
    <w:rsid w:val="0044233F"/>
    <w:rsid w:val="00442366"/>
    <w:rsid w:val="00442442"/>
    <w:rsid w:val="00442A05"/>
    <w:rsid w:val="00442C24"/>
    <w:rsid w:val="00442DA9"/>
    <w:rsid w:val="00442DB0"/>
    <w:rsid w:val="004431A6"/>
    <w:rsid w:val="00443265"/>
    <w:rsid w:val="004432B4"/>
    <w:rsid w:val="00443659"/>
    <w:rsid w:val="004438E7"/>
    <w:rsid w:val="00443B0E"/>
    <w:rsid w:val="00443CB4"/>
    <w:rsid w:val="00443ECA"/>
    <w:rsid w:val="00444440"/>
    <w:rsid w:val="0044447C"/>
    <w:rsid w:val="00444565"/>
    <w:rsid w:val="004447AE"/>
    <w:rsid w:val="00444809"/>
    <w:rsid w:val="00444B5A"/>
    <w:rsid w:val="00444F2B"/>
    <w:rsid w:val="004452BC"/>
    <w:rsid w:val="00445BF4"/>
    <w:rsid w:val="00445CAF"/>
    <w:rsid w:val="004464F9"/>
    <w:rsid w:val="00446839"/>
    <w:rsid w:val="0044684F"/>
    <w:rsid w:val="00446CAE"/>
    <w:rsid w:val="00447082"/>
    <w:rsid w:val="0044723F"/>
    <w:rsid w:val="00447486"/>
    <w:rsid w:val="00447B8E"/>
    <w:rsid w:val="004507E0"/>
    <w:rsid w:val="00450851"/>
    <w:rsid w:val="00450DCC"/>
    <w:rsid w:val="004511B6"/>
    <w:rsid w:val="00451406"/>
    <w:rsid w:val="00451506"/>
    <w:rsid w:val="004520B8"/>
    <w:rsid w:val="00452123"/>
    <w:rsid w:val="004521E6"/>
    <w:rsid w:val="00452516"/>
    <w:rsid w:val="00452618"/>
    <w:rsid w:val="00452A06"/>
    <w:rsid w:val="00452AEB"/>
    <w:rsid w:val="00452B1F"/>
    <w:rsid w:val="004531FC"/>
    <w:rsid w:val="00453559"/>
    <w:rsid w:val="004537E5"/>
    <w:rsid w:val="004537EF"/>
    <w:rsid w:val="0045445A"/>
    <w:rsid w:val="00454ADB"/>
    <w:rsid w:val="00454B10"/>
    <w:rsid w:val="00454D81"/>
    <w:rsid w:val="00454DE8"/>
    <w:rsid w:val="00454F64"/>
    <w:rsid w:val="004551E3"/>
    <w:rsid w:val="0045524E"/>
    <w:rsid w:val="00455677"/>
    <w:rsid w:val="00455949"/>
    <w:rsid w:val="00455B00"/>
    <w:rsid w:val="00455DAC"/>
    <w:rsid w:val="00455E14"/>
    <w:rsid w:val="00455E60"/>
    <w:rsid w:val="00456011"/>
    <w:rsid w:val="004562D7"/>
    <w:rsid w:val="00456400"/>
    <w:rsid w:val="0045644B"/>
    <w:rsid w:val="00456736"/>
    <w:rsid w:val="00456A7E"/>
    <w:rsid w:val="004571A9"/>
    <w:rsid w:val="004572A9"/>
    <w:rsid w:val="0045745E"/>
    <w:rsid w:val="004579DB"/>
    <w:rsid w:val="00457BCE"/>
    <w:rsid w:val="00457CBA"/>
    <w:rsid w:val="00457DCB"/>
    <w:rsid w:val="00457E5A"/>
    <w:rsid w:val="00457EAC"/>
    <w:rsid w:val="00457F2C"/>
    <w:rsid w:val="00460209"/>
    <w:rsid w:val="0046061A"/>
    <w:rsid w:val="00460991"/>
    <w:rsid w:val="00460A33"/>
    <w:rsid w:val="00460AF3"/>
    <w:rsid w:val="00460D83"/>
    <w:rsid w:val="00460E66"/>
    <w:rsid w:val="00460E78"/>
    <w:rsid w:val="004610A0"/>
    <w:rsid w:val="00461271"/>
    <w:rsid w:val="0046135B"/>
    <w:rsid w:val="004616AE"/>
    <w:rsid w:val="00461A68"/>
    <w:rsid w:val="00461BE1"/>
    <w:rsid w:val="00461BE7"/>
    <w:rsid w:val="00461CB0"/>
    <w:rsid w:val="00461FC2"/>
    <w:rsid w:val="00462061"/>
    <w:rsid w:val="004629A6"/>
    <w:rsid w:val="00462BD4"/>
    <w:rsid w:val="004630F3"/>
    <w:rsid w:val="004631F5"/>
    <w:rsid w:val="0046340E"/>
    <w:rsid w:val="00463448"/>
    <w:rsid w:val="00463575"/>
    <w:rsid w:val="00463949"/>
    <w:rsid w:val="00463C91"/>
    <w:rsid w:val="004640D3"/>
    <w:rsid w:val="00464159"/>
    <w:rsid w:val="00464988"/>
    <w:rsid w:val="00464A3E"/>
    <w:rsid w:val="00464F45"/>
    <w:rsid w:val="00465285"/>
    <w:rsid w:val="0046579A"/>
    <w:rsid w:val="004657AB"/>
    <w:rsid w:val="00465A96"/>
    <w:rsid w:val="004666B2"/>
    <w:rsid w:val="00466C32"/>
    <w:rsid w:val="004671B3"/>
    <w:rsid w:val="0046765D"/>
    <w:rsid w:val="0046768A"/>
    <w:rsid w:val="004678E6"/>
    <w:rsid w:val="00467A2D"/>
    <w:rsid w:val="00467DC4"/>
    <w:rsid w:val="00467DE0"/>
    <w:rsid w:val="00467E50"/>
    <w:rsid w:val="00470227"/>
    <w:rsid w:val="00470439"/>
    <w:rsid w:val="00470532"/>
    <w:rsid w:val="0047065E"/>
    <w:rsid w:val="00470970"/>
    <w:rsid w:val="00471178"/>
    <w:rsid w:val="004712B4"/>
    <w:rsid w:val="00471531"/>
    <w:rsid w:val="00471602"/>
    <w:rsid w:val="004719BD"/>
    <w:rsid w:val="004720B5"/>
    <w:rsid w:val="00472568"/>
    <w:rsid w:val="00472C97"/>
    <w:rsid w:val="0047322A"/>
    <w:rsid w:val="00473455"/>
    <w:rsid w:val="004737BA"/>
    <w:rsid w:val="004739A1"/>
    <w:rsid w:val="00473F60"/>
    <w:rsid w:val="00474366"/>
    <w:rsid w:val="00474372"/>
    <w:rsid w:val="00474452"/>
    <w:rsid w:val="00474702"/>
    <w:rsid w:val="00474742"/>
    <w:rsid w:val="00474B2C"/>
    <w:rsid w:val="00474C29"/>
    <w:rsid w:val="00474C5E"/>
    <w:rsid w:val="00474C9B"/>
    <w:rsid w:val="00474D88"/>
    <w:rsid w:val="0047562E"/>
    <w:rsid w:val="0047608C"/>
    <w:rsid w:val="0047674F"/>
    <w:rsid w:val="00476976"/>
    <w:rsid w:val="00476B55"/>
    <w:rsid w:val="004772B8"/>
    <w:rsid w:val="004775FE"/>
    <w:rsid w:val="00477A92"/>
    <w:rsid w:val="00477B06"/>
    <w:rsid w:val="00477BA6"/>
    <w:rsid w:val="00477D0E"/>
    <w:rsid w:val="00477F01"/>
    <w:rsid w:val="00480089"/>
    <w:rsid w:val="0048080B"/>
    <w:rsid w:val="0048095E"/>
    <w:rsid w:val="0048097D"/>
    <w:rsid w:val="00480BEF"/>
    <w:rsid w:val="004812F5"/>
    <w:rsid w:val="004818D1"/>
    <w:rsid w:val="00481CC2"/>
    <w:rsid w:val="00482C22"/>
    <w:rsid w:val="00482C66"/>
    <w:rsid w:val="0048326F"/>
    <w:rsid w:val="00483708"/>
    <w:rsid w:val="0048416D"/>
    <w:rsid w:val="004844CB"/>
    <w:rsid w:val="004845BE"/>
    <w:rsid w:val="00484D6C"/>
    <w:rsid w:val="0048568B"/>
    <w:rsid w:val="00485A20"/>
    <w:rsid w:val="004861BC"/>
    <w:rsid w:val="00486EC0"/>
    <w:rsid w:val="004871D2"/>
    <w:rsid w:val="004876C9"/>
    <w:rsid w:val="0048779E"/>
    <w:rsid w:val="00487BCF"/>
    <w:rsid w:val="004902A1"/>
    <w:rsid w:val="00490312"/>
    <w:rsid w:val="004905DE"/>
    <w:rsid w:val="00490FAD"/>
    <w:rsid w:val="00491455"/>
    <w:rsid w:val="0049163C"/>
    <w:rsid w:val="004917E1"/>
    <w:rsid w:val="0049184E"/>
    <w:rsid w:val="00491B9B"/>
    <w:rsid w:val="00491C08"/>
    <w:rsid w:val="00491F50"/>
    <w:rsid w:val="00491F91"/>
    <w:rsid w:val="004921F1"/>
    <w:rsid w:val="00492231"/>
    <w:rsid w:val="00492483"/>
    <w:rsid w:val="0049275A"/>
    <w:rsid w:val="00492894"/>
    <w:rsid w:val="004928B3"/>
    <w:rsid w:val="00492C2C"/>
    <w:rsid w:val="00492E0B"/>
    <w:rsid w:val="00492F69"/>
    <w:rsid w:val="004930B7"/>
    <w:rsid w:val="0049321A"/>
    <w:rsid w:val="00493359"/>
    <w:rsid w:val="00493888"/>
    <w:rsid w:val="00493896"/>
    <w:rsid w:val="004938DE"/>
    <w:rsid w:val="00493913"/>
    <w:rsid w:val="00494068"/>
    <w:rsid w:val="004943AF"/>
    <w:rsid w:val="0049483F"/>
    <w:rsid w:val="00494A34"/>
    <w:rsid w:val="00494B86"/>
    <w:rsid w:val="00494F42"/>
    <w:rsid w:val="00495643"/>
    <w:rsid w:val="00495E54"/>
    <w:rsid w:val="0049623B"/>
    <w:rsid w:val="0049660B"/>
    <w:rsid w:val="004967EB"/>
    <w:rsid w:val="00496906"/>
    <w:rsid w:val="00497066"/>
    <w:rsid w:val="00497138"/>
    <w:rsid w:val="004974F9"/>
    <w:rsid w:val="00497532"/>
    <w:rsid w:val="0049768C"/>
    <w:rsid w:val="004977D9"/>
    <w:rsid w:val="00497ECB"/>
    <w:rsid w:val="00497EE7"/>
    <w:rsid w:val="004A01B2"/>
    <w:rsid w:val="004A04D5"/>
    <w:rsid w:val="004A091E"/>
    <w:rsid w:val="004A0BCC"/>
    <w:rsid w:val="004A0C76"/>
    <w:rsid w:val="004A1096"/>
    <w:rsid w:val="004A10B9"/>
    <w:rsid w:val="004A15BF"/>
    <w:rsid w:val="004A193A"/>
    <w:rsid w:val="004A1BB0"/>
    <w:rsid w:val="004A1E9C"/>
    <w:rsid w:val="004A1EDC"/>
    <w:rsid w:val="004A2555"/>
    <w:rsid w:val="004A2707"/>
    <w:rsid w:val="004A27A4"/>
    <w:rsid w:val="004A27F5"/>
    <w:rsid w:val="004A2803"/>
    <w:rsid w:val="004A2C03"/>
    <w:rsid w:val="004A2FF6"/>
    <w:rsid w:val="004A317F"/>
    <w:rsid w:val="004A3C99"/>
    <w:rsid w:val="004A3D3A"/>
    <w:rsid w:val="004A4030"/>
    <w:rsid w:val="004A40D7"/>
    <w:rsid w:val="004A42FD"/>
    <w:rsid w:val="004A43FF"/>
    <w:rsid w:val="004A4536"/>
    <w:rsid w:val="004A4566"/>
    <w:rsid w:val="004A45BE"/>
    <w:rsid w:val="004A4819"/>
    <w:rsid w:val="004A4F3C"/>
    <w:rsid w:val="004A521D"/>
    <w:rsid w:val="004A5671"/>
    <w:rsid w:val="004A57A8"/>
    <w:rsid w:val="004A594A"/>
    <w:rsid w:val="004A5C08"/>
    <w:rsid w:val="004A6022"/>
    <w:rsid w:val="004A61AA"/>
    <w:rsid w:val="004A659B"/>
    <w:rsid w:val="004A6975"/>
    <w:rsid w:val="004A6C13"/>
    <w:rsid w:val="004A7303"/>
    <w:rsid w:val="004A757C"/>
    <w:rsid w:val="004A761C"/>
    <w:rsid w:val="004A76C2"/>
    <w:rsid w:val="004A76D1"/>
    <w:rsid w:val="004A77B9"/>
    <w:rsid w:val="004A7FB3"/>
    <w:rsid w:val="004B0090"/>
    <w:rsid w:val="004B0138"/>
    <w:rsid w:val="004B01A8"/>
    <w:rsid w:val="004B04B4"/>
    <w:rsid w:val="004B07B1"/>
    <w:rsid w:val="004B0D6A"/>
    <w:rsid w:val="004B0F91"/>
    <w:rsid w:val="004B14B1"/>
    <w:rsid w:val="004B1BE5"/>
    <w:rsid w:val="004B1F21"/>
    <w:rsid w:val="004B226A"/>
    <w:rsid w:val="004B236F"/>
    <w:rsid w:val="004B2644"/>
    <w:rsid w:val="004B26E6"/>
    <w:rsid w:val="004B2A58"/>
    <w:rsid w:val="004B2FE5"/>
    <w:rsid w:val="004B35C3"/>
    <w:rsid w:val="004B3655"/>
    <w:rsid w:val="004B3701"/>
    <w:rsid w:val="004B3906"/>
    <w:rsid w:val="004B39E4"/>
    <w:rsid w:val="004B3B0A"/>
    <w:rsid w:val="004B3CFC"/>
    <w:rsid w:val="004B441E"/>
    <w:rsid w:val="004B45ED"/>
    <w:rsid w:val="004B49B6"/>
    <w:rsid w:val="004B49C2"/>
    <w:rsid w:val="004B4B7B"/>
    <w:rsid w:val="004B4BD8"/>
    <w:rsid w:val="004B4BE0"/>
    <w:rsid w:val="004B4C92"/>
    <w:rsid w:val="004B4CE6"/>
    <w:rsid w:val="004B4DF8"/>
    <w:rsid w:val="004B4FA8"/>
    <w:rsid w:val="004B5677"/>
    <w:rsid w:val="004B591A"/>
    <w:rsid w:val="004B5E27"/>
    <w:rsid w:val="004B601E"/>
    <w:rsid w:val="004B60E8"/>
    <w:rsid w:val="004B641E"/>
    <w:rsid w:val="004B6577"/>
    <w:rsid w:val="004B66EE"/>
    <w:rsid w:val="004B67C2"/>
    <w:rsid w:val="004B67F5"/>
    <w:rsid w:val="004B6B09"/>
    <w:rsid w:val="004B6CEF"/>
    <w:rsid w:val="004B6FAD"/>
    <w:rsid w:val="004B7285"/>
    <w:rsid w:val="004B75C5"/>
    <w:rsid w:val="004B79EC"/>
    <w:rsid w:val="004B7A40"/>
    <w:rsid w:val="004B7A59"/>
    <w:rsid w:val="004B7B46"/>
    <w:rsid w:val="004B7EAF"/>
    <w:rsid w:val="004B7FAA"/>
    <w:rsid w:val="004C0186"/>
    <w:rsid w:val="004C02EA"/>
    <w:rsid w:val="004C06B9"/>
    <w:rsid w:val="004C07BC"/>
    <w:rsid w:val="004C07C5"/>
    <w:rsid w:val="004C07F5"/>
    <w:rsid w:val="004C09B4"/>
    <w:rsid w:val="004C0C8C"/>
    <w:rsid w:val="004C12CC"/>
    <w:rsid w:val="004C1527"/>
    <w:rsid w:val="004C16A3"/>
    <w:rsid w:val="004C195E"/>
    <w:rsid w:val="004C1975"/>
    <w:rsid w:val="004C1CC1"/>
    <w:rsid w:val="004C1E2E"/>
    <w:rsid w:val="004C23DE"/>
    <w:rsid w:val="004C26EB"/>
    <w:rsid w:val="004C2776"/>
    <w:rsid w:val="004C2DD8"/>
    <w:rsid w:val="004C2E9D"/>
    <w:rsid w:val="004C2EE6"/>
    <w:rsid w:val="004C30CD"/>
    <w:rsid w:val="004C3454"/>
    <w:rsid w:val="004C345F"/>
    <w:rsid w:val="004C364E"/>
    <w:rsid w:val="004C4311"/>
    <w:rsid w:val="004C4560"/>
    <w:rsid w:val="004C493D"/>
    <w:rsid w:val="004C4BCC"/>
    <w:rsid w:val="004C4D75"/>
    <w:rsid w:val="004C4F6C"/>
    <w:rsid w:val="004C5171"/>
    <w:rsid w:val="004C5286"/>
    <w:rsid w:val="004C535E"/>
    <w:rsid w:val="004C53D0"/>
    <w:rsid w:val="004C54D6"/>
    <w:rsid w:val="004C57FA"/>
    <w:rsid w:val="004C5844"/>
    <w:rsid w:val="004C5884"/>
    <w:rsid w:val="004C5B2F"/>
    <w:rsid w:val="004C5BB6"/>
    <w:rsid w:val="004C5CC1"/>
    <w:rsid w:val="004C60F8"/>
    <w:rsid w:val="004C625A"/>
    <w:rsid w:val="004C64C5"/>
    <w:rsid w:val="004C65D4"/>
    <w:rsid w:val="004C6712"/>
    <w:rsid w:val="004C762D"/>
    <w:rsid w:val="004C79EB"/>
    <w:rsid w:val="004C7C6E"/>
    <w:rsid w:val="004D001E"/>
    <w:rsid w:val="004D02B7"/>
    <w:rsid w:val="004D0469"/>
    <w:rsid w:val="004D0C54"/>
    <w:rsid w:val="004D0DE2"/>
    <w:rsid w:val="004D1917"/>
    <w:rsid w:val="004D1AEA"/>
    <w:rsid w:val="004D1B5B"/>
    <w:rsid w:val="004D1D21"/>
    <w:rsid w:val="004D1D22"/>
    <w:rsid w:val="004D1DE4"/>
    <w:rsid w:val="004D2021"/>
    <w:rsid w:val="004D2484"/>
    <w:rsid w:val="004D2A58"/>
    <w:rsid w:val="004D2AF2"/>
    <w:rsid w:val="004D2C64"/>
    <w:rsid w:val="004D2D0B"/>
    <w:rsid w:val="004D328F"/>
    <w:rsid w:val="004D3704"/>
    <w:rsid w:val="004D3891"/>
    <w:rsid w:val="004D3A3C"/>
    <w:rsid w:val="004D3C0A"/>
    <w:rsid w:val="004D3CEC"/>
    <w:rsid w:val="004D3DAC"/>
    <w:rsid w:val="004D4FE3"/>
    <w:rsid w:val="004D5083"/>
    <w:rsid w:val="004D529B"/>
    <w:rsid w:val="004D5BEB"/>
    <w:rsid w:val="004D5F02"/>
    <w:rsid w:val="004D64A5"/>
    <w:rsid w:val="004D64CC"/>
    <w:rsid w:val="004D65BF"/>
    <w:rsid w:val="004D6943"/>
    <w:rsid w:val="004D6CFB"/>
    <w:rsid w:val="004D6DD6"/>
    <w:rsid w:val="004D6DFB"/>
    <w:rsid w:val="004D7158"/>
    <w:rsid w:val="004D718C"/>
    <w:rsid w:val="004D71B5"/>
    <w:rsid w:val="004D7250"/>
    <w:rsid w:val="004D72B0"/>
    <w:rsid w:val="004D7321"/>
    <w:rsid w:val="004D733E"/>
    <w:rsid w:val="004D7411"/>
    <w:rsid w:val="004D7596"/>
    <w:rsid w:val="004D7CA9"/>
    <w:rsid w:val="004E0005"/>
    <w:rsid w:val="004E043A"/>
    <w:rsid w:val="004E0D09"/>
    <w:rsid w:val="004E0DF5"/>
    <w:rsid w:val="004E10AF"/>
    <w:rsid w:val="004E1133"/>
    <w:rsid w:val="004E135B"/>
    <w:rsid w:val="004E1B58"/>
    <w:rsid w:val="004E1DE0"/>
    <w:rsid w:val="004E1E02"/>
    <w:rsid w:val="004E204F"/>
    <w:rsid w:val="004E2518"/>
    <w:rsid w:val="004E25BB"/>
    <w:rsid w:val="004E25CA"/>
    <w:rsid w:val="004E2E32"/>
    <w:rsid w:val="004E3360"/>
    <w:rsid w:val="004E3621"/>
    <w:rsid w:val="004E36D9"/>
    <w:rsid w:val="004E374E"/>
    <w:rsid w:val="004E3863"/>
    <w:rsid w:val="004E3A0B"/>
    <w:rsid w:val="004E3F30"/>
    <w:rsid w:val="004E412F"/>
    <w:rsid w:val="004E475D"/>
    <w:rsid w:val="004E49E2"/>
    <w:rsid w:val="004E4CEC"/>
    <w:rsid w:val="004E52FD"/>
    <w:rsid w:val="004E53A4"/>
    <w:rsid w:val="004E58B8"/>
    <w:rsid w:val="004E5B8F"/>
    <w:rsid w:val="004E6626"/>
    <w:rsid w:val="004E695B"/>
    <w:rsid w:val="004E6E25"/>
    <w:rsid w:val="004E6EEE"/>
    <w:rsid w:val="004E72A8"/>
    <w:rsid w:val="004E74AC"/>
    <w:rsid w:val="004E787D"/>
    <w:rsid w:val="004E79D5"/>
    <w:rsid w:val="004E7B41"/>
    <w:rsid w:val="004E7FCC"/>
    <w:rsid w:val="004F00FD"/>
    <w:rsid w:val="004F0110"/>
    <w:rsid w:val="004F0323"/>
    <w:rsid w:val="004F05F7"/>
    <w:rsid w:val="004F063E"/>
    <w:rsid w:val="004F08B2"/>
    <w:rsid w:val="004F0DC0"/>
    <w:rsid w:val="004F0E99"/>
    <w:rsid w:val="004F14DA"/>
    <w:rsid w:val="004F150B"/>
    <w:rsid w:val="004F1A25"/>
    <w:rsid w:val="004F1B82"/>
    <w:rsid w:val="004F2126"/>
    <w:rsid w:val="004F2168"/>
    <w:rsid w:val="004F22EB"/>
    <w:rsid w:val="004F2351"/>
    <w:rsid w:val="004F25D9"/>
    <w:rsid w:val="004F28B0"/>
    <w:rsid w:val="004F2EE0"/>
    <w:rsid w:val="004F2F85"/>
    <w:rsid w:val="004F311E"/>
    <w:rsid w:val="004F3201"/>
    <w:rsid w:val="004F33A2"/>
    <w:rsid w:val="004F358B"/>
    <w:rsid w:val="004F36F7"/>
    <w:rsid w:val="004F3967"/>
    <w:rsid w:val="004F39D4"/>
    <w:rsid w:val="004F3D34"/>
    <w:rsid w:val="004F42F0"/>
    <w:rsid w:val="004F436D"/>
    <w:rsid w:val="004F452A"/>
    <w:rsid w:val="004F4928"/>
    <w:rsid w:val="004F4D44"/>
    <w:rsid w:val="004F5244"/>
    <w:rsid w:val="004F5C55"/>
    <w:rsid w:val="004F6055"/>
    <w:rsid w:val="004F621B"/>
    <w:rsid w:val="004F678E"/>
    <w:rsid w:val="004F6E1D"/>
    <w:rsid w:val="004F73B9"/>
    <w:rsid w:val="004F77ED"/>
    <w:rsid w:val="004F78C9"/>
    <w:rsid w:val="004F7955"/>
    <w:rsid w:val="004F7C0E"/>
    <w:rsid w:val="005000C1"/>
    <w:rsid w:val="005008B3"/>
    <w:rsid w:val="00500C4A"/>
    <w:rsid w:val="00500E5D"/>
    <w:rsid w:val="005013E9"/>
    <w:rsid w:val="0050142E"/>
    <w:rsid w:val="005014ED"/>
    <w:rsid w:val="005015C5"/>
    <w:rsid w:val="005017F1"/>
    <w:rsid w:val="00501B35"/>
    <w:rsid w:val="00501BB0"/>
    <w:rsid w:val="00502223"/>
    <w:rsid w:val="00502452"/>
    <w:rsid w:val="00502887"/>
    <w:rsid w:val="00502A6D"/>
    <w:rsid w:val="00502AB8"/>
    <w:rsid w:val="00502E16"/>
    <w:rsid w:val="00502EA7"/>
    <w:rsid w:val="00503207"/>
    <w:rsid w:val="00503592"/>
    <w:rsid w:val="00503642"/>
    <w:rsid w:val="00503C0D"/>
    <w:rsid w:val="00503D7E"/>
    <w:rsid w:val="00504101"/>
    <w:rsid w:val="00504551"/>
    <w:rsid w:val="00504629"/>
    <w:rsid w:val="0050478C"/>
    <w:rsid w:val="005047D8"/>
    <w:rsid w:val="00504A85"/>
    <w:rsid w:val="00504AD8"/>
    <w:rsid w:val="00504C1A"/>
    <w:rsid w:val="00504F45"/>
    <w:rsid w:val="005052B1"/>
    <w:rsid w:val="00505623"/>
    <w:rsid w:val="005056A3"/>
    <w:rsid w:val="005056BD"/>
    <w:rsid w:val="0050578D"/>
    <w:rsid w:val="00505D27"/>
    <w:rsid w:val="00506078"/>
    <w:rsid w:val="005061FF"/>
    <w:rsid w:val="0050647C"/>
    <w:rsid w:val="00506505"/>
    <w:rsid w:val="005066BD"/>
    <w:rsid w:val="0050687F"/>
    <w:rsid w:val="005068D1"/>
    <w:rsid w:val="005069A1"/>
    <w:rsid w:val="00506A97"/>
    <w:rsid w:val="00506BA6"/>
    <w:rsid w:val="00506C41"/>
    <w:rsid w:val="00506D15"/>
    <w:rsid w:val="00506DD4"/>
    <w:rsid w:val="00506E48"/>
    <w:rsid w:val="00506F21"/>
    <w:rsid w:val="00507005"/>
    <w:rsid w:val="00507665"/>
    <w:rsid w:val="00507893"/>
    <w:rsid w:val="00507A1F"/>
    <w:rsid w:val="00507C4D"/>
    <w:rsid w:val="00507E07"/>
    <w:rsid w:val="00507F57"/>
    <w:rsid w:val="00510162"/>
    <w:rsid w:val="005101E2"/>
    <w:rsid w:val="005102D8"/>
    <w:rsid w:val="00510B55"/>
    <w:rsid w:val="00511109"/>
    <w:rsid w:val="00511211"/>
    <w:rsid w:val="005113B7"/>
    <w:rsid w:val="005117B1"/>
    <w:rsid w:val="00511B54"/>
    <w:rsid w:val="00511E20"/>
    <w:rsid w:val="00511EDC"/>
    <w:rsid w:val="005120DB"/>
    <w:rsid w:val="005122EE"/>
    <w:rsid w:val="0051241F"/>
    <w:rsid w:val="005124C6"/>
    <w:rsid w:val="005124E3"/>
    <w:rsid w:val="00512528"/>
    <w:rsid w:val="00512542"/>
    <w:rsid w:val="005128F9"/>
    <w:rsid w:val="00512942"/>
    <w:rsid w:val="00512C99"/>
    <w:rsid w:val="0051312A"/>
    <w:rsid w:val="0051344E"/>
    <w:rsid w:val="00513789"/>
    <w:rsid w:val="00513A7F"/>
    <w:rsid w:val="00513E60"/>
    <w:rsid w:val="0051424C"/>
    <w:rsid w:val="005144CB"/>
    <w:rsid w:val="00514673"/>
    <w:rsid w:val="005147C6"/>
    <w:rsid w:val="005149E2"/>
    <w:rsid w:val="00514BC6"/>
    <w:rsid w:val="0051502B"/>
    <w:rsid w:val="005155E1"/>
    <w:rsid w:val="00515681"/>
    <w:rsid w:val="00515B7A"/>
    <w:rsid w:val="00515D45"/>
    <w:rsid w:val="00515E0C"/>
    <w:rsid w:val="00515FC8"/>
    <w:rsid w:val="005161B1"/>
    <w:rsid w:val="0051689B"/>
    <w:rsid w:val="00516945"/>
    <w:rsid w:val="00516A5C"/>
    <w:rsid w:val="00516A8B"/>
    <w:rsid w:val="00516CBA"/>
    <w:rsid w:val="00516CDD"/>
    <w:rsid w:val="00516E3C"/>
    <w:rsid w:val="0051708F"/>
    <w:rsid w:val="00517097"/>
    <w:rsid w:val="005175D8"/>
    <w:rsid w:val="00517832"/>
    <w:rsid w:val="0051796C"/>
    <w:rsid w:val="00517EB5"/>
    <w:rsid w:val="00520020"/>
    <w:rsid w:val="00520193"/>
    <w:rsid w:val="005205CE"/>
    <w:rsid w:val="005206D7"/>
    <w:rsid w:val="005207E0"/>
    <w:rsid w:val="00520A74"/>
    <w:rsid w:val="00520AA8"/>
    <w:rsid w:val="00520BA4"/>
    <w:rsid w:val="00520DC0"/>
    <w:rsid w:val="00520EAE"/>
    <w:rsid w:val="00521042"/>
    <w:rsid w:val="00521149"/>
    <w:rsid w:val="00521300"/>
    <w:rsid w:val="00521445"/>
    <w:rsid w:val="00521784"/>
    <w:rsid w:val="00521963"/>
    <w:rsid w:val="00521CE0"/>
    <w:rsid w:val="00521E2F"/>
    <w:rsid w:val="0052230A"/>
    <w:rsid w:val="005226DE"/>
    <w:rsid w:val="00522896"/>
    <w:rsid w:val="00522934"/>
    <w:rsid w:val="00522A69"/>
    <w:rsid w:val="00522A6F"/>
    <w:rsid w:val="00522B21"/>
    <w:rsid w:val="00522C01"/>
    <w:rsid w:val="005233DD"/>
    <w:rsid w:val="00523DA5"/>
    <w:rsid w:val="00524962"/>
    <w:rsid w:val="00524B88"/>
    <w:rsid w:val="00524F1A"/>
    <w:rsid w:val="005251DD"/>
    <w:rsid w:val="0052594D"/>
    <w:rsid w:val="00525A7F"/>
    <w:rsid w:val="00525D17"/>
    <w:rsid w:val="00525FAD"/>
    <w:rsid w:val="00526104"/>
    <w:rsid w:val="005264DA"/>
    <w:rsid w:val="0052694A"/>
    <w:rsid w:val="00526A42"/>
    <w:rsid w:val="00526A5A"/>
    <w:rsid w:val="00526BC8"/>
    <w:rsid w:val="00526C5B"/>
    <w:rsid w:val="00526CE4"/>
    <w:rsid w:val="00526E1D"/>
    <w:rsid w:val="00526E44"/>
    <w:rsid w:val="00526E9A"/>
    <w:rsid w:val="00527922"/>
    <w:rsid w:val="005279F9"/>
    <w:rsid w:val="00527BB9"/>
    <w:rsid w:val="00527C95"/>
    <w:rsid w:val="00530896"/>
    <w:rsid w:val="005308C1"/>
    <w:rsid w:val="00530C80"/>
    <w:rsid w:val="00530D9E"/>
    <w:rsid w:val="005312F8"/>
    <w:rsid w:val="005314D6"/>
    <w:rsid w:val="0053153A"/>
    <w:rsid w:val="005318CA"/>
    <w:rsid w:val="00531A06"/>
    <w:rsid w:val="00531A1B"/>
    <w:rsid w:val="00531BC7"/>
    <w:rsid w:val="00531E62"/>
    <w:rsid w:val="0053210A"/>
    <w:rsid w:val="005322F9"/>
    <w:rsid w:val="0053250B"/>
    <w:rsid w:val="0053270D"/>
    <w:rsid w:val="00532C9B"/>
    <w:rsid w:val="005332B1"/>
    <w:rsid w:val="0053347A"/>
    <w:rsid w:val="00533717"/>
    <w:rsid w:val="00533829"/>
    <w:rsid w:val="005340A7"/>
    <w:rsid w:val="005341E0"/>
    <w:rsid w:val="00534208"/>
    <w:rsid w:val="0053432E"/>
    <w:rsid w:val="00534A70"/>
    <w:rsid w:val="00534BEE"/>
    <w:rsid w:val="00534C94"/>
    <w:rsid w:val="00534EA9"/>
    <w:rsid w:val="005353D3"/>
    <w:rsid w:val="00535408"/>
    <w:rsid w:val="00535AB1"/>
    <w:rsid w:val="00535B1B"/>
    <w:rsid w:val="00535D31"/>
    <w:rsid w:val="00535ED7"/>
    <w:rsid w:val="00535FA2"/>
    <w:rsid w:val="00536110"/>
    <w:rsid w:val="0053660C"/>
    <w:rsid w:val="0053661D"/>
    <w:rsid w:val="00536673"/>
    <w:rsid w:val="0053667F"/>
    <w:rsid w:val="005368BF"/>
    <w:rsid w:val="00536BD0"/>
    <w:rsid w:val="00536E62"/>
    <w:rsid w:val="00536FCA"/>
    <w:rsid w:val="00537084"/>
    <w:rsid w:val="00537644"/>
    <w:rsid w:val="005377C2"/>
    <w:rsid w:val="005379A3"/>
    <w:rsid w:val="005379EE"/>
    <w:rsid w:val="00537E61"/>
    <w:rsid w:val="00540839"/>
    <w:rsid w:val="00540A40"/>
    <w:rsid w:val="00540C77"/>
    <w:rsid w:val="0054153C"/>
    <w:rsid w:val="00541600"/>
    <w:rsid w:val="00541A29"/>
    <w:rsid w:val="00541EFA"/>
    <w:rsid w:val="00541F43"/>
    <w:rsid w:val="005423EE"/>
    <w:rsid w:val="00542BDD"/>
    <w:rsid w:val="00542CB6"/>
    <w:rsid w:val="00542D7E"/>
    <w:rsid w:val="00542E7C"/>
    <w:rsid w:val="00542FDE"/>
    <w:rsid w:val="0054317C"/>
    <w:rsid w:val="0054336F"/>
    <w:rsid w:val="00543D40"/>
    <w:rsid w:val="005444D0"/>
    <w:rsid w:val="0054474D"/>
    <w:rsid w:val="005447AD"/>
    <w:rsid w:val="00544A26"/>
    <w:rsid w:val="00544B43"/>
    <w:rsid w:val="00544CB4"/>
    <w:rsid w:val="00545100"/>
    <w:rsid w:val="005451D6"/>
    <w:rsid w:val="005456E1"/>
    <w:rsid w:val="0054580D"/>
    <w:rsid w:val="005467E6"/>
    <w:rsid w:val="00546D11"/>
    <w:rsid w:val="00547141"/>
    <w:rsid w:val="0054725D"/>
    <w:rsid w:val="0054740E"/>
    <w:rsid w:val="005475A5"/>
    <w:rsid w:val="005475B9"/>
    <w:rsid w:val="0055003B"/>
    <w:rsid w:val="00550349"/>
    <w:rsid w:val="005504BB"/>
    <w:rsid w:val="00550A9B"/>
    <w:rsid w:val="00550C6C"/>
    <w:rsid w:val="00550ED0"/>
    <w:rsid w:val="00551015"/>
    <w:rsid w:val="005510E0"/>
    <w:rsid w:val="005511C6"/>
    <w:rsid w:val="005511ED"/>
    <w:rsid w:val="00551549"/>
    <w:rsid w:val="005515A9"/>
    <w:rsid w:val="00551681"/>
    <w:rsid w:val="0055168B"/>
    <w:rsid w:val="005517B5"/>
    <w:rsid w:val="0055213F"/>
    <w:rsid w:val="00552330"/>
    <w:rsid w:val="00552356"/>
    <w:rsid w:val="005525D1"/>
    <w:rsid w:val="00552973"/>
    <w:rsid w:val="00552BC5"/>
    <w:rsid w:val="00552D2C"/>
    <w:rsid w:val="00552D66"/>
    <w:rsid w:val="00552E88"/>
    <w:rsid w:val="00552F49"/>
    <w:rsid w:val="005531E5"/>
    <w:rsid w:val="0055324C"/>
    <w:rsid w:val="00553662"/>
    <w:rsid w:val="005536BC"/>
    <w:rsid w:val="00553857"/>
    <w:rsid w:val="005539B0"/>
    <w:rsid w:val="00553E6F"/>
    <w:rsid w:val="00554087"/>
    <w:rsid w:val="00554494"/>
    <w:rsid w:val="0055479E"/>
    <w:rsid w:val="005547C6"/>
    <w:rsid w:val="00554B1E"/>
    <w:rsid w:val="00554E90"/>
    <w:rsid w:val="00555568"/>
    <w:rsid w:val="00555917"/>
    <w:rsid w:val="0055651E"/>
    <w:rsid w:val="0055655E"/>
    <w:rsid w:val="005565F3"/>
    <w:rsid w:val="0055670E"/>
    <w:rsid w:val="005567F9"/>
    <w:rsid w:val="005568BC"/>
    <w:rsid w:val="005568EB"/>
    <w:rsid w:val="00556D3E"/>
    <w:rsid w:val="00557015"/>
    <w:rsid w:val="005606FB"/>
    <w:rsid w:val="00560A88"/>
    <w:rsid w:val="00560BC8"/>
    <w:rsid w:val="00560E5F"/>
    <w:rsid w:val="005610EB"/>
    <w:rsid w:val="0056120E"/>
    <w:rsid w:val="005613A3"/>
    <w:rsid w:val="005613B2"/>
    <w:rsid w:val="005614BF"/>
    <w:rsid w:val="005615C9"/>
    <w:rsid w:val="00561897"/>
    <w:rsid w:val="00561962"/>
    <w:rsid w:val="00561DE4"/>
    <w:rsid w:val="00561F14"/>
    <w:rsid w:val="0056204C"/>
    <w:rsid w:val="005620AA"/>
    <w:rsid w:val="00562307"/>
    <w:rsid w:val="0056242B"/>
    <w:rsid w:val="0056261E"/>
    <w:rsid w:val="00562642"/>
    <w:rsid w:val="005626C8"/>
    <w:rsid w:val="0056289E"/>
    <w:rsid w:val="00563E83"/>
    <w:rsid w:val="00563F05"/>
    <w:rsid w:val="00563FC8"/>
    <w:rsid w:val="00564143"/>
    <w:rsid w:val="00564151"/>
    <w:rsid w:val="005644C0"/>
    <w:rsid w:val="00564742"/>
    <w:rsid w:val="00564BD3"/>
    <w:rsid w:val="00564CC5"/>
    <w:rsid w:val="00564F68"/>
    <w:rsid w:val="0056509E"/>
    <w:rsid w:val="005652F7"/>
    <w:rsid w:val="0056552B"/>
    <w:rsid w:val="00565E97"/>
    <w:rsid w:val="00565F77"/>
    <w:rsid w:val="00565FBD"/>
    <w:rsid w:val="00566067"/>
    <w:rsid w:val="00566078"/>
    <w:rsid w:val="00566430"/>
    <w:rsid w:val="00566862"/>
    <w:rsid w:val="00566877"/>
    <w:rsid w:val="00566920"/>
    <w:rsid w:val="0056699D"/>
    <w:rsid w:val="00566E42"/>
    <w:rsid w:val="00566F77"/>
    <w:rsid w:val="00567888"/>
    <w:rsid w:val="00570017"/>
    <w:rsid w:val="005701EA"/>
    <w:rsid w:val="00570349"/>
    <w:rsid w:val="00570360"/>
    <w:rsid w:val="0057077B"/>
    <w:rsid w:val="0057078D"/>
    <w:rsid w:val="00570E99"/>
    <w:rsid w:val="00571265"/>
    <w:rsid w:val="00571451"/>
    <w:rsid w:val="00571502"/>
    <w:rsid w:val="0057159B"/>
    <w:rsid w:val="00571721"/>
    <w:rsid w:val="005718D3"/>
    <w:rsid w:val="00571C4F"/>
    <w:rsid w:val="00572385"/>
    <w:rsid w:val="00572551"/>
    <w:rsid w:val="005725E1"/>
    <w:rsid w:val="00572635"/>
    <w:rsid w:val="005726BB"/>
    <w:rsid w:val="00572AF7"/>
    <w:rsid w:val="00572B74"/>
    <w:rsid w:val="0057315E"/>
    <w:rsid w:val="005732FF"/>
    <w:rsid w:val="00573588"/>
    <w:rsid w:val="0057390D"/>
    <w:rsid w:val="00573ADD"/>
    <w:rsid w:val="00573BA7"/>
    <w:rsid w:val="00573CAE"/>
    <w:rsid w:val="005744FE"/>
    <w:rsid w:val="00574691"/>
    <w:rsid w:val="00574EA7"/>
    <w:rsid w:val="005752BA"/>
    <w:rsid w:val="00575389"/>
    <w:rsid w:val="005755CC"/>
    <w:rsid w:val="005758CB"/>
    <w:rsid w:val="00575A84"/>
    <w:rsid w:val="005763EC"/>
    <w:rsid w:val="00576AB9"/>
    <w:rsid w:val="00576D22"/>
    <w:rsid w:val="00576D4F"/>
    <w:rsid w:val="00576E12"/>
    <w:rsid w:val="00577170"/>
    <w:rsid w:val="00577770"/>
    <w:rsid w:val="00577CD1"/>
    <w:rsid w:val="00577F76"/>
    <w:rsid w:val="0058022E"/>
    <w:rsid w:val="00580C30"/>
    <w:rsid w:val="005813C8"/>
    <w:rsid w:val="0058146E"/>
    <w:rsid w:val="00581CE6"/>
    <w:rsid w:val="00581D9C"/>
    <w:rsid w:val="00581FAD"/>
    <w:rsid w:val="00582312"/>
    <w:rsid w:val="00582583"/>
    <w:rsid w:val="00582B52"/>
    <w:rsid w:val="00582C78"/>
    <w:rsid w:val="00582DEF"/>
    <w:rsid w:val="0058307A"/>
    <w:rsid w:val="00583745"/>
    <w:rsid w:val="0058392F"/>
    <w:rsid w:val="00583988"/>
    <w:rsid w:val="00583DD8"/>
    <w:rsid w:val="00583FA1"/>
    <w:rsid w:val="00584073"/>
    <w:rsid w:val="00584264"/>
    <w:rsid w:val="005842F5"/>
    <w:rsid w:val="005843E0"/>
    <w:rsid w:val="00584835"/>
    <w:rsid w:val="00584843"/>
    <w:rsid w:val="005848CD"/>
    <w:rsid w:val="005848FE"/>
    <w:rsid w:val="00584B39"/>
    <w:rsid w:val="0058534A"/>
    <w:rsid w:val="00585B74"/>
    <w:rsid w:val="00585BB4"/>
    <w:rsid w:val="00585D09"/>
    <w:rsid w:val="00585D38"/>
    <w:rsid w:val="0058606D"/>
    <w:rsid w:val="00586082"/>
    <w:rsid w:val="005861A6"/>
    <w:rsid w:val="00586375"/>
    <w:rsid w:val="005864A6"/>
    <w:rsid w:val="00586642"/>
    <w:rsid w:val="00586F10"/>
    <w:rsid w:val="0058714F"/>
    <w:rsid w:val="00587378"/>
    <w:rsid w:val="00587809"/>
    <w:rsid w:val="005878D3"/>
    <w:rsid w:val="0058793A"/>
    <w:rsid w:val="0058797C"/>
    <w:rsid w:val="00587DE7"/>
    <w:rsid w:val="00590311"/>
    <w:rsid w:val="00590440"/>
    <w:rsid w:val="0059064A"/>
    <w:rsid w:val="00590828"/>
    <w:rsid w:val="00590A14"/>
    <w:rsid w:val="00591620"/>
    <w:rsid w:val="005917BA"/>
    <w:rsid w:val="0059197F"/>
    <w:rsid w:val="00591C4F"/>
    <w:rsid w:val="00591D37"/>
    <w:rsid w:val="00591D61"/>
    <w:rsid w:val="00591DDC"/>
    <w:rsid w:val="00591E12"/>
    <w:rsid w:val="00591F33"/>
    <w:rsid w:val="005926B0"/>
    <w:rsid w:val="005926CA"/>
    <w:rsid w:val="005929DC"/>
    <w:rsid w:val="00592B00"/>
    <w:rsid w:val="00592DA2"/>
    <w:rsid w:val="00593476"/>
    <w:rsid w:val="005936D5"/>
    <w:rsid w:val="005938B6"/>
    <w:rsid w:val="005941F4"/>
    <w:rsid w:val="0059462E"/>
    <w:rsid w:val="005946F0"/>
    <w:rsid w:val="00594765"/>
    <w:rsid w:val="005954E5"/>
    <w:rsid w:val="0059568C"/>
    <w:rsid w:val="005957A9"/>
    <w:rsid w:val="00595E6E"/>
    <w:rsid w:val="0059622C"/>
    <w:rsid w:val="00596864"/>
    <w:rsid w:val="00596AD8"/>
    <w:rsid w:val="00596D30"/>
    <w:rsid w:val="00596E8C"/>
    <w:rsid w:val="00596EA0"/>
    <w:rsid w:val="00596F48"/>
    <w:rsid w:val="00597073"/>
    <w:rsid w:val="005971B6"/>
    <w:rsid w:val="00597516"/>
    <w:rsid w:val="00597645"/>
    <w:rsid w:val="00597661"/>
    <w:rsid w:val="0059774D"/>
    <w:rsid w:val="0059787A"/>
    <w:rsid w:val="00597ABE"/>
    <w:rsid w:val="00597FE9"/>
    <w:rsid w:val="005A0257"/>
    <w:rsid w:val="005A029E"/>
    <w:rsid w:val="005A03C8"/>
    <w:rsid w:val="005A07B7"/>
    <w:rsid w:val="005A0990"/>
    <w:rsid w:val="005A0BA3"/>
    <w:rsid w:val="005A1033"/>
    <w:rsid w:val="005A15A1"/>
    <w:rsid w:val="005A15C1"/>
    <w:rsid w:val="005A180F"/>
    <w:rsid w:val="005A1A63"/>
    <w:rsid w:val="005A2199"/>
    <w:rsid w:val="005A22E1"/>
    <w:rsid w:val="005A2639"/>
    <w:rsid w:val="005A2793"/>
    <w:rsid w:val="005A284C"/>
    <w:rsid w:val="005A2C1B"/>
    <w:rsid w:val="005A3471"/>
    <w:rsid w:val="005A3806"/>
    <w:rsid w:val="005A3BCE"/>
    <w:rsid w:val="005A3D2B"/>
    <w:rsid w:val="005A3E43"/>
    <w:rsid w:val="005A40D1"/>
    <w:rsid w:val="005A442B"/>
    <w:rsid w:val="005A445F"/>
    <w:rsid w:val="005A4645"/>
    <w:rsid w:val="005A4A45"/>
    <w:rsid w:val="005A4D25"/>
    <w:rsid w:val="005A54EF"/>
    <w:rsid w:val="005A5994"/>
    <w:rsid w:val="005A5AB0"/>
    <w:rsid w:val="005A5B03"/>
    <w:rsid w:val="005A6182"/>
    <w:rsid w:val="005A654F"/>
    <w:rsid w:val="005A6857"/>
    <w:rsid w:val="005A717C"/>
    <w:rsid w:val="005A7367"/>
    <w:rsid w:val="005A7654"/>
    <w:rsid w:val="005A7C3F"/>
    <w:rsid w:val="005B018E"/>
    <w:rsid w:val="005B0558"/>
    <w:rsid w:val="005B0DBB"/>
    <w:rsid w:val="005B0DCB"/>
    <w:rsid w:val="005B1434"/>
    <w:rsid w:val="005B16A6"/>
    <w:rsid w:val="005B181E"/>
    <w:rsid w:val="005B1891"/>
    <w:rsid w:val="005B1BCB"/>
    <w:rsid w:val="005B1F00"/>
    <w:rsid w:val="005B1FE1"/>
    <w:rsid w:val="005B225D"/>
    <w:rsid w:val="005B28A9"/>
    <w:rsid w:val="005B2B0C"/>
    <w:rsid w:val="005B2CB5"/>
    <w:rsid w:val="005B2D94"/>
    <w:rsid w:val="005B2DEF"/>
    <w:rsid w:val="005B2E61"/>
    <w:rsid w:val="005B2F2A"/>
    <w:rsid w:val="005B2F71"/>
    <w:rsid w:val="005B318D"/>
    <w:rsid w:val="005B3561"/>
    <w:rsid w:val="005B3670"/>
    <w:rsid w:val="005B3684"/>
    <w:rsid w:val="005B3A09"/>
    <w:rsid w:val="005B3B72"/>
    <w:rsid w:val="005B3E90"/>
    <w:rsid w:val="005B3F26"/>
    <w:rsid w:val="005B3F57"/>
    <w:rsid w:val="005B3FC0"/>
    <w:rsid w:val="005B43C0"/>
    <w:rsid w:val="005B4852"/>
    <w:rsid w:val="005B4994"/>
    <w:rsid w:val="005B4E99"/>
    <w:rsid w:val="005B4F2B"/>
    <w:rsid w:val="005B532C"/>
    <w:rsid w:val="005B546E"/>
    <w:rsid w:val="005B56A0"/>
    <w:rsid w:val="005B57CD"/>
    <w:rsid w:val="005B5875"/>
    <w:rsid w:val="005B597C"/>
    <w:rsid w:val="005B59E5"/>
    <w:rsid w:val="005B5A9C"/>
    <w:rsid w:val="005B5AE7"/>
    <w:rsid w:val="005B5BDC"/>
    <w:rsid w:val="005B6087"/>
    <w:rsid w:val="005B6233"/>
    <w:rsid w:val="005B63DA"/>
    <w:rsid w:val="005B6C53"/>
    <w:rsid w:val="005B70C4"/>
    <w:rsid w:val="005B713B"/>
    <w:rsid w:val="005B7270"/>
    <w:rsid w:val="005B77E7"/>
    <w:rsid w:val="005B7A75"/>
    <w:rsid w:val="005B7E4B"/>
    <w:rsid w:val="005C0506"/>
    <w:rsid w:val="005C062C"/>
    <w:rsid w:val="005C07EF"/>
    <w:rsid w:val="005C08D7"/>
    <w:rsid w:val="005C0920"/>
    <w:rsid w:val="005C09FE"/>
    <w:rsid w:val="005C0B75"/>
    <w:rsid w:val="005C0BB8"/>
    <w:rsid w:val="005C0C3F"/>
    <w:rsid w:val="005C0EF3"/>
    <w:rsid w:val="005C1222"/>
    <w:rsid w:val="005C135E"/>
    <w:rsid w:val="005C1BB2"/>
    <w:rsid w:val="005C1CB2"/>
    <w:rsid w:val="005C1F1B"/>
    <w:rsid w:val="005C204B"/>
    <w:rsid w:val="005C2468"/>
    <w:rsid w:val="005C2594"/>
    <w:rsid w:val="005C25A2"/>
    <w:rsid w:val="005C2665"/>
    <w:rsid w:val="005C288B"/>
    <w:rsid w:val="005C29D1"/>
    <w:rsid w:val="005C29D7"/>
    <w:rsid w:val="005C29F5"/>
    <w:rsid w:val="005C32A6"/>
    <w:rsid w:val="005C38D9"/>
    <w:rsid w:val="005C3A51"/>
    <w:rsid w:val="005C3B8C"/>
    <w:rsid w:val="005C3CF0"/>
    <w:rsid w:val="005C428A"/>
    <w:rsid w:val="005C45DC"/>
    <w:rsid w:val="005C460A"/>
    <w:rsid w:val="005C4B86"/>
    <w:rsid w:val="005C4F07"/>
    <w:rsid w:val="005C53AE"/>
    <w:rsid w:val="005C592A"/>
    <w:rsid w:val="005C5A0E"/>
    <w:rsid w:val="005C5B93"/>
    <w:rsid w:val="005C5E3B"/>
    <w:rsid w:val="005C5E64"/>
    <w:rsid w:val="005C6108"/>
    <w:rsid w:val="005C617A"/>
    <w:rsid w:val="005C64A3"/>
    <w:rsid w:val="005C64E4"/>
    <w:rsid w:val="005C66D1"/>
    <w:rsid w:val="005C6711"/>
    <w:rsid w:val="005C6A48"/>
    <w:rsid w:val="005C6DE0"/>
    <w:rsid w:val="005C6DEB"/>
    <w:rsid w:val="005C6DFC"/>
    <w:rsid w:val="005C6FC5"/>
    <w:rsid w:val="005C72EF"/>
    <w:rsid w:val="005C7310"/>
    <w:rsid w:val="005C75CE"/>
    <w:rsid w:val="005C7614"/>
    <w:rsid w:val="005C776F"/>
    <w:rsid w:val="005C7B26"/>
    <w:rsid w:val="005C7CE3"/>
    <w:rsid w:val="005C7DCC"/>
    <w:rsid w:val="005C7DEE"/>
    <w:rsid w:val="005C7FF9"/>
    <w:rsid w:val="005D009C"/>
    <w:rsid w:val="005D00A5"/>
    <w:rsid w:val="005D01CE"/>
    <w:rsid w:val="005D0418"/>
    <w:rsid w:val="005D04F0"/>
    <w:rsid w:val="005D0681"/>
    <w:rsid w:val="005D08F9"/>
    <w:rsid w:val="005D09DB"/>
    <w:rsid w:val="005D0BBD"/>
    <w:rsid w:val="005D10C0"/>
    <w:rsid w:val="005D13C9"/>
    <w:rsid w:val="005D1907"/>
    <w:rsid w:val="005D1E12"/>
    <w:rsid w:val="005D1EC9"/>
    <w:rsid w:val="005D1FC1"/>
    <w:rsid w:val="005D2688"/>
    <w:rsid w:val="005D276E"/>
    <w:rsid w:val="005D2B30"/>
    <w:rsid w:val="005D2E5A"/>
    <w:rsid w:val="005D328B"/>
    <w:rsid w:val="005D37D8"/>
    <w:rsid w:val="005D392F"/>
    <w:rsid w:val="005D3BDD"/>
    <w:rsid w:val="005D3BFF"/>
    <w:rsid w:val="005D3C9B"/>
    <w:rsid w:val="005D4440"/>
    <w:rsid w:val="005D4BFF"/>
    <w:rsid w:val="005D50CD"/>
    <w:rsid w:val="005D511A"/>
    <w:rsid w:val="005D5C69"/>
    <w:rsid w:val="005D5D0C"/>
    <w:rsid w:val="005D5D23"/>
    <w:rsid w:val="005D5DC1"/>
    <w:rsid w:val="005D5F47"/>
    <w:rsid w:val="005D6036"/>
    <w:rsid w:val="005D62CB"/>
    <w:rsid w:val="005D661D"/>
    <w:rsid w:val="005D6F28"/>
    <w:rsid w:val="005D6F5E"/>
    <w:rsid w:val="005D70E9"/>
    <w:rsid w:val="005D71FC"/>
    <w:rsid w:val="005D7294"/>
    <w:rsid w:val="005D72E2"/>
    <w:rsid w:val="005D74CF"/>
    <w:rsid w:val="005D7D8E"/>
    <w:rsid w:val="005D7F1B"/>
    <w:rsid w:val="005E0377"/>
    <w:rsid w:val="005E057A"/>
    <w:rsid w:val="005E05D9"/>
    <w:rsid w:val="005E066F"/>
    <w:rsid w:val="005E0793"/>
    <w:rsid w:val="005E08EC"/>
    <w:rsid w:val="005E0D1C"/>
    <w:rsid w:val="005E0DC4"/>
    <w:rsid w:val="005E107F"/>
    <w:rsid w:val="005E147E"/>
    <w:rsid w:val="005E154E"/>
    <w:rsid w:val="005E1C58"/>
    <w:rsid w:val="005E1CCF"/>
    <w:rsid w:val="005E2047"/>
    <w:rsid w:val="005E27F5"/>
    <w:rsid w:val="005E3043"/>
    <w:rsid w:val="005E3366"/>
    <w:rsid w:val="005E3661"/>
    <w:rsid w:val="005E3957"/>
    <w:rsid w:val="005E3BAF"/>
    <w:rsid w:val="005E3C8B"/>
    <w:rsid w:val="005E3ED8"/>
    <w:rsid w:val="005E4285"/>
    <w:rsid w:val="005E4421"/>
    <w:rsid w:val="005E4576"/>
    <w:rsid w:val="005E4671"/>
    <w:rsid w:val="005E48B5"/>
    <w:rsid w:val="005E4AA0"/>
    <w:rsid w:val="005E4AD3"/>
    <w:rsid w:val="005E4C99"/>
    <w:rsid w:val="005E4D7C"/>
    <w:rsid w:val="005E517B"/>
    <w:rsid w:val="005E51FB"/>
    <w:rsid w:val="005E5576"/>
    <w:rsid w:val="005E59E3"/>
    <w:rsid w:val="005E5ACE"/>
    <w:rsid w:val="005E5E49"/>
    <w:rsid w:val="005E627A"/>
    <w:rsid w:val="005E63C5"/>
    <w:rsid w:val="005E65C9"/>
    <w:rsid w:val="005E66B5"/>
    <w:rsid w:val="005E6897"/>
    <w:rsid w:val="005E6B98"/>
    <w:rsid w:val="005E6BBF"/>
    <w:rsid w:val="005E7033"/>
    <w:rsid w:val="005E7343"/>
    <w:rsid w:val="005E7E3B"/>
    <w:rsid w:val="005F0536"/>
    <w:rsid w:val="005F0CC5"/>
    <w:rsid w:val="005F0D85"/>
    <w:rsid w:val="005F0E0D"/>
    <w:rsid w:val="005F156E"/>
    <w:rsid w:val="005F19D4"/>
    <w:rsid w:val="005F19E5"/>
    <w:rsid w:val="005F1B61"/>
    <w:rsid w:val="005F1C73"/>
    <w:rsid w:val="005F1EBA"/>
    <w:rsid w:val="005F1F24"/>
    <w:rsid w:val="005F23A3"/>
    <w:rsid w:val="005F257D"/>
    <w:rsid w:val="005F260D"/>
    <w:rsid w:val="005F2746"/>
    <w:rsid w:val="005F280B"/>
    <w:rsid w:val="005F2F8E"/>
    <w:rsid w:val="005F3047"/>
    <w:rsid w:val="005F328F"/>
    <w:rsid w:val="005F33F6"/>
    <w:rsid w:val="005F36A2"/>
    <w:rsid w:val="005F3750"/>
    <w:rsid w:val="005F375D"/>
    <w:rsid w:val="005F381E"/>
    <w:rsid w:val="005F39B5"/>
    <w:rsid w:val="005F47E5"/>
    <w:rsid w:val="005F48E9"/>
    <w:rsid w:val="005F4918"/>
    <w:rsid w:val="005F4B1E"/>
    <w:rsid w:val="005F4B5A"/>
    <w:rsid w:val="005F4D9B"/>
    <w:rsid w:val="005F4E23"/>
    <w:rsid w:val="005F4F60"/>
    <w:rsid w:val="005F51BD"/>
    <w:rsid w:val="005F5537"/>
    <w:rsid w:val="005F5ED3"/>
    <w:rsid w:val="005F5F81"/>
    <w:rsid w:val="005F5FAD"/>
    <w:rsid w:val="005F62CA"/>
    <w:rsid w:val="005F62F6"/>
    <w:rsid w:val="005F6361"/>
    <w:rsid w:val="005F6709"/>
    <w:rsid w:val="005F68BF"/>
    <w:rsid w:val="005F6A74"/>
    <w:rsid w:val="005F6AF0"/>
    <w:rsid w:val="005F6CF3"/>
    <w:rsid w:val="005F6E76"/>
    <w:rsid w:val="005F7098"/>
    <w:rsid w:val="005F748C"/>
    <w:rsid w:val="005F75D1"/>
    <w:rsid w:val="005F76CC"/>
    <w:rsid w:val="005F7A55"/>
    <w:rsid w:val="005F7A9B"/>
    <w:rsid w:val="005F7AA6"/>
    <w:rsid w:val="005F7BF9"/>
    <w:rsid w:val="005F7EC8"/>
    <w:rsid w:val="006004EA"/>
    <w:rsid w:val="00600526"/>
    <w:rsid w:val="00600AEA"/>
    <w:rsid w:val="00600D22"/>
    <w:rsid w:val="00600D91"/>
    <w:rsid w:val="00601491"/>
    <w:rsid w:val="006019F9"/>
    <w:rsid w:val="00601BAB"/>
    <w:rsid w:val="00601C0E"/>
    <w:rsid w:val="00601CFB"/>
    <w:rsid w:val="00601D73"/>
    <w:rsid w:val="00601E91"/>
    <w:rsid w:val="0060306C"/>
    <w:rsid w:val="00603122"/>
    <w:rsid w:val="00603155"/>
    <w:rsid w:val="0060315E"/>
    <w:rsid w:val="006038A5"/>
    <w:rsid w:val="006038D5"/>
    <w:rsid w:val="0060394D"/>
    <w:rsid w:val="00603D00"/>
    <w:rsid w:val="00603D32"/>
    <w:rsid w:val="00603DC9"/>
    <w:rsid w:val="00603F76"/>
    <w:rsid w:val="00604480"/>
    <w:rsid w:val="0060449D"/>
    <w:rsid w:val="006045D8"/>
    <w:rsid w:val="006045F2"/>
    <w:rsid w:val="006045FC"/>
    <w:rsid w:val="00604B4E"/>
    <w:rsid w:val="00605082"/>
    <w:rsid w:val="006052A2"/>
    <w:rsid w:val="00605EEA"/>
    <w:rsid w:val="0060617C"/>
    <w:rsid w:val="006065DF"/>
    <w:rsid w:val="006066B8"/>
    <w:rsid w:val="00606707"/>
    <w:rsid w:val="00606747"/>
    <w:rsid w:val="00606860"/>
    <w:rsid w:val="00606869"/>
    <w:rsid w:val="00606B06"/>
    <w:rsid w:val="00606B2C"/>
    <w:rsid w:val="00606BFD"/>
    <w:rsid w:val="00606F26"/>
    <w:rsid w:val="00606F94"/>
    <w:rsid w:val="00607120"/>
    <w:rsid w:val="0060726C"/>
    <w:rsid w:val="006075D6"/>
    <w:rsid w:val="0060787B"/>
    <w:rsid w:val="00607A6F"/>
    <w:rsid w:val="00607B8C"/>
    <w:rsid w:val="00607F61"/>
    <w:rsid w:val="0061013B"/>
    <w:rsid w:val="006102BF"/>
    <w:rsid w:val="006104BF"/>
    <w:rsid w:val="006105A3"/>
    <w:rsid w:val="00610684"/>
    <w:rsid w:val="00610B4B"/>
    <w:rsid w:val="00610ED3"/>
    <w:rsid w:val="00610FA5"/>
    <w:rsid w:val="0061115A"/>
    <w:rsid w:val="006115A5"/>
    <w:rsid w:val="0061176A"/>
    <w:rsid w:val="00611809"/>
    <w:rsid w:val="00611AF9"/>
    <w:rsid w:val="0061227A"/>
    <w:rsid w:val="00612327"/>
    <w:rsid w:val="006124A0"/>
    <w:rsid w:val="006136B6"/>
    <w:rsid w:val="00613CF4"/>
    <w:rsid w:val="00613EF9"/>
    <w:rsid w:val="00613F9B"/>
    <w:rsid w:val="006142BD"/>
    <w:rsid w:val="006145BE"/>
    <w:rsid w:val="006147F1"/>
    <w:rsid w:val="00614A7E"/>
    <w:rsid w:val="00614F0F"/>
    <w:rsid w:val="00615164"/>
    <w:rsid w:val="0061524D"/>
    <w:rsid w:val="006152E0"/>
    <w:rsid w:val="00615324"/>
    <w:rsid w:val="0061533D"/>
    <w:rsid w:val="006155F6"/>
    <w:rsid w:val="00615622"/>
    <w:rsid w:val="00615794"/>
    <w:rsid w:val="006157C8"/>
    <w:rsid w:val="00615C00"/>
    <w:rsid w:val="00615DF1"/>
    <w:rsid w:val="00615F18"/>
    <w:rsid w:val="00616C80"/>
    <w:rsid w:val="00616E79"/>
    <w:rsid w:val="0061700A"/>
    <w:rsid w:val="00617154"/>
    <w:rsid w:val="00617573"/>
    <w:rsid w:val="00617B68"/>
    <w:rsid w:val="00617BC8"/>
    <w:rsid w:val="00617FA5"/>
    <w:rsid w:val="00617FFD"/>
    <w:rsid w:val="00620079"/>
    <w:rsid w:val="00620237"/>
    <w:rsid w:val="006202E8"/>
    <w:rsid w:val="00620801"/>
    <w:rsid w:val="0062089A"/>
    <w:rsid w:val="00620A9D"/>
    <w:rsid w:val="00620B04"/>
    <w:rsid w:val="00620C43"/>
    <w:rsid w:val="00620D5E"/>
    <w:rsid w:val="0062137C"/>
    <w:rsid w:val="006219F5"/>
    <w:rsid w:val="00621F39"/>
    <w:rsid w:val="006224F7"/>
    <w:rsid w:val="006228C7"/>
    <w:rsid w:val="006239CC"/>
    <w:rsid w:val="00623CF8"/>
    <w:rsid w:val="0062430E"/>
    <w:rsid w:val="006251C2"/>
    <w:rsid w:val="00625678"/>
    <w:rsid w:val="006257FA"/>
    <w:rsid w:val="00625AB8"/>
    <w:rsid w:val="00625AFA"/>
    <w:rsid w:val="00625B3E"/>
    <w:rsid w:val="00625F71"/>
    <w:rsid w:val="006261AD"/>
    <w:rsid w:val="006265AB"/>
    <w:rsid w:val="00626E4B"/>
    <w:rsid w:val="00627761"/>
    <w:rsid w:val="00627863"/>
    <w:rsid w:val="00627A50"/>
    <w:rsid w:val="00627B56"/>
    <w:rsid w:val="00627F26"/>
    <w:rsid w:val="00627F47"/>
    <w:rsid w:val="006301FB"/>
    <w:rsid w:val="006304D3"/>
    <w:rsid w:val="00630663"/>
    <w:rsid w:val="006307DE"/>
    <w:rsid w:val="006316F7"/>
    <w:rsid w:val="00631E37"/>
    <w:rsid w:val="00631EC6"/>
    <w:rsid w:val="0063252E"/>
    <w:rsid w:val="00632769"/>
    <w:rsid w:val="006328DA"/>
    <w:rsid w:val="0063296F"/>
    <w:rsid w:val="006329A0"/>
    <w:rsid w:val="00632E52"/>
    <w:rsid w:val="006331E0"/>
    <w:rsid w:val="0063323F"/>
    <w:rsid w:val="006334BD"/>
    <w:rsid w:val="006334E0"/>
    <w:rsid w:val="00633588"/>
    <w:rsid w:val="00633601"/>
    <w:rsid w:val="0063367F"/>
    <w:rsid w:val="0063372F"/>
    <w:rsid w:val="006338C0"/>
    <w:rsid w:val="00633BBC"/>
    <w:rsid w:val="00634359"/>
    <w:rsid w:val="00634404"/>
    <w:rsid w:val="0063485E"/>
    <w:rsid w:val="00634961"/>
    <w:rsid w:val="00634A40"/>
    <w:rsid w:val="00634A44"/>
    <w:rsid w:val="00634E39"/>
    <w:rsid w:val="00634F42"/>
    <w:rsid w:val="00634F9F"/>
    <w:rsid w:val="0063502F"/>
    <w:rsid w:val="006352EC"/>
    <w:rsid w:val="006355E0"/>
    <w:rsid w:val="006358CF"/>
    <w:rsid w:val="0063591A"/>
    <w:rsid w:val="00635D1B"/>
    <w:rsid w:val="00635DA0"/>
    <w:rsid w:val="00635EDD"/>
    <w:rsid w:val="00636025"/>
    <w:rsid w:val="0063605B"/>
    <w:rsid w:val="006362B0"/>
    <w:rsid w:val="006364DC"/>
    <w:rsid w:val="006365D1"/>
    <w:rsid w:val="0063674A"/>
    <w:rsid w:val="006367E2"/>
    <w:rsid w:val="006369B3"/>
    <w:rsid w:val="00636B5D"/>
    <w:rsid w:val="00636E7B"/>
    <w:rsid w:val="006377EA"/>
    <w:rsid w:val="00637FEE"/>
    <w:rsid w:val="006402EB"/>
    <w:rsid w:val="0064037D"/>
    <w:rsid w:val="006405D0"/>
    <w:rsid w:val="006405DD"/>
    <w:rsid w:val="00640921"/>
    <w:rsid w:val="00640B76"/>
    <w:rsid w:val="00640B7A"/>
    <w:rsid w:val="00640C61"/>
    <w:rsid w:val="00640F33"/>
    <w:rsid w:val="00641290"/>
    <w:rsid w:val="00641A9B"/>
    <w:rsid w:val="00641BA1"/>
    <w:rsid w:val="00641BE8"/>
    <w:rsid w:val="00641D60"/>
    <w:rsid w:val="00642134"/>
    <w:rsid w:val="00642261"/>
    <w:rsid w:val="00642706"/>
    <w:rsid w:val="00642723"/>
    <w:rsid w:val="00642D3B"/>
    <w:rsid w:val="00642D6D"/>
    <w:rsid w:val="00642FF4"/>
    <w:rsid w:val="0064303F"/>
    <w:rsid w:val="006430B2"/>
    <w:rsid w:val="00643206"/>
    <w:rsid w:val="006437B4"/>
    <w:rsid w:val="00643C3E"/>
    <w:rsid w:val="00643E89"/>
    <w:rsid w:val="00643F0B"/>
    <w:rsid w:val="006447B5"/>
    <w:rsid w:val="0064495E"/>
    <w:rsid w:val="00644AF9"/>
    <w:rsid w:val="00644C32"/>
    <w:rsid w:val="00644C4B"/>
    <w:rsid w:val="00644E83"/>
    <w:rsid w:val="00644FB4"/>
    <w:rsid w:val="006450F8"/>
    <w:rsid w:val="006455AB"/>
    <w:rsid w:val="00645BEE"/>
    <w:rsid w:val="00645D8A"/>
    <w:rsid w:val="006460C9"/>
    <w:rsid w:val="00646278"/>
    <w:rsid w:val="00646361"/>
    <w:rsid w:val="00646477"/>
    <w:rsid w:val="006464B5"/>
    <w:rsid w:val="006464CD"/>
    <w:rsid w:val="00646649"/>
    <w:rsid w:val="0064674E"/>
    <w:rsid w:val="006468BE"/>
    <w:rsid w:val="00646C8D"/>
    <w:rsid w:val="00646CD1"/>
    <w:rsid w:val="00646D28"/>
    <w:rsid w:val="00646DD0"/>
    <w:rsid w:val="006473D4"/>
    <w:rsid w:val="006473EA"/>
    <w:rsid w:val="00647408"/>
    <w:rsid w:val="006476A2"/>
    <w:rsid w:val="00647978"/>
    <w:rsid w:val="00647A23"/>
    <w:rsid w:val="00647A71"/>
    <w:rsid w:val="00647E00"/>
    <w:rsid w:val="00647E0F"/>
    <w:rsid w:val="00647E36"/>
    <w:rsid w:val="006508E5"/>
    <w:rsid w:val="00650E7E"/>
    <w:rsid w:val="00651220"/>
    <w:rsid w:val="00651522"/>
    <w:rsid w:val="00651757"/>
    <w:rsid w:val="00651A2C"/>
    <w:rsid w:val="00651B2A"/>
    <w:rsid w:val="00651C2E"/>
    <w:rsid w:val="00651DB2"/>
    <w:rsid w:val="00651F21"/>
    <w:rsid w:val="00652290"/>
    <w:rsid w:val="006524B4"/>
    <w:rsid w:val="00652642"/>
    <w:rsid w:val="006526C3"/>
    <w:rsid w:val="006530D7"/>
    <w:rsid w:val="006531BE"/>
    <w:rsid w:val="00653A56"/>
    <w:rsid w:val="00653A58"/>
    <w:rsid w:val="00653E31"/>
    <w:rsid w:val="0065430D"/>
    <w:rsid w:val="00654319"/>
    <w:rsid w:val="00654377"/>
    <w:rsid w:val="0065489C"/>
    <w:rsid w:val="00654B9F"/>
    <w:rsid w:val="00654E6C"/>
    <w:rsid w:val="006554A0"/>
    <w:rsid w:val="006557BF"/>
    <w:rsid w:val="00655B67"/>
    <w:rsid w:val="00655B90"/>
    <w:rsid w:val="00655C88"/>
    <w:rsid w:val="00655EE5"/>
    <w:rsid w:val="00655EF0"/>
    <w:rsid w:val="00656041"/>
    <w:rsid w:val="006560EA"/>
    <w:rsid w:val="006562DC"/>
    <w:rsid w:val="0065639F"/>
    <w:rsid w:val="0065687D"/>
    <w:rsid w:val="00656D26"/>
    <w:rsid w:val="00656D7E"/>
    <w:rsid w:val="00656EEE"/>
    <w:rsid w:val="00656F9F"/>
    <w:rsid w:val="00657221"/>
    <w:rsid w:val="0065731C"/>
    <w:rsid w:val="006576F2"/>
    <w:rsid w:val="00657882"/>
    <w:rsid w:val="00660248"/>
    <w:rsid w:val="00660270"/>
    <w:rsid w:val="00660306"/>
    <w:rsid w:val="00660527"/>
    <w:rsid w:val="006609F6"/>
    <w:rsid w:val="00660E86"/>
    <w:rsid w:val="00660F78"/>
    <w:rsid w:val="00661533"/>
    <w:rsid w:val="006616C5"/>
    <w:rsid w:val="006617A7"/>
    <w:rsid w:val="006620D9"/>
    <w:rsid w:val="0066219F"/>
    <w:rsid w:val="006621B6"/>
    <w:rsid w:val="0066251F"/>
    <w:rsid w:val="00662635"/>
    <w:rsid w:val="00662638"/>
    <w:rsid w:val="00662827"/>
    <w:rsid w:val="00662CC3"/>
    <w:rsid w:val="00662F15"/>
    <w:rsid w:val="0066307A"/>
    <w:rsid w:val="006631CC"/>
    <w:rsid w:val="006633A8"/>
    <w:rsid w:val="0066346D"/>
    <w:rsid w:val="006634DC"/>
    <w:rsid w:val="00663B0F"/>
    <w:rsid w:val="00664288"/>
    <w:rsid w:val="00664714"/>
    <w:rsid w:val="00664BE3"/>
    <w:rsid w:val="00664E09"/>
    <w:rsid w:val="00664F34"/>
    <w:rsid w:val="00664F9D"/>
    <w:rsid w:val="006656A5"/>
    <w:rsid w:val="006658DB"/>
    <w:rsid w:val="006659DB"/>
    <w:rsid w:val="00665B51"/>
    <w:rsid w:val="00665EC8"/>
    <w:rsid w:val="00666231"/>
    <w:rsid w:val="0066659C"/>
    <w:rsid w:val="0066683B"/>
    <w:rsid w:val="00666F6D"/>
    <w:rsid w:val="006670D5"/>
    <w:rsid w:val="0066766F"/>
    <w:rsid w:val="006676B8"/>
    <w:rsid w:val="00667CE6"/>
    <w:rsid w:val="00667D7D"/>
    <w:rsid w:val="00667D85"/>
    <w:rsid w:val="006703D5"/>
    <w:rsid w:val="00670409"/>
    <w:rsid w:val="0067059D"/>
    <w:rsid w:val="0067065B"/>
    <w:rsid w:val="00670861"/>
    <w:rsid w:val="00670952"/>
    <w:rsid w:val="00671EA4"/>
    <w:rsid w:val="006721A9"/>
    <w:rsid w:val="0067276E"/>
    <w:rsid w:val="00672AC9"/>
    <w:rsid w:val="00672B90"/>
    <w:rsid w:val="00672BE3"/>
    <w:rsid w:val="00672F92"/>
    <w:rsid w:val="00672FA3"/>
    <w:rsid w:val="00673B80"/>
    <w:rsid w:val="00673DC2"/>
    <w:rsid w:val="00674260"/>
    <w:rsid w:val="00674BEA"/>
    <w:rsid w:val="00674F8E"/>
    <w:rsid w:val="00675183"/>
    <w:rsid w:val="0067555F"/>
    <w:rsid w:val="006755B8"/>
    <w:rsid w:val="00675856"/>
    <w:rsid w:val="00675B8E"/>
    <w:rsid w:val="00675F4C"/>
    <w:rsid w:val="00675FED"/>
    <w:rsid w:val="006762BF"/>
    <w:rsid w:val="006763AB"/>
    <w:rsid w:val="006763E6"/>
    <w:rsid w:val="006765CF"/>
    <w:rsid w:val="006767FC"/>
    <w:rsid w:val="006768A9"/>
    <w:rsid w:val="006769EA"/>
    <w:rsid w:val="00676A24"/>
    <w:rsid w:val="00676B41"/>
    <w:rsid w:val="00676E7A"/>
    <w:rsid w:val="00676E87"/>
    <w:rsid w:val="00677284"/>
    <w:rsid w:val="006772A3"/>
    <w:rsid w:val="00677399"/>
    <w:rsid w:val="00677490"/>
    <w:rsid w:val="00677820"/>
    <w:rsid w:val="00677B86"/>
    <w:rsid w:val="00677CD8"/>
    <w:rsid w:val="00677E5C"/>
    <w:rsid w:val="00680082"/>
    <w:rsid w:val="006801CB"/>
    <w:rsid w:val="006802B0"/>
    <w:rsid w:val="006802D3"/>
    <w:rsid w:val="006805A0"/>
    <w:rsid w:val="0068078C"/>
    <w:rsid w:val="006808F6"/>
    <w:rsid w:val="00680BC4"/>
    <w:rsid w:val="006816D5"/>
    <w:rsid w:val="006816E9"/>
    <w:rsid w:val="006816EA"/>
    <w:rsid w:val="006817D0"/>
    <w:rsid w:val="00681980"/>
    <w:rsid w:val="00681A85"/>
    <w:rsid w:val="00681C83"/>
    <w:rsid w:val="006820F5"/>
    <w:rsid w:val="00682BE4"/>
    <w:rsid w:val="00682C80"/>
    <w:rsid w:val="00682DCA"/>
    <w:rsid w:val="0068306C"/>
    <w:rsid w:val="00683625"/>
    <w:rsid w:val="00683671"/>
    <w:rsid w:val="0068378E"/>
    <w:rsid w:val="00683B56"/>
    <w:rsid w:val="00683C73"/>
    <w:rsid w:val="00683D45"/>
    <w:rsid w:val="00683E09"/>
    <w:rsid w:val="00683EE2"/>
    <w:rsid w:val="00684341"/>
    <w:rsid w:val="00684562"/>
    <w:rsid w:val="006846D6"/>
    <w:rsid w:val="00684E72"/>
    <w:rsid w:val="00684EEC"/>
    <w:rsid w:val="00685410"/>
    <w:rsid w:val="0068569C"/>
    <w:rsid w:val="00685836"/>
    <w:rsid w:val="0068583B"/>
    <w:rsid w:val="006862B1"/>
    <w:rsid w:val="00686329"/>
    <w:rsid w:val="006864CA"/>
    <w:rsid w:val="0068670B"/>
    <w:rsid w:val="00686AE0"/>
    <w:rsid w:val="00686B16"/>
    <w:rsid w:val="00686D35"/>
    <w:rsid w:val="00686FE8"/>
    <w:rsid w:val="00687072"/>
    <w:rsid w:val="00687283"/>
    <w:rsid w:val="006876E2"/>
    <w:rsid w:val="00687992"/>
    <w:rsid w:val="006879CD"/>
    <w:rsid w:val="00687AF6"/>
    <w:rsid w:val="00687C33"/>
    <w:rsid w:val="00687C38"/>
    <w:rsid w:val="00687DBB"/>
    <w:rsid w:val="0069019D"/>
    <w:rsid w:val="00690257"/>
    <w:rsid w:val="006914A1"/>
    <w:rsid w:val="006914CC"/>
    <w:rsid w:val="006916E4"/>
    <w:rsid w:val="00691B17"/>
    <w:rsid w:val="00691CA7"/>
    <w:rsid w:val="00691CB9"/>
    <w:rsid w:val="00692756"/>
    <w:rsid w:val="0069292C"/>
    <w:rsid w:val="00692A6F"/>
    <w:rsid w:val="00692E70"/>
    <w:rsid w:val="0069328F"/>
    <w:rsid w:val="00693526"/>
    <w:rsid w:val="00693596"/>
    <w:rsid w:val="006935F9"/>
    <w:rsid w:val="0069371C"/>
    <w:rsid w:val="00693FE7"/>
    <w:rsid w:val="006941A5"/>
    <w:rsid w:val="00694287"/>
    <w:rsid w:val="0069455A"/>
    <w:rsid w:val="006947FB"/>
    <w:rsid w:val="00694DBE"/>
    <w:rsid w:val="0069515B"/>
    <w:rsid w:val="006953E3"/>
    <w:rsid w:val="006957E7"/>
    <w:rsid w:val="00695842"/>
    <w:rsid w:val="00695AA8"/>
    <w:rsid w:val="00695BD1"/>
    <w:rsid w:val="00695CD4"/>
    <w:rsid w:val="00695E38"/>
    <w:rsid w:val="00696214"/>
    <w:rsid w:val="00696760"/>
    <w:rsid w:val="006969C6"/>
    <w:rsid w:val="00696B76"/>
    <w:rsid w:val="00696FB5"/>
    <w:rsid w:val="00697117"/>
    <w:rsid w:val="00697154"/>
    <w:rsid w:val="006975CA"/>
    <w:rsid w:val="006977DC"/>
    <w:rsid w:val="00697887"/>
    <w:rsid w:val="00697C36"/>
    <w:rsid w:val="00697D53"/>
    <w:rsid w:val="006A043B"/>
    <w:rsid w:val="006A0516"/>
    <w:rsid w:val="006A0574"/>
    <w:rsid w:val="006A068E"/>
    <w:rsid w:val="006A08C9"/>
    <w:rsid w:val="006A096B"/>
    <w:rsid w:val="006A0D85"/>
    <w:rsid w:val="006A0F18"/>
    <w:rsid w:val="006A12B6"/>
    <w:rsid w:val="006A144D"/>
    <w:rsid w:val="006A1564"/>
    <w:rsid w:val="006A187B"/>
    <w:rsid w:val="006A1CF1"/>
    <w:rsid w:val="006A2098"/>
    <w:rsid w:val="006A250E"/>
    <w:rsid w:val="006A2697"/>
    <w:rsid w:val="006A26CE"/>
    <w:rsid w:val="006A2714"/>
    <w:rsid w:val="006A2886"/>
    <w:rsid w:val="006A28FB"/>
    <w:rsid w:val="006A2C5C"/>
    <w:rsid w:val="006A2FD3"/>
    <w:rsid w:val="006A305F"/>
    <w:rsid w:val="006A3394"/>
    <w:rsid w:val="006A3407"/>
    <w:rsid w:val="006A342E"/>
    <w:rsid w:val="006A3531"/>
    <w:rsid w:val="006A378C"/>
    <w:rsid w:val="006A3803"/>
    <w:rsid w:val="006A433F"/>
    <w:rsid w:val="006A435E"/>
    <w:rsid w:val="006A4582"/>
    <w:rsid w:val="006A459B"/>
    <w:rsid w:val="006A45D5"/>
    <w:rsid w:val="006A4BCF"/>
    <w:rsid w:val="006A4F4B"/>
    <w:rsid w:val="006A5345"/>
    <w:rsid w:val="006A55C6"/>
    <w:rsid w:val="006A55F3"/>
    <w:rsid w:val="006A5970"/>
    <w:rsid w:val="006A59C0"/>
    <w:rsid w:val="006A5B48"/>
    <w:rsid w:val="006A5E66"/>
    <w:rsid w:val="006A5EB5"/>
    <w:rsid w:val="006A614C"/>
    <w:rsid w:val="006A6350"/>
    <w:rsid w:val="006A6852"/>
    <w:rsid w:val="006A695E"/>
    <w:rsid w:val="006A6C3E"/>
    <w:rsid w:val="006A6CE1"/>
    <w:rsid w:val="006A7018"/>
    <w:rsid w:val="006A70B4"/>
    <w:rsid w:val="006A71D0"/>
    <w:rsid w:val="006A71D6"/>
    <w:rsid w:val="006A72DD"/>
    <w:rsid w:val="006A764E"/>
    <w:rsid w:val="006A79E4"/>
    <w:rsid w:val="006B0106"/>
    <w:rsid w:val="006B0227"/>
    <w:rsid w:val="006B0274"/>
    <w:rsid w:val="006B0633"/>
    <w:rsid w:val="006B11E1"/>
    <w:rsid w:val="006B17BC"/>
    <w:rsid w:val="006B18C6"/>
    <w:rsid w:val="006B1915"/>
    <w:rsid w:val="006B1A79"/>
    <w:rsid w:val="006B1D39"/>
    <w:rsid w:val="006B209E"/>
    <w:rsid w:val="006B229E"/>
    <w:rsid w:val="006B235A"/>
    <w:rsid w:val="006B27D6"/>
    <w:rsid w:val="006B28C5"/>
    <w:rsid w:val="006B2AAB"/>
    <w:rsid w:val="006B3227"/>
    <w:rsid w:val="006B32CB"/>
    <w:rsid w:val="006B3403"/>
    <w:rsid w:val="006B366D"/>
    <w:rsid w:val="006B3738"/>
    <w:rsid w:val="006B38AF"/>
    <w:rsid w:val="006B3B06"/>
    <w:rsid w:val="006B3BDF"/>
    <w:rsid w:val="006B3D21"/>
    <w:rsid w:val="006B4097"/>
    <w:rsid w:val="006B42B9"/>
    <w:rsid w:val="006B4695"/>
    <w:rsid w:val="006B470C"/>
    <w:rsid w:val="006B47A6"/>
    <w:rsid w:val="006B4938"/>
    <w:rsid w:val="006B4B0E"/>
    <w:rsid w:val="006B4F52"/>
    <w:rsid w:val="006B56C6"/>
    <w:rsid w:val="006B57FC"/>
    <w:rsid w:val="006B5AF2"/>
    <w:rsid w:val="006B61F8"/>
    <w:rsid w:val="006B6303"/>
    <w:rsid w:val="006B6365"/>
    <w:rsid w:val="006B64D9"/>
    <w:rsid w:val="006B66F7"/>
    <w:rsid w:val="006B6A09"/>
    <w:rsid w:val="006B6C12"/>
    <w:rsid w:val="006B6E9F"/>
    <w:rsid w:val="006B6F03"/>
    <w:rsid w:val="006B6FB1"/>
    <w:rsid w:val="006B7261"/>
    <w:rsid w:val="006B73A0"/>
    <w:rsid w:val="006B7842"/>
    <w:rsid w:val="006B7AA8"/>
    <w:rsid w:val="006B7BE7"/>
    <w:rsid w:val="006B7E39"/>
    <w:rsid w:val="006B7E7C"/>
    <w:rsid w:val="006B7ECA"/>
    <w:rsid w:val="006B7F25"/>
    <w:rsid w:val="006C0523"/>
    <w:rsid w:val="006C07F5"/>
    <w:rsid w:val="006C081E"/>
    <w:rsid w:val="006C0A3A"/>
    <w:rsid w:val="006C0B49"/>
    <w:rsid w:val="006C0C30"/>
    <w:rsid w:val="006C0D98"/>
    <w:rsid w:val="006C0F55"/>
    <w:rsid w:val="006C10F3"/>
    <w:rsid w:val="006C116C"/>
    <w:rsid w:val="006C1737"/>
    <w:rsid w:val="006C1806"/>
    <w:rsid w:val="006C181B"/>
    <w:rsid w:val="006C19B3"/>
    <w:rsid w:val="006C1C1B"/>
    <w:rsid w:val="006C1E6D"/>
    <w:rsid w:val="006C1FA8"/>
    <w:rsid w:val="006C21C0"/>
    <w:rsid w:val="006C2274"/>
    <w:rsid w:val="006C294F"/>
    <w:rsid w:val="006C2957"/>
    <w:rsid w:val="006C29A5"/>
    <w:rsid w:val="006C2F56"/>
    <w:rsid w:val="006C3118"/>
    <w:rsid w:val="006C3133"/>
    <w:rsid w:val="006C346E"/>
    <w:rsid w:val="006C3575"/>
    <w:rsid w:val="006C36F4"/>
    <w:rsid w:val="006C400A"/>
    <w:rsid w:val="006C4131"/>
    <w:rsid w:val="006C42FA"/>
    <w:rsid w:val="006C437E"/>
    <w:rsid w:val="006C4920"/>
    <w:rsid w:val="006C4E57"/>
    <w:rsid w:val="006C4F06"/>
    <w:rsid w:val="006C50C5"/>
    <w:rsid w:val="006C54FC"/>
    <w:rsid w:val="006C5623"/>
    <w:rsid w:val="006C56BC"/>
    <w:rsid w:val="006C5A0D"/>
    <w:rsid w:val="006C5A26"/>
    <w:rsid w:val="006C60F6"/>
    <w:rsid w:val="006C6121"/>
    <w:rsid w:val="006C63D4"/>
    <w:rsid w:val="006C6D41"/>
    <w:rsid w:val="006C6DE1"/>
    <w:rsid w:val="006C6DF4"/>
    <w:rsid w:val="006C6F4E"/>
    <w:rsid w:val="006C76B2"/>
    <w:rsid w:val="006C76FF"/>
    <w:rsid w:val="006C7A31"/>
    <w:rsid w:val="006C7D91"/>
    <w:rsid w:val="006C7DAD"/>
    <w:rsid w:val="006D018A"/>
    <w:rsid w:val="006D0300"/>
    <w:rsid w:val="006D055F"/>
    <w:rsid w:val="006D0884"/>
    <w:rsid w:val="006D0AB8"/>
    <w:rsid w:val="006D0D5A"/>
    <w:rsid w:val="006D0E90"/>
    <w:rsid w:val="006D1082"/>
    <w:rsid w:val="006D10AA"/>
    <w:rsid w:val="006D1381"/>
    <w:rsid w:val="006D13FB"/>
    <w:rsid w:val="006D1976"/>
    <w:rsid w:val="006D1B9E"/>
    <w:rsid w:val="006D1FCB"/>
    <w:rsid w:val="006D20E3"/>
    <w:rsid w:val="006D2298"/>
    <w:rsid w:val="006D22D1"/>
    <w:rsid w:val="006D24B5"/>
    <w:rsid w:val="006D2754"/>
    <w:rsid w:val="006D31EC"/>
    <w:rsid w:val="006D32CD"/>
    <w:rsid w:val="006D36D8"/>
    <w:rsid w:val="006D397C"/>
    <w:rsid w:val="006D3984"/>
    <w:rsid w:val="006D39A6"/>
    <w:rsid w:val="006D3B13"/>
    <w:rsid w:val="006D3DA1"/>
    <w:rsid w:val="006D41D5"/>
    <w:rsid w:val="006D4214"/>
    <w:rsid w:val="006D4770"/>
    <w:rsid w:val="006D47A4"/>
    <w:rsid w:val="006D4B77"/>
    <w:rsid w:val="006D4EE2"/>
    <w:rsid w:val="006D5757"/>
    <w:rsid w:val="006D57D1"/>
    <w:rsid w:val="006D5B63"/>
    <w:rsid w:val="006D5CD4"/>
    <w:rsid w:val="006D5CF4"/>
    <w:rsid w:val="006D5E9E"/>
    <w:rsid w:val="006D5F19"/>
    <w:rsid w:val="006D5FC6"/>
    <w:rsid w:val="006D6298"/>
    <w:rsid w:val="006D62E9"/>
    <w:rsid w:val="006D63EA"/>
    <w:rsid w:val="006D671F"/>
    <w:rsid w:val="006D69C7"/>
    <w:rsid w:val="006D6D8D"/>
    <w:rsid w:val="006D70E5"/>
    <w:rsid w:val="006D7158"/>
    <w:rsid w:val="006D774E"/>
    <w:rsid w:val="006D7847"/>
    <w:rsid w:val="006E00F7"/>
    <w:rsid w:val="006E02DD"/>
    <w:rsid w:val="006E0320"/>
    <w:rsid w:val="006E0370"/>
    <w:rsid w:val="006E0593"/>
    <w:rsid w:val="006E05CE"/>
    <w:rsid w:val="006E05DC"/>
    <w:rsid w:val="006E0654"/>
    <w:rsid w:val="006E072E"/>
    <w:rsid w:val="006E0F75"/>
    <w:rsid w:val="006E1229"/>
    <w:rsid w:val="006E1827"/>
    <w:rsid w:val="006E1872"/>
    <w:rsid w:val="006E1CF6"/>
    <w:rsid w:val="006E1E34"/>
    <w:rsid w:val="006E1F0B"/>
    <w:rsid w:val="006E210C"/>
    <w:rsid w:val="006E25D9"/>
    <w:rsid w:val="006E26A2"/>
    <w:rsid w:val="006E2A4A"/>
    <w:rsid w:val="006E2A97"/>
    <w:rsid w:val="006E2D21"/>
    <w:rsid w:val="006E3574"/>
    <w:rsid w:val="006E357E"/>
    <w:rsid w:val="006E3680"/>
    <w:rsid w:val="006E3CA3"/>
    <w:rsid w:val="006E43A3"/>
    <w:rsid w:val="006E462F"/>
    <w:rsid w:val="006E473B"/>
    <w:rsid w:val="006E49E3"/>
    <w:rsid w:val="006E4A1D"/>
    <w:rsid w:val="006E4DFA"/>
    <w:rsid w:val="006E4E60"/>
    <w:rsid w:val="006E53EA"/>
    <w:rsid w:val="006E5B42"/>
    <w:rsid w:val="006E5B9A"/>
    <w:rsid w:val="006E69A7"/>
    <w:rsid w:val="006E6C79"/>
    <w:rsid w:val="006E6CDE"/>
    <w:rsid w:val="006E714E"/>
    <w:rsid w:val="006E757B"/>
    <w:rsid w:val="006E7E07"/>
    <w:rsid w:val="006F0A26"/>
    <w:rsid w:val="006F0D74"/>
    <w:rsid w:val="006F11A3"/>
    <w:rsid w:val="006F1696"/>
    <w:rsid w:val="006F1949"/>
    <w:rsid w:val="006F1D4E"/>
    <w:rsid w:val="006F221D"/>
    <w:rsid w:val="006F22B2"/>
    <w:rsid w:val="006F23C2"/>
    <w:rsid w:val="006F2410"/>
    <w:rsid w:val="006F270C"/>
    <w:rsid w:val="006F2A61"/>
    <w:rsid w:val="006F2B9F"/>
    <w:rsid w:val="006F2BEC"/>
    <w:rsid w:val="006F2BFD"/>
    <w:rsid w:val="006F2D22"/>
    <w:rsid w:val="006F303D"/>
    <w:rsid w:val="006F30D1"/>
    <w:rsid w:val="006F3440"/>
    <w:rsid w:val="006F352A"/>
    <w:rsid w:val="006F3813"/>
    <w:rsid w:val="006F397D"/>
    <w:rsid w:val="006F3E8C"/>
    <w:rsid w:val="006F4886"/>
    <w:rsid w:val="006F4AAE"/>
    <w:rsid w:val="006F4F76"/>
    <w:rsid w:val="006F50AC"/>
    <w:rsid w:val="006F545E"/>
    <w:rsid w:val="006F56FF"/>
    <w:rsid w:val="006F574F"/>
    <w:rsid w:val="006F5966"/>
    <w:rsid w:val="006F5BE6"/>
    <w:rsid w:val="006F5E42"/>
    <w:rsid w:val="006F5FD3"/>
    <w:rsid w:val="006F668D"/>
    <w:rsid w:val="006F6884"/>
    <w:rsid w:val="006F6A19"/>
    <w:rsid w:val="006F6DC3"/>
    <w:rsid w:val="006F6EED"/>
    <w:rsid w:val="006F6F4F"/>
    <w:rsid w:val="006F7070"/>
    <w:rsid w:val="006F72D9"/>
    <w:rsid w:val="006F7507"/>
    <w:rsid w:val="006F784E"/>
    <w:rsid w:val="006F7A56"/>
    <w:rsid w:val="006F7AB7"/>
    <w:rsid w:val="006F7BFB"/>
    <w:rsid w:val="006F7CA7"/>
    <w:rsid w:val="00700173"/>
    <w:rsid w:val="00700429"/>
    <w:rsid w:val="00700B2F"/>
    <w:rsid w:val="00700E28"/>
    <w:rsid w:val="00700F1C"/>
    <w:rsid w:val="00700FD0"/>
    <w:rsid w:val="00700FD7"/>
    <w:rsid w:val="0070147D"/>
    <w:rsid w:val="007014F1"/>
    <w:rsid w:val="00701887"/>
    <w:rsid w:val="00701A5C"/>
    <w:rsid w:val="00701E0F"/>
    <w:rsid w:val="0070252B"/>
    <w:rsid w:val="00702720"/>
    <w:rsid w:val="007028BC"/>
    <w:rsid w:val="00702DB3"/>
    <w:rsid w:val="00702EA1"/>
    <w:rsid w:val="007031AE"/>
    <w:rsid w:val="007032A0"/>
    <w:rsid w:val="007035A7"/>
    <w:rsid w:val="0070374D"/>
    <w:rsid w:val="007037ED"/>
    <w:rsid w:val="00704029"/>
    <w:rsid w:val="0070414D"/>
    <w:rsid w:val="00704284"/>
    <w:rsid w:val="00704518"/>
    <w:rsid w:val="00704607"/>
    <w:rsid w:val="007046DE"/>
    <w:rsid w:val="0070484D"/>
    <w:rsid w:val="0070510E"/>
    <w:rsid w:val="007053EB"/>
    <w:rsid w:val="0070544E"/>
    <w:rsid w:val="00705690"/>
    <w:rsid w:val="0070603D"/>
    <w:rsid w:val="007060F9"/>
    <w:rsid w:val="0070624A"/>
    <w:rsid w:val="0070697F"/>
    <w:rsid w:val="00706D68"/>
    <w:rsid w:val="00707277"/>
    <w:rsid w:val="00707399"/>
    <w:rsid w:val="00707478"/>
    <w:rsid w:val="00707548"/>
    <w:rsid w:val="00707BD8"/>
    <w:rsid w:val="00707E73"/>
    <w:rsid w:val="00707F57"/>
    <w:rsid w:val="0071005B"/>
    <w:rsid w:val="00710408"/>
    <w:rsid w:val="00710487"/>
    <w:rsid w:val="007105E5"/>
    <w:rsid w:val="007107BD"/>
    <w:rsid w:val="007111C7"/>
    <w:rsid w:val="0071173F"/>
    <w:rsid w:val="00711A52"/>
    <w:rsid w:val="00711C98"/>
    <w:rsid w:val="00711CBE"/>
    <w:rsid w:val="00712048"/>
    <w:rsid w:val="007123BD"/>
    <w:rsid w:val="00712554"/>
    <w:rsid w:val="007125D1"/>
    <w:rsid w:val="00712786"/>
    <w:rsid w:val="00712AEA"/>
    <w:rsid w:val="00712DCD"/>
    <w:rsid w:val="00712F50"/>
    <w:rsid w:val="00712FF4"/>
    <w:rsid w:val="00713017"/>
    <w:rsid w:val="0071365F"/>
    <w:rsid w:val="00713811"/>
    <w:rsid w:val="00713E04"/>
    <w:rsid w:val="00713E0A"/>
    <w:rsid w:val="00713EF3"/>
    <w:rsid w:val="00713F5B"/>
    <w:rsid w:val="0071410D"/>
    <w:rsid w:val="007143CF"/>
    <w:rsid w:val="00714434"/>
    <w:rsid w:val="00714540"/>
    <w:rsid w:val="00714833"/>
    <w:rsid w:val="007148D8"/>
    <w:rsid w:val="00714AE2"/>
    <w:rsid w:val="00714B78"/>
    <w:rsid w:val="00715011"/>
    <w:rsid w:val="007151BD"/>
    <w:rsid w:val="007151F3"/>
    <w:rsid w:val="00715220"/>
    <w:rsid w:val="00715324"/>
    <w:rsid w:val="0071573D"/>
    <w:rsid w:val="00715763"/>
    <w:rsid w:val="00715890"/>
    <w:rsid w:val="00715C01"/>
    <w:rsid w:val="00715C41"/>
    <w:rsid w:val="00716255"/>
    <w:rsid w:val="007162D9"/>
    <w:rsid w:val="0071668E"/>
    <w:rsid w:val="00716A62"/>
    <w:rsid w:val="00716E99"/>
    <w:rsid w:val="00717461"/>
    <w:rsid w:val="0071765E"/>
    <w:rsid w:val="007178F7"/>
    <w:rsid w:val="00717A5C"/>
    <w:rsid w:val="00717BB1"/>
    <w:rsid w:val="00717C39"/>
    <w:rsid w:val="00720154"/>
    <w:rsid w:val="007201ED"/>
    <w:rsid w:val="0072049F"/>
    <w:rsid w:val="007208E9"/>
    <w:rsid w:val="00720D01"/>
    <w:rsid w:val="00720ED5"/>
    <w:rsid w:val="00720FE2"/>
    <w:rsid w:val="00721077"/>
    <w:rsid w:val="00721299"/>
    <w:rsid w:val="00721303"/>
    <w:rsid w:val="0072151B"/>
    <w:rsid w:val="007215FC"/>
    <w:rsid w:val="00721854"/>
    <w:rsid w:val="007221E8"/>
    <w:rsid w:val="00722313"/>
    <w:rsid w:val="0072286F"/>
    <w:rsid w:val="0072296B"/>
    <w:rsid w:val="00722B53"/>
    <w:rsid w:val="00723500"/>
    <w:rsid w:val="00723708"/>
    <w:rsid w:val="0072383C"/>
    <w:rsid w:val="00723C7A"/>
    <w:rsid w:val="00723D0B"/>
    <w:rsid w:val="00724176"/>
    <w:rsid w:val="00724716"/>
    <w:rsid w:val="00724ACC"/>
    <w:rsid w:val="00724AF1"/>
    <w:rsid w:val="00724C5A"/>
    <w:rsid w:val="00724CE1"/>
    <w:rsid w:val="00724EF7"/>
    <w:rsid w:val="007251B6"/>
    <w:rsid w:val="00725251"/>
    <w:rsid w:val="00725719"/>
    <w:rsid w:val="0072572E"/>
    <w:rsid w:val="0072589B"/>
    <w:rsid w:val="00725B45"/>
    <w:rsid w:val="00725BEC"/>
    <w:rsid w:val="00725ED6"/>
    <w:rsid w:val="00725F73"/>
    <w:rsid w:val="00725FD5"/>
    <w:rsid w:val="0072616A"/>
    <w:rsid w:val="0072620C"/>
    <w:rsid w:val="007262B3"/>
    <w:rsid w:val="007262B7"/>
    <w:rsid w:val="007263E4"/>
    <w:rsid w:val="0072651D"/>
    <w:rsid w:val="007269E1"/>
    <w:rsid w:val="007271F9"/>
    <w:rsid w:val="00727220"/>
    <w:rsid w:val="007274D9"/>
    <w:rsid w:val="0072774D"/>
    <w:rsid w:val="00727C0B"/>
    <w:rsid w:val="00730048"/>
    <w:rsid w:val="0073015E"/>
    <w:rsid w:val="0073019E"/>
    <w:rsid w:val="00730480"/>
    <w:rsid w:val="00730893"/>
    <w:rsid w:val="00730912"/>
    <w:rsid w:val="00730C56"/>
    <w:rsid w:val="00731036"/>
    <w:rsid w:val="0073111F"/>
    <w:rsid w:val="00731400"/>
    <w:rsid w:val="00731430"/>
    <w:rsid w:val="0073158D"/>
    <w:rsid w:val="007317F8"/>
    <w:rsid w:val="007319A9"/>
    <w:rsid w:val="007319F3"/>
    <w:rsid w:val="00731E2D"/>
    <w:rsid w:val="007320B2"/>
    <w:rsid w:val="007323F9"/>
    <w:rsid w:val="0073284E"/>
    <w:rsid w:val="00732C78"/>
    <w:rsid w:val="00732F4A"/>
    <w:rsid w:val="00732F83"/>
    <w:rsid w:val="007332C1"/>
    <w:rsid w:val="00733A33"/>
    <w:rsid w:val="00733EC9"/>
    <w:rsid w:val="0073424C"/>
    <w:rsid w:val="007343D3"/>
    <w:rsid w:val="00734437"/>
    <w:rsid w:val="0073473D"/>
    <w:rsid w:val="00734AE0"/>
    <w:rsid w:val="00734B9E"/>
    <w:rsid w:val="00734DFE"/>
    <w:rsid w:val="00734ED7"/>
    <w:rsid w:val="00734EE5"/>
    <w:rsid w:val="007354E7"/>
    <w:rsid w:val="0073557A"/>
    <w:rsid w:val="007355E0"/>
    <w:rsid w:val="007357DF"/>
    <w:rsid w:val="00735811"/>
    <w:rsid w:val="00735886"/>
    <w:rsid w:val="00735F29"/>
    <w:rsid w:val="007360D8"/>
    <w:rsid w:val="0073612F"/>
    <w:rsid w:val="0073629F"/>
    <w:rsid w:val="0073677D"/>
    <w:rsid w:val="007374B3"/>
    <w:rsid w:val="0073792F"/>
    <w:rsid w:val="007379C6"/>
    <w:rsid w:val="00737B4E"/>
    <w:rsid w:val="00737E3E"/>
    <w:rsid w:val="00737EA7"/>
    <w:rsid w:val="007400A2"/>
    <w:rsid w:val="007402AE"/>
    <w:rsid w:val="007404AC"/>
    <w:rsid w:val="007404F7"/>
    <w:rsid w:val="0074065A"/>
    <w:rsid w:val="0074077C"/>
    <w:rsid w:val="00740E22"/>
    <w:rsid w:val="00741161"/>
    <w:rsid w:val="007429D2"/>
    <w:rsid w:val="007429F0"/>
    <w:rsid w:val="00742A2D"/>
    <w:rsid w:val="00743680"/>
    <w:rsid w:val="007438AF"/>
    <w:rsid w:val="00743A25"/>
    <w:rsid w:val="00743A63"/>
    <w:rsid w:val="00743B55"/>
    <w:rsid w:val="00743CC6"/>
    <w:rsid w:val="007440CF"/>
    <w:rsid w:val="0074419F"/>
    <w:rsid w:val="00744209"/>
    <w:rsid w:val="0074440A"/>
    <w:rsid w:val="0074454E"/>
    <w:rsid w:val="00744CC2"/>
    <w:rsid w:val="00744F89"/>
    <w:rsid w:val="0074538A"/>
    <w:rsid w:val="007454C5"/>
    <w:rsid w:val="007455BA"/>
    <w:rsid w:val="0074576B"/>
    <w:rsid w:val="007457C6"/>
    <w:rsid w:val="00745D1F"/>
    <w:rsid w:val="007461B2"/>
    <w:rsid w:val="007463BD"/>
    <w:rsid w:val="0074655B"/>
    <w:rsid w:val="007467F9"/>
    <w:rsid w:val="00746BE0"/>
    <w:rsid w:val="00746C0C"/>
    <w:rsid w:val="00746CB8"/>
    <w:rsid w:val="00746F0F"/>
    <w:rsid w:val="007474BB"/>
    <w:rsid w:val="00747631"/>
    <w:rsid w:val="007477E9"/>
    <w:rsid w:val="0074785A"/>
    <w:rsid w:val="007479F5"/>
    <w:rsid w:val="00747A18"/>
    <w:rsid w:val="00747F96"/>
    <w:rsid w:val="00750109"/>
    <w:rsid w:val="007501A4"/>
    <w:rsid w:val="007501EC"/>
    <w:rsid w:val="00750B70"/>
    <w:rsid w:val="00750D3E"/>
    <w:rsid w:val="00751209"/>
    <w:rsid w:val="0075143C"/>
    <w:rsid w:val="00751446"/>
    <w:rsid w:val="007516CE"/>
    <w:rsid w:val="00751807"/>
    <w:rsid w:val="007518D3"/>
    <w:rsid w:val="00751A01"/>
    <w:rsid w:val="00751B18"/>
    <w:rsid w:val="007523C3"/>
    <w:rsid w:val="00752644"/>
    <w:rsid w:val="0075272C"/>
    <w:rsid w:val="007528B4"/>
    <w:rsid w:val="00752966"/>
    <w:rsid w:val="00752A74"/>
    <w:rsid w:val="00752C73"/>
    <w:rsid w:val="00752D2A"/>
    <w:rsid w:val="00752FA5"/>
    <w:rsid w:val="007530F7"/>
    <w:rsid w:val="00753452"/>
    <w:rsid w:val="0075352F"/>
    <w:rsid w:val="007536FC"/>
    <w:rsid w:val="00753ED1"/>
    <w:rsid w:val="00754631"/>
    <w:rsid w:val="00754D8E"/>
    <w:rsid w:val="00754FDA"/>
    <w:rsid w:val="007550D9"/>
    <w:rsid w:val="00755159"/>
    <w:rsid w:val="007556EC"/>
    <w:rsid w:val="007557CF"/>
    <w:rsid w:val="00755839"/>
    <w:rsid w:val="007559AF"/>
    <w:rsid w:val="007559F9"/>
    <w:rsid w:val="00755AAF"/>
    <w:rsid w:val="00755EC9"/>
    <w:rsid w:val="00756021"/>
    <w:rsid w:val="0075603F"/>
    <w:rsid w:val="00756077"/>
    <w:rsid w:val="007562D2"/>
    <w:rsid w:val="00756339"/>
    <w:rsid w:val="007563F7"/>
    <w:rsid w:val="007568CC"/>
    <w:rsid w:val="00756A5F"/>
    <w:rsid w:val="00756B3E"/>
    <w:rsid w:val="00756C66"/>
    <w:rsid w:val="00756E25"/>
    <w:rsid w:val="00756ED9"/>
    <w:rsid w:val="00756F37"/>
    <w:rsid w:val="007570F2"/>
    <w:rsid w:val="007571BA"/>
    <w:rsid w:val="007571C6"/>
    <w:rsid w:val="007572C6"/>
    <w:rsid w:val="007577C6"/>
    <w:rsid w:val="00757885"/>
    <w:rsid w:val="00757AE0"/>
    <w:rsid w:val="00757E2F"/>
    <w:rsid w:val="00760297"/>
    <w:rsid w:val="00760751"/>
    <w:rsid w:val="00760C97"/>
    <w:rsid w:val="00760FA1"/>
    <w:rsid w:val="00760FBF"/>
    <w:rsid w:val="007614C3"/>
    <w:rsid w:val="0076176D"/>
    <w:rsid w:val="00761BD9"/>
    <w:rsid w:val="00761D58"/>
    <w:rsid w:val="00761E39"/>
    <w:rsid w:val="00761FA3"/>
    <w:rsid w:val="00762122"/>
    <w:rsid w:val="00762731"/>
    <w:rsid w:val="00762E09"/>
    <w:rsid w:val="0076314D"/>
    <w:rsid w:val="00763464"/>
    <w:rsid w:val="007635F7"/>
    <w:rsid w:val="007636AD"/>
    <w:rsid w:val="00763A68"/>
    <w:rsid w:val="00763B31"/>
    <w:rsid w:val="00763B86"/>
    <w:rsid w:val="00764575"/>
    <w:rsid w:val="00764606"/>
    <w:rsid w:val="00764762"/>
    <w:rsid w:val="007647D8"/>
    <w:rsid w:val="00764A74"/>
    <w:rsid w:val="00765516"/>
    <w:rsid w:val="007657D9"/>
    <w:rsid w:val="00765CE7"/>
    <w:rsid w:val="00765D38"/>
    <w:rsid w:val="007663AD"/>
    <w:rsid w:val="00766678"/>
    <w:rsid w:val="007667D2"/>
    <w:rsid w:val="007669EB"/>
    <w:rsid w:val="007674B9"/>
    <w:rsid w:val="00767D5B"/>
    <w:rsid w:val="00767DE7"/>
    <w:rsid w:val="007700DA"/>
    <w:rsid w:val="00770452"/>
    <w:rsid w:val="007704EB"/>
    <w:rsid w:val="0077050D"/>
    <w:rsid w:val="007707A8"/>
    <w:rsid w:val="00770B4C"/>
    <w:rsid w:val="00770E7D"/>
    <w:rsid w:val="00770FB8"/>
    <w:rsid w:val="007710CE"/>
    <w:rsid w:val="00771297"/>
    <w:rsid w:val="007714E0"/>
    <w:rsid w:val="00771878"/>
    <w:rsid w:val="007718E5"/>
    <w:rsid w:val="0077190F"/>
    <w:rsid w:val="00771D21"/>
    <w:rsid w:val="00772685"/>
    <w:rsid w:val="00772EAB"/>
    <w:rsid w:val="007733B9"/>
    <w:rsid w:val="007735DF"/>
    <w:rsid w:val="0077376A"/>
    <w:rsid w:val="007738F1"/>
    <w:rsid w:val="00773A01"/>
    <w:rsid w:val="00773BE8"/>
    <w:rsid w:val="00774482"/>
    <w:rsid w:val="0077498D"/>
    <w:rsid w:val="00774B37"/>
    <w:rsid w:val="00774F46"/>
    <w:rsid w:val="00775145"/>
    <w:rsid w:val="007753FC"/>
    <w:rsid w:val="00775581"/>
    <w:rsid w:val="007756D0"/>
    <w:rsid w:val="007757BE"/>
    <w:rsid w:val="00775859"/>
    <w:rsid w:val="00776084"/>
    <w:rsid w:val="007766EA"/>
    <w:rsid w:val="00776DC8"/>
    <w:rsid w:val="0077701A"/>
    <w:rsid w:val="0077710D"/>
    <w:rsid w:val="007772B0"/>
    <w:rsid w:val="0077798B"/>
    <w:rsid w:val="00777F2A"/>
    <w:rsid w:val="00777F5F"/>
    <w:rsid w:val="007800DD"/>
    <w:rsid w:val="00780318"/>
    <w:rsid w:val="0078042E"/>
    <w:rsid w:val="0078064A"/>
    <w:rsid w:val="007806CA"/>
    <w:rsid w:val="00780FEA"/>
    <w:rsid w:val="007811F4"/>
    <w:rsid w:val="007812D4"/>
    <w:rsid w:val="007814A2"/>
    <w:rsid w:val="00781649"/>
    <w:rsid w:val="0078176A"/>
    <w:rsid w:val="007818DD"/>
    <w:rsid w:val="00781B7A"/>
    <w:rsid w:val="00781C56"/>
    <w:rsid w:val="007823B0"/>
    <w:rsid w:val="007825EB"/>
    <w:rsid w:val="007826A1"/>
    <w:rsid w:val="00782913"/>
    <w:rsid w:val="00782918"/>
    <w:rsid w:val="007829C6"/>
    <w:rsid w:val="00782D17"/>
    <w:rsid w:val="00782EDB"/>
    <w:rsid w:val="0078315B"/>
    <w:rsid w:val="0078337A"/>
    <w:rsid w:val="00783F7E"/>
    <w:rsid w:val="0078417E"/>
    <w:rsid w:val="007841B6"/>
    <w:rsid w:val="00784D0D"/>
    <w:rsid w:val="00784EC8"/>
    <w:rsid w:val="00785AA9"/>
    <w:rsid w:val="00785AC7"/>
    <w:rsid w:val="00785E6B"/>
    <w:rsid w:val="007860F1"/>
    <w:rsid w:val="00786338"/>
    <w:rsid w:val="0078639F"/>
    <w:rsid w:val="00786720"/>
    <w:rsid w:val="0078709A"/>
    <w:rsid w:val="007874CC"/>
    <w:rsid w:val="007874E6"/>
    <w:rsid w:val="00787520"/>
    <w:rsid w:val="00787531"/>
    <w:rsid w:val="007875E3"/>
    <w:rsid w:val="0078765B"/>
    <w:rsid w:val="007876C3"/>
    <w:rsid w:val="00787700"/>
    <w:rsid w:val="0078771A"/>
    <w:rsid w:val="00787AF7"/>
    <w:rsid w:val="00787E68"/>
    <w:rsid w:val="00787FEF"/>
    <w:rsid w:val="00790730"/>
    <w:rsid w:val="00791293"/>
    <w:rsid w:val="00791377"/>
    <w:rsid w:val="00791883"/>
    <w:rsid w:val="00791A20"/>
    <w:rsid w:val="00791BB2"/>
    <w:rsid w:val="00791D46"/>
    <w:rsid w:val="007921FC"/>
    <w:rsid w:val="00792503"/>
    <w:rsid w:val="00792B59"/>
    <w:rsid w:val="00793112"/>
    <w:rsid w:val="00793183"/>
    <w:rsid w:val="007934A6"/>
    <w:rsid w:val="007934B7"/>
    <w:rsid w:val="00793640"/>
    <w:rsid w:val="007936AD"/>
    <w:rsid w:val="00793B5C"/>
    <w:rsid w:val="00793B96"/>
    <w:rsid w:val="00793DF9"/>
    <w:rsid w:val="00793F62"/>
    <w:rsid w:val="00793F7F"/>
    <w:rsid w:val="00794021"/>
    <w:rsid w:val="00794254"/>
    <w:rsid w:val="00794613"/>
    <w:rsid w:val="00794788"/>
    <w:rsid w:val="0079483A"/>
    <w:rsid w:val="007948B8"/>
    <w:rsid w:val="0079490D"/>
    <w:rsid w:val="007949E7"/>
    <w:rsid w:val="00794DEE"/>
    <w:rsid w:val="00795371"/>
    <w:rsid w:val="00795736"/>
    <w:rsid w:val="00795937"/>
    <w:rsid w:val="00795C40"/>
    <w:rsid w:val="00795EA2"/>
    <w:rsid w:val="007968E1"/>
    <w:rsid w:val="007968E8"/>
    <w:rsid w:val="00796E1D"/>
    <w:rsid w:val="00796E2D"/>
    <w:rsid w:val="00796ED6"/>
    <w:rsid w:val="007973AD"/>
    <w:rsid w:val="007975F8"/>
    <w:rsid w:val="007979DB"/>
    <w:rsid w:val="00797C44"/>
    <w:rsid w:val="00797EAE"/>
    <w:rsid w:val="00797EED"/>
    <w:rsid w:val="007A04F0"/>
    <w:rsid w:val="007A095E"/>
    <w:rsid w:val="007A0B96"/>
    <w:rsid w:val="007A0B99"/>
    <w:rsid w:val="007A0C6B"/>
    <w:rsid w:val="007A0F8F"/>
    <w:rsid w:val="007A109E"/>
    <w:rsid w:val="007A1344"/>
    <w:rsid w:val="007A1499"/>
    <w:rsid w:val="007A1547"/>
    <w:rsid w:val="007A16B3"/>
    <w:rsid w:val="007A22FA"/>
    <w:rsid w:val="007A23B0"/>
    <w:rsid w:val="007A2849"/>
    <w:rsid w:val="007A2856"/>
    <w:rsid w:val="007A2858"/>
    <w:rsid w:val="007A2A38"/>
    <w:rsid w:val="007A2ADB"/>
    <w:rsid w:val="007A2C8C"/>
    <w:rsid w:val="007A2ECB"/>
    <w:rsid w:val="007A3059"/>
    <w:rsid w:val="007A339B"/>
    <w:rsid w:val="007A3543"/>
    <w:rsid w:val="007A35AA"/>
    <w:rsid w:val="007A37F4"/>
    <w:rsid w:val="007A37FC"/>
    <w:rsid w:val="007A3E0D"/>
    <w:rsid w:val="007A3F64"/>
    <w:rsid w:val="007A4073"/>
    <w:rsid w:val="007A42C0"/>
    <w:rsid w:val="007A435F"/>
    <w:rsid w:val="007A437A"/>
    <w:rsid w:val="007A44F0"/>
    <w:rsid w:val="007A464D"/>
    <w:rsid w:val="007A4B47"/>
    <w:rsid w:val="007A4BB7"/>
    <w:rsid w:val="007A4CB7"/>
    <w:rsid w:val="007A4CEC"/>
    <w:rsid w:val="007A4D3D"/>
    <w:rsid w:val="007A4EF3"/>
    <w:rsid w:val="007A4F33"/>
    <w:rsid w:val="007A5E9E"/>
    <w:rsid w:val="007A5FD7"/>
    <w:rsid w:val="007A6622"/>
    <w:rsid w:val="007A6AF9"/>
    <w:rsid w:val="007A6BAE"/>
    <w:rsid w:val="007A6D10"/>
    <w:rsid w:val="007A761F"/>
    <w:rsid w:val="007A764C"/>
    <w:rsid w:val="007A799E"/>
    <w:rsid w:val="007A7BBC"/>
    <w:rsid w:val="007A7C19"/>
    <w:rsid w:val="007A7F0A"/>
    <w:rsid w:val="007B01D4"/>
    <w:rsid w:val="007B062A"/>
    <w:rsid w:val="007B11BD"/>
    <w:rsid w:val="007B11FE"/>
    <w:rsid w:val="007B15C5"/>
    <w:rsid w:val="007B19B0"/>
    <w:rsid w:val="007B1F75"/>
    <w:rsid w:val="007B1FA9"/>
    <w:rsid w:val="007B24B6"/>
    <w:rsid w:val="007B32E1"/>
    <w:rsid w:val="007B3448"/>
    <w:rsid w:val="007B3590"/>
    <w:rsid w:val="007B372C"/>
    <w:rsid w:val="007B3B02"/>
    <w:rsid w:val="007B3FBC"/>
    <w:rsid w:val="007B3FC1"/>
    <w:rsid w:val="007B4090"/>
    <w:rsid w:val="007B4156"/>
    <w:rsid w:val="007B41F3"/>
    <w:rsid w:val="007B4360"/>
    <w:rsid w:val="007B4376"/>
    <w:rsid w:val="007B43BA"/>
    <w:rsid w:val="007B4603"/>
    <w:rsid w:val="007B4D90"/>
    <w:rsid w:val="007B5160"/>
    <w:rsid w:val="007B51E3"/>
    <w:rsid w:val="007B52CF"/>
    <w:rsid w:val="007B565F"/>
    <w:rsid w:val="007B56F7"/>
    <w:rsid w:val="007B59AF"/>
    <w:rsid w:val="007B5A0A"/>
    <w:rsid w:val="007B5BDB"/>
    <w:rsid w:val="007B5BF8"/>
    <w:rsid w:val="007B5EAB"/>
    <w:rsid w:val="007B6118"/>
    <w:rsid w:val="007B61B3"/>
    <w:rsid w:val="007B645C"/>
    <w:rsid w:val="007B66B1"/>
    <w:rsid w:val="007B6788"/>
    <w:rsid w:val="007B68B4"/>
    <w:rsid w:val="007B6A3E"/>
    <w:rsid w:val="007B6A75"/>
    <w:rsid w:val="007B6B56"/>
    <w:rsid w:val="007B6C2E"/>
    <w:rsid w:val="007B6EC2"/>
    <w:rsid w:val="007B70C6"/>
    <w:rsid w:val="007B710B"/>
    <w:rsid w:val="007B7240"/>
    <w:rsid w:val="007B7437"/>
    <w:rsid w:val="007B74CE"/>
    <w:rsid w:val="007B7711"/>
    <w:rsid w:val="007B7920"/>
    <w:rsid w:val="007B7B8B"/>
    <w:rsid w:val="007B7DFD"/>
    <w:rsid w:val="007B7FB0"/>
    <w:rsid w:val="007C001D"/>
    <w:rsid w:val="007C012A"/>
    <w:rsid w:val="007C032D"/>
    <w:rsid w:val="007C041F"/>
    <w:rsid w:val="007C0629"/>
    <w:rsid w:val="007C0677"/>
    <w:rsid w:val="007C078E"/>
    <w:rsid w:val="007C0AE4"/>
    <w:rsid w:val="007C0F83"/>
    <w:rsid w:val="007C1497"/>
    <w:rsid w:val="007C168F"/>
    <w:rsid w:val="007C16BD"/>
    <w:rsid w:val="007C1791"/>
    <w:rsid w:val="007C1BE2"/>
    <w:rsid w:val="007C1F6A"/>
    <w:rsid w:val="007C2216"/>
    <w:rsid w:val="007C2254"/>
    <w:rsid w:val="007C238E"/>
    <w:rsid w:val="007C2948"/>
    <w:rsid w:val="007C2E7E"/>
    <w:rsid w:val="007C3334"/>
    <w:rsid w:val="007C33DF"/>
    <w:rsid w:val="007C346B"/>
    <w:rsid w:val="007C390F"/>
    <w:rsid w:val="007C39E3"/>
    <w:rsid w:val="007C3DE0"/>
    <w:rsid w:val="007C3ED6"/>
    <w:rsid w:val="007C4061"/>
    <w:rsid w:val="007C4334"/>
    <w:rsid w:val="007C437D"/>
    <w:rsid w:val="007C4574"/>
    <w:rsid w:val="007C4ABE"/>
    <w:rsid w:val="007C4ADE"/>
    <w:rsid w:val="007C4DDA"/>
    <w:rsid w:val="007C4E0D"/>
    <w:rsid w:val="007C4EA7"/>
    <w:rsid w:val="007C565C"/>
    <w:rsid w:val="007C5756"/>
    <w:rsid w:val="007C57EF"/>
    <w:rsid w:val="007C5AB8"/>
    <w:rsid w:val="007C6249"/>
    <w:rsid w:val="007C6412"/>
    <w:rsid w:val="007C651F"/>
    <w:rsid w:val="007C6AE2"/>
    <w:rsid w:val="007C6FAE"/>
    <w:rsid w:val="007C717E"/>
    <w:rsid w:val="007C773D"/>
    <w:rsid w:val="007C7B77"/>
    <w:rsid w:val="007C7BE6"/>
    <w:rsid w:val="007C7BFC"/>
    <w:rsid w:val="007C7FDC"/>
    <w:rsid w:val="007D0764"/>
    <w:rsid w:val="007D08CE"/>
    <w:rsid w:val="007D0A59"/>
    <w:rsid w:val="007D0B84"/>
    <w:rsid w:val="007D11A3"/>
    <w:rsid w:val="007D157E"/>
    <w:rsid w:val="007D15E4"/>
    <w:rsid w:val="007D1E38"/>
    <w:rsid w:val="007D2142"/>
    <w:rsid w:val="007D22C9"/>
    <w:rsid w:val="007D25BA"/>
    <w:rsid w:val="007D2831"/>
    <w:rsid w:val="007D2EC0"/>
    <w:rsid w:val="007D30E2"/>
    <w:rsid w:val="007D31B3"/>
    <w:rsid w:val="007D3229"/>
    <w:rsid w:val="007D337D"/>
    <w:rsid w:val="007D369C"/>
    <w:rsid w:val="007D3980"/>
    <w:rsid w:val="007D39E7"/>
    <w:rsid w:val="007D3A9B"/>
    <w:rsid w:val="007D3BA7"/>
    <w:rsid w:val="007D41E1"/>
    <w:rsid w:val="007D4238"/>
    <w:rsid w:val="007D4807"/>
    <w:rsid w:val="007D4B04"/>
    <w:rsid w:val="007D4D02"/>
    <w:rsid w:val="007D4F95"/>
    <w:rsid w:val="007D4FAE"/>
    <w:rsid w:val="007D50DC"/>
    <w:rsid w:val="007D5276"/>
    <w:rsid w:val="007D544F"/>
    <w:rsid w:val="007D54D4"/>
    <w:rsid w:val="007D54EF"/>
    <w:rsid w:val="007D5B8D"/>
    <w:rsid w:val="007D5D7C"/>
    <w:rsid w:val="007D5F89"/>
    <w:rsid w:val="007D602B"/>
    <w:rsid w:val="007D62FA"/>
    <w:rsid w:val="007D6AFE"/>
    <w:rsid w:val="007D6C96"/>
    <w:rsid w:val="007D6E77"/>
    <w:rsid w:val="007D7022"/>
    <w:rsid w:val="007D7110"/>
    <w:rsid w:val="007D72B6"/>
    <w:rsid w:val="007D7302"/>
    <w:rsid w:val="007D747E"/>
    <w:rsid w:val="007D78F0"/>
    <w:rsid w:val="007D790C"/>
    <w:rsid w:val="007D7AE3"/>
    <w:rsid w:val="007D7AEE"/>
    <w:rsid w:val="007D7D53"/>
    <w:rsid w:val="007D7F9B"/>
    <w:rsid w:val="007E0135"/>
    <w:rsid w:val="007E0604"/>
    <w:rsid w:val="007E074B"/>
    <w:rsid w:val="007E082B"/>
    <w:rsid w:val="007E0FC2"/>
    <w:rsid w:val="007E113E"/>
    <w:rsid w:val="007E157A"/>
    <w:rsid w:val="007E1604"/>
    <w:rsid w:val="007E1A73"/>
    <w:rsid w:val="007E1B2A"/>
    <w:rsid w:val="007E1B6C"/>
    <w:rsid w:val="007E1D1D"/>
    <w:rsid w:val="007E1DA0"/>
    <w:rsid w:val="007E1FC8"/>
    <w:rsid w:val="007E2B6C"/>
    <w:rsid w:val="007E32B0"/>
    <w:rsid w:val="007E3454"/>
    <w:rsid w:val="007E3759"/>
    <w:rsid w:val="007E39AF"/>
    <w:rsid w:val="007E3F47"/>
    <w:rsid w:val="007E410E"/>
    <w:rsid w:val="007E447F"/>
    <w:rsid w:val="007E4AA4"/>
    <w:rsid w:val="007E5413"/>
    <w:rsid w:val="007E542F"/>
    <w:rsid w:val="007E57C6"/>
    <w:rsid w:val="007E5C88"/>
    <w:rsid w:val="007E5FFD"/>
    <w:rsid w:val="007E61ED"/>
    <w:rsid w:val="007E6F02"/>
    <w:rsid w:val="007E6FE9"/>
    <w:rsid w:val="007E7307"/>
    <w:rsid w:val="007E7742"/>
    <w:rsid w:val="007E78DF"/>
    <w:rsid w:val="007F0033"/>
    <w:rsid w:val="007F0104"/>
    <w:rsid w:val="007F030F"/>
    <w:rsid w:val="007F05AD"/>
    <w:rsid w:val="007F08B5"/>
    <w:rsid w:val="007F0C93"/>
    <w:rsid w:val="007F0CD0"/>
    <w:rsid w:val="007F0D89"/>
    <w:rsid w:val="007F0E1B"/>
    <w:rsid w:val="007F0E26"/>
    <w:rsid w:val="007F0E27"/>
    <w:rsid w:val="007F0E3C"/>
    <w:rsid w:val="007F1192"/>
    <w:rsid w:val="007F11A2"/>
    <w:rsid w:val="007F1243"/>
    <w:rsid w:val="007F12D5"/>
    <w:rsid w:val="007F1987"/>
    <w:rsid w:val="007F1BB0"/>
    <w:rsid w:val="007F1BC0"/>
    <w:rsid w:val="007F1F76"/>
    <w:rsid w:val="007F206A"/>
    <w:rsid w:val="007F20C9"/>
    <w:rsid w:val="007F292E"/>
    <w:rsid w:val="007F2B90"/>
    <w:rsid w:val="007F2D01"/>
    <w:rsid w:val="007F2FF7"/>
    <w:rsid w:val="007F3381"/>
    <w:rsid w:val="007F37DB"/>
    <w:rsid w:val="007F3A99"/>
    <w:rsid w:val="007F3A9C"/>
    <w:rsid w:val="007F3C44"/>
    <w:rsid w:val="007F485C"/>
    <w:rsid w:val="007F4958"/>
    <w:rsid w:val="007F4A0E"/>
    <w:rsid w:val="007F4ADD"/>
    <w:rsid w:val="007F4B0C"/>
    <w:rsid w:val="007F4DC0"/>
    <w:rsid w:val="007F4E4D"/>
    <w:rsid w:val="007F507E"/>
    <w:rsid w:val="007F50C5"/>
    <w:rsid w:val="007F51ED"/>
    <w:rsid w:val="007F52F8"/>
    <w:rsid w:val="007F5396"/>
    <w:rsid w:val="007F5594"/>
    <w:rsid w:val="007F560A"/>
    <w:rsid w:val="007F56CC"/>
    <w:rsid w:val="007F5BDB"/>
    <w:rsid w:val="007F5F82"/>
    <w:rsid w:val="007F6468"/>
    <w:rsid w:val="007F6946"/>
    <w:rsid w:val="007F6A8F"/>
    <w:rsid w:val="007F6E1A"/>
    <w:rsid w:val="007F7182"/>
    <w:rsid w:val="007F7296"/>
    <w:rsid w:val="007F72F6"/>
    <w:rsid w:val="007F756F"/>
    <w:rsid w:val="007F758A"/>
    <w:rsid w:val="007F78C3"/>
    <w:rsid w:val="007F7968"/>
    <w:rsid w:val="007F7C00"/>
    <w:rsid w:val="007F7FA2"/>
    <w:rsid w:val="0080015A"/>
    <w:rsid w:val="008002ED"/>
    <w:rsid w:val="00800E3E"/>
    <w:rsid w:val="00800F78"/>
    <w:rsid w:val="00800F94"/>
    <w:rsid w:val="008012D4"/>
    <w:rsid w:val="00801442"/>
    <w:rsid w:val="008025F2"/>
    <w:rsid w:val="008026A7"/>
    <w:rsid w:val="008028DE"/>
    <w:rsid w:val="00802AA2"/>
    <w:rsid w:val="00802BDD"/>
    <w:rsid w:val="00802DB3"/>
    <w:rsid w:val="00802E83"/>
    <w:rsid w:val="00802FE2"/>
    <w:rsid w:val="008030F7"/>
    <w:rsid w:val="00803187"/>
    <w:rsid w:val="0080369D"/>
    <w:rsid w:val="00803894"/>
    <w:rsid w:val="0080398E"/>
    <w:rsid w:val="00803EE3"/>
    <w:rsid w:val="008041A0"/>
    <w:rsid w:val="00804667"/>
    <w:rsid w:val="0080482E"/>
    <w:rsid w:val="00804A4E"/>
    <w:rsid w:val="00804AC1"/>
    <w:rsid w:val="00804C81"/>
    <w:rsid w:val="00804CC6"/>
    <w:rsid w:val="00804D9D"/>
    <w:rsid w:val="008054C8"/>
    <w:rsid w:val="00805554"/>
    <w:rsid w:val="008056B3"/>
    <w:rsid w:val="00805779"/>
    <w:rsid w:val="00805803"/>
    <w:rsid w:val="00805BE6"/>
    <w:rsid w:val="00805D7D"/>
    <w:rsid w:val="00805FB2"/>
    <w:rsid w:val="00806063"/>
    <w:rsid w:val="008060C4"/>
    <w:rsid w:val="00806418"/>
    <w:rsid w:val="008068A3"/>
    <w:rsid w:val="00806ABB"/>
    <w:rsid w:val="00806C72"/>
    <w:rsid w:val="00806CF7"/>
    <w:rsid w:val="00806E0B"/>
    <w:rsid w:val="00807242"/>
    <w:rsid w:val="0080747D"/>
    <w:rsid w:val="00807C13"/>
    <w:rsid w:val="00807C71"/>
    <w:rsid w:val="00807FF3"/>
    <w:rsid w:val="00810078"/>
    <w:rsid w:val="008100BA"/>
    <w:rsid w:val="0081018E"/>
    <w:rsid w:val="008102AA"/>
    <w:rsid w:val="0081040B"/>
    <w:rsid w:val="00810496"/>
    <w:rsid w:val="00810A1F"/>
    <w:rsid w:val="008111B8"/>
    <w:rsid w:val="0081129D"/>
    <w:rsid w:val="0081146A"/>
    <w:rsid w:val="008117D8"/>
    <w:rsid w:val="0081181A"/>
    <w:rsid w:val="00811998"/>
    <w:rsid w:val="00811B75"/>
    <w:rsid w:val="00811D9E"/>
    <w:rsid w:val="00812084"/>
    <w:rsid w:val="00812145"/>
    <w:rsid w:val="00812DE6"/>
    <w:rsid w:val="00812E58"/>
    <w:rsid w:val="008132B8"/>
    <w:rsid w:val="00813423"/>
    <w:rsid w:val="0081371A"/>
    <w:rsid w:val="00813A1E"/>
    <w:rsid w:val="00813A2E"/>
    <w:rsid w:val="00813A66"/>
    <w:rsid w:val="00813C9A"/>
    <w:rsid w:val="00813ED2"/>
    <w:rsid w:val="00813FE3"/>
    <w:rsid w:val="008140F7"/>
    <w:rsid w:val="00814326"/>
    <w:rsid w:val="0081443F"/>
    <w:rsid w:val="00814721"/>
    <w:rsid w:val="00814844"/>
    <w:rsid w:val="008149AF"/>
    <w:rsid w:val="00814A1B"/>
    <w:rsid w:val="00814CFC"/>
    <w:rsid w:val="00814DA5"/>
    <w:rsid w:val="00814E9D"/>
    <w:rsid w:val="00814F4D"/>
    <w:rsid w:val="008159EF"/>
    <w:rsid w:val="00815AF1"/>
    <w:rsid w:val="00815EF8"/>
    <w:rsid w:val="00816139"/>
    <w:rsid w:val="00816EB2"/>
    <w:rsid w:val="00816EC5"/>
    <w:rsid w:val="008172D6"/>
    <w:rsid w:val="008172E1"/>
    <w:rsid w:val="008174DF"/>
    <w:rsid w:val="0081770F"/>
    <w:rsid w:val="00817A16"/>
    <w:rsid w:val="00817BB4"/>
    <w:rsid w:val="00817E1D"/>
    <w:rsid w:val="008200B1"/>
    <w:rsid w:val="008201FD"/>
    <w:rsid w:val="00820414"/>
    <w:rsid w:val="00820490"/>
    <w:rsid w:val="008206A1"/>
    <w:rsid w:val="00820832"/>
    <w:rsid w:val="00820C94"/>
    <w:rsid w:val="00820FC0"/>
    <w:rsid w:val="008211A8"/>
    <w:rsid w:val="008213B6"/>
    <w:rsid w:val="00821400"/>
    <w:rsid w:val="00821432"/>
    <w:rsid w:val="0082156B"/>
    <w:rsid w:val="00821C78"/>
    <w:rsid w:val="00821DBC"/>
    <w:rsid w:val="00821F9C"/>
    <w:rsid w:val="00822077"/>
    <w:rsid w:val="0082232A"/>
    <w:rsid w:val="008223E3"/>
    <w:rsid w:val="0082269A"/>
    <w:rsid w:val="00822CCD"/>
    <w:rsid w:val="008231C2"/>
    <w:rsid w:val="00823548"/>
    <w:rsid w:val="0082395D"/>
    <w:rsid w:val="00823AE5"/>
    <w:rsid w:val="00823DDF"/>
    <w:rsid w:val="008243BF"/>
    <w:rsid w:val="00824474"/>
    <w:rsid w:val="008244EC"/>
    <w:rsid w:val="008245B0"/>
    <w:rsid w:val="0082480F"/>
    <w:rsid w:val="00824BDD"/>
    <w:rsid w:val="00825443"/>
    <w:rsid w:val="00825A4E"/>
    <w:rsid w:val="00825C9E"/>
    <w:rsid w:val="00825DB6"/>
    <w:rsid w:val="008260B0"/>
    <w:rsid w:val="00826415"/>
    <w:rsid w:val="008265F2"/>
    <w:rsid w:val="00826F21"/>
    <w:rsid w:val="00826F89"/>
    <w:rsid w:val="00826FF2"/>
    <w:rsid w:val="0082702C"/>
    <w:rsid w:val="0082719E"/>
    <w:rsid w:val="008272FC"/>
    <w:rsid w:val="0082733E"/>
    <w:rsid w:val="00827604"/>
    <w:rsid w:val="0082768C"/>
    <w:rsid w:val="008276BC"/>
    <w:rsid w:val="008279FA"/>
    <w:rsid w:val="00827AFE"/>
    <w:rsid w:val="00827DBC"/>
    <w:rsid w:val="00827E50"/>
    <w:rsid w:val="0083016D"/>
    <w:rsid w:val="00830275"/>
    <w:rsid w:val="00830397"/>
    <w:rsid w:val="00830514"/>
    <w:rsid w:val="0083056D"/>
    <w:rsid w:val="008306D6"/>
    <w:rsid w:val="008307F0"/>
    <w:rsid w:val="00830921"/>
    <w:rsid w:val="00831A45"/>
    <w:rsid w:val="00831D4F"/>
    <w:rsid w:val="00832380"/>
    <w:rsid w:val="00832487"/>
    <w:rsid w:val="00832D9A"/>
    <w:rsid w:val="00832FA9"/>
    <w:rsid w:val="0083330A"/>
    <w:rsid w:val="008334DD"/>
    <w:rsid w:val="008336D3"/>
    <w:rsid w:val="008337A1"/>
    <w:rsid w:val="008337A7"/>
    <w:rsid w:val="008338E5"/>
    <w:rsid w:val="0083399D"/>
    <w:rsid w:val="00833AFE"/>
    <w:rsid w:val="00833CEB"/>
    <w:rsid w:val="00833D61"/>
    <w:rsid w:val="00833EB3"/>
    <w:rsid w:val="00834194"/>
    <w:rsid w:val="0083421B"/>
    <w:rsid w:val="0083454A"/>
    <w:rsid w:val="00834C1F"/>
    <w:rsid w:val="00835261"/>
    <w:rsid w:val="008354E2"/>
    <w:rsid w:val="008355E2"/>
    <w:rsid w:val="00835906"/>
    <w:rsid w:val="0083593C"/>
    <w:rsid w:val="00835A3F"/>
    <w:rsid w:val="00835CD5"/>
    <w:rsid w:val="0083632F"/>
    <w:rsid w:val="008366C9"/>
    <w:rsid w:val="00836CB1"/>
    <w:rsid w:val="00837203"/>
    <w:rsid w:val="0083722A"/>
    <w:rsid w:val="0083735E"/>
    <w:rsid w:val="008375E7"/>
    <w:rsid w:val="008376BD"/>
    <w:rsid w:val="008378F2"/>
    <w:rsid w:val="00837C57"/>
    <w:rsid w:val="00840006"/>
    <w:rsid w:val="008401DB"/>
    <w:rsid w:val="008402A8"/>
    <w:rsid w:val="008405F1"/>
    <w:rsid w:val="00840860"/>
    <w:rsid w:val="008409E0"/>
    <w:rsid w:val="00840AED"/>
    <w:rsid w:val="008410E9"/>
    <w:rsid w:val="0084113B"/>
    <w:rsid w:val="00841141"/>
    <w:rsid w:val="008411F8"/>
    <w:rsid w:val="008412E5"/>
    <w:rsid w:val="00841AE7"/>
    <w:rsid w:val="00841EB9"/>
    <w:rsid w:val="008421E6"/>
    <w:rsid w:val="008422C2"/>
    <w:rsid w:val="00842489"/>
    <w:rsid w:val="00842769"/>
    <w:rsid w:val="0084277C"/>
    <w:rsid w:val="008427B3"/>
    <w:rsid w:val="00842AFB"/>
    <w:rsid w:val="00842F7D"/>
    <w:rsid w:val="00842F87"/>
    <w:rsid w:val="00843389"/>
    <w:rsid w:val="00843427"/>
    <w:rsid w:val="00843489"/>
    <w:rsid w:val="0084355E"/>
    <w:rsid w:val="00843AFA"/>
    <w:rsid w:val="00843B92"/>
    <w:rsid w:val="00843DB0"/>
    <w:rsid w:val="00843F39"/>
    <w:rsid w:val="00844108"/>
    <w:rsid w:val="0084424B"/>
    <w:rsid w:val="008442F8"/>
    <w:rsid w:val="00844447"/>
    <w:rsid w:val="008449DA"/>
    <w:rsid w:val="00844A39"/>
    <w:rsid w:val="00844ACA"/>
    <w:rsid w:val="00844BF2"/>
    <w:rsid w:val="00846042"/>
    <w:rsid w:val="00846231"/>
    <w:rsid w:val="00846409"/>
    <w:rsid w:val="00846412"/>
    <w:rsid w:val="008464C6"/>
    <w:rsid w:val="00846AF3"/>
    <w:rsid w:val="00847303"/>
    <w:rsid w:val="00847543"/>
    <w:rsid w:val="008478CC"/>
    <w:rsid w:val="00847D1F"/>
    <w:rsid w:val="00847F60"/>
    <w:rsid w:val="008500E7"/>
    <w:rsid w:val="008501F4"/>
    <w:rsid w:val="008503D1"/>
    <w:rsid w:val="008505C7"/>
    <w:rsid w:val="00850697"/>
    <w:rsid w:val="00850825"/>
    <w:rsid w:val="00850889"/>
    <w:rsid w:val="00850D21"/>
    <w:rsid w:val="00851471"/>
    <w:rsid w:val="00851588"/>
    <w:rsid w:val="00851638"/>
    <w:rsid w:val="0085169E"/>
    <w:rsid w:val="0085185F"/>
    <w:rsid w:val="008519DF"/>
    <w:rsid w:val="008529D7"/>
    <w:rsid w:val="00852EA3"/>
    <w:rsid w:val="00852EFF"/>
    <w:rsid w:val="00852F19"/>
    <w:rsid w:val="00852FF5"/>
    <w:rsid w:val="008532AC"/>
    <w:rsid w:val="008534E7"/>
    <w:rsid w:val="00853C22"/>
    <w:rsid w:val="008542D4"/>
    <w:rsid w:val="00854859"/>
    <w:rsid w:val="00854B3A"/>
    <w:rsid w:val="00854D43"/>
    <w:rsid w:val="00854E2D"/>
    <w:rsid w:val="0085533F"/>
    <w:rsid w:val="0085591E"/>
    <w:rsid w:val="0085594E"/>
    <w:rsid w:val="008559C4"/>
    <w:rsid w:val="00855A46"/>
    <w:rsid w:val="00856480"/>
    <w:rsid w:val="0085699A"/>
    <w:rsid w:val="008573BE"/>
    <w:rsid w:val="00857E77"/>
    <w:rsid w:val="00857EEE"/>
    <w:rsid w:val="0086050E"/>
    <w:rsid w:val="00860B47"/>
    <w:rsid w:val="00860D04"/>
    <w:rsid w:val="00860DD9"/>
    <w:rsid w:val="0086107C"/>
    <w:rsid w:val="008611CC"/>
    <w:rsid w:val="00861986"/>
    <w:rsid w:val="00861DE5"/>
    <w:rsid w:val="00862155"/>
    <w:rsid w:val="008625F1"/>
    <w:rsid w:val="00862B3C"/>
    <w:rsid w:val="00862D39"/>
    <w:rsid w:val="00862E6B"/>
    <w:rsid w:val="008630CD"/>
    <w:rsid w:val="008631B4"/>
    <w:rsid w:val="0086339B"/>
    <w:rsid w:val="0086357A"/>
    <w:rsid w:val="0086363A"/>
    <w:rsid w:val="00863C0E"/>
    <w:rsid w:val="00863EC7"/>
    <w:rsid w:val="0086412D"/>
    <w:rsid w:val="008641D3"/>
    <w:rsid w:val="008644F9"/>
    <w:rsid w:val="008646DE"/>
    <w:rsid w:val="0086488E"/>
    <w:rsid w:val="00864B6E"/>
    <w:rsid w:val="00864CCD"/>
    <w:rsid w:val="00864E7B"/>
    <w:rsid w:val="00864F13"/>
    <w:rsid w:val="0086592A"/>
    <w:rsid w:val="00865959"/>
    <w:rsid w:val="00865B74"/>
    <w:rsid w:val="00865D97"/>
    <w:rsid w:val="008660F7"/>
    <w:rsid w:val="00866A24"/>
    <w:rsid w:val="00866A92"/>
    <w:rsid w:val="00866D61"/>
    <w:rsid w:val="00867059"/>
    <w:rsid w:val="0086737E"/>
    <w:rsid w:val="00867404"/>
    <w:rsid w:val="00867490"/>
    <w:rsid w:val="00867D90"/>
    <w:rsid w:val="00867F8B"/>
    <w:rsid w:val="00870027"/>
    <w:rsid w:val="00870242"/>
    <w:rsid w:val="00870486"/>
    <w:rsid w:val="00870B41"/>
    <w:rsid w:val="00870C42"/>
    <w:rsid w:val="008710B5"/>
    <w:rsid w:val="008714AD"/>
    <w:rsid w:val="0087162C"/>
    <w:rsid w:val="00871926"/>
    <w:rsid w:val="00871E3B"/>
    <w:rsid w:val="00872046"/>
    <w:rsid w:val="008729AD"/>
    <w:rsid w:val="008729D5"/>
    <w:rsid w:val="00872BA4"/>
    <w:rsid w:val="00872E9C"/>
    <w:rsid w:val="00872FAE"/>
    <w:rsid w:val="0087323C"/>
    <w:rsid w:val="008732CF"/>
    <w:rsid w:val="008734B8"/>
    <w:rsid w:val="00873759"/>
    <w:rsid w:val="00873791"/>
    <w:rsid w:val="00873A6F"/>
    <w:rsid w:val="008740EA"/>
    <w:rsid w:val="00874168"/>
    <w:rsid w:val="00874191"/>
    <w:rsid w:val="00874389"/>
    <w:rsid w:val="008747DA"/>
    <w:rsid w:val="00874941"/>
    <w:rsid w:val="00874AAE"/>
    <w:rsid w:val="00874B55"/>
    <w:rsid w:val="00874D16"/>
    <w:rsid w:val="0087515A"/>
    <w:rsid w:val="00875A08"/>
    <w:rsid w:val="00875B07"/>
    <w:rsid w:val="00875C4B"/>
    <w:rsid w:val="00875D89"/>
    <w:rsid w:val="008763FC"/>
    <w:rsid w:val="00876827"/>
    <w:rsid w:val="008768C1"/>
    <w:rsid w:val="00876DA5"/>
    <w:rsid w:val="00877048"/>
    <w:rsid w:val="008772C9"/>
    <w:rsid w:val="00877345"/>
    <w:rsid w:val="00877486"/>
    <w:rsid w:val="008775F8"/>
    <w:rsid w:val="008776CA"/>
    <w:rsid w:val="00877A84"/>
    <w:rsid w:val="00877AC6"/>
    <w:rsid w:val="0088036E"/>
    <w:rsid w:val="00880434"/>
    <w:rsid w:val="008804C0"/>
    <w:rsid w:val="008807E1"/>
    <w:rsid w:val="0088080E"/>
    <w:rsid w:val="00880BBA"/>
    <w:rsid w:val="00880FB3"/>
    <w:rsid w:val="00881264"/>
    <w:rsid w:val="008813A0"/>
    <w:rsid w:val="00881ABD"/>
    <w:rsid w:val="00881BF0"/>
    <w:rsid w:val="00881C22"/>
    <w:rsid w:val="0088296F"/>
    <w:rsid w:val="00882B06"/>
    <w:rsid w:val="00882FF3"/>
    <w:rsid w:val="0088307B"/>
    <w:rsid w:val="00883140"/>
    <w:rsid w:val="00883956"/>
    <w:rsid w:val="00883C69"/>
    <w:rsid w:val="00883D64"/>
    <w:rsid w:val="00884039"/>
    <w:rsid w:val="00884287"/>
    <w:rsid w:val="0088458A"/>
    <w:rsid w:val="00884A29"/>
    <w:rsid w:val="00884C8B"/>
    <w:rsid w:val="00884D52"/>
    <w:rsid w:val="00884F5D"/>
    <w:rsid w:val="00885258"/>
    <w:rsid w:val="00885417"/>
    <w:rsid w:val="00885754"/>
    <w:rsid w:val="00885925"/>
    <w:rsid w:val="0088599B"/>
    <w:rsid w:val="00885E94"/>
    <w:rsid w:val="00885F3E"/>
    <w:rsid w:val="00885F98"/>
    <w:rsid w:val="0088651B"/>
    <w:rsid w:val="00886549"/>
    <w:rsid w:val="0088684D"/>
    <w:rsid w:val="00886AD0"/>
    <w:rsid w:val="00886D21"/>
    <w:rsid w:val="00886FCF"/>
    <w:rsid w:val="0088729D"/>
    <w:rsid w:val="008874EA"/>
    <w:rsid w:val="0088771C"/>
    <w:rsid w:val="00887BF1"/>
    <w:rsid w:val="00887EFD"/>
    <w:rsid w:val="00890201"/>
    <w:rsid w:val="00890202"/>
    <w:rsid w:val="008902F7"/>
    <w:rsid w:val="008908BF"/>
    <w:rsid w:val="0089091E"/>
    <w:rsid w:val="00890936"/>
    <w:rsid w:val="00891067"/>
    <w:rsid w:val="00891677"/>
    <w:rsid w:val="008916CD"/>
    <w:rsid w:val="00891B41"/>
    <w:rsid w:val="00891EC2"/>
    <w:rsid w:val="008923B2"/>
    <w:rsid w:val="00892674"/>
    <w:rsid w:val="0089290C"/>
    <w:rsid w:val="00892E46"/>
    <w:rsid w:val="00892E77"/>
    <w:rsid w:val="00892E82"/>
    <w:rsid w:val="00893034"/>
    <w:rsid w:val="0089308E"/>
    <w:rsid w:val="008933C7"/>
    <w:rsid w:val="00893566"/>
    <w:rsid w:val="00893750"/>
    <w:rsid w:val="00894361"/>
    <w:rsid w:val="008945DC"/>
    <w:rsid w:val="00894627"/>
    <w:rsid w:val="008947EF"/>
    <w:rsid w:val="00894816"/>
    <w:rsid w:val="00894873"/>
    <w:rsid w:val="00894CB5"/>
    <w:rsid w:val="00894F75"/>
    <w:rsid w:val="00895118"/>
    <w:rsid w:val="0089519E"/>
    <w:rsid w:val="0089523F"/>
    <w:rsid w:val="008953CF"/>
    <w:rsid w:val="00895707"/>
    <w:rsid w:val="00895711"/>
    <w:rsid w:val="00895756"/>
    <w:rsid w:val="00895BDF"/>
    <w:rsid w:val="00895C6D"/>
    <w:rsid w:val="00895E67"/>
    <w:rsid w:val="008960CF"/>
    <w:rsid w:val="008963ED"/>
    <w:rsid w:val="008964D0"/>
    <w:rsid w:val="0089657A"/>
    <w:rsid w:val="00896656"/>
    <w:rsid w:val="00896746"/>
    <w:rsid w:val="00896DB9"/>
    <w:rsid w:val="008970E8"/>
    <w:rsid w:val="008975E0"/>
    <w:rsid w:val="0089768F"/>
    <w:rsid w:val="008A0079"/>
    <w:rsid w:val="008A01D1"/>
    <w:rsid w:val="008A01F8"/>
    <w:rsid w:val="008A02C3"/>
    <w:rsid w:val="008A073C"/>
    <w:rsid w:val="008A0D54"/>
    <w:rsid w:val="008A1013"/>
    <w:rsid w:val="008A1136"/>
    <w:rsid w:val="008A14DC"/>
    <w:rsid w:val="008A1581"/>
    <w:rsid w:val="008A169F"/>
    <w:rsid w:val="008A19B0"/>
    <w:rsid w:val="008A1C22"/>
    <w:rsid w:val="008A1D07"/>
    <w:rsid w:val="008A1E36"/>
    <w:rsid w:val="008A1F0A"/>
    <w:rsid w:val="008A20C2"/>
    <w:rsid w:val="008A23BF"/>
    <w:rsid w:val="008A3076"/>
    <w:rsid w:val="008A30B4"/>
    <w:rsid w:val="008A313B"/>
    <w:rsid w:val="008A3237"/>
    <w:rsid w:val="008A355A"/>
    <w:rsid w:val="008A371A"/>
    <w:rsid w:val="008A38A8"/>
    <w:rsid w:val="008A3C32"/>
    <w:rsid w:val="008A3D11"/>
    <w:rsid w:val="008A3EA9"/>
    <w:rsid w:val="008A413C"/>
    <w:rsid w:val="008A41D9"/>
    <w:rsid w:val="008A460E"/>
    <w:rsid w:val="008A54D2"/>
    <w:rsid w:val="008A5720"/>
    <w:rsid w:val="008A5797"/>
    <w:rsid w:val="008A5F45"/>
    <w:rsid w:val="008A624C"/>
    <w:rsid w:val="008A68A0"/>
    <w:rsid w:val="008A6AAC"/>
    <w:rsid w:val="008A6B90"/>
    <w:rsid w:val="008A6C0A"/>
    <w:rsid w:val="008A6D6F"/>
    <w:rsid w:val="008A712E"/>
    <w:rsid w:val="008A72AF"/>
    <w:rsid w:val="008A739F"/>
    <w:rsid w:val="008A79C0"/>
    <w:rsid w:val="008A7B4C"/>
    <w:rsid w:val="008A7B90"/>
    <w:rsid w:val="008A7CF0"/>
    <w:rsid w:val="008A7DB5"/>
    <w:rsid w:val="008A7E77"/>
    <w:rsid w:val="008B0466"/>
    <w:rsid w:val="008B0AC0"/>
    <w:rsid w:val="008B0B1D"/>
    <w:rsid w:val="008B0B5D"/>
    <w:rsid w:val="008B0E30"/>
    <w:rsid w:val="008B127E"/>
    <w:rsid w:val="008B1563"/>
    <w:rsid w:val="008B1728"/>
    <w:rsid w:val="008B17CD"/>
    <w:rsid w:val="008B182F"/>
    <w:rsid w:val="008B1A07"/>
    <w:rsid w:val="008B2907"/>
    <w:rsid w:val="008B2C47"/>
    <w:rsid w:val="008B2DBF"/>
    <w:rsid w:val="008B3100"/>
    <w:rsid w:val="008B32F6"/>
    <w:rsid w:val="008B3648"/>
    <w:rsid w:val="008B3B0D"/>
    <w:rsid w:val="008B3E26"/>
    <w:rsid w:val="008B3E69"/>
    <w:rsid w:val="008B3FFC"/>
    <w:rsid w:val="008B4006"/>
    <w:rsid w:val="008B40A5"/>
    <w:rsid w:val="008B4442"/>
    <w:rsid w:val="008B4533"/>
    <w:rsid w:val="008B45D4"/>
    <w:rsid w:val="008B464D"/>
    <w:rsid w:val="008B4901"/>
    <w:rsid w:val="008B49D4"/>
    <w:rsid w:val="008B4C5C"/>
    <w:rsid w:val="008B4CEC"/>
    <w:rsid w:val="008B4D02"/>
    <w:rsid w:val="008B5256"/>
    <w:rsid w:val="008B5299"/>
    <w:rsid w:val="008B5472"/>
    <w:rsid w:val="008B5593"/>
    <w:rsid w:val="008B5D7E"/>
    <w:rsid w:val="008B5DFC"/>
    <w:rsid w:val="008B6821"/>
    <w:rsid w:val="008B6890"/>
    <w:rsid w:val="008B6976"/>
    <w:rsid w:val="008B6A28"/>
    <w:rsid w:val="008B6E10"/>
    <w:rsid w:val="008B6F23"/>
    <w:rsid w:val="008B7157"/>
    <w:rsid w:val="008B78C5"/>
    <w:rsid w:val="008B7F1F"/>
    <w:rsid w:val="008C02E3"/>
    <w:rsid w:val="008C0380"/>
    <w:rsid w:val="008C05B7"/>
    <w:rsid w:val="008C05F8"/>
    <w:rsid w:val="008C0C7A"/>
    <w:rsid w:val="008C0D7A"/>
    <w:rsid w:val="008C0E6B"/>
    <w:rsid w:val="008C112F"/>
    <w:rsid w:val="008C1238"/>
    <w:rsid w:val="008C13DE"/>
    <w:rsid w:val="008C1C2F"/>
    <w:rsid w:val="008C1DD4"/>
    <w:rsid w:val="008C2367"/>
    <w:rsid w:val="008C297C"/>
    <w:rsid w:val="008C2C2C"/>
    <w:rsid w:val="008C2CE5"/>
    <w:rsid w:val="008C2E07"/>
    <w:rsid w:val="008C2F37"/>
    <w:rsid w:val="008C319B"/>
    <w:rsid w:val="008C3886"/>
    <w:rsid w:val="008C3B4E"/>
    <w:rsid w:val="008C3CCB"/>
    <w:rsid w:val="008C4175"/>
    <w:rsid w:val="008C4627"/>
    <w:rsid w:val="008C504A"/>
    <w:rsid w:val="008C51A6"/>
    <w:rsid w:val="008C65C6"/>
    <w:rsid w:val="008C65F4"/>
    <w:rsid w:val="008C6650"/>
    <w:rsid w:val="008C68F8"/>
    <w:rsid w:val="008C68FB"/>
    <w:rsid w:val="008C696E"/>
    <w:rsid w:val="008C69F2"/>
    <w:rsid w:val="008C6A1A"/>
    <w:rsid w:val="008C761F"/>
    <w:rsid w:val="008C7A00"/>
    <w:rsid w:val="008D0161"/>
    <w:rsid w:val="008D02F9"/>
    <w:rsid w:val="008D03C0"/>
    <w:rsid w:val="008D05BA"/>
    <w:rsid w:val="008D074A"/>
    <w:rsid w:val="008D0805"/>
    <w:rsid w:val="008D083C"/>
    <w:rsid w:val="008D0895"/>
    <w:rsid w:val="008D08D3"/>
    <w:rsid w:val="008D09E7"/>
    <w:rsid w:val="008D0AC1"/>
    <w:rsid w:val="008D0D89"/>
    <w:rsid w:val="008D0FD7"/>
    <w:rsid w:val="008D1110"/>
    <w:rsid w:val="008D13A3"/>
    <w:rsid w:val="008D1E40"/>
    <w:rsid w:val="008D21D9"/>
    <w:rsid w:val="008D226E"/>
    <w:rsid w:val="008D229C"/>
    <w:rsid w:val="008D27D9"/>
    <w:rsid w:val="008D28FD"/>
    <w:rsid w:val="008D2960"/>
    <w:rsid w:val="008D2B3F"/>
    <w:rsid w:val="008D2FA2"/>
    <w:rsid w:val="008D3279"/>
    <w:rsid w:val="008D32EA"/>
    <w:rsid w:val="008D39FE"/>
    <w:rsid w:val="008D3A7F"/>
    <w:rsid w:val="008D3B23"/>
    <w:rsid w:val="008D3B79"/>
    <w:rsid w:val="008D493C"/>
    <w:rsid w:val="008D49A5"/>
    <w:rsid w:val="008D4C61"/>
    <w:rsid w:val="008D4E48"/>
    <w:rsid w:val="008D522F"/>
    <w:rsid w:val="008D57C5"/>
    <w:rsid w:val="008D5887"/>
    <w:rsid w:val="008D58B6"/>
    <w:rsid w:val="008D5900"/>
    <w:rsid w:val="008D595B"/>
    <w:rsid w:val="008D5C9B"/>
    <w:rsid w:val="008D5EAA"/>
    <w:rsid w:val="008D5EC6"/>
    <w:rsid w:val="008D62C3"/>
    <w:rsid w:val="008D630D"/>
    <w:rsid w:val="008D63A2"/>
    <w:rsid w:val="008D64C2"/>
    <w:rsid w:val="008D697F"/>
    <w:rsid w:val="008D69EC"/>
    <w:rsid w:val="008D6B88"/>
    <w:rsid w:val="008D6C0C"/>
    <w:rsid w:val="008D6E1F"/>
    <w:rsid w:val="008D6EAA"/>
    <w:rsid w:val="008D74A9"/>
    <w:rsid w:val="008D7589"/>
    <w:rsid w:val="008D7AB6"/>
    <w:rsid w:val="008D7D3E"/>
    <w:rsid w:val="008D7D7D"/>
    <w:rsid w:val="008D7DFE"/>
    <w:rsid w:val="008E04B9"/>
    <w:rsid w:val="008E05C2"/>
    <w:rsid w:val="008E0AC0"/>
    <w:rsid w:val="008E0B7B"/>
    <w:rsid w:val="008E0F2D"/>
    <w:rsid w:val="008E142C"/>
    <w:rsid w:val="008E15E2"/>
    <w:rsid w:val="008E20AA"/>
    <w:rsid w:val="008E23EF"/>
    <w:rsid w:val="008E2A95"/>
    <w:rsid w:val="008E2B10"/>
    <w:rsid w:val="008E2D73"/>
    <w:rsid w:val="008E2F31"/>
    <w:rsid w:val="008E2F85"/>
    <w:rsid w:val="008E3397"/>
    <w:rsid w:val="008E38D7"/>
    <w:rsid w:val="008E3A85"/>
    <w:rsid w:val="008E3C3D"/>
    <w:rsid w:val="008E3EDB"/>
    <w:rsid w:val="008E3F29"/>
    <w:rsid w:val="008E45E1"/>
    <w:rsid w:val="008E4B24"/>
    <w:rsid w:val="008E4F3D"/>
    <w:rsid w:val="008E500C"/>
    <w:rsid w:val="008E56B5"/>
    <w:rsid w:val="008E59C0"/>
    <w:rsid w:val="008E5C55"/>
    <w:rsid w:val="008E5CEB"/>
    <w:rsid w:val="008E5E3F"/>
    <w:rsid w:val="008E5FA9"/>
    <w:rsid w:val="008E6076"/>
    <w:rsid w:val="008E60D3"/>
    <w:rsid w:val="008E6321"/>
    <w:rsid w:val="008E6C2D"/>
    <w:rsid w:val="008E7190"/>
    <w:rsid w:val="008E72AB"/>
    <w:rsid w:val="008E754D"/>
    <w:rsid w:val="008F01AC"/>
    <w:rsid w:val="008F058F"/>
    <w:rsid w:val="008F0DF2"/>
    <w:rsid w:val="008F1024"/>
    <w:rsid w:val="008F17F8"/>
    <w:rsid w:val="008F1AF7"/>
    <w:rsid w:val="008F1B6A"/>
    <w:rsid w:val="008F1B84"/>
    <w:rsid w:val="008F1CAA"/>
    <w:rsid w:val="008F1CE4"/>
    <w:rsid w:val="008F2555"/>
    <w:rsid w:val="008F295A"/>
    <w:rsid w:val="008F2BFD"/>
    <w:rsid w:val="008F30C9"/>
    <w:rsid w:val="008F313F"/>
    <w:rsid w:val="008F3709"/>
    <w:rsid w:val="008F3737"/>
    <w:rsid w:val="008F3D2D"/>
    <w:rsid w:val="008F4170"/>
    <w:rsid w:val="008F4300"/>
    <w:rsid w:val="008F4456"/>
    <w:rsid w:val="008F4637"/>
    <w:rsid w:val="008F4D91"/>
    <w:rsid w:val="008F53F1"/>
    <w:rsid w:val="008F562D"/>
    <w:rsid w:val="008F57C7"/>
    <w:rsid w:val="008F5839"/>
    <w:rsid w:val="008F5AE4"/>
    <w:rsid w:val="008F5B96"/>
    <w:rsid w:val="008F5F44"/>
    <w:rsid w:val="008F607F"/>
    <w:rsid w:val="008F636A"/>
    <w:rsid w:val="008F70E9"/>
    <w:rsid w:val="008F7118"/>
    <w:rsid w:val="008F7555"/>
    <w:rsid w:val="008F767A"/>
    <w:rsid w:val="008F78EC"/>
    <w:rsid w:val="00900277"/>
    <w:rsid w:val="009003BE"/>
    <w:rsid w:val="00900471"/>
    <w:rsid w:val="00900680"/>
    <w:rsid w:val="0090074B"/>
    <w:rsid w:val="00900B49"/>
    <w:rsid w:val="00900B67"/>
    <w:rsid w:val="00900BC7"/>
    <w:rsid w:val="0090146B"/>
    <w:rsid w:val="00901535"/>
    <w:rsid w:val="00901773"/>
    <w:rsid w:val="00901858"/>
    <w:rsid w:val="0090194C"/>
    <w:rsid w:val="009019E7"/>
    <w:rsid w:val="00901B5E"/>
    <w:rsid w:val="00901B64"/>
    <w:rsid w:val="00901BC2"/>
    <w:rsid w:val="00901D18"/>
    <w:rsid w:val="00901E29"/>
    <w:rsid w:val="00902108"/>
    <w:rsid w:val="00902999"/>
    <w:rsid w:val="00902F7D"/>
    <w:rsid w:val="00903705"/>
    <w:rsid w:val="009037A5"/>
    <w:rsid w:val="00903BF8"/>
    <w:rsid w:val="00903CBC"/>
    <w:rsid w:val="00903E0C"/>
    <w:rsid w:val="00903EA8"/>
    <w:rsid w:val="00903F61"/>
    <w:rsid w:val="009043DA"/>
    <w:rsid w:val="00904F93"/>
    <w:rsid w:val="0090513A"/>
    <w:rsid w:val="009052B4"/>
    <w:rsid w:val="009053DA"/>
    <w:rsid w:val="0090549A"/>
    <w:rsid w:val="009056FF"/>
    <w:rsid w:val="009057BC"/>
    <w:rsid w:val="009058AA"/>
    <w:rsid w:val="00905964"/>
    <w:rsid w:val="00905A60"/>
    <w:rsid w:val="009060A3"/>
    <w:rsid w:val="009065EC"/>
    <w:rsid w:val="009067C1"/>
    <w:rsid w:val="009069A9"/>
    <w:rsid w:val="00906D44"/>
    <w:rsid w:val="00906E5C"/>
    <w:rsid w:val="00906FA4"/>
    <w:rsid w:val="0090710B"/>
    <w:rsid w:val="009076F0"/>
    <w:rsid w:val="009078A5"/>
    <w:rsid w:val="00907A40"/>
    <w:rsid w:val="00907AAC"/>
    <w:rsid w:val="00910669"/>
    <w:rsid w:val="009106EC"/>
    <w:rsid w:val="00910FA7"/>
    <w:rsid w:val="009115AD"/>
    <w:rsid w:val="009118B1"/>
    <w:rsid w:val="00911A35"/>
    <w:rsid w:val="0091232E"/>
    <w:rsid w:val="00912671"/>
    <w:rsid w:val="009126A1"/>
    <w:rsid w:val="00912806"/>
    <w:rsid w:val="009128E3"/>
    <w:rsid w:val="00912996"/>
    <w:rsid w:val="00912AF5"/>
    <w:rsid w:val="00912CCE"/>
    <w:rsid w:val="00912D8F"/>
    <w:rsid w:val="0091358F"/>
    <w:rsid w:val="00913998"/>
    <w:rsid w:val="00913A26"/>
    <w:rsid w:val="00913A75"/>
    <w:rsid w:val="00913EBD"/>
    <w:rsid w:val="00913F01"/>
    <w:rsid w:val="00913F4F"/>
    <w:rsid w:val="00914177"/>
    <w:rsid w:val="00914234"/>
    <w:rsid w:val="009144A9"/>
    <w:rsid w:val="0091467B"/>
    <w:rsid w:val="009147F5"/>
    <w:rsid w:val="0091496B"/>
    <w:rsid w:val="0091499B"/>
    <w:rsid w:val="00914A65"/>
    <w:rsid w:val="00914B5D"/>
    <w:rsid w:val="00914C7A"/>
    <w:rsid w:val="00914F3F"/>
    <w:rsid w:val="009150F6"/>
    <w:rsid w:val="00915949"/>
    <w:rsid w:val="00916165"/>
    <w:rsid w:val="009162B1"/>
    <w:rsid w:val="009162B7"/>
    <w:rsid w:val="0091671E"/>
    <w:rsid w:val="00916897"/>
    <w:rsid w:val="0091695A"/>
    <w:rsid w:val="00916A5A"/>
    <w:rsid w:val="00916B33"/>
    <w:rsid w:val="00916BFE"/>
    <w:rsid w:val="009171F1"/>
    <w:rsid w:val="00917296"/>
    <w:rsid w:val="009176CF"/>
    <w:rsid w:val="00917723"/>
    <w:rsid w:val="009177D9"/>
    <w:rsid w:val="009177E9"/>
    <w:rsid w:val="00917A68"/>
    <w:rsid w:val="00917B79"/>
    <w:rsid w:val="00917C5C"/>
    <w:rsid w:val="00917D61"/>
    <w:rsid w:val="009206B8"/>
    <w:rsid w:val="0092076E"/>
    <w:rsid w:val="00920FFC"/>
    <w:rsid w:val="009214E8"/>
    <w:rsid w:val="0092155B"/>
    <w:rsid w:val="009216AD"/>
    <w:rsid w:val="0092190D"/>
    <w:rsid w:val="009219E6"/>
    <w:rsid w:val="00921AC4"/>
    <w:rsid w:val="00921EE7"/>
    <w:rsid w:val="00921F27"/>
    <w:rsid w:val="009220E0"/>
    <w:rsid w:val="009221B3"/>
    <w:rsid w:val="009221D7"/>
    <w:rsid w:val="00922539"/>
    <w:rsid w:val="0092271A"/>
    <w:rsid w:val="009228CE"/>
    <w:rsid w:val="00922945"/>
    <w:rsid w:val="00922E86"/>
    <w:rsid w:val="009233EE"/>
    <w:rsid w:val="0092344A"/>
    <w:rsid w:val="00923696"/>
    <w:rsid w:val="00923967"/>
    <w:rsid w:val="00923ABD"/>
    <w:rsid w:val="00923AC7"/>
    <w:rsid w:val="00923F10"/>
    <w:rsid w:val="00923FE2"/>
    <w:rsid w:val="00924BBD"/>
    <w:rsid w:val="00924C6E"/>
    <w:rsid w:val="00924DDA"/>
    <w:rsid w:val="00925179"/>
    <w:rsid w:val="0092518A"/>
    <w:rsid w:val="0092522B"/>
    <w:rsid w:val="009255AA"/>
    <w:rsid w:val="00925E03"/>
    <w:rsid w:val="00925FC3"/>
    <w:rsid w:val="009262B3"/>
    <w:rsid w:val="009266C1"/>
    <w:rsid w:val="00926A5E"/>
    <w:rsid w:val="00926FC6"/>
    <w:rsid w:val="00927016"/>
    <w:rsid w:val="009271DD"/>
    <w:rsid w:val="0092736A"/>
    <w:rsid w:val="00927A59"/>
    <w:rsid w:val="00927BD6"/>
    <w:rsid w:val="009300B4"/>
    <w:rsid w:val="00930B44"/>
    <w:rsid w:val="00930EDA"/>
    <w:rsid w:val="00930F49"/>
    <w:rsid w:val="009313F2"/>
    <w:rsid w:val="00931971"/>
    <w:rsid w:val="00931D45"/>
    <w:rsid w:val="00931D9C"/>
    <w:rsid w:val="00931E57"/>
    <w:rsid w:val="00931F85"/>
    <w:rsid w:val="00932175"/>
    <w:rsid w:val="00932309"/>
    <w:rsid w:val="00932B2E"/>
    <w:rsid w:val="00932E8D"/>
    <w:rsid w:val="0093303F"/>
    <w:rsid w:val="009330F5"/>
    <w:rsid w:val="00933478"/>
    <w:rsid w:val="00933D3B"/>
    <w:rsid w:val="00933D66"/>
    <w:rsid w:val="00934299"/>
    <w:rsid w:val="009342C3"/>
    <w:rsid w:val="0093478C"/>
    <w:rsid w:val="009347E9"/>
    <w:rsid w:val="00934DFA"/>
    <w:rsid w:val="00935463"/>
    <w:rsid w:val="00935612"/>
    <w:rsid w:val="00935626"/>
    <w:rsid w:val="0093565E"/>
    <w:rsid w:val="0093566F"/>
    <w:rsid w:val="00935A87"/>
    <w:rsid w:val="00935DD3"/>
    <w:rsid w:val="00935E0B"/>
    <w:rsid w:val="00935F12"/>
    <w:rsid w:val="00936169"/>
    <w:rsid w:val="009363F8"/>
    <w:rsid w:val="00936494"/>
    <w:rsid w:val="009365E5"/>
    <w:rsid w:val="009366EF"/>
    <w:rsid w:val="009368C5"/>
    <w:rsid w:val="009369CB"/>
    <w:rsid w:val="00936D50"/>
    <w:rsid w:val="00936EA2"/>
    <w:rsid w:val="009370A1"/>
    <w:rsid w:val="00937268"/>
    <w:rsid w:val="009372AD"/>
    <w:rsid w:val="00937674"/>
    <w:rsid w:val="009378F5"/>
    <w:rsid w:val="0093790D"/>
    <w:rsid w:val="00937BC4"/>
    <w:rsid w:val="00940103"/>
    <w:rsid w:val="0094044A"/>
    <w:rsid w:val="009407E1"/>
    <w:rsid w:val="009411DF"/>
    <w:rsid w:val="00941202"/>
    <w:rsid w:val="00941688"/>
    <w:rsid w:val="00941782"/>
    <w:rsid w:val="009419A8"/>
    <w:rsid w:val="00941A04"/>
    <w:rsid w:val="00941ADC"/>
    <w:rsid w:val="00941B1C"/>
    <w:rsid w:val="00941C07"/>
    <w:rsid w:val="00942191"/>
    <w:rsid w:val="009427CC"/>
    <w:rsid w:val="0094294F"/>
    <w:rsid w:val="00942970"/>
    <w:rsid w:val="00942C9F"/>
    <w:rsid w:val="00942D14"/>
    <w:rsid w:val="009436B3"/>
    <w:rsid w:val="009436CF"/>
    <w:rsid w:val="00943712"/>
    <w:rsid w:val="00943738"/>
    <w:rsid w:val="00943BD6"/>
    <w:rsid w:val="009440A3"/>
    <w:rsid w:val="00944455"/>
    <w:rsid w:val="0094455F"/>
    <w:rsid w:val="009448B7"/>
    <w:rsid w:val="009448EE"/>
    <w:rsid w:val="0094495D"/>
    <w:rsid w:val="00944AE7"/>
    <w:rsid w:val="009453D7"/>
    <w:rsid w:val="009459F4"/>
    <w:rsid w:val="00945A40"/>
    <w:rsid w:val="00945A9D"/>
    <w:rsid w:val="00945B2D"/>
    <w:rsid w:val="0094624E"/>
    <w:rsid w:val="0094673D"/>
    <w:rsid w:val="00946809"/>
    <w:rsid w:val="009469B3"/>
    <w:rsid w:val="00946A31"/>
    <w:rsid w:val="00946C21"/>
    <w:rsid w:val="009474AA"/>
    <w:rsid w:val="00947658"/>
    <w:rsid w:val="00947C6C"/>
    <w:rsid w:val="00947DD9"/>
    <w:rsid w:val="00950277"/>
    <w:rsid w:val="009502ED"/>
    <w:rsid w:val="009504D1"/>
    <w:rsid w:val="00950647"/>
    <w:rsid w:val="009506F1"/>
    <w:rsid w:val="0095085E"/>
    <w:rsid w:val="0095098C"/>
    <w:rsid w:val="00950B06"/>
    <w:rsid w:val="00950E7A"/>
    <w:rsid w:val="00950F59"/>
    <w:rsid w:val="00951566"/>
    <w:rsid w:val="009515F8"/>
    <w:rsid w:val="00951BB9"/>
    <w:rsid w:val="00951DFA"/>
    <w:rsid w:val="00952401"/>
    <w:rsid w:val="00952670"/>
    <w:rsid w:val="00952A49"/>
    <w:rsid w:val="009537D2"/>
    <w:rsid w:val="00953D3B"/>
    <w:rsid w:val="00953DB7"/>
    <w:rsid w:val="00954007"/>
    <w:rsid w:val="00954186"/>
    <w:rsid w:val="009542BE"/>
    <w:rsid w:val="009544C7"/>
    <w:rsid w:val="0095451C"/>
    <w:rsid w:val="00954555"/>
    <w:rsid w:val="00954D51"/>
    <w:rsid w:val="00954F14"/>
    <w:rsid w:val="00955143"/>
    <w:rsid w:val="00955236"/>
    <w:rsid w:val="00955384"/>
    <w:rsid w:val="009553F1"/>
    <w:rsid w:val="00955542"/>
    <w:rsid w:val="00955894"/>
    <w:rsid w:val="00955D06"/>
    <w:rsid w:val="00955DEC"/>
    <w:rsid w:val="00955F79"/>
    <w:rsid w:val="009570CA"/>
    <w:rsid w:val="00957744"/>
    <w:rsid w:val="00957A9F"/>
    <w:rsid w:val="00957B1B"/>
    <w:rsid w:val="00957F57"/>
    <w:rsid w:val="00960507"/>
    <w:rsid w:val="009608F1"/>
    <w:rsid w:val="00960927"/>
    <w:rsid w:val="00960B36"/>
    <w:rsid w:val="00960E15"/>
    <w:rsid w:val="00960EBA"/>
    <w:rsid w:val="009614A9"/>
    <w:rsid w:val="0096151C"/>
    <w:rsid w:val="009615FE"/>
    <w:rsid w:val="0096179D"/>
    <w:rsid w:val="00961AE5"/>
    <w:rsid w:val="00961B02"/>
    <w:rsid w:val="00961C1F"/>
    <w:rsid w:val="00961E8D"/>
    <w:rsid w:val="009621EE"/>
    <w:rsid w:val="00962735"/>
    <w:rsid w:val="00962E5D"/>
    <w:rsid w:val="00962EBD"/>
    <w:rsid w:val="0096324C"/>
    <w:rsid w:val="00963462"/>
    <w:rsid w:val="0096378B"/>
    <w:rsid w:val="0096393B"/>
    <w:rsid w:val="00963AA7"/>
    <w:rsid w:val="00963BC3"/>
    <w:rsid w:val="00963C92"/>
    <w:rsid w:val="00963DB6"/>
    <w:rsid w:val="009645F3"/>
    <w:rsid w:val="00965444"/>
    <w:rsid w:val="00965723"/>
    <w:rsid w:val="00965909"/>
    <w:rsid w:val="009659C0"/>
    <w:rsid w:val="00965F62"/>
    <w:rsid w:val="00966155"/>
    <w:rsid w:val="00966626"/>
    <w:rsid w:val="0096679F"/>
    <w:rsid w:val="009668D9"/>
    <w:rsid w:val="0096699B"/>
    <w:rsid w:val="00966A74"/>
    <w:rsid w:val="00966E0D"/>
    <w:rsid w:val="00967271"/>
    <w:rsid w:val="009672E4"/>
    <w:rsid w:val="0096737B"/>
    <w:rsid w:val="009678EE"/>
    <w:rsid w:val="00967937"/>
    <w:rsid w:val="00967B1C"/>
    <w:rsid w:val="00967B5A"/>
    <w:rsid w:val="00967BBE"/>
    <w:rsid w:val="00967E19"/>
    <w:rsid w:val="00967EBF"/>
    <w:rsid w:val="009706DD"/>
    <w:rsid w:val="00970B89"/>
    <w:rsid w:val="00970C42"/>
    <w:rsid w:val="00970C51"/>
    <w:rsid w:val="00971865"/>
    <w:rsid w:val="00971C8B"/>
    <w:rsid w:val="00971D77"/>
    <w:rsid w:val="009721B5"/>
    <w:rsid w:val="009722F4"/>
    <w:rsid w:val="00972566"/>
    <w:rsid w:val="00972651"/>
    <w:rsid w:val="00972A60"/>
    <w:rsid w:val="00972B9F"/>
    <w:rsid w:val="0097341F"/>
    <w:rsid w:val="00973737"/>
    <w:rsid w:val="009738D9"/>
    <w:rsid w:val="00973A1B"/>
    <w:rsid w:val="00973AE1"/>
    <w:rsid w:val="00973BEF"/>
    <w:rsid w:val="00973D29"/>
    <w:rsid w:val="00973D9E"/>
    <w:rsid w:val="00973FA3"/>
    <w:rsid w:val="009743AE"/>
    <w:rsid w:val="009745F2"/>
    <w:rsid w:val="009745FB"/>
    <w:rsid w:val="009746DA"/>
    <w:rsid w:val="00974A9C"/>
    <w:rsid w:val="00974D50"/>
    <w:rsid w:val="009754B3"/>
    <w:rsid w:val="009754FC"/>
    <w:rsid w:val="009759D0"/>
    <w:rsid w:val="00975BF7"/>
    <w:rsid w:val="00975C34"/>
    <w:rsid w:val="00976000"/>
    <w:rsid w:val="009760A6"/>
    <w:rsid w:val="00976BFB"/>
    <w:rsid w:val="00976C43"/>
    <w:rsid w:val="00976C7A"/>
    <w:rsid w:val="00976DEF"/>
    <w:rsid w:val="00976EAE"/>
    <w:rsid w:val="0097731D"/>
    <w:rsid w:val="0097734A"/>
    <w:rsid w:val="00977615"/>
    <w:rsid w:val="00977A7E"/>
    <w:rsid w:val="009805E1"/>
    <w:rsid w:val="00980C6E"/>
    <w:rsid w:val="00980DD3"/>
    <w:rsid w:val="009811C1"/>
    <w:rsid w:val="00981481"/>
    <w:rsid w:val="00981B77"/>
    <w:rsid w:val="00981B9D"/>
    <w:rsid w:val="00981D6A"/>
    <w:rsid w:val="00981E7B"/>
    <w:rsid w:val="009821A2"/>
    <w:rsid w:val="009821AB"/>
    <w:rsid w:val="00982A8D"/>
    <w:rsid w:val="00982B54"/>
    <w:rsid w:val="00982DE7"/>
    <w:rsid w:val="00982ED7"/>
    <w:rsid w:val="00982F5B"/>
    <w:rsid w:val="00983335"/>
    <w:rsid w:val="009836F3"/>
    <w:rsid w:val="00984124"/>
    <w:rsid w:val="0098473A"/>
    <w:rsid w:val="0098478D"/>
    <w:rsid w:val="00984BE8"/>
    <w:rsid w:val="00984D6F"/>
    <w:rsid w:val="00985288"/>
    <w:rsid w:val="0098530F"/>
    <w:rsid w:val="0098586A"/>
    <w:rsid w:val="009858D4"/>
    <w:rsid w:val="00985ACD"/>
    <w:rsid w:val="00985FD0"/>
    <w:rsid w:val="00986296"/>
    <w:rsid w:val="00986C31"/>
    <w:rsid w:val="00987A68"/>
    <w:rsid w:val="00987CAA"/>
    <w:rsid w:val="0099012D"/>
    <w:rsid w:val="009901F6"/>
    <w:rsid w:val="009902BB"/>
    <w:rsid w:val="00990938"/>
    <w:rsid w:val="00990A81"/>
    <w:rsid w:val="009911FB"/>
    <w:rsid w:val="00991200"/>
    <w:rsid w:val="0099120F"/>
    <w:rsid w:val="00991616"/>
    <w:rsid w:val="009917AF"/>
    <w:rsid w:val="00991B0E"/>
    <w:rsid w:val="00991C4D"/>
    <w:rsid w:val="00991D6E"/>
    <w:rsid w:val="0099231D"/>
    <w:rsid w:val="00992621"/>
    <w:rsid w:val="009929CF"/>
    <w:rsid w:val="00992B2E"/>
    <w:rsid w:val="00992EC4"/>
    <w:rsid w:val="009932EE"/>
    <w:rsid w:val="00993346"/>
    <w:rsid w:val="00993357"/>
    <w:rsid w:val="0099337F"/>
    <w:rsid w:val="00993597"/>
    <w:rsid w:val="00993757"/>
    <w:rsid w:val="00993A00"/>
    <w:rsid w:val="00993BDA"/>
    <w:rsid w:val="00993D52"/>
    <w:rsid w:val="00993DB4"/>
    <w:rsid w:val="009941C3"/>
    <w:rsid w:val="00994281"/>
    <w:rsid w:val="0099432B"/>
    <w:rsid w:val="009948C7"/>
    <w:rsid w:val="00994A35"/>
    <w:rsid w:val="00994B99"/>
    <w:rsid w:val="00994C07"/>
    <w:rsid w:val="00994D54"/>
    <w:rsid w:val="009955E5"/>
    <w:rsid w:val="00995694"/>
    <w:rsid w:val="00995868"/>
    <w:rsid w:val="00995F65"/>
    <w:rsid w:val="00996131"/>
    <w:rsid w:val="00996493"/>
    <w:rsid w:val="00996597"/>
    <w:rsid w:val="00996880"/>
    <w:rsid w:val="009968F2"/>
    <w:rsid w:val="00996B23"/>
    <w:rsid w:val="00996D8C"/>
    <w:rsid w:val="00997FDE"/>
    <w:rsid w:val="009A0467"/>
    <w:rsid w:val="009A058F"/>
    <w:rsid w:val="009A0820"/>
    <w:rsid w:val="009A092B"/>
    <w:rsid w:val="009A09A0"/>
    <w:rsid w:val="009A0E24"/>
    <w:rsid w:val="009A0E3E"/>
    <w:rsid w:val="009A0F31"/>
    <w:rsid w:val="009A0F66"/>
    <w:rsid w:val="009A1882"/>
    <w:rsid w:val="009A219E"/>
    <w:rsid w:val="009A2451"/>
    <w:rsid w:val="009A24A5"/>
    <w:rsid w:val="009A24EE"/>
    <w:rsid w:val="009A24F7"/>
    <w:rsid w:val="009A29F0"/>
    <w:rsid w:val="009A300E"/>
    <w:rsid w:val="009A3639"/>
    <w:rsid w:val="009A38C5"/>
    <w:rsid w:val="009A3A7E"/>
    <w:rsid w:val="009A3FB5"/>
    <w:rsid w:val="009A46A3"/>
    <w:rsid w:val="009A49AE"/>
    <w:rsid w:val="009A4A2E"/>
    <w:rsid w:val="009A4A8E"/>
    <w:rsid w:val="009A5180"/>
    <w:rsid w:val="009A51AD"/>
    <w:rsid w:val="009A59A6"/>
    <w:rsid w:val="009A5A9E"/>
    <w:rsid w:val="009A5B08"/>
    <w:rsid w:val="009A5C5C"/>
    <w:rsid w:val="009A5CC9"/>
    <w:rsid w:val="009A6327"/>
    <w:rsid w:val="009A6B51"/>
    <w:rsid w:val="009A6F30"/>
    <w:rsid w:val="009A704F"/>
    <w:rsid w:val="009A79FE"/>
    <w:rsid w:val="009A7A33"/>
    <w:rsid w:val="009A7DA7"/>
    <w:rsid w:val="009A7F2B"/>
    <w:rsid w:val="009B024D"/>
    <w:rsid w:val="009B0385"/>
    <w:rsid w:val="009B05E0"/>
    <w:rsid w:val="009B1717"/>
    <w:rsid w:val="009B1AB3"/>
    <w:rsid w:val="009B1B46"/>
    <w:rsid w:val="009B1FE5"/>
    <w:rsid w:val="009B20D8"/>
    <w:rsid w:val="009B2176"/>
    <w:rsid w:val="009B21F1"/>
    <w:rsid w:val="009B23AC"/>
    <w:rsid w:val="009B247A"/>
    <w:rsid w:val="009B2824"/>
    <w:rsid w:val="009B2846"/>
    <w:rsid w:val="009B2A5C"/>
    <w:rsid w:val="009B2CBB"/>
    <w:rsid w:val="009B3289"/>
    <w:rsid w:val="009B345C"/>
    <w:rsid w:val="009B3598"/>
    <w:rsid w:val="009B37B5"/>
    <w:rsid w:val="009B3F68"/>
    <w:rsid w:val="009B4228"/>
    <w:rsid w:val="009B482F"/>
    <w:rsid w:val="009B4A07"/>
    <w:rsid w:val="009B4F24"/>
    <w:rsid w:val="009B50FF"/>
    <w:rsid w:val="009B566B"/>
    <w:rsid w:val="009B577D"/>
    <w:rsid w:val="009B587E"/>
    <w:rsid w:val="009B5AAF"/>
    <w:rsid w:val="009B5C96"/>
    <w:rsid w:val="009B643C"/>
    <w:rsid w:val="009B64BF"/>
    <w:rsid w:val="009B67FA"/>
    <w:rsid w:val="009B69C7"/>
    <w:rsid w:val="009B6D37"/>
    <w:rsid w:val="009B6D75"/>
    <w:rsid w:val="009B6FEB"/>
    <w:rsid w:val="009B781E"/>
    <w:rsid w:val="009B7AC8"/>
    <w:rsid w:val="009B7B72"/>
    <w:rsid w:val="009B7C43"/>
    <w:rsid w:val="009C0579"/>
    <w:rsid w:val="009C07B0"/>
    <w:rsid w:val="009C08FF"/>
    <w:rsid w:val="009C0A2A"/>
    <w:rsid w:val="009C0A45"/>
    <w:rsid w:val="009C0D0B"/>
    <w:rsid w:val="009C0E01"/>
    <w:rsid w:val="009C0F70"/>
    <w:rsid w:val="009C0FA6"/>
    <w:rsid w:val="009C1106"/>
    <w:rsid w:val="009C1130"/>
    <w:rsid w:val="009C16BE"/>
    <w:rsid w:val="009C1968"/>
    <w:rsid w:val="009C1BBA"/>
    <w:rsid w:val="009C1C2E"/>
    <w:rsid w:val="009C21AA"/>
    <w:rsid w:val="009C2D7A"/>
    <w:rsid w:val="009C2F23"/>
    <w:rsid w:val="009C3088"/>
    <w:rsid w:val="009C34F5"/>
    <w:rsid w:val="009C38CA"/>
    <w:rsid w:val="009C3A2F"/>
    <w:rsid w:val="009C3B7B"/>
    <w:rsid w:val="009C3C78"/>
    <w:rsid w:val="009C4296"/>
    <w:rsid w:val="009C4549"/>
    <w:rsid w:val="009C469A"/>
    <w:rsid w:val="009C4A35"/>
    <w:rsid w:val="009C4C36"/>
    <w:rsid w:val="009C4F7A"/>
    <w:rsid w:val="009C5338"/>
    <w:rsid w:val="009C5950"/>
    <w:rsid w:val="009C596E"/>
    <w:rsid w:val="009C5BE5"/>
    <w:rsid w:val="009C5D79"/>
    <w:rsid w:val="009C5ED6"/>
    <w:rsid w:val="009C6277"/>
    <w:rsid w:val="009C64E7"/>
    <w:rsid w:val="009C65C2"/>
    <w:rsid w:val="009C66F2"/>
    <w:rsid w:val="009C6BF7"/>
    <w:rsid w:val="009C6D17"/>
    <w:rsid w:val="009C6DE3"/>
    <w:rsid w:val="009C6DE8"/>
    <w:rsid w:val="009C6E98"/>
    <w:rsid w:val="009C7033"/>
    <w:rsid w:val="009C70CC"/>
    <w:rsid w:val="009C7500"/>
    <w:rsid w:val="009C7FB3"/>
    <w:rsid w:val="009D02C3"/>
    <w:rsid w:val="009D065E"/>
    <w:rsid w:val="009D0950"/>
    <w:rsid w:val="009D0C9E"/>
    <w:rsid w:val="009D0D7A"/>
    <w:rsid w:val="009D0E88"/>
    <w:rsid w:val="009D0F5D"/>
    <w:rsid w:val="009D1185"/>
    <w:rsid w:val="009D1385"/>
    <w:rsid w:val="009D148E"/>
    <w:rsid w:val="009D15D8"/>
    <w:rsid w:val="009D17AC"/>
    <w:rsid w:val="009D18FD"/>
    <w:rsid w:val="009D1F01"/>
    <w:rsid w:val="009D1FBF"/>
    <w:rsid w:val="009D229E"/>
    <w:rsid w:val="009D235F"/>
    <w:rsid w:val="009D25E9"/>
    <w:rsid w:val="009D2726"/>
    <w:rsid w:val="009D2A05"/>
    <w:rsid w:val="009D2FA8"/>
    <w:rsid w:val="009D34CC"/>
    <w:rsid w:val="009D3557"/>
    <w:rsid w:val="009D36F9"/>
    <w:rsid w:val="009D399C"/>
    <w:rsid w:val="009D39E1"/>
    <w:rsid w:val="009D3B13"/>
    <w:rsid w:val="009D3C5B"/>
    <w:rsid w:val="009D3EFA"/>
    <w:rsid w:val="009D4056"/>
    <w:rsid w:val="009D4281"/>
    <w:rsid w:val="009D4359"/>
    <w:rsid w:val="009D43C4"/>
    <w:rsid w:val="009D43FC"/>
    <w:rsid w:val="009D4653"/>
    <w:rsid w:val="009D49BA"/>
    <w:rsid w:val="009D4D6B"/>
    <w:rsid w:val="009D4E3E"/>
    <w:rsid w:val="009D52C4"/>
    <w:rsid w:val="009D543D"/>
    <w:rsid w:val="009D54FD"/>
    <w:rsid w:val="009D584E"/>
    <w:rsid w:val="009D5B06"/>
    <w:rsid w:val="009D5DA5"/>
    <w:rsid w:val="009D61AB"/>
    <w:rsid w:val="009D6520"/>
    <w:rsid w:val="009D657B"/>
    <w:rsid w:val="009D6582"/>
    <w:rsid w:val="009D6AB9"/>
    <w:rsid w:val="009D6E54"/>
    <w:rsid w:val="009D7626"/>
    <w:rsid w:val="009D76AF"/>
    <w:rsid w:val="009D7E23"/>
    <w:rsid w:val="009D7F6E"/>
    <w:rsid w:val="009E019E"/>
    <w:rsid w:val="009E06DD"/>
    <w:rsid w:val="009E09A5"/>
    <w:rsid w:val="009E14C6"/>
    <w:rsid w:val="009E19EA"/>
    <w:rsid w:val="009E1A91"/>
    <w:rsid w:val="009E1CAA"/>
    <w:rsid w:val="009E1D88"/>
    <w:rsid w:val="009E1F4C"/>
    <w:rsid w:val="009E1F78"/>
    <w:rsid w:val="009E201A"/>
    <w:rsid w:val="009E20BC"/>
    <w:rsid w:val="009E2703"/>
    <w:rsid w:val="009E2916"/>
    <w:rsid w:val="009E29D2"/>
    <w:rsid w:val="009E2D32"/>
    <w:rsid w:val="009E3659"/>
    <w:rsid w:val="009E36C6"/>
    <w:rsid w:val="009E3A9A"/>
    <w:rsid w:val="009E3CEB"/>
    <w:rsid w:val="009E3DA0"/>
    <w:rsid w:val="009E4015"/>
    <w:rsid w:val="009E40A5"/>
    <w:rsid w:val="009E42AD"/>
    <w:rsid w:val="009E42BD"/>
    <w:rsid w:val="009E4397"/>
    <w:rsid w:val="009E454C"/>
    <w:rsid w:val="009E45C3"/>
    <w:rsid w:val="009E4755"/>
    <w:rsid w:val="009E481D"/>
    <w:rsid w:val="009E48BA"/>
    <w:rsid w:val="009E4D28"/>
    <w:rsid w:val="009E4E43"/>
    <w:rsid w:val="009E4EBC"/>
    <w:rsid w:val="009E50A8"/>
    <w:rsid w:val="009E53ED"/>
    <w:rsid w:val="009E5422"/>
    <w:rsid w:val="009E5577"/>
    <w:rsid w:val="009E55F8"/>
    <w:rsid w:val="009E561E"/>
    <w:rsid w:val="009E5684"/>
    <w:rsid w:val="009E5AC9"/>
    <w:rsid w:val="009E5F5F"/>
    <w:rsid w:val="009E6574"/>
    <w:rsid w:val="009E67FB"/>
    <w:rsid w:val="009E6816"/>
    <w:rsid w:val="009E6958"/>
    <w:rsid w:val="009E6B00"/>
    <w:rsid w:val="009E6F27"/>
    <w:rsid w:val="009E7A77"/>
    <w:rsid w:val="009E7BA3"/>
    <w:rsid w:val="009E7FDA"/>
    <w:rsid w:val="009F040C"/>
    <w:rsid w:val="009F0471"/>
    <w:rsid w:val="009F0A37"/>
    <w:rsid w:val="009F0CA6"/>
    <w:rsid w:val="009F0DDD"/>
    <w:rsid w:val="009F1112"/>
    <w:rsid w:val="009F1947"/>
    <w:rsid w:val="009F1B5B"/>
    <w:rsid w:val="009F1BA5"/>
    <w:rsid w:val="009F1C6B"/>
    <w:rsid w:val="009F28EC"/>
    <w:rsid w:val="009F2E15"/>
    <w:rsid w:val="009F2FD6"/>
    <w:rsid w:val="009F3095"/>
    <w:rsid w:val="009F310A"/>
    <w:rsid w:val="009F340B"/>
    <w:rsid w:val="009F356D"/>
    <w:rsid w:val="009F3AA0"/>
    <w:rsid w:val="009F3B2D"/>
    <w:rsid w:val="009F3C5B"/>
    <w:rsid w:val="009F3DC9"/>
    <w:rsid w:val="009F3E27"/>
    <w:rsid w:val="009F4528"/>
    <w:rsid w:val="009F45F6"/>
    <w:rsid w:val="009F4602"/>
    <w:rsid w:val="009F4644"/>
    <w:rsid w:val="009F4996"/>
    <w:rsid w:val="009F4D4D"/>
    <w:rsid w:val="009F4D74"/>
    <w:rsid w:val="009F4EE7"/>
    <w:rsid w:val="009F538D"/>
    <w:rsid w:val="009F5424"/>
    <w:rsid w:val="009F555D"/>
    <w:rsid w:val="009F5A03"/>
    <w:rsid w:val="009F5A5D"/>
    <w:rsid w:val="009F5B40"/>
    <w:rsid w:val="009F5D66"/>
    <w:rsid w:val="009F5D7E"/>
    <w:rsid w:val="009F6187"/>
    <w:rsid w:val="009F62A3"/>
    <w:rsid w:val="009F6696"/>
    <w:rsid w:val="009F69E3"/>
    <w:rsid w:val="009F6CE9"/>
    <w:rsid w:val="009F6D01"/>
    <w:rsid w:val="009F6D2E"/>
    <w:rsid w:val="009F6DF5"/>
    <w:rsid w:val="009F6F22"/>
    <w:rsid w:val="009F72E8"/>
    <w:rsid w:val="009F7774"/>
    <w:rsid w:val="009F79EB"/>
    <w:rsid w:val="009F7B06"/>
    <w:rsid w:val="009F7F14"/>
    <w:rsid w:val="00A00069"/>
    <w:rsid w:val="00A00409"/>
    <w:rsid w:val="00A00558"/>
    <w:rsid w:val="00A00785"/>
    <w:rsid w:val="00A0086A"/>
    <w:rsid w:val="00A008F9"/>
    <w:rsid w:val="00A01498"/>
    <w:rsid w:val="00A0171A"/>
    <w:rsid w:val="00A01A87"/>
    <w:rsid w:val="00A01BB8"/>
    <w:rsid w:val="00A01F2D"/>
    <w:rsid w:val="00A01FE0"/>
    <w:rsid w:val="00A02279"/>
    <w:rsid w:val="00A02537"/>
    <w:rsid w:val="00A02575"/>
    <w:rsid w:val="00A0258B"/>
    <w:rsid w:val="00A02A5F"/>
    <w:rsid w:val="00A02B52"/>
    <w:rsid w:val="00A02CF2"/>
    <w:rsid w:val="00A02EF8"/>
    <w:rsid w:val="00A02F9E"/>
    <w:rsid w:val="00A02FF9"/>
    <w:rsid w:val="00A0301B"/>
    <w:rsid w:val="00A0336A"/>
    <w:rsid w:val="00A0366C"/>
    <w:rsid w:val="00A0395F"/>
    <w:rsid w:val="00A03B3A"/>
    <w:rsid w:val="00A042F8"/>
    <w:rsid w:val="00A04447"/>
    <w:rsid w:val="00A04E80"/>
    <w:rsid w:val="00A054B9"/>
    <w:rsid w:val="00A05DA7"/>
    <w:rsid w:val="00A05ECE"/>
    <w:rsid w:val="00A0620B"/>
    <w:rsid w:val="00A062C1"/>
    <w:rsid w:val="00A0664A"/>
    <w:rsid w:val="00A06683"/>
    <w:rsid w:val="00A069E2"/>
    <w:rsid w:val="00A06A01"/>
    <w:rsid w:val="00A07356"/>
    <w:rsid w:val="00A0743C"/>
    <w:rsid w:val="00A07518"/>
    <w:rsid w:val="00A075DF"/>
    <w:rsid w:val="00A0765D"/>
    <w:rsid w:val="00A07785"/>
    <w:rsid w:val="00A07861"/>
    <w:rsid w:val="00A07D91"/>
    <w:rsid w:val="00A07ED3"/>
    <w:rsid w:val="00A07EED"/>
    <w:rsid w:val="00A10373"/>
    <w:rsid w:val="00A10770"/>
    <w:rsid w:val="00A10962"/>
    <w:rsid w:val="00A109BC"/>
    <w:rsid w:val="00A10A0A"/>
    <w:rsid w:val="00A10B49"/>
    <w:rsid w:val="00A10EF6"/>
    <w:rsid w:val="00A11335"/>
    <w:rsid w:val="00A1144C"/>
    <w:rsid w:val="00A114CE"/>
    <w:rsid w:val="00A11610"/>
    <w:rsid w:val="00A120E4"/>
    <w:rsid w:val="00A122F0"/>
    <w:rsid w:val="00A124E4"/>
    <w:rsid w:val="00A12756"/>
    <w:rsid w:val="00A12E62"/>
    <w:rsid w:val="00A13327"/>
    <w:rsid w:val="00A1352A"/>
    <w:rsid w:val="00A13CB8"/>
    <w:rsid w:val="00A13D14"/>
    <w:rsid w:val="00A13EDF"/>
    <w:rsid w:val="00A13FB1"/>
    <w:rsid w:val="00A1408A"/>
    <w:rsid w:val="00A14117"/>
    <w:rsid w:val="00A14220"/>
    <w:rsid w:val="00A14392"/>
    <w:rsid w:val="00A1457A"/>
    <w:rsid w:val="00A14ABE"/>
    <w:rsid w:val="00A153D6"/>
    <w:rsid w:val="00A153EB"/>
    <w:rsid w:val="00A1543A"/>
    <w:rsid w:val="00A155E9"/>
    <w:rsid w:val="00A156CA"/>
    <w:rsid w:val="00A15AF6"/>
    <w:rsid w:val="00A15D13"/>
    <w:rsid w:val="00A1649B"/>
    <w:rsid w:val="00A164BC"/>
    <w:rsid w:val="00A16570"/>
    <w:rsid w:val="00A16594"/>
    <w:rsid w:val="00A165E2"/>
    <w:rsid w:val="00A169A7"/>
    <w:rsid w:val="00A16B33"/>
    <w:rsid w:val="00A16C6C"/>
    <w:rsid w:val="00A16EED"/>
    <w:rsid w:val="00A1734E"/>
    <w:rsid w:val="00A1763A"/>
    <w:rsid w:val="00A17D19"/>
    <w:rsid w:val="00A17F33"/>
    <w:rsid w:val="00A20713"/>
    <w:rsid w:val="00A20845"/>
    <w:rsid w:val="00A208C9"/>
    <w:rsid w:val="00A208E5"/>
    <w:rsid w:val="00A20A28"/>
    <w:rsid w:val="00A20DAA"/>
    <w:rsid w:val="00A20F4B"/>
    <w:rsid w:val="00A2136C"/>
    <w:rsid w:val="00A2161C"/>
    <w:rsid w:val="00A2168F"/>
    <w:rsid w:val="00A21A51"/>
    <w:rsid w:val="00A21CEB"/>
    <w:rsid w:val="00A220A4"/>
    <w:rsid w:val="00A220BE"/>
    <w:rsid w:val="00A2224E"/>
    <w:rsid w:val="00A2247A"/>
    <w:rsid w:val="00A22F62"/>
    <w:rsid w:val="00A23894"/>
    <w:rsid w:val="00A23D5A"/>
    <w:rsid w:val="00A23FD3"/>
    <w:rsid w:val="00A2491B"/>
    <w:rsid w:val="00A2511D"/>
    <w:rsid w:val="00A25A4E"/>
    <w:rsid w:val="00A25ABA"/>
    <w:rsid w:val="00A25D0D"/>
    <w:rsid w:val="00A26119"/>
    <w:rsid w:val="00A26351"/>
    <w:rsid w:val="00A2666D"/>
    <w:rsid w:val="00A2672E"/>
    <w:rsid w:val="00A267AA"/>
    <w:rsid w:val="00A26A37"/>
    <w:rsid w:val="00A26FCC"/>
    <w:rsid w:val="00A27076"/>
    <w:rsid w:val="00A27131"/>
    <w:rsid w:val="00A2733C"/>
    <w:rsid w:val="00A2788E"/>
    <w:rsid w:val="00A27A74"/>
    <w:rsid w:val="00A27BEC"/>
    <w:rsid w:val="00A27CBF"/>
    <w:rsid w:val="00A27DB6"/>
    <w:rsid w:val="00A301B0"/>
    <w:rsid w:val="00A302F9"/>
    <w:rsid w:val="00A30336"/>
    <w:rsid w:val="00A306AC"/>
    <w:rsid w:val="00A30890"/>
    <w:rsid w:val="00A30BAC"/>
    <w:rsid w:val="00A30CA7"/>
    <w:rsid w:val="00A31039"/>
    <w:rsid w:val="00A31961"/>
    <w:rsid w:val="00A31B59"/>
    <w:rsid w:val="00A32199"/>
    <w:rsid w:val="00A3226A"/>
    <w:rsid w:val="00A323C7"/>
    <w:rsid w:val="00A32742"/>
    <w:rsid w:val="00A32A3A"/>
    <w:rsid w:val="00A32A83"/>
    <w:rsid w:val="00A32BA3"/>
    <w:rsid w:val="00A32BEC"/>
    <w:rsid w:val="00A32DDB"/>
    <w:rsid w:val="00A32EE0"/>
    <w:rsid w:val="00A331EC"/>
    <w:rsid w:val="00A33301"/>
    <w:rsid w:val="00A33628"/>
    <w:rsid w:val="00A33DD2"/>
    <w:rsid w:val="00A340BD"/>
    <w:rsid w:val="00A3426C"/>
    <w:rsid w:val="00A3449B"/>
    <w:rsid w:val="00A349B5"/>
    <w:rsid w:val="00A34E7B"/>
    <w:rsid w:val="00A34F24"/>
    <w:rsid w:val="00A35143"/>
    <w:rsid w:val="00A354AD"/>
    <w:rsid w:val="00A355A4"/>
    <w:rsid w:val="00A356A3"/>
    <w:rsid w:val="00A35A6D"/>
    <w:rsid w:val="00A35E4A"/>
    <w:rsid w:val="00A35E68"/>
    <w:rsid w:val="00A35EC4"/>
    <w:rsid w:val="00A35F63"/>
    <w:rsid w:val="00A35FCE"/>
    <w:rsid w:val="00A3614F"/>
    <w:rsid w:val="00A361C7"/>
    <w:rsid w:val="00A36218"/>
    <w:rsid w:val="00A36820"/>
    <w:rsid w:val="00A3695F"/>
    <w:rsid w:val="00A36B4F"/>
    <w:rsid w:val="00A36D68"/>
    <w:rsid w:val="00A373C0"/>
    <w:rsid w:val="00A3742D"/>
    <w:rsid w:val="00A3754D"/>
    <w:rsid w:val="00A375A8"/>
    <w:rsid w:val="00A37637"/>
    <w:rsid w:val="00A3770E"/>
    <w:rsid w:val="00A37A35"/>
    <w:rsid w:val="00A37DCE"/>
    <w:rsid w:val="00A37E35"/>
    <w:rsid w:val="00A40205"/>
    <w:rsid w:val="00A402F1"/>
    <w:rsid w:val="00A40733"/>
    <w:rsid w:val="00A407FA"/>
    <w:rsid w:val="00A40A31"/>
    <w:rsid w:val="00A40A92"/>
    <w:rsid w:val="00A40BC7"/>
    <w:rsid w:val="00A40D8C"/>
    <w:rsid w:val="00A40DC7"/>
    <w:rsid w:val="00A40EE1"/>
    <w:rsid w:val="00A40FA0"/>
    <w:rsid w:val="00A41115"/>
    <w:rsid w:val="00A41598"/>
    <w:rsid w:val="00A415B1"/>
    <w:rsid w:val="00A41FD2"/>
    <w:rsid w:val="00A420D2"/>
    <w:rsid w:val="00A42237"/>
    <w:rsid w:val="00A42374"/>
    <w:rsid w:val="00A42403"/>
    <w:rsid w:val="00A42A83"/>
    <w:rsid w:val="00A42E89"/>
    <w:rsid w:val="00A42FFC"/>
    <w:rsid w:val="00A43039"/>
    <w:rsid w:val="00A431EC"/>
    <w:rsid w:val="00A4325B"/>
    <w:rsid w:val="00A43268"/>
    <w:rsid w:val="00A435C9"/>
    <w:rsid w:val="00A43FCC"/>
    <w:rsid w:val="00A4434A"/>
    <w:rsid w:val="00A445B5"/>
    <w:rsid w:val="00A44812"/>
    <w:rsid w:val="00A44CB8"/>
    <w:rsid w:val="00A45085"/>
    <w:rsid w:val="00A45305"/>
    <w:rsid w:val="00A45487"/>
    <w:rsid w:val="00A4560F"/>
    <w:rsid w:val="00A456AA"/>
    <w:rsid w:val="00A4574E"/>
    <w:rsid w:val="00A45C09"/>
    <w:rsid w:val="00A45D1D"/>
    <w:rsid w:val="00A462A0"/>
    <w:rsid w:val="00A46333"/>
    <w:rsid w:val="00A4648B"/>
    <w:rsid w:val="00A468D7"/>
    <w:rsid w:val="00A46D61"/>
    <w:rsid w:val="00A46F2A"/>
    <w:rsid w:val="00A475E7"/>
    <w:rsid w:val="00A4760A"/>
    <w:rsid w:val="00A476CE"/>
    <w:rsid w:val="00A47894"/>
    <w:rsid w:val="00A479E0"/>
    <w:rsid w:val="00A47EAA"/>
    <w:rsid w:val="00A50034"/>
    <w:rsid w:val="00A500DF"/>
    <w:rsid w:val="00A501D2"/>
    <w:rsid w:val="00A50274"/>
    <w:rsid w:val="00A50317"/>
    <w:rsid w:val="00A5042C"/>
    <w:rsid w:val="00A5057A"/>
    <w:rsid w:val="00A5057F"/>
    <w:rsid w:val="00A50BBE"/>
    <w:rsid w:val="00A50D21"/>
    <w:rsid w:val="00A50F91"/>
    <w:rsid w:val="00A5109D"/>
    <w:rsid w:val="00A512BC"/>
    <w:rsid w:val="00A516D6"/>
    <w:rsid w:val="00A521AD"/>
    <w:rsid w:val="00A52327"/>
    <w:rsid w:val="00A52458"/>
    <w:rsid w:val="00A525E0"/>
    <w:rsid w:val="00A52A14"/>
    <w:rsid w:val="00A52DC4"/>
    <w:rsid w:val="00A53026"/>
    <w:rsid w:val="00A531A4"/>
    <w:rsid w:val="00A532F4"/>
    <w:rsid w:val="00A534AB"/>
    <w:rsid w:val="00A535B0"/>
    <w:rsid w:val="00A5364E"/>
    <w:rsid w:val="00A53933"/>
    <w:rsid w:val="00A53C30"/>
    <w:rsid w:val="00A53DC5"/>
    <w:rsid w:val="00A53EB0"/>
    <w:rsid w:val="00A546AE"/>
    <w:rsid w:val="00A54F3F"/>
    <w:rsid w:val="00A54FCD"/>
    <w:rsid w:val="00A552AF"/>
    <w:rsid w:val="00A55639"/>
    <w:rsid w:val="00A55699"/>
    <w:rsid w:val="00A55B2C"/>
    <w:rsid w:val="00A56077"/>
    <w:rsid w:val="00A5619A"/>
    <w:rsid w:val="00A56548"/>
    <w:rsid w:val="00A56710"/>
    <w:rsid w:val="00A56B9E"/>
    <w:rsid w:val="00A56C34"/>
    <w:rsid w:val="00A5735A"/>
    <w:rsid w:val="00A575D9"/>
    <w:rsid w:val="00A57750"/>
    <w:rsid w:val="00A57994"/>
    <w:rsid w:val="00A57A9B"/>
    <w:rsid w:val="00A57C2A"/>
    <w:rsid w:val="00A57E6C"/>
    <w:rsid w:val="00A6001D"/>
    <w:rsid w:val="00A6037B"/>
    <w:rsid w:val="00A60555"/>
    <w:rsid w:val="00A60681"/>
    <w:rsid w:val="00A60A09"/>
    <w:rsid w:val="00A60CEC"/>
    <w:rsid w:val="00A60DC7"/>
    <w:rsid w:val="00A6119C"/>
    <w:rsid w:val="00A613E7"/>
    <w:rsid w:val="00A61406"/>
    <w:rsid w:val="00A61709"/>
    <w:rsid w:val="00A61773"/>
    <w:rsid w:val="00A61776"/>
    <w:rsid w:val="00A617CE"/>
    <w:rsid w:val="00A61D02"/>
    <w:rsid w:val="00A61E16"/>
    <w:rsid w:val="00A62155"/>
    <w:rsid w:val="00A621DB"/>
    <w:rsid w:val="00A6255F"/>
    <w:rsid w:val="00A62835"/>
    <w:rsid w:val="00A62917"/>
    <w:rsid w:val="00A62946"/>
    <w:rsid w:val="00A62C90"/>
    <w:rsid w:val="00A62EC0"/>
    <w:rsid w:val="00A63389"/>
    <w:rsid w:val="00A6359F"/>
    <w:rsid w:val="00A635E2"/>
    <w:rsid w:val="00A640DE"/>
    <w:rsid w:val="00A6415A"/>
    <w:rsid w:val="00A64552"/>
    <w:rsid w:val="00A645A3"/>
    <w:rsid w:val="00A64933"/>
    <w:rsid w:val="00A64D4C"/>
    <w:rsid w:val="00A64E7D"/>
    <w:rsid w:val="00A6549F"/>
    <w:rsid w:val="00A655E1"/>
    <w:rsid w:val="00A6568A"/>
    <w:rsid w:val="00A65744"/>
    <w:rsid w:val="00A65F65"/>
    <w:rsid w:val="00A6630A"/>
    <w:rsid w:val="00A66573"/>
    <w:rsid w:val="00A6690C"/>
    <w:rsid w:val="00A66D95"/>
    <w:rsid w:val="00A66EF8"/>
    <w:rsid w:val="00A671B3"/>
    <w:rsid w:val="00A67679"/>
    <w:rsid w:val="00A67721"/>
    <w:rsid w:val="00A679F0"/>
    <w:rsid w:val="00A67F8F"/>
    <w:rsid w:val="00A703DB"/>
    <w:rsid w:val="00A7082D"/>
    <w:rsid w:val="00A7089C"/>
    <w:rsid w:val="00A710A2"/>
    <w:rsid w:val="00A7130D"/>
    <w:rsid w:val="00A71310"/>
    <w:rsid w:val="00A7141B"/>
    <w:rsid w:val="00A714DE"/>
    <w:rsid w:val="00A716BA"/>
    <w:rsid w:val="00A71CE9"/>
    <w:rsid w:val="00A7224B"/>
    <w:rsid w:val="00A725E5"/>
    <w:rsid w:val="00A7287E"/>
    <w:rsid w:val="00A72B69"/>
    <w:rsid w:val="00A72BDD"/>
    <w:rsid w:val="00A72C84"/>
    <w:rsid w:val="00A72EC2"/>
    <w:rsid w:val="00A72F31"/>
    <w:rsid w:val="00A7300D"/>
    <w:rsid w:val="00A731C4"/>
    <w:rsid w:val="00A731D3"/>
    <w:rsid w:val="00A73308"/>
    <w:rsid w:val="00A73673"/>
    <w:rsid w:val="00A73B20"/>
    <w:rsid w:val="00A73C39"/>
    <w:rsid w:val="00A73F35"/>
    <w:rsid w:val="00A73F80"/>
    <w:rsid w:val="00A74135"/>
    <w:rsid w:val="00A74232"/>
    <w:rsid w:val="00A745E5"/>
    <w:rsid w:val="00A74827"/>
    <w:rsid w:val="00A7519D"/>
    <w:rsid w:val="00A751BF"/>
    <w:rsid w:val="00A75449"/>
    <w:rsid w:val="00A755A3"/>
    <w:rsid w:val="00A75BF5"/>
    <w:rsid w:val="00A75C66"/>
    <w:rsid w:val="00A75D73"/>
    <w:rsid w:val="00A763DC"/>
    <w:rsid w:val="00A765A0"/>
    <w:rsid w:val="00A766A8"/>
    <w:rsid w:val="00A767FA"/>
    <w:rsid w:val="00A768B0"/>
    <w:rsid w:val="00A76A8B"/>
    <w:rsid w:val="00A76AAD"/>
    <w:rsid w:val="00A76AC3"/>
    <w:rsid w:val="00A76B01"/>
    <w:rsid w:val="00A76C25"/>
    <w:rsid w:val="00A76C2E"/>
    <w:rsid w:val="00A76F64"/>
    <w:rsid w:val="00A772FD"/>
    <w:rsid w:val="00A7769C"/>
    <w:rsid w:val="00A77B7B"/>
    <w:rsid w:val="00A77B88"/>
    <w:rsid w:val="00A77C04"/>
    <w:rsid w:val="00A77D5B"/>
    <w:rsid w:val="00A77E01"/>
    <w:rsid w:val="00A77FDE"/>
    <w:rsid w:val="00A80009"/>
    <w:rsid w:val="00A8020D"/>
    <w:rsid w:val="00A8027B"/>
    <w:rsid w:val="00A802F7"/>
    <w:rsid w:val="00A80966"/>
    <w:rsid w:val="00A80AE5"/>
    <w:rsid w:val="00A80B43"/>
    <w:rsid w:val="00A80EC3"/>
    <w:rsid w:val="00A80F57"/>
    <w:rsid w:val="00A81198"/>
    <w:rsid w:val="00A81302"/>
    <w:rsid w:val="00A8135A"/>
    <w:rsid w:val="00A8137A"/>
    <w:rsid w:val="00A8175D"/>
    <w:rsid w:val="00A81A08"/>
    <w:rsid w:val="00A81D08"/>
    <w:rsid w:val="00A81DFB"/>
    <w:rsid w:val="00A8236A"/>
    <w:rsid w:val="00A82375"/>
    <w:rsid w:val="00A82798"/>
    <w:rsid w:val="00A82A57"/>
    <w:rsid w:val="00A82AE6"/>
    <w:rsid w:val="00A8319A"/>
    <w:rsid w:val="00A8348A"/>
    <w:rsid w:val="00A838B7"/>
    <w:rsid w:val="00A83A89"/>
    <w:rsid w:val="00A840AD"/>
    <w:rsid w:val="00A8443B"/>
    <w:rsid w:val="00A8461D"/>
    <w:rsid w:val="00A847F5"/>
    <w:rsid w:val="00A84A91"/>
    <w:rsid w:val="00A84B7B"/>
    <w:rsid w:val="00A84D3F"/>
    <w:rsid w:val="00A8509F"/>
    <w:rsid w:val="00A85207"/>
    <w:rsid w:val="00A85358"/>
    <w:rsid w:val="00A85541"/>
    <w:rsid w:val="00A85BAF"/>
    <w:rsid w:val="00A85D6D"/>
    <w:rsid w:val="00A85EBF"/>
    <w:rsid w:val="00A85FA8"/>
    <w:rsid w:val="00A8604B"/>
    <w:rsid w:val="00A8646A"/>
    <w:rsid w:val="00A864CE"/>
    <w:rsid w:val="00A8658C"/>
    <w:rsid w:val="00A865FE"/>
    <w:rsid w:val="00A868E7"/>
    <w:rsid w:val="00A8690D"/>
    <w:rsid w:val="00A86CD1"/>
    <w:rsid w:val="00A86D16"/>
    <w:rsid w:val="00A87005"/>
    <w:rsid w:val="00A870B6"/>
    <w:rsid w:val="00A871BD"/>
    <w:rsid w:val="00A87529"/>
    <w:rsid w:val="00A877E5"/>
    <w:rsid w:val="00A879FA"/>
    <w:rsid w:val="00A87B99"/>
    <w:rsid w:val="00A87BF9"/>
    <w:rsid w:val="00A90175"/>
    <w:rsid w:val="00A90B3D"/>
    <w:rsid w:val="00A91203"/>
    <w:rsid w:val="00A91398"/>
    <w:rsid w:val="00A919BA"/>
    <w:rsid w:val="00A91BE6"/>
    <w:rsid w:val="00A91E72"/>
    <w:rsid w:val="00A92432"/>
    <w:rsid w:val="00A927C3"/>
    <w:rsid w:val="00A927E1"/>
    <w:rsid w:val="00A92F28"/>
    <w:rsid w:val="00A934ED"/>
    <w:rsid w:val="00A93636"/>
    <w:rsid w:val="00A93717"/>
    <w:rsid w:val="00A939EC"/>
    <w:rsid w:val="00A94156"/>
    <w:rsid w:val="00A94563"/>
    <w:rsid w:val="00A94E15"/>
    <w:rsid w:val="00A94E22"/>
    <w:rsid w:val="00A94E2B"/>
    <w:rsid w:val="00A94EA1"/>
    <w:rsid w:val="00A954AA"/>
    <w:rsid w:val="00A9566A"/>
    <w:rsid w:val="00A959EC"/>
    <w:rsid w:val="00A95D15"/>
    <w:rsid w:val="00A95DD6"/>
    <w:rsid w:val="00A9601D"/>
    <w:rsid w:val="00A9619B"/>
    <w:rsid w:val="00A961EF"/>
    <w:rsid w:val="00A9675E"/>
    <w:rsid w:val="00A9677B"/>
    <w:rsid w:val="00A967B7"/>
    <w:rsid w:val="00A968DB"/>
    <w:rsid w:val="00A96F54"/>
    <w:rsid w:val="00A96FDE"/>
    <w:rsid w:val="00A970CA"/>
    <w:rsid w:val="00A97104"/>
    <w:rsid w:val="00A97106"/>
    <w:rsid w:val="00A97170"/>
    <w:rsid w:val="00A977A0"/>
    <w:rsid w:val="00A97C00"/>
    <w:rsid w:val="00AA02C5"/>
    <w:rsid w:val="00AA031C"/>
    <w:rsid w:val="00AA0799"/>
    <w:rsid w:val="00AA088D"/>
    <w:rsid w:val="00AA0B1E"/>
    <w:rsid w:val="00AA0DF7"/>
    <w:rsid w:val="00AA10CA"/>
    <w:rsid w:val="00AA150B"/>
    <w:rsid w:val="00AA193F"/>
    <w:rsid w:val="00AA1B16"/>
    <w:rsid w:val="00AA1DA0"/>
    <w:rsid w:val="00AA206F"/>
    <w:rsid w:val="00AA20A1"/>
    <w:rsid w:val="00AA21B9"/>
    <w:rsid w:val="00AA23CE"/>
    <w:rsid w:val="00AA244B"/>
    <w:rsid w:val="00AA25B3"/>
    <w:rsid w:val="00AA26BF"/>
    <w:rsid w:val="00AA291F"/>
    <w:rsid w:val="00AA2D55"/>
    <w:rsid w:val="00AA2F61"/>
    <w:rsid w:val="00AA31EB"/>
    <w:rsid w:val="00AA346F"/>
    <w:rsid w:val="00AA36BF"/>
    <w:rsid w:val="00AA3BA7"/>
    <w:rsid w:val="00AA3D69"/>
    <w:rsid w:val="00AA3DBB"/>
    <w:rsid w:val="00AA3E65"/>
    <w:rsid w:val="00AA408A"/>
    <w:rsid w:val="00AA41E5"/>
    <w:rsid w:val="00AA4225"/>
    <w:rsid w:val="00AA4298"/>
    <w:rsid w:val="00AA42FA"/>
    <w:rsid w:val="00AA4524"/>
    <w:rsid w:val="00AA460B"/>
    <w:rsid w:val="00AA48C9"/>
    <w:rsid w:val="00AA4B99"/>
    <w:rsid w:val="00AA4FD8"/>
    <w:rsid w:val="00AA501E"/>
    <w:rsid w:val="00AA5338"/>
    <w:rsid w:val="00AA538B"/>
    <w:rsid w:val="00AA5802"/>
    <w:rsid w:val="00AA5D04"/>
    <w:rsid w:val="00AA5D41"/>
    <w:rsid w:val="00AA5F47"/>
    <w:rsid w:val="00AA5F72"/>
    <w:rsid w:val="00AA6390"/>
    <w:rsid w:val="00AA6755"/>
    <w:rsid w:val="00AA6E45"/>
    <w:rsid w:val="00AA6EA5"/>
    <w:rsid w:val="00AA7164"/>
    <w:rsid w:val="00AA737C"/>
    <w:rsid w:val="00AA7413"/>
    <w:rsid w:val="00AA74A9"/>
    <w:rsid w:val="00AA76E1"/>
    <w:rsid w:val="00AA76FC"/>
    <w:rsid w:val="00AA7745"/>
    <w:rsid w:val="00AA7D23"/>
    <w:rsid w:val="00AA7F51"/>
    <w:rsid w:val="00AB02C3"/>
    <w:rsid w:val="00AB097C"/>
    <w:rsid w:val="00AB0B27"/>
    <w:rsid w:val="00AB0EC5"/>
    <w:rsid w:val="00AB0F27"/>
    <w:rsid w:val="00AB12AB"/>
    <w:rsid w:val="00AB14BA"/>
    <w:rsid w:val="00AB19F1"/>
    <w:rsid w:val="00AB1E3B"/>
    <w:rsid w:val="00AB1FD5"/>
    <w:rsid w:val="00AB25BC"/>
    <w:rsid w:val="00AB267B"/>
    <w:rsid w:val="00AB2A57"/>
    <w:rsid w:val="00AB2F0A"/>
    <w:rsid w:val="00AB3320"/>
    <w:rsid w:val="00AB33C9"/>
    <w:rsid w:val="00AB3A00"/>
    <w:rsid w:val="00AB3C2B"/>
    <w:rsid w:val="00AB3CC3"/>
    <w:rsid w:val="00AB3F92"/>
    <w:rsid w:val="00AB46A4"/>
    <w:rsid w:val="00AB4911"/>
    <w:rsid w:val="00AB4A7F"/>
    <w:rsid w:val="00AB4E94"/>
    <w:rsid w:val="00AB4F08"/>
    <w:rsid w:val="00AB4F9F"/>
    <w:rsid w:val="00AB5BB3"/>
    <w:rsid w:val="00AB5FB8"/>
    <w:rsid w:val="00AB67AD"/>
    <w:rsid w:val="00AB6BAE"/>
    <w:rsid w:val="00AB6C3E"/>
    <w:rsid w:val="00AB6CA1"/>
    <w:rsid w:val="00AB6FD7"/>
    <w:rsid w:val="00AB7901"/>
    <w:rsid w:val="00AB7B0B"/>
    <w:rsid w:val="00AB7D06"/>
    <w:rsid w:val="00AB7EAC"/>
    <w:rsid w:val="00AC0013"/>
    <w:rsid w:val="00AC00EE"/>
    <w:rsid w:val="00AC0133"/>
    <w:rsid w:val="00AC050F"/>
    <w:rsid w:val="00AC0A75"/>
    <w:rsid w:val="00AC0BCE"/>
    <w:rsid w:val="00AC106F"/>
    <w:rsid w:val="00AC196B"/>
    <w:rsid w:val="00AC1EB8"/>
    <w:rsid w:val="00AC20B5"/>
    <w:rsid w:val="00AC228B"/>
    <w:rsid w:val="00AC2611"/>
    <w:rsid w:val="00AC2A0E"/>
    <w:rsid w:val="00AC3018"/>
    <w:rsid w:val="00AC3227"/>
    <w:rsid w:val="00AC38BE"/>
    <w:rsid w:val="00AC3B06"/>
    <w:rsid w:val="00AC3C76"/>
    <w:rsid w:val="00AC3E63"/>
    <w:rsid w:val="00AC4488"/>
    <w:rsid w:val="00AC4562"/>
    <w:rsid w:val="00AC4855"/>
    <w:rsid w:val="00AC4CBC"/>
    <w:rsid w:val="00AC4CEC"/>
    <w:rsid w:val="00AC56E7"/>
    <w:rsid w:val="00AC5ED0"/>
    <w:rsid w:val="00AC6086"/>
    <w:rsid w:val="00AC6476"/>
    <w:rsid w:val="00AC6ACC"/>
    <w:rsid w:val="00AC6B02"/>
    <w:rsid w:val="00AC713C"/>
    <w:rsid w:val="00AC7774"/>
    <w:rsid w:val="00AC7875"/>
    <w:rsid w:val="00AC7A30"/>
    <w:rsid w:val="00AC7B88"/>
    <w:rsid w:val="00AC7D19"/>
    <w:rsid w:val="00AC7D30"/>
    <w:rsid w:val="00AD064F"/>
    <w:rsid w:val="00AD07F6"/>
    <w:rsid w:val="00AD082E"/>
    <w:rsid w:val="00AD085A"/>
    <w:rsid w:val="00AD0E48"/>
    <w:rsid w:val="00AD0FC2"/>
    <w:rsid w:val="00AD1000"/>
    <w:rsid w:val="00AD163D"/>
    <w:rsid w:val="00AD17B2"/>
    <w:rsid w:val="00AD1817"/>
    <w:rsid w:val="00AD1B9F"/>
    <w:rsid w:val="00AD1DB4"/>
    <w:rsid w:val="00AD1DED"/>
    <w:rsid w:val="00AD25AA"/>
    <w:rsid w:val="00AD284A"/>
    <w:rsid w:val="00AD2A8D"/>
    <w:rsid w:val="00AD31A3"/>
    <w:rsid w:val="00AD3497"/>
    <w:rsid w:val="00AD34DE"/>
    <w:rsid w:val="00AD3B32"/>
    <w:rsid w:val="00AD3B39"/>
    <w:rsid w:val="00AD3C5A"/>
    <w:rsid w:val="00AD3C83"/>
    <w:rsid w:val="00AD3D21"/>
    <w:rsid w:val="00AD4387"/>
    <w:rsid w:val="00AD44C0"/>
    <w:rsid w:val="00AD46B6"/>
    <w:rsid w:val="00AD47F1"/>
    <w:rsid w:val="00AD49B2"/>
    <w:rsid w:val="00AD4D53"/>
    <w:rsid w:val="00AD4E35"/>
    <w:rsid w:val="00AD5079"/>
    <w:rsid w:val="00AD521D"/>
    <w:rsid w:val="00AD546F"/>
    <w:rsid w:val="00AD564E"/>
    <w:rsid w:val="00AD56D8"/>
    <w:rsid w:val="00AD56DA"/>
    <w:rsid w:val="00AD5C10"/>
    <w:rsid w:val="00AD5E40"/>
    <w:rsid w:val="00AD6656"/>
    <w:rsid w:val="00AD6D33"/>
    <w:rsid w:val="00AD7366"/>
    <w:rsid w:val="00AD73A0"/>
    <w:rsid w:val="00AD73B7"/>
    <w:rsid w:val="00AD7488"/>
    <w:rsid w:val="00AD785C"/>
    <w:rsid w:val="00AD78C5"/>
    <w:rsid w:val="00AD7B87"/>
    <w:rsid w:val="00AD7CC5"/>
    <w:rsid w:val="00AE011E"/>
    <w:rsid w:val="00AE035B"/>
    <w:rsid w:val="00AE0448"/>
    <w:rsid w:val="00AE04A8"/>
    <w:rsid w:val="00AE0644"/>
    <w:rsid w:val="00AE071A"/>
    <w:rsid w:val="00AE0728"/>
    <w:rsid w:val="00AE0B91"/>
    <w:rsid w:val="00AE0BA9"/>
    <w:rsid w:val="00AE0C94"/>
    <w:rsid w:val="00AE1018"/>
    <w:rsid w:val="00AE103B"/>
    <w:rsid w:val="00AE1087"/>
    <w:rsid w:val="00AE10D0"/>
    <w:rsid w:val="00AE1104"/>
    <w:rsid w:val="00AE126F"/>
    <w:rsid w:val="00AE1772"/>
    <w:rsid w:val="00AE18EF"/>
    <w:rsid w:val="00AE19FB"/>
    <w:rsid w:val="00AE22C1"/>
    <w:rsid w:val="00AE2491"/>
    <w:rsid w:val="00AE25E4"/>
    <w:rsid w:val="00AE26A2"/>
    <w:rsid w:val="00AE27BB"/>
    <w:rsid w:val="00AE298F"/>
    <w:rsid w:val="00AE2A4F"/>
    <w:rsid w:val="00AE2ADE"/>
    <w:rsid w:val="00AE2DB0"/>
    <w:rsid w:val="00AE33E7"/>
    <w:rsid w:val="00AE3409"/>
    <w:rsid w:val="00AE37E5"/>
    <w:rsid w:val="00AE380D"/>
    <w:rsid w:val="00AE3B16"/>
    <w:rsid w:val="00AE3D80"/>
    <w:rsid w:val="00AE412F"/>
    <w:rsid w:val="00AE4201"/>
    <w:rsid w:val="00AE4211"/>
    <w:rsid w:val="00AE42E3"/>
    <w:rsid w:val="00AE4631"/>
    <w:rsid w:val="00AE47DA"/>
    <w:rsid w:val="00AE4A01"/>
    <w:rsid w:val="00AE4B3B"/>
    <w:rsid w:val="00AE4C86"/>
    <w:rsid w:val="00AE4CE0"/>
    <w:rsid w:val="00AE4E35"/>
    <w:rsid w:val="00AE4EC1"/>
    <w:rsid w:val="00AE4F12"/>
    <w:rsid w:val="00AE5031"/>
    <w:rsid w:val="00AE54F2"/>
    <w:rsid w:val="00AE5C89"/>
    <w:rsid w:val="00AE5F88"/>
    <w:rsid w:val="00AE67D7"/>
    <w:rsid w:val="00AE6B59"/>
    <w:rsid w:val="00AE6E66"/>
    <w:rsid w:val="00AE72A0"/>
    <w:rsid w:val="00AE738D"/>
    <w:rsid w:val="00AE739A"/>
    <w:rsid w:val="00AE75B1"/>
    <w:rsid w:val="00AE75D7"/>
    <w:rsid w:val="00AE7725"/>
    <w:rsid w:val="00AE79F8"/>
    <w:rsid w:val="00AE7C2E"/>
    <w:rsid w:val="00AF02F2"/>
    <w:rsid w:val="00AF0568"/>
    <w:rsid w:val="00AF066E"/>
    <w:rsid w:val="00AF087F"/>
    <w:rsid w:val="00AF0E49"/>
    <w:rsid w:val="00AF0F1E"/>
    <w:rsid w:val="00AF0FAB"/>
    <w:rsid w:val="00AF123E"/>
    <w:rsid w:val="00AF154A"/>
    <w:rsid w:val="00AF1989"/>
    <w:rsid w:val="00AF1A8E"/>
    <w:rsid w:val="00AF1B54"/>
    <w:rsid w:val="00AF222A"/>
    <w:rsid w:val="00AF2256"/>
    <w:rsid w:val="00AF25D3"/>
    <w:rsid w:val="00AF2C22"/>
    <w:rsid w:val="00AF325C"/>
    <w:rsid w:val="00AF32FD"/>
    <w:rsid w:val="00AF3335"/>
    <w:rsid w:val="00AF352A"/>
    <w:rsid w:val="00AF36F7"/>
    <w:rsid w:val="00AF3C92"/>
    <w:rsid w:val="00AF3ECC"/>
    <w:rsid w:val="00AF438E"/>
    <w:rsid w:val="00AF44A8"/>
    <w:rsid w:val="00AF4A92"/>
    <w:rsid w:val="00AF4B6F"/>
    <w:rsid w:val="00AF4BB2"/>
    <w:rsid w:val="00AF4BC6"/>
    <w:rsid w:val="00AF4D67"/>
    <w:rsid w:val="00AF4F77"/>
    <w:rsid w:val="00AF5163"/>
    <w:rsid w:val="00AF55E5"/>
    <w:rsid w:val="00AF597C"/>
    <w:rsid w:val="00AF5E22"/>
    <w:rsid w:val="00AF5F7D"/>
    <w:rsid w:val="00AF5FEC"/>
    <w:rsid w:val="00AF601F"/>
    <w:rsid w:val="00AF6224"/>
    <w:rsid w:val="00AF648E"/>
    <w:rsid w:val="00AF656F"/>
    <w:rsid w:val="00AF6737"/>
    <w:rsid w:val="00AF6AD7"/>
    <w:rsid w:val="00AF6E06"/>
    <w:rsid w:val="00AF6E3E"/>
    <w:rsid w:val="00AF6FEF"/>
    <w:rsid w:val="00AF70E7"/>
    <w:rsid w:val="00AF71C3"/>
    <w:rsid w:val="00AF7421"/>
    <w:rsid w:val="00AF7981"/>
    <w:rsid w:val="00AF7C3A"/>
    <w:rsid w:val="00AF7C7C"/>
    <w:rsid w:val="00AF7CFD"/>
    <w:rsid w:val="00B007F4"/>
    <w:rsid w:val="00B009AC"/>
    <w:rsid w:val="00B009D8"/>
    <w:rsid w:val="00B00B52"/>
    <w:rsid w:val="00B01365"/>
    <w:rsid w:val="00B013C0"/>
    <w:rsid w:val="00B01C14"/>
    <w:rsid w:val="00B01D0B"/>
    <w:rsid w:val="00B02207"/>
    <w:rsid w:val="00B024A6"/>
    <w:rsid w:val="00B02827"/>
    <w:rsid w:val="00B02BDE"/>
    <w:rsid w:val="00B02CA1"/>
    <w:rsid w:val="00B02D13"/>
    <w:rsid w:val="00B02E96"/>
    <w:rsid w:val="00B02FAD"/>
    <w:rsid w:val="00B0329F"/>
    <w:rsid w:val="00B039C0"/>
    <w:rsid w:val="00B039F7"/>
    <w:rsid w:val="00B03CBE"/>
    <w:rsid w:val="00B03DDE"/>
    <w:rsid w:val="00B042AD"/>
    <w:rsid w:val="00B044D5"/>
    <w:rsid w:val="00B045FB"/>
    <w:rsid w:val="00B04882"/>
    <w:rsid w:val="00B04945"/>
    <w:rsid w:val="00B049C7"/>
    <w:rsid w:val="00B04B3B"/>
    <w:rsid w:val="00B05022"/>
    <w:rsid w:val="00B052E0"/>
    <w:rsid w:val="00B0536B"/>
    <w:rsid w:val="00B05543"/>
    <w:rsid w:val="00B056B2"/>
    <w:rsid w:val="00B0587B"/>
    <w:rsid w:val="00B05BE7"/>
    <w:rsid w:val="00B060B5"/>
    <w:rsid w:val="00B06254"/>
    <w:rsid w:val="00B065D3"/>
    <w:rsid w:val="00B06676"/>
    <w:rsid w:val="00B066BC"/>
    <w:rsid w:val="00B06863"/>
    <w:rsid w:val="00B06A25"/>
    <w:rsid w:val="00B06D2F"/>
    <w:rsid w:val="00B06D5C"/>
    <w:rsid w:val="00B06DBB"/>
    <w:rsid w:val="00B06DC0"/>
    <w:rsid w:val="00B06DFF"/>
    <w:rsid w:val="00B06E3B"/>
    <w:rsid w:val="00B078A9"/>
    <w:rsid w:val="00B07B04"/>
    <w:rsid w:val="00B07C06"/>
    <w:rsid w:val="00B100DD"/>
    <w:rsid w:val="00B10224"/>
    <w:rsid w:val="00B10727"/>
    <w:rsid w:val="00B107AB"/>
    <w:rsid w:val="00B10C7B"/>
    <w:rsid w:val="00B1143A"/>
    <w:rsid w:val="00B11448"/>
    <w:rsid w:val="00B11643"/>
    <w:rsid w:val="00B11D3E"/>
    <w:rsid w:val="00B11D4F"/>
    <w:rsid w:val="00B11D7B"/>
    <w:rsid w:val="00B11F11"/>
    <w:rsid w:val="00B11FBE"/>
    <w:rsid w:val="00B11FC5"/>
    <w:rsid w:val="00B12562"/>
    <w:rsid w:val="00B125B2"/>
    <w:rsid w:val="00B1290A"/>
    <w:rsid w:val="00B12AFB"/>
    <w:rsid w:val="00B12CCC"/>
    <w:rsid w:val="00B12E42"/>
    <w:rsid w:val="00B13183"/>
    <w:rsid w:val="00B132CE"/>
    <w:rsid w:val="00B13517"/>
    <w:rsid w:val="00B1382C"/>
    <w:rsid w:val="00B13B15"/>
    <w:rsid w:val="00B13CAC"/>
    <w:rsid w:val="00B1429E"/>
    <w:rsid w:val="00B144BC"/>
    <w:rsid w:val="00B14631"/>
    <w:rsid w:val="00B147C1"/>
    <w:rsid w:val="00B1488D"/>
    <w:rsid w:val="00B149E5"/>
    <w:rsid w:val="00B14EA0"/>
    <w:rsid w:val="00B150ED"/>
    <w:rsid w:val="00B15246"/>
    <w:rsid w:val="00B153E3"/>
    <w:rsid w:val="00B15B03"/>
    <w:rsid w:val="00B15CAB"/>
    <w:rsid w:val="00B15DFE"/>
    <w:rsid w:val="00B1606A"/>
    <w:rsid w:val="00B1655D"/>
    <w:rsid w:val="00B166D9"/>
    <w:rsid w:val="00B16800"/>
    <w:rsid w:val="00B16827"/>
    <w:rsid w:val="00B1697D"/>
    <w:rsid w:val="00B169FA"/>
    <w:rsid w:val="00B16E6A"/>
    <w:rsid w:val="00B171D1"/>
    <w:rsid w:val="00B1751E"/>
    <w:rsid w:val="00B17828"/>
    <w:rsid w:val="00B17E6E"/>
    <w:rsid w:val="00B20117"/>
    <w:rsid w:val="00B201EE"/>
    <w:rsid w:val="00B20502"/>
    <w:rsid w:val="00B2079A"/>
    <w:rsid w:val="00B2090E"/>
    <w:rsid w:val="00B20A76"/>
    <w:rsid w:val="00B20EF8"/>
    <w:rsid w:val="00B21570"/>
    <w:rsid w:val="00B21775"/>
    <w:rsid w:val="00B22197"/>
    <w:rsid w:val="00B22636"/>
    <w:rsid w:val="00B22CE3"/>
    <w:rsid w:val="00B22DDE"/>
    <w:rsid w:val="00B22FA9"/>
    <w:rsid w:val="00B23035"/>
    <w:rsid w:val="00B2321B"/>
    <w:rsid w:val="00B2331A"/>
    <w:rsid w:val="00B233DC"/>
    <w:rsid w:val="00B23637"/>
    <w:rsid w:val="00B2365E"/>
    <w:rsid w:val="00B23668"/>
    <w:rsid w:val="00B236F0"/>
    <w:rsid w:val="00B23C81"/>
    <w:rsid w:val="00B249CC"/>
    <w:rsid w:val="00B24CCF"/>
    <w:rsid w:val="00B24F74"/>
    <w:rsid w:val="00B24F82"/>
    <w:rsid w:val="00B2548D"/>
    <w:rsid w:val="00B259A4"/>
    <w:rsid w:val="00B261BD"/>
    <w:rsid w:val="00B261E1"/>
    <w:rsid w:val="00B26555"/>
    <w:rsid w:val="00B26A25"/>
    <w:rsid w:val="00B26C4A"/>
    <w:rsid w:val="00B26EB7"/>
    <w:rsid w:val="00B26FF1"/>
    <w:rsid w:val="00B27277"/>
    <w:rsid w:val="00B2771E"/>
    <w:rsid w:val="00B27B18"/>
    <w:rsid w:val="00B27D1E"/>
    <w:rsid w:val="00B3033A"/>
    <w:rsid w:val="00B306C0"/>
    <w:rsid w:val="00B30791"/>
    <w:rsid w:val="00B30A8F"/>
    <w:rsid w:val="00B30C65"/>
    <w:rsid w:val="00B30E54"/>
    <w:rsid w:val="00B30EAB"/>
    <w:rsid w:val="00B314DF"/>
    <w:rsid w:val="00B31CAE"/>
    <w:rsid w:val="00B31CC3"/>
    <w:rsid w:val="00B31DD3"/>
    <w:rsid w:val="00B3217C"/>
    <w:rsid w:val="00B323CD"/>
    <w:rsid w:val="00B326FD"/>
    <w:rsid w:val="00B3274B"/>
    <w:rsid w:val="00B3310C"/>
    <w:rsid w:val="00B3313D"/>
    <w:rsid w:val="00B3319D"/>
    <w:rsid w:val="00B337AA"/>
    <w:rsid w:val="00B337DD"/>
    <w:rsid w:val="00B33AF4"/>
    <w:rsid w:val="00B34140"/>
    <w:rsid w:val="00B3439E"/>
    <w:rsid w:val="00B34712"/>
    <w:rsid w:val="00B350DB"/>
    <w:rsid w:val="00B35192"/>
    <w:rsid w:val="00B352FE"/>
    <w:rsid w:val="00B3554E"/>
    <w:rsid w:val="00B35B6D"/>
    <w:rsid w:val="00B35F7C"/>
    <w:rsid w:val="00B3642A"/>
    <w:rsid w:val="00B36570"/>
    <w:rsid w:val="00B365BB"/>
    <w:rsid w:val="00B366A9"/>
    <w:rsid w:val="00B36802"/>
    <w:rsid w:val="00B36829"/>
    <w:rsid w:val="00B36887"/>
    <w:rsid w:val="00B36C2D"/>
    <w:rsid w:val="00B37069"/>
    <w:rsid w:val="00B37974"/>
    <w:rsid w:val="00B379D4"/>
    <w:rsid w:val="00B37A1A"/>
    <w:rsid w:val="00B37D11"/>
    <w:rsid w:val="00B37D46"/>
    <w:rsid w:val="00B37EAE"/>
    <w:rsid w:val="00B400A9"/>
    <w:rsid w:val="00B40140"/>
    <w:rsid w:val="00B401DC"/>
    <w:rsid w:val="00B4022F"/>
    <w:rsid w:val="00B408CE"/>
    <w:rsid w:val="00B40A5F"/>
    <w:rsid w:val="00B40D74"/>
    <w:rsid w:val="00B40E8A"/>
    <w:rsid w:val="00B41185"/>
    <w:rsid w:val="00B417EE"/>
    <w:rsid w:val="00B418BF"/>
    <w:rsid w:val="00B419AD"/>
    <w:rsid w:val="00B41C76"/>
    <w:rsid w:val="00B41E3A"/>
    <w:rsid w:val="00B42620"/>
    <w:rsid w:val="00B42622"/>
    <w:rsid w:val="00B42847"/>
    <w:rsid w:val="00B43575"/>
    <w:rsid w:val="00B435B2"/>
    <w:rsid w:val="00B43646"/>
    <w:rsid w:val="00B4396C"/>
    <w:rsid w:val="00B43C4E"/>
    <w:rsid w:val="00B43D66"/>
    <w:rsid w:val="00B43F6D"/>
    <w:rsid w:val="00B4415E"/>
    <w:rsid w:val="00B44301"/>
    <w:rsid w:val="00B4434C"/>
    <w:rsid w:val="00B448F6"/>
    <w:rsid w:val="00B44A3B"/>
    <w:rsid w:val="00B44B01"/>
    <w:rsid w:val="00B44DF9"/>
    <w:rsid w:val="00B44EE2"/>
    <w:rsid w:val="00B45083"/>
    <w:rsid w:val="00B451CA"/>
    <w:rsid w:val="00B45666"/>
    <w:rsid w:val="00B457EA"/>
    <w:rsid w:val="00B458E3"/>
    <w:rsid w:val="00B46257"/>
    <w:rsid w:val="00B463E3"/>
    <w:rsid w:val="00B4659C"/>
    <w:rsid w:val="00B4667F"/>
    <w:rsid w:val="00B46879"/>
    <w:rsid w:val="00B4689F"/>
    <w:rsid w:val="00B46B1A"/>
    <w:rsid w:val="00B46CF1"/>
    <w:rsid w:val="00B46FF1"/>
    <w:rsid w:val="00B47086"/>
    <w:rsid w:val="00B47119"/>
    <w:rsid w:val="00B474A9"/>
    <w:rsid w:val="00B47C18"/>
    <w:rsid w:val="00B47F10"/>
    <w:rsid w:val="00B5000D"/>
    <w:rsid w:val="00B50911"/>
    <w:rsid w:val="00B50B61"/>
    <w:rsid w:val="00B50C72"/>
    <w:rsid w:val="00B51A42"/>
    <w:rsid w:val="00B51B34"/>
    <w:rsid w:val="00B51F02"/>
    <w:rsid w:val="00B5212C"/>
    <w:rsid w:val="00B5215B"/>
    <w:rsid w:val="00B52414"/>
    <w:rsid w:val="00B52501"/>
    <w:rsid w:val="00B5260F"/>
    <w:rsid w:val="00B526E4"/>
    <w:rsid w:val="00B52868"/>
    <w:rsid w:val="00B52B79"/>
    <w:rsid w:val="00B52BC3"/>
    <w:rsid w:val="00B53029"/>
    <w:rsid w:val="00B53317"/>
    <w:rsid w:val="00B533F2"/>
    <w:rsid w:val="00B53488"/>
    <w:rsid w:val="00B535E0"/>
    <w:rsid w:val="00B53751"/>
    <w:rsid w:val="00B53781"/>
    <w:rsid w:val="00B53921"/>
    <w:rsid w:val="00B53BE8"/>
    <w:rsid w:val="00B53E3D"/>
    <w:rsid w:val="00B53E3F"/>
    <w:rsid w:val="00B54163"/>
    <w:rsid w:val="00B541B8"/>
    <w:rsid w:val="00B541F2"/>
    <w:rsid w:val="00B54210"/>
    <w:rsid w:val="00B54299"/>
    <w:rsid w:val="00B5438A"/>
    <w:rsid w:val="00B54963"/>
    <w:rsid w:val="00B54A94"/>
    <w:rsid w:val="00B54DA4"/>
    <w:rsid w:val="00B54E26"/>
    <w:rsid w:val="00B54E62"/>
    <w:rsid w:val="00B54EB6"/>
    <w:rsid w:val="00B55170"/>
    <w:rsid w:val="00B553CC"/>
    <w:rsid w:val="00B554AD"/>
    <w:rsid w:val="00B55548"/>
    <w:rsid w:val="00B555C9"/>
    <w:rsid w:val="00B555DE"/>
    <w:rsid w:val="00B557D0"/>
    <w:rsid w:val="00B5581B"/>
    <w:rsid w:val="00B55866"/>
    <w:rsid w:val="00B55AD5"/>
    <w:rsid w:val="00B55B7D"/>
    <w:rsid w:val="00B55C06"/>
    <w:rsid w:val="00B55C16"/>
    <w:rsid w:val="00B55F2D"/>
    <w:rsid w:val="00B55F6B"/>
    <w:rsid w:val="00B56038"/>
    <w:rsid w:val="00B56075"/>
    <w:rsid w:val="00B564E1"/>
    <w:rsid w:val="00B5657A"/>
    <w:rsid w:val="00B56735"/>
    <w:rsid w:val="00B56784"/>
    <w:rsid w:val="00B56990"/>
    <w:rsid w:val="00B56A61"/>
    <w:rsid w:val="00B56D72"/>
    <w:rsid w:val="00B57025"/>
    <w:rsid w:val="00B574A5"/>
    <w:rsid w:val="00B5766C"/>
    <w:rsid w:val="00B57B70"/>
    <w:rsid w:val="00B60122"/>
    <w:rsid w:val="00B601DF"/>
    <w:rsid w:val="00B60717"/>
    <w:rsid w:val="00B6072F"/>
    <w:rsid w:val="00B60E63"/>
    <w:rsid w:val="00B611EC"/>
    <w:rsid w:val="00B612DE"/>
    <w:rsid w:val="00B61315"/>
    <w:rsid w:val="00B6134E"/>
    <w:rsid w:val="00B61903"/>
    <w:rsid w:val="00B61DE4"/>
    <w:rsid w:val="00B61FA4"/>
    <w:rsid w:val="00B62087"/>
    <w:rsid w:val="00B62178"/>
    <w:rsid w:val="00B62450"/>
    <w:rsid w:val="00B627D3"/>
    <w:rsid w:val="00B629C0"/>
    <w:rsid w:val="00B62B3F"/>
    <w:rsid w:val="00B62B58"/>
    <w:rsid w:val="00B62C38"/>
    <w:rsid w:val="00B62CF5"/>
    <w:rsid w:val="00B630D0"/>
    <w:rsid w:val="00B6316E"/>
    <w:rsid w:val="00B6325E"/>
    <w:rsid w:val="00B6375D"/>
    <w:rsid w:val="00B63DD1"/>
    <w:rsid w:val="00B63ECB"/>
    <w:rsid w:val="00B644B9"/>
    <w:rsid w:val="00B6459C"/>
    <w:rsid w:val="00B6482E"/>
    <w:rsid w:val="00B649D0"/>
    <w:rsid w:val="00B64C22"/>
    <w:rsid w:val="00B64CED"/>
    <w:rsid w:val="00B656AF"/>
    <w:rsid w:val="00B6678E"/>
    <w:rsid w:val="00B6680B"/>
    <w:rsid w:val="00B66835"/>
    <w:rsid w:val="00B6692D"/>
    <w:rsid w:val="00B66BEB"/>
    <w:rsid w:val="00B67194"/>
    <w:rsid w:val="00B6742E"/>
    <w:rsid w:val="00B67B08"/>
    <w:rsid w:val="00B67B6A"/>
    <w:rsid w:val="00B702A4"/>
    <w:rsid w:val="00B703D6"/>
    <w:rsid w:val="00B708DE"/>
    <w:rsid w:val="00B71091"/>
    <w:rsid w:val="00B710FC"/>
    <w:rsid w:val="00B71475"/>
    <w:rsid w:val="00B7156D"/>
    <w:rsid w:val="00B71758"/>
    <w:rsid w:val="00B71AA6"/>
    <w:rsid w:val="00B71C7C"/>
    <w:rsid w:val="00B72301"/>
    <w:rsid w:val="00B72774"/>
    <w:rsid w:val="00B72D2F"/>
    <w:rsid w:val="00B72E4C"/>
    <w:rsid w:val="00B73551"/>
    <w:rsid w:val="00B739CB"/>
    <w:rsid w:val="00B73C2F"/>
    <w:rsid w:val="00B73E38"/>
    <w:rsid w:val="00B743F2"/>
    <w:rsid w:val="00B7442D"/>
    <w:rsid w:val="00B74691"/>
    <w:rsid w:val="00B74723"/>
    <w:rsid w:val="00B74785"/>
    <w:rsid w:val="00B7482D"/>
    <w:rsid w:val="00B7487C"/>
    <w:rsid w:val="00B74BB3"/>
    <w:rsid w:val="00B74FCA"/>
    <w:rsid w:val="00B75009"/>
    <w:rsid w:val="00B751EB"/>
    <w:rsid w:val="00B75533"/>
    <w:rsid w:val="00B7582D"/>
    <w:rsid w:val="00B75A84"/>
    <w:rsid w:val="00B75E01"/>
    <w:rsid w:val="00B75F92"/>
    <w:rsid w:val="00B76001"/>
    <w:rsid w:val="00B763BB"/>
    <w:rsid w:val="00B7662A"/>
    <w:rsid w:val="00B766AB"/>
    <w:rsid w:val="00B76DD2"/>
    <w:rsid w:val="00B76E7C"/>
    <w:rsid w:val="00B772B3"/>
    <w:rsid w:val="00B7745E"/>
    <w:rsid w:val="00B775DF"/>
    <w:rsid w:val="00B7767B"/>
    <w:rsid w:val="00B77882"/>
    <w:rsid w:val="00B77932"/>
    <w:rsid w:val="00B77B9B"/>
    <w:rsid w:val="00B77EFB"/>
    <w:rsid w:val="00B77FE2"/>
    <w:rsid w:val="00B8002F"/>
    <w:rsid w:val="00B802DD"/>
    <w:rsid w:val="00B80794"/>
    <w:rsid w:val="00B81D15"/>
    <w:rsid w:val="00B81DB9"/>
    <w:rsid w:val="00B81F14"/>
    <w:rsid w:val="00B81F53"/>
    <w:rsid w:val="00B82325"/>
    <w:rsid w:val="00B82A11"/>
    <w:rsid w:val="00B82C3B"/>
    <w:rsid w:val="00B82C9A"/>
    <w:rsid w:val="00B82E50"/>
    <w:rsid w:val="00B82ECB"/>
    <w:rsid w:val="00B82F07"/>
    <w:rsid w:val="00B830F3"/>
    <w:rsid w:val="00B8335E"/>
    <w:rsid w:val="00B837D6"/>
    <w:rsid w:val="00B8382F"/>
    <w:rsid w:val="00B839ED"/>
    <w:rsid w:val="00B84073"/>
    <w:rsid w:val="00B84242"/>
    <w:rsid w:val="00B843EF"/>
    <w:rsid w:val="00B846C3"/>
    <w:rsid w:val="00B8471B"/>
    <w:rsid w:val="00B84E8A"/>
    <w:rsid w:val="00B85DC1"/>
    <w:rsid w:val="00B863EC"/>
    <w:rsid w:val="00B86495"/>
    <w:rsid w:val="00B865DE"/>
    <w:rsid w:val="00B86A7A"/>
    <w:rsid w:val="00B86A99"/>
    <w:rsid w:val="00B86AD6"/>
    <w:rsid w:val="00B86C4B"/>
    <w:rsid w:val="00B86D1F"/>
    <w:rsid w:val="00B86E9A"/>
    <w:rsid w:val="00B86EFD"/>
    <w:rsid w:val="00B86F48"/>
    <w:rsid w:val="00B8791D"/>
    <w:rsid w:val="00B87B05"/>
    <w:rsid w:val="00B87B43"/>
    <w:rsid w:val="00B87B98"/>
    <w:rsid w:val="00B87BA2"/>
    <w:rsid w:val="00B87C24"/>
    <w:rsid w:val="00B87D29"/>
    <w:rsid w:val="00B905D9"/>
    <w:rsid w:val="00B90AFD"/>
    <w:rsid w:val="00B90F2C"/>
    <w:rsid w:val="00B90F6D"/>
    <w:rsid w:val="00B910AB"/>
    <w:rsid w:val="00B91150"/>
    <w:rsid w:val="00B91530"/>
    <w:rsid w:val="00B91ADE"/>
    <w:rsid w:val="00B9251A"/>
    <w:rsid w:val="00B92CCB"/>
    <w:rsid w:val="00B92E75"/>
    <w:rsid w:val="00B92F13"/>
    <w:rsid w:val="00B931B2"/>
    <w:rsid w:val="00B93408"/>
    <w:rsid w:val="00B9340B"/>
    <w:rsid w:val="00B939D0"/>
    <w:rsid w:val="00B93BA1"/>
    <w:rsid w:val="00B93FA2"/>
    <w:rsid w:val="00B93FF8"/>
    <w:rsid w:val="00B94177"/>
    <w:rsid w:val="00B942B2"/>
    <w:rsid w:val="00B943BB"/>
    <w:rsid w:val="00B943BC"/>
    <w:rsid w:val="00B94BE1"/>
    <w:rsid w:val="00B953CA"/>
    <w:rsid w:val="00B953E0"/>
    <w:rsid w:val="00B956DD"/>
    <w:rsid w:val="00B957AE"/>
    <w:rsid w:val="00B9596D"/>
    <w:rsid w:val="00B95B61"/>
    <w:rsid w:val="00B95DD5"/>
    <w:rsid w:val="00B95F92"/>
    <w:rsid w:val="00B95FAC"/>
    <w:rsid w:val="00B96208"/>
    <w:rsid w:val="00B96243"/>
    <w:rsid w:val="00B965F5"/>
    <w:rsid w:val="00B967BA"/>
    <w:rsid w:val="00B96982"/>
    <w:rsid w:val="00B96D29"/>
    <w:rsid w:val="00B96EEA"/>
    <w:rsid w:val="00B96FA4"/>
    <w:rsid w:val="00B97019"/>
    <w:rsid w:val="00B97236"/>
    <w:rsid w:val="00B972A0"/>
    <w:rsid w:val="00B97693"/>
    <w:rsid w:val="00B97BAD"/>
    <w:rsid w:val="00BA013D"/>
    <w:rsid w:val="00BA03C4"/>
    <w:rsid w:val="00BA0BB5"/>
    <w:rsid w:val="00BA0EEB"/>
    <w:rsid w:val="00BA102B"/>
    <w:rsid w:val="00BA107F"/>
    <w:rsid w:val="00BA11C9"/>
    <w:rsid w:val="00BA1396"/>
    <w:rsid w:val="00BA18EE"/>
    <w:rsid w:val="00BA1A0E"/>
    <w:rsid w:val="00BA2843"/>
    <w:rsid w:val="00BA298F"/>
    <w:rsid w:val="00BA2C5A"/>
    <w:rsid w:val="00BA2F47"/>
    <w:rsid w:val="00BA2F7C"/>
    <w:rsid w:val="00BA30E1"/>
    <w:rsid w:val="00BA3243"/>
    <w:rsid w:val="00BA3368"/>
    <w:rsid w:val="00BA3636"/>
    <w:rsid w:val="00BA37B0"/>
    <w:rsid w:val="00BA39A7"/>
    <w:rsid w:val="00BA3B55"/>
    <w:rsid w:val="00BA3DBB"/>
    <w:rsid w:val="00BA3DC0"/>
    <w:rsid w:val="00BA3F45"/>
    <w:rsid w:val="00BA4028"/>
    <w:rsid w:val="00BA43B5"/>
    <w:rsid w:val="00BA44C0"/>
    <w:rsid w:val="00BA44F8"/>
    <w:rsid w:val="00BA469C"/>
    <w:rsid w:val="00BA46AA"/>
    <w:rsid w:val="00BA4972"/>
    <w:rsid w:val="00BA4B17"/>
    <w:rsid w:val="00BA584D"/>
    <w:rsid w:val="00BA5DAD"/>
    <w:rsid w:val="00BA5ED2"/>
    <w:rsid w:val="00BA5EDA"/>
    <w:rsid w:val="00BA6006"/>
    <w:rsid w:val="00BA62D4"/>
    <w:rsid w:val="00BA6542"/>
    <w:rsid w:val="00BA67BC"/>
    <w:rsid w:val="00BA682F"/>
    <w:rsid w:val="00BA685B"/>
    <w:rsid w:val="00BA6BD7"/>
    <w:rsid w:val="00BA6C11"/>
    <w:rsid w:val="00BA70B2"/>
    <w:rsid w:val="00BA710B"/>
    <w:rsid w:val="00BA721B"/>
    <w:rsid w:val="00BA79A8"/>
    <w:rsid w:val="00BA7BEA"/>
    <w:rsid w:val="00BB02E1"/>
    <w:rsid w:val="00BB036A"/>
    <w:rsid w:val="00BB03E3"/>
    <w:rsid w:val="00BB04BE"/>
    <w:rsid w:val="00BB06DD"/>
    <w:rsid w:val="00BB074E"/>
    <w:rsid w:val="00BB082A"/>
    <w:rsid w:val="00BB08EC"/>
    <w:rsid w:val="00BB0AEC"/>
    <w:rsid w:val="00BB0C3A"/>
    <w:rsid w:val="00BB0E01"/>
    <w:rsid w:val="00BB0F95"/>
    <w:rsid w:val="00BB1263"/>
    <w:rsid w:val="00BB12D3"/>
    <w:rsid w:val="00BB12DF"/>
    <w:rsid w:val="00BB1356"/>
    <w:rsid w:val="00BB19E2"/>
    <w:rsid w:val="00BB1FB0"/>
    <w:rsid w:val="00BB20B1"/>
    <w:rsid w:val="00BB214D"/>
    <w:rsid w:val="00BB2226"/>
    <w:rsid w:val="00BB2232"/>
    <w:rsid w:val="00BB23EF"/>
    <w:rsid w:val="00BB2601"/>
    <w:rsid w:val="00BB2734"/>
    <w:rsid w:val="00BB27DB"/>
    <w:rsid w:val="00BB288E"/>
    <w:rsid w:val="00BB2AF7"/>
    <w:rsid w:val="00BB2B5F"/>
    <w:rsid w:val="00BB2CCE"/>
    <w:rsid w:val="00BB2CFF"/>
    <w:rsid w:val="00BB301F"/>
    <w:rsid w:val="00BB30E3"/>
    <w:rsid w:val="00BB33BF"/>
    <w:rsid w:val="00BB39D0"/>
    <w:rsid w:val="00BB3A66"/>
    <w:rsid w:val="00BB3C76"/>
    <w:rsid w:val="00BB413C"/>
    <w:rsid w:val="00BB41F5"/>
    <w:rsid w:val="00BB4208"/>
    <w:rsid w:val="00BB437F"/>
    <w:rsid w:val="00BB44AE"/>
    <w:rsid w:val="00BB4692"/>
    <w:rsid w:val="00BB4AEF"/>
    <w:rsid w:val="00BB4B32"/>
    <w:rsid w:val="00BB56D9"/>
    <w:rsid w:val="00BB57E2"/>
    <w:rsid w:val="00BB590C"/>
    <w:rsid w:val="00BB59C1"/>
    <w:rsid w:val="00BB5D51"/>
    <w:rsid w:val="00BB67BE"/>
    <w:rsid w:val="00BB6AEE"/>
    <w:rsid w:val="00BB7346"/>
    <w:rsid w:val="00BB758B"/>
    <w:rsid w:val="00BB75F7"/>
    <w:rsid w:val="00BB77D5"/>
    <w:rsid w:val="00BB77EC"/>
    <w:rsid w:val="00BB7983"/>
    <w:rsid w:val="00BB7B87"/>
    <w:rsid w:val="00BB7D54"/>
    <w:rsid w:val="00BC0144"/>
    <w:rsid w:val="00BC0563"/>
    <w:rsid w:val="00BC0951"/>
    <w:rsid w:val="00BC0BE6"/>
    <w:rsid w:val="00BC0C28"/>
    <w:rsid w:val="00BC0D55"/>
    <w:rsid w:val="00BC10B5"/>
    <w:rsid w:val="00BC1924"/>
    <w:rsid w:val="00BC2088"/>
    <w:rsid w:val="00BC22C9"/>
    <w:rsid w:val="00BC2377"/>
    <w:rsid w:val="00BC2737"/>
    <w:rsid w:val="00BC2780"/>
    <w:rsid w:val="00BC27C2"/>
    <w:rsid w:val="00BC28C6"/>
    <w:rsid w:val="00BC2954"/>
    <w:rsid w:val="00BC2A6A"/>
    <w:rsid w:val="00BC2B2F"/>
    <w:rsid w:val="00BC2E5A"/>
    <w:rsid w:val="00BC319B"/>
    <w:rsid w:val="00BC3A33"/>
    <w:rsid w:val="00BC3B4F"/>
    <w:rsid w:val="00BC437D"/>
    <w:rsid w:val="00BC4431"/>
    <w:rsid w:val="00BC448E"/>
    <w:rsid w:val="00BC44F0"/>
    <w:rsid w:val="00BC4C9D"/>
    <w:rsid w:val="00BC4F6D"/>
    <w:rsid w:val="00BC513B"/>
    <w:rsid w:val="00BC524D"/>
    <w:rsid w:val="00BC53C8"/>
    <w:rsid w:val="00BC5489"/>
    <w:rsid w:val="00BC5643"/>
    <w:rsid w:val="00BC576E"/>
    <w:rsid w:val="00BC5B6C"/>
    <w:rsid w:val="00BC5BB5"/>
    <w:rsid w:val="00BC5BF0"/>
    <w:rsid w:val="00BC5C2A"/>
    <w:rsid w:val="00BC5CB9"/>
    <w:rsid w:val="00BC5DB9"/>
    <w:rsid w:val="00BC5DEA"/>
    <w:rsid w:val="00BC5EAE"/>
    <w:rsid w:val="00BC5FA1"/>
    <w:rsid w:val="00BC66D2"/>
    <w:rsid w:val="00BC66E7"/>
    <w:rsid w:val="00BC6790"/>
    <w:rsid w:val="00BC700D"/>
    <w:rsid w:val="00BC71F6"/>
    <w:rsid w:val="00BC72B8"/>
    <w:rsid w:val="00BC7B62"/>
    <w:rsid w:val="00BC7C3E"/>
    <w:rsid w:val="00BC7D0E"/>
    <w:rsid w:val="00BD0113"/>
    <w:rsid w:val="00BD01DA"/>
    <w:rsid w:val="00BD0B7E"/>
    <w:rsid w:val="00BD0C49"/>
    <w:rsid w:val="00BD0C66"/>
    <w:rsid w:val="00BD10CF"/>
    <w:rsid w:val="00BD11A9"/>
    <w:rsid w:val="00BD1526"/>
    <w:rsid w:val="00BD17CB"/>
    <w:rsid w:val="00BD18BE"/>
    <w:rsid w:val="00BD1924"/>
    <w:rsid w:val="00BD1F2D"/>
    <w:rsid w:val="00BD1FEB"/>
    <w:rsid w:val="00BD2317"/>
    <w:rsid w:val="00BD24F4"/>
    <w:rsid w:val="00BD26F0"/>
    <w:rsid w:val="00BD28F9"/>
    <w:rsid w:val="00BD2A51"/>
    <w:rsid w:val="00BD2B27"/>
    <w:rsid w:val="00BD2F77"/>
    <w:rsid w:val="00BD30BD"/>
    <w:rsid w:val="00BD35E9"/>
    <w:rsid w:val="00BD3836"/>
    <w:rsid w:val="00BD3894"/>
    <w:rsid w:val="00BD4026"/>
    <w:rsid w:val="00BD40B1"/>
    <w:rsid w:val="00BD40F9"/>
    <w:rsid w:val="00BD4216"/>
    <w:rsid w:val="00BD4238"/>
    <w:rsid w:val="00BD438E"/>
    <w:rsid w:val="00BD4B6A"/>
    <w:rsid w:val="00BD4CB3"/>
    <w:rsid w:val="00BD50C2"/>
    <w:rsid w:val="00BD53B2"/>
    <w:rsid w:val="00BD59F2"/>
    <w:rsid w:val="00BD5B01"/>
    <w:rsid w:val="00BD5B3D"/>
    <w:rsid w:val="00BD5EEC"/>
    <w:rsid w:val="00BD606B"/>
    <w:rsid w:val="00BD64B9"/>
    <w:rsid w:val="00BD67A2"/>
    <w:rsid w:val="00BD6804"/>
    <w:rsid w:val="00BD6BA1"/>
    <w:rsid w:val="00BD6C93"/>
    <w:rsid w:val="00BD74C3"/>
    <w:rsid w:val="00BD77DF"/>
    <w:rsid w:val="00BD796C"/>
    <w:rsid w:val="00BD7BE7"/>
    <w:rsid w:val="00BD7C0A"/>
    <w:rsid w:val="00BE00A2"/>
    <w:rsid w:val="00BE0114"/>
    <w:rsid w:val="00BE090A"/>
    <w:rsid w:val="00BE099E"/>
    <w:rsid w:val="00BE0A9B"/>
    <w:rsid w:val="00BE0B40"/>
    <w:rsid w:val="00BE0C16"/>
    <w:rsid w:val="00BE0EBB"/>
    <w:rsid w:val="00BE107F"/>
    <w:rsid w:val="00BE10E1"/>
    <w:rsid w:val="00BE1996"/>
    <w:rsid w:val="00BE1BDC"/>
    <w:rsid w:val="00BE1E04"/>
    <w:rsid w:val="00BE1FE8"/>
    <w:rsid w:val="00BE2221"/>
    <w:rsid w:val="00BE2400"/>
    <w:rsid w:val="00BE275C"/>
    <w:rsid w:val="00BE2882"/>
    <w:rsid w:val="00BE2C23"/>
    <w:rsid w:val="00BE2C91"/>
    <w:rsid w:val="00BE2DFE"/>
    <w:rsid w:val="00BE2EC8"/>
    <w:rsid w:val="00BE30A0"/>
    <w:rsid w:val="00BE3205"/>
    <w:rsid w:val="00BE33E5"/>
    <w:rsid w:val="00BE365E"/>
    <w:rsid w:val="00BE3870"/>
    <w:rsid w:val="00BE3A4D"/>
    <w:rsid w:val="00BE3C1A"/>
    <w:rsid w:val="00BE4313"/>
    <w:rsid w:val="00BE4493"/>
    <w:rsid w:val="00BE486D"/>
    <w:rsid w:val="00BE49BF"/>
    <w:rsid w:val="00BE49F6"/>
    <w:rsid w:val="00BE5182"/>
    <w:rsid w:val="00BE51A3"/>
    <w:rsid w:val="00BE5545"/>
    <w:rsid w:val="00BE55F9"/>
    <w:rsid w:val="00BE5AD9"/>
    <w:rsid w:val="00BE5BC2"/>
    <w:rsid w:val="00BE5C39"/>
    <w:rsid w:val="00BE5CD4"/>
    <w:rsid w:val="00BE5ED2"/>
    <w:rsid w:val="00BE5F0F"/>
    <w:rsid w:val="00BE60B9"/>
    <w:rsid w:val="00BE61BA"/>
    <w:rsid w:val="00BE65AE"/>
    <w:rsid w:val="00BE6900"/>
    <w:rsid w:val="00BE6BA0"/>
    <w:rsid w:val="00BE6D84"/>
    <w:rsid w:val="00BE6E96"/>
    <w:rsid w:val="00BE6F1E"/>
    <w:rsid w:val="00BE6FA6"/>
    <w:rsid w:val="00BE728A"/>
    <w:rsid w:val="00BE731A"/>
    <w:rsid w:val="00BE769C"/>
    <w:rsid w:val="00BE7828"/>
    <w:rsid w:val="00BE7AA8"/>
    <w:rsid w:val="00BE7F12"/>
    <w:rsid w:val="00BF01D7"/>
    <w:rsid w:val="00BF0253"/>
    <w:rsid w:val="00BF0453"/>
    <w:rsid w:val="00BF08FC"/>
    <w:rsid w:val="00BF0BD4"/>
    <w:rsid w:val="00BF1252"/>
    <w:rsid w:val="00BF1396"/>
    <w:rsid w:val="00BF162F"/>
    <w:rsid w:val="00BF1DA3"/>
    <w:rsid w:val="00BF2A42"/>
    <w:rsid w:val="00BF2EB7"/>
    <w:rsid w:val="00BF36DB"/>
    <w:rsid w:val="00BF36DC"/>
    <w:rsid w:val="00BF379B"/>
    <w:rsid w:val="00BF3CF4"/>
    <w:rsid w:val="00BF3E0E"/>
    <w:rsid w:val="00BF3F24"/>
    <w:rsid w:val="00BF4104"/>
    <w:rsid w:val="00BF4563"/>
    <w:rsid w:val="00BF479B"/>
    <w:rsid w:val="00BF4882"/>
    <w:rsid w:val="00BF499A"/>
    <w:rsid w:val="00BF4BF7"/>
    <w:rsid w:val="00BF4CE3"/>
    <w:rsid w:val="00BF5129"/>
    <w:rsid w:val="00BF5401"/>
    <w:rsid w:val="00BF5634"/>
    <w:rsid w:val="00BF5E27"/>
    <w:rsid w:val="00BF637D"/>
    <w:rsid w:val="00BF6773"/>
    <w:rsid w:val="00BF6AF2"/>
    <w:rsid w:val="00BF6C5D"/>
    <w:rsid w:val="00BF6D6B"/>
    <w:rsid w:val="00BF7059"/>
    <w:rsid w:val="00BF7543"/>
    <w:rsid w:val="00BF7710"/>
    <w:rsid w:val="00BF7C89"/>
    <w:rsid w:val="00BF7D15"/>
    <w:rsid w:val="00BF7E23"/>
    <w:rsid w:val="00C0056E"/>
    <w:rsid w:val="00C00633"/>
    <w:rsid w:val="00C0073C"/>
    <w:rsid w:val="00C008A1"/>
    <w:rsid w:val="00C008BE"/>
    <w:rsid w:val="00C00BA9"/>
    <w:rsid w:val="00C01016"/>
    <w:rsid w:val="00C014D8"/>
    <w:rsid w:val="00C015C3"/>
    <w:rsid w:val="00C01669"/>
    <w:rsid w:val="00C01807"/>
    <w:rsid w:val="00C01C3D"/>
    <w:rsid w:val="00C01D1A"/>
    <w:rsid w:val="00C01D76"/>
    <w:rsid w:val="00C01E56"/>
    <w:rsid w:val="00C01EEC"/>
    <w:rsid w:val="00C01F0E"/>
    <w:rsid w:val="00C02198"/>
    <w:rsid w:val="00C025E5"/>
    <w:rsid w:val="00C025FC"/>
    <w:rsid w:val="00C0297C"/>
    <w:rsid w:val="00C0325C"/>
    <w:rsid w:val="00C032A0"/>
    <w:rsid w:val="00C036D0"/>
    <w:rsid w:val="00C03976"/>
    <w:rsid w:val="00C039FD"/>
    <w:rsid w:val="00C03D65"/>
    <w:rsid w:val="00C03EF2"/>
    <w:rsid w:val="00C043C9"/>
    <w:rsid w:val="00C043D8"/>
    <w:rsid w:val="00C044A3"/>
    <w:rsid w:val="00C04766"/>
    <w:rsid w:val="00C04988"/>
    <w:rsid w:val="00C04A31"/>
    <w:rsid w:val="00C04E07"/>
    <w:rsid w:val="00C05089"/>
    <w:rsid w:val="00C052AA"/>
    <w:rsid w:val="00C05351"/>
    <w:rsid w:val="00C054D4"/>
    <w:rsid w:val="00C05A81"/>
    <w:rsid w:val="00C05BA4"/>
    <w:rsid w:val="00C05EF4"/>
    <w:rsid w:val="00C064E7"/>
    <w:rsid w:val="00C0693C"/>
    <w:rsid w:val="00C07695"/>
    <w:rsid w:val="00C07722"/>
    <w:rsid w:val="00C0794D"/>
    <w:rsid w:val="00C079C0"/>
    <w:rsid w:val="00C07BCC"/>
    <w:rsid w:val="00C07D5D"/>
    <w:rsid w:val="00C07D84"/>
    <w:rsid w:val="00C07FD7"/>
    <w:rsid w:val="00C10313"/>
    <w:rsid w:val="00C10D50"/>
    <w:rsid w:val="00C111F9"/>
    <w:rsid w:val="00C11343"/>
    <w:rsid w:val="00C120EC"/>
    <w:rsid w:val="00C123E8"/>
    <w:rsid w:val="00C126A3"/>
    <w:rsid w:val="00C129B1"/>
    <w:rsid w:val="00C12BEF"/>
    <w:rsid w:val="00C12F83"/>
    <w:rsid w:val="00C135CB"/>
    <w:rsid w:val="00C1372F"/>
    <w:rsid w:val="00C13A78"/>
    <w:rsid w:val="00C14106"/>
    <w:rsid w:val="00C14828"/>
    <w:rsid w:val="00C14934"/>
    <w:rsid w:val="00C14F03"/>
    <w:rsid w:val="00C1519F"/>
    <w:rsid w:val="00C15465"/>
    <w:rsid w:val="00C15567"/>
    <w:rsid w:val="00C159E8"/>
    <w:rsid w:val="00C15E5E"/>
    <w:rsid w:val="00C15F02"/>
    <w:rsid w:val="00C15FBA"/>
    <w:rsid w:val="00C16562"/>
    <w:rsid w:val="00C16695"/>
    <w:rsid w:val="00C16A9C"/>
    <w:rsid w:val="00C17117"/>
    <w:rsid w:val="00C17B17"/>
    <w:rsid w:val="00C17B7E"/>
    <w:rsid w:val="00C201D7"/>
    <w:rsid w:val="00C201E0"/>
    <w:rsid w:val="00C20A41"/>
    <w:rsid w:val="00C20B14"/>
    <w:rsid w:val="00C20F3C"/>
    <w:rsid w:val="00C21059"/>
    <w:rsid w:val="00C21152"/>
    <w:rsid w:val="00C2167D"/>
    <w:rsid w:val="00C21977"/>
    <w:rsid w:val="00C219D5"/>
    <w:rsid w:val="00C21B30"/>
    <w:rsid w:val="00C21D3C"/>
    <w:rsid w:val="00C21D84"/>
    <w:rsid w:val="00C22098"/>
    <w:rsid w:val="00C22248"/>
    <w:rsid w:val="00C222E1"/>
    <w:rsid w:val="00C228A6"/>
    <w:rsid w:val="00C22AF4"/>
    <w:rsid w:val="00C23817"/>
    <w:rsid w:val="00C23B68"/>
    <w:rsid w:val="00C243D6"/>
    <w:rsid w:val="00C24409"/>
    <w:rsid w:val="00C2454A"/>
    <w:rsid w:val="00C246C7"/>
    <w:rsid w:val="00C2476B"/>
    <w:rsid w:val="00C24958"/>
    <w:rsid w:val="00C25007"/>
    <w:rsid w:val="00C25107"/>
    <w:rsid w:val="00C25232"/>
    <w:rsid w:val="00C2527F"/>
    <w:rsid w:val="00C256F1"/>
    <w:rsid w:val="00C25BB9"/>
    <w:rsid w:val="00C25D6C"/>
    <w:rsid w:val="00C25FF5"/>
    <w:rsid w:val="00C25FF8"/>
    <w:rsid w:val="00C2600F"/>
    <w:rsid w:val="00C262B1"/>
    <w:rsid w:val="00C26327"/>
    <w:rsid w:val="00C2660C"/>
    <w:rsid w:val="00C26814"/>
    <w:rsid w:val="00C268D9"/>
    <w:rsid w:val="00C269C5"/>
    <w:rsid w:val="00C26CC4"/>
    <w:rsid w:val="00C26DDD"/>
    <w:rsid w:val="00C273D3"/>
    <w:rsid w:val="00C27538"/>
    <w:rsid w:val="00C27840"/>
    <w:rsid w:val="00C27932"/>
    <w:rsid w:val="00C27B09"/>
    <w:rsid w:val="00C300E4"/>
    <w:rsid w:val="00C306A5"/>
    <w:rsid w:val="00C3085E"/>
    <w:rsid w:val="00C30A7E"/>
    <w:rsid w:val="00C30C30"/>
    <w:rsid w:val="00C30E0D"/>
    <w:rsid w:val="00C30E10"/>
    <w:rsid w:val="00C31113"/>
    <w:rsid w:val="00C311ED"/>
    <w:rsid w:val="00C31233"/>
    <w:rsid w:val="00C312DD"/>
    <w:rsid w:val="00C31906"/>
    <w:rsid w:val="00C31AA4"/>
    <w:rsid w:val="00C31C7C"/>
    <w:rsid w:val="00C31CF9"/>
    <w:rsid w:val="00C31DEE"/>
    <w:rsid w:val="00C31F5B"/>
    <w:rsid w:val="00C3203B"/>
    <w:rsid w:val="00C324F0"/>
    <w:rsid w:val="00C32552"/>
    <w:rsid w:val="00C32579"/>
    <w:rsid w:val="00C327E0"/>
    <w:rsid w:val="00C32A2E"/>
    <w:rsid w:val="00C32AFF"/>
    <w:rsid w:val="00C32BF8"/>
    <w:rsid w:val="00C32C5F"/>
    <w:rsid w:val="00C32ECE"/>
    <w:rsid w:val="00C3347B"/>
    <w:rsid w:val="00C337F8"/>
    <w:rsid w:val="00C339E5"/>
    <w:rsid w:val="00C33BCA"/>
    <w:rsid w:val="00C33D37"/>
    <w:rsid w:val="00C34038"/>
    <w:rsid w:val="00C34117"/>
    <w:rsid w:val="00C34170"/>
    <w:rsid w:val="00C3442A"/>
    <w:rsid w:val="00C34862"/>
    <w:rsid w:val="00C34EDA"/>
    <w:rsid w:val="00C352EA"/>
    <w:rsid w:val="00C35748"/>
    <w:rsid w:val="00C3575B"/>
    <w:rsid w:val="00C3577B"/>
    <w:rsid w:val="00C3599B"/>
    <w:rsid w:val="00C35B88"/>
    <w:rsid w:val="00C35C33"/>
    <w:rsid w:val="00C35C44"/>
    <w:rsid w:val="00C35D3A"/>
    <w:rsid w:val="00C35F45"/>
    <w:rsid w:val="00C37218"/>
    <w:rsid w:val="00C37357"/>
    <w:rsid w:val="00C374B6"/>
    <w:rsid w:val="00C377C8"/>
    <w:rsid w:val="00C37958"/>
    <w:rsid w:val="00C37E2E"/>
    <w:rsid w:val="00C37FAC"/>
    <w:rsid w:val="00C4018D"/>
    <w:rsid w:val="00C4038A"/>
    <w:rsid w:val="00C403B1"/>
    <w:rsid w:val="00C40401"/>
    <w:rsid w:val="00C40539"/>
    <w:rsid w:val="00C40559"/>
    <w:rsid w:val="00C4062C"/>
    <w:rsid w:val="00C40723"/>
    <w:rsid w:val="00C40790"/>
    <w:rsid w:val="00C40992"/>
    <w:rsid w:val="00C40A06"/>
    <w:rsid w:val="00C40F48"/>
    <w:rsid w:val="00C41410"/>
    <w:rsid w:val="00C416A0"/>
    <w:rsid w:val="00C4193C"/>
    <w:rsid w:val="00C419D1"/>
    <w:rsid w:val="00C4218C"/>
    <w:rsid w:val="00C42428"/>
    <w:rsid w:val="00C424C0"/>
    <w:rsid w:val="00C42711"/>
    <w:rsid w:val="00C427DE"/>
    <w:rsid w:val="00C42BBD"/>
    <w:rsid w:val="00C4303A"/>
    <w:rsid w:val="00C4307E"/>
    <w:rsid w:val="00C433F3"/>
    <w:rsid w:val="00C43630"/>
    <w:rsid w:val="00C43B8F"/>
    <w:rsid w:val="00C44076"/>
    <w:rsid w:val="00C44102"/>
    <w:rsid w:val="00C44276"/>
    <w:rsid w:val="00C442F1"/>
    <w:rsid w:val="00C442FE"/>
    <w:rsid w:val="00C44645"/>
    <w:rsid w:val="00C448C1"/>
    <w:rsid w:val="00C4514A"/>
    <w:rsid w:val="00C452FD"/>
    <w:rsid w:val="00C453B5"/>
    <w:rsid w:val="00C45D2D"/>
    <w:rsid w:val="00C45F05"/>
    <w:rsid w:val="00C45F91"/>
    <w:rsid w:val="00C464C6"/>
    <w:rsid w:val="00C4669D"/>
    <w:rsid w:val="00C466A5"/>
    <w:rsid w:val="00C46893"/>
    <w:rsid w:val="00C469A1"/>
    <w:rsid w:val="00C46AC0"/>
    <w:rsid w:val="00C46CA8"/>
    <w:rsid w:val="00C46E0C"/>
    <w:rsid w:val="00C46E96"/>
    <w:rsid w:val="00C46FCB"/>
    <w:rsid w:val="00C4740E"/>
    <w:rsid w:val="00C4769E"/>
    <w:rsid w:val="00C476E5"/>
    <w:rsid w:val="00C47735"/>
    <w:rsid w:val="00C47810"/>
    <w:rsid w:val="00C47E6B"/>
    <w:rsid w:val="00C50266"/>
    <w:rsid w:val="00C50AE4"/>
    <w:rsid w:val="00C50BC1"/>
    <w:rsid w:val="00C50F54"/>
    <w:rsid w:val="00C50F7D"/>
    <w:rsid w:val="00C511F5"/>
    <w:rsid w:val="00C51218"/>
    <w:rsid w:val="00C51915"/>
    <w:rsid w:val="00C519BD"/>
    <w:rsid w:val="00C51AEA"/>
    <w:rsid w:val="00C521D2"/>
    <w:rsid w:val="00C52988"/>
    <w:rsid w:val="00C5298C"/>
    <w:rsid w:val="00C52A56"/>
    <w:rsid w:val="00C52ADF"/>
    <w:rsid w:val="00C52D73"/>
    <w:rsid w:val="00C52F68"/>
    <w:rsid w:val="00C52F7A"/>
    <w:rsid w:val="00C53175"/>
    <w:rsid w:val="00C53778"/>
    <w:rsid w:val="00C53A67"/>
    <w:rsid w:val="00C53C39"/>
    <w:rsid w:val="00C542B3"/>
    <w:rsid w:val="00C54420"/>
    <w:rsid w:val="00C544E5"/>
    <w:rsid w:val="00C54649"/>
    <w:rsid w:val="00C54F96"/>
    <w:rsid w:val="00C554AB"/>
    <w:rsid w:val="00C556A3"/>
    <w:rsid w:val="00C556B3"/>
    <w:rsid w:val="00C55869"/>
    <w:rsid w:val="00C55AC8"/>
    <w:rsid w:val="00C55F8D"/>
    <w:rsid w:val="00C560F0"/>
    <w:rsid w:val="00C5618D"/>
    <w:rsid w:val="00C56DB0"/>
    <w:rsid w:val="00C56E10"/>
    <w:rsid w:val="00C571E1"/>
    <w:rsid w:val="00C5724D"/>
    <w:rsid w:val="00C5731D"/>
    <w:rsid w:val="00C57720"/>
    <w:rsid w:val="00C5796D"/>
    <w:rsid w:val="00C57B2E"/>
    <w:rsid w:val="00C57BE6"/>
    <w:rsid w:val="00C57D72"/>
    <w:rsid w:val="00C603CC"/>
    <w:rsid w:val="00C6065A"/>
    <w:rsid w:val="00C6097C"/>
    <w:rsid w:val="00C61291"/>
    <w:rsid w:val="00C61477"/>
    <w:rsid w:val="00C61514"/>
    <w:rsid w:val="00C6184E"/>
    <w:rsid w:val="00C61AB2"/>
    <w:rsid w:val="00C61DB9"/>
    <w:rsid w:val="00C61FFE"/>
    <w:rsid w:val="00C620A8"/>
    <w:rsid w:val="00C62285"/>
    <w:rsid w:val="00C623D7"/>
    <w:rsid w:val="00C624BA"/>
    <w:rsid w:val="00C6274A"/>
    <w:rsid w:val="00C629F6"/>
    <w:rsid w:val="00C62B51"/>
    <w:rsid w:val="00C62C90"/>
    <w:rsid w:val="00C62CAA"/>
    <w:rsid w:val="00C62DAF"/>
    <w:rsid w:val="00C632E5"/>
    <w:rsid w:val="00C63305"/>
    <w:rsid w:val="00C634F3"/>
    <w:rsid w:val="00C63A14"/>
    <w:rsid w:val="00C63D83"/>
    <w:rsid w:val="00C6434D"/>
    <w:rsid w:val="00C6456E"/>
    <w:rsid w:val="00C65036"/>
    <w:rsid w:val="00C651D4"/>
    <w:rsid w:val="00C65250"/>
    <w:rsid w:val="00C65403"/>
    <w:rsid w:val="00C65610"/>
    <w:rsid w:val="00C65B03"/>
    <w:rsid w:val="00C65DDE"/>
    <w:rsid w:val="00C65F09"/>
    <w:rsid w:val="00C66361"/>
    <w:rsid w:val="00C666F3"/>
    <w:rsid w:val="00C668E9"/>
    <w:rsid w:val="00C66D42"/>
    <w:rsid w:val="00C66F65"/>
    <w:rsid w:val="00C673DA"/>
    <w:rsid w:val="00C67722"/>
    <w:rsid w:val="00C67B1E"/>
    <w:rsid w:val="00C70267"/>
    <w:rsid w:val="00C70616"/>
    <w:rsid w:val="00C7098D"/>
    <w:rsid w:val="00C70FE6"/>
    <w:rsid w:val="00C7138D"/>
    <w:rsid w:val="00C715EE"/>
    <w:rsid w:val="00C71721"/>
    <w:rsid w:val="00C721EB"/>
    <w:rsid w:val="00C7242A"/>
    <w:rsid w:val="00C72963"/>
    <w:rsid w:val="00C729E4"/>
    <w:rsid w:val="00C72A2A"/>
    <w:rsid w:val="00C72AFA"/>
    <w:rsid w:val="00C72BF0"/>
    <w:rsid w:val="00C72D27"/>
    <w:rsid w:val="00C72DCF"/>
    <w:rsid w:val="00C72EAE"/>
    <w:rsid w:val="00C73B30"/>
    <w:rsid w:val="00C73E53"/>
    <w:rsid w:val="00C744FA"/>
    <w:rsid w:val="00C7475A"/>
    <w:rsid w:val="00C750F3"/>
    <w:rsid w:val="00C7558E"/>
    <w:rsid w:val="00C75701"/>
    <w:rsid w:val="00C75836"/>
    <w:rsid w:val="00C75B10"/>
    <w:rsid w:val="00C76218"/>
    <w:rsid w:val="00C76C46"/>
    <w:rsid w:val="00C76F60"/>
    <w:rsid w:val="00C770D3"/>
    <w:rsid w:val="00C7749B"/>
    <w:rsid w:val="00C775A5"/>
    <w:rsid w:val="00C776CA"/>
    <w:rsid w:val="00C77B04"/>
    <w:rsid w:val="00C77D13"/>
    <w:rsid w:val="00C77E4A"/>
    <w:rsid w:val="00C8012A"/>
    <w:rsid w:val="00C80514"/>
    <w:rsid w:val="00C807E3"/>
    <w:rsid w:val="00C809C0"/>
    <w:rsid w:val="00C8133F"/>
    <w:rsid w:val="00C8154E"/>
    <w:rsid w:val="00C8170E"/>
    <w:rsid w:val="00C8198B"/>
    <w:rsid w:val="00C81B62"/>
    <w:rsid w:val="00C81D23"/>
    <w:rsid w:val="00C82681"/>
    <w:rsid w:val="00C82717"/>
    <w:rsid w:val="00C828C2"/>
    <w:rsid w:val="00C83307"/>
    <w:rsid w:val="00C8349F"/>
    <w:rsid w:val="00C83BA6"/>
    <w:rsid w:val="00C83DCA"/>
    <w:rsid w:val="00C83FA2"/>
    <w:rsid w:val="00C841A6"/>
    <w:rsid w:val="00C841BD"/>
    <w:rsid w:val="00C8445C"/>
    <w:rsid w:val="00C8482E"/>
    <w:rsid w:val="00C84A61"/>
    <w:rsid w:val="00C84DA0"/>
    <w:rsid w:val="00C84E27"/>
    <w:rsid w:val="00C84ED4"/>
    <w:rsid w:val="00C85041"/>
    <w:rsid w:val="00C850C7"/>
    <w:rsid w:val="00C85324"/>
    <w:rsid w:val="00C85643"/>
    <w:rsid w:val="00C8579C"/>
    <w:rsid w:val="00C85F98"/>
    <w:rsid w:val="00C86240"/>
    <w:rsid w:val="00C863E7"/>
    <w:rsid w:val="00C8681D"/>
    <w:rsid w:val="00C86866"/>
    <w:rsid w:val="00C86884"/>
    <w:rsid w:val="00C86CAE"/>
    <w:rsid w:val="00C86DC5"/>
    <w:rsid w:val="00C86F1C"/>
    <w:rsid w:val="00C87673"/>
    <w:rsid w:val="00C8775B"/>
    <w:rsid w:val="00C87B9E"/>
    <w:rsid w:val="00C87BD5"/>
    <w:rsid w:val="00C87CBC"/>
    <w:rsid w:val="00C87D45"/>
    <w:rsid w:val="00C87DB3"/>
    <w:rsid w:val="00C87DDE"/>
    <w:rsid w:val="00C900D4"/>
    <w:rsid w:val="00C90278"/>
    <w:rsid w:val="00C9065D"/>
    <w:rsid w:val="00C907F5"/>
    <w:rsid w:val="00C90813"/>
    <w:rsid w:val="00C90927"/>
    <w:rsid w:val="00C909BC"/>
    <w:rsid w:val="00C90A33"/>
    <w:rsid w:val="00C90C71"/>
    <w:rsid w:val="00C90DA1"/>
    <w:rsid w:val="00C9103A"/>
    <w:rsid w:val="00C91495"/>
    <w:rsid w:val="00C91783"/>
    <w:rsid w:val="00C91CA9"/>
    <w:rsid w:val="00C91D75"/>
    <w:rsid w:val="00C9240C"/>
    <w:rsid w:val="00C9253D"/>
    <w:rsid w:val="00C92CD8"/>
    <w:rsid w:val="00C92D68"/>
    <w:rsid w:val="00C92DA8"/>
    <w:rsid w:val="00C92DB7"/>
    <w:rsid w:val="00C92DFD"/>
    <w:rsid w:val="00C93336"/>
    <w:rsid w:val="00C93344"/>
    <w:rsid w:val="00C938A5"/>
    <w:rsid w:val="00C9391C"/>
    <w:rsid w:val="00C93A35"/>
    <w:rsid w:val="00C93E77"/>
    <w:rsid w:val="00C94112"/>
    <w:rsid w:val="00C94DA5"/>
    <w:rsid w:val="00C95239"/>
    <w:rsid w:val="00C9538B"/>
    <w:rsid w:val="00C953B4"/>
    <w:rsid w:val="00C957DA"/>
    <w:rsid w:val="00C959B6"/>
    <w:rsid w:val="00C95BA7"/>
    <w:rsid w:val="00C963CF"/>
    <w:rsid w:val="00C96410"/>
    <w:rsid w:val="00C9662E"/>
    <w:rsid w:val="00C96690"/>
    <w:rsid w:val="00C966D8"/>
    <w:rsid w:val="00C96FD9"/>
    <w:rsid w:val="00C970B5"/>
    <w:rsid w:val="00C971E5"/>
    <w:rsid w:val="00C972D3"/>
    <w:rsid w:val="00C9734C"/>
    <w:rsid w:val="00C97675"/>
    <w:rsid w:val="00C97864"/>
    <w:rsid w:val="00C97C00"/>
    <w:rsid w:val="00C97E14"/>
    <w:rsid w:val="00CA0024"/>
    <w:rsid w:val="00CA0F82"/>
    <w:rsid w:val="00CA0FA6"/>
    <w:rsid w:val="00CA10C7"/>
    <w:rsid w:val="00CA1DD7"/>
    <w:rsid w:val="00CA1EBB"/>
    <w:rsid w:val="00CA2208"/>
    <w:rsid w:val="00CA2333"/>
    <w:rsid w:val="00CA2AE8"/>
    <w:rsid w:val="00CA2B27"/>
    <w:rsid w:val="00CA2CC9"/>
    <w:rsid w:val="00CA302F"/>
    <w:rsid w:val="00CA3288"/>
    <w:rsid w:val="00CA32B9"/>
    <w:rsid w:val="00CA335A"/>
    <w:rsid w:val="00CA3911"/>
    <w:rsid w:val="00CA398C"/>
    <w:rsid w:val="00CA3AEF"/>
    <w:rsid w:val="00CA3D1D"/>
    <w:rsid w:val="00CA4733"/>
    <w:rsid w:val="00CA47D8"/>
    <w:rsid w:val="00CA4A3A"/>
    <w:rsid w:val="00CA50A2"/>
    <w:rsid w:val="00CA5370"/>
    <w:rsid w:val="00CA53D4"/>
    <w:rsid w:val="00CA548D"/>
    <w:rsid w:val="00CA579B"/>
    <w:rsid w:val="00CA61F7"/>
    <w:rsid w:val="00CA6298"/>
    <w:rsid w:val="00CA65CB"/>
    <w:rsid w:val="00CA666C"/>
    <w:rsid w:val="00CA669B"/>
    <w:rsid w:val="00CA6757"/>
    <w:rsid w:val="00CA67E6"/>
    <w:rsid w:val="00CA7475"/>
    <w:rsid w:val="00CA752B"/>
    <w:rsid w:val="00CA7873"/>
    <w:rsid w:val="00CB01B8"/>
    <w:rsid w:val="00CB0221"/>
    <w:rsid w:val="00CB0416"/>
    <w:rsid w:val="00CB049E"/>
    <w:rsid w:val="00CB0613"/>
    <w:rsid w:val="00CB072F"/>
    <w:rsid w:val="00CB076C"/>
    <w:rsid w:val="00CB0AC6"/>
    <w:rsid w:val="00CB0E86"/>
    <w:rsid w:val="00CB0EBD"/>
    <w:rsid w:val="00CB133D"/>
    <w:rsid w:val="00CB1857"/>
    <w:rsid w:val="00CB1B9A"/>
    <w:rsid w:val="00CB1F3B"/>
    <w:rsid w:val="00CB2175"/>
    <w:rsid w:val="00CB21C0"/>
    <w:rsid w:val="00CB237E"/>
    <w:rsid w:val="00CB2443"/>
    <w:rsid w:val="00CB262E"/>
    <w:rsid w:val="00CB2D28"/>
    <w:rsid w:val="00CB31C5"/>
    <w:rsid w:val="00CB3560"/>
    <w:rsid w:val="00CB3CD7"/>
    <w:rsid w:val="00CB3E85"/>
    <w:rsid w:val="00CB3FD3"/>
    <w:rsid w:val="00CB431E"/>
    <w:rsid w:val="00CB46D7"/>
    <w:rsid w:val="00CB47D3"/>
    <w:rsid w:val="00CB4811"/>
    <w:rsid w:val="00CB4EE0"/>
    <w:rsid w:val="00CB502D"/>
    <w:rsid w:val="00CB5488"/>
    <w:rsid w:val="00CB589B"/>
    <w:rsid w:val="00CB5A5C"/>
    <w:rsid w:val="00CB5BF8"/>
    <w:rsid w:val="00CB5E23"/>
    <w:rsid w:val="00CB5F59"/>
    <w:rsid w:val="00CB74C3"/>
    <w:rsid w:val="00CB7A41"/>
    <w:rsid w:val="00CB7B93"/>
    <w:rsid w:val="00CB7DD8"/>
    <w:rsid w:val="00CB7E34"/>
    <w:rsid w:val="00CB7F5B"/>
    <w:rsid w:val="00CC0036"/>
    <w:rsid w:val="00CC03ED"/>
    <w:rsid w:val="00CC070A"/>
    <w:rsid w:val="00CC0D51"/>
    <w:rsid w:val="00CC0D9F"/>
    <w:rsid w:val="00CC0FE7"/>
    <w:rsid w:val="00CC11BB"/>
    <w:rsid w:val="00CC1264"/>
    <w:rsid w:val="00CC1525"/>
    <w:rsid w:val="00CC17AC"/>
    <w:rsid w:val="00CC196C"/>
    <w:rsid w:val="00CC1B3D"/>
    <w:rsid w:val="00CC1F1A"/>
    <w:rsid w:val="00CC28F6"/>
    <w:rsid w:val="00CC29B2"/>
    <w:rsid w:val="00CC2C95"/>
    <w:rsid w:val="00CC2EF5"/>
    <w:rsid w:val="00CC36F2"/>
    <w:rsid w:val="00CC3728"/>
    <w:rsid w:val="00CC394A"/>
    <w:rsid w:val="00CC3B9D"/>
    <w:rsid w:val="00CC40DC"/>
    <w:rsid w:val="00CC42C7"/>
    <w:rsid w:val="00CC42D8"/>
    <w:rsid w:val="00CC4334"/>
    <w:rsid w:val="00CC461C"/>
    <w:rsid w:val="00CC48A6"/>
    <w:rsid w:val="00CC53A1"/>
    <w:rsid w:val="00CC5647"/>
    <w:rsid w:val="00CC5677"/>
    <w:rsid w:val="00CC5818"/>
    <w:rsid w:val="00CC58E4"/>
    <w:rsid w:val="00CC5AC5"/>
    <w:rsid w:val="00CC5BC1"/>
    <w:rsid w:val="00CC5EA7"/>
    <w:rsid w:val="00CC5EE9"/>
    <w:rsid w:val="00CC5F0C"/>
    <w:rsid w:val="00CC6007"/>
    <w:rsid w:val="00CC6332"/>
    <w:rsid w:val="00CC6468"/>
    <w:rsid w:val="00CC65AC"/>
    <w:rsid w:val="00CC668A"/>
    <w:rsid w:val="00CC67CD"/>
    <w:rsid w:val="00CC68E5"/>
    <w:rsid w:val="00CC6E58"/>
    <w:rsid w:val="00CC7022"/>
    <w:rsid w:val="00CC7237"/>
    <w:rsid w:val="00CC746C"/>
    <w:rsid w:val="00CC7483"/>
    <w:rsid w:val="00CC769B"/>
    <w:rsid w:val="00CC7881"/>
    <w:rsid w:val="00CC7AAD"/>
    <w:rsid w:val="00CC7B88"/>
    <w:rsid w:val="00CC7CC8"/>
    <w:rsid w:val="00CC7CE7"/>
    <w:rsid w:val="00CC7D77"/>
    <w:rsid w:val="00CC7DA3"/>
    <w:rsid w:val="00CD009B"/>
    <w:rsid w:val="00CD078C"/>
    <w:rsid w:val="00CD0FFB"/>
    <w:rsid w:val="00CD1AAB"/>
    <w:rsid w:val="00CD1D44"/>
    <w:rsid w:val="00CD1DD6"/>
    <w:rsid w:val="00CD26BD"/>
    <w:rsid w:val="00CD27E1"/>
    <w:rsid w:val="00CD2A44"/>
    <w:rsid w:val="00CD2D8F"/>
    <w:rsid w:val="00CD2FE7"/>
    <w:rsid w:val="00CD3758"/>
    <w:rsid w:val="00CD39D3"/>
    <w:rsid w:val="00CD3D6E"/>
    <w:rsid w:val="00CD3FB0"/>
    <w:rsid w:val="00CD4163"/>
    <w:rsid w:val="00CD491C"/>
    <w:rsid w:val="00CD4C8F"/>
    <w:rsid w:val="00CD4D30"/>
    <w:rsid w:val="00CD4E8A"/>
    <w:rsid w:val="00CD5507"/>
    <w:rsid w:val="00CD5979"/>
    <w:rsid w:val="00CD5ADA"/>
    <w:rsid w:val="00CD5E79"/>
    <w:rsid w:val="00CD5EC5"/>
    <w:rsid w:val="00CD65FA"/>
    <w:rsid w:val="00CD66E7"/>
    <w:rsid w:val="00CD67FD"/>
    <w:rsid w:val="00CD6D4B"/>
    <w:rsid w:val="00CD762E"/>
    <w:rsid w:val="00CD7BC8"/>
    <w:rsid w:val="00CD7DEF"/>
    <w:rsid w:val="00CE009C"/>
    <w:rsid w:val="00CE00BA"/>
    <w:rsid w:val="00CE0469"/>
    <w:rsid w:val="00CE047F"/>
    <w:rsid w:val="00CE0790"/>
    <w:rsid w:val="00CE0C5B"/>
    <w:rsid w:val="00CE0EAE"/>
    <w:rsid w:val="00CE1BA3"/>
    <w:rsid w:val="00CE1BC1"/>
    <w:rsid w:val="00CE232B"/>
    <w:rsid w:val="00CE24AF"/>
    <w:rsid w:val="00CE2685"/>
    <w:rsid w:val="00CE2D15"/>
    <w:rsid w:val="00CE2DBC"/>
    <w:rsid w:val="00CE2FDD"/>
    <w:rsid w:val="00CE3000"/>
    <w:rsid w:val="00CE308B"/>
    <w:rsid w:val="00CE3375"/>
    <w:rsid w:val="00CE33E2"/>
    <w:rsid w:val="00CE37F6"/>
    <w:rsid w:val="00CE3C62"/>
    <w:rsid w:val="00CE3FD6"/>
    <w:rsid w:val="00CE40C5"/>
    <w:rsid w:val="00CE43AE"/>
    <w:rsid w:val="00CE460C"/>
    <w:rsid w:val="00CE47EE"/>
    <w:rsid w:val="00CE4854"/>
    <w:rsid w:val="00CE4C14"/>
    <w:rsid w:val="00CE4D09"/>
    <w:rsid w:val="00CE4DC9"/>
    <w:rsid w:val="00CE4E20"/>
    <w:rsid w:val="00CE545E"/>
    <w:rsid w:val="00CE5BA7"/>
    <w:rsid w:val="00CE6255"/>
    <w:rsid w:val="00CE6454"/>
    <w:rsid w:val="00CE6588"/>
    <w:rsid w:val="00CE687E"/>
    <w:rsid w:val="00CE69E5"/>
    <w:rsid w:val="00CE6D11"/>
    <w:rsid w:val="00CE6DC5"/>
    <w:rsid w:val="00CE701A"/>
    <w:rsid w:val="00CE70B9"/>
    <w:rsid w:val="00CE7281"/>
    <w:rsid w:val="00CE754B"/>
    <w:rsid w:val="00CE75A9"/>
    <w:rsid w:val="00CE79E1"/>
    <w:rsid w:val="00CE7C77"/>
    <w:rsid w:val="00CF01F8"/>
    <w:rsid w:val="00CF0278"/>
    <w:rsid w:val="00CF0431"/>
    <w:rsid w:val="00CF0652"/>
    <w:rsid w:val="00CF0698"/>
    <w:rsid w:val="00CF0729"/>
    <w:rsid w:val="00CF0842"/>
    <w:rsid w:val="00CF0882"/>
    <w:rsid w:val="00CF08AB"/>
    <w:rsid w:val="00CF0AC6"/>
    <w:rsid w:val="00CF0D21"/>
    <w:rsid w:val="00CF1097"/>
    <w:rsid w:val="00CF178E"/>
    <w:rsid w:val="00CF181E"/>
    <w:rsid w:val="00CF1DC6"/>
    <w:rsid w:val="00CF1EC0"/>
    <w:rsid w:val="00CF20BF"/>
    <w:rsid w:val="00CF2589"/>
    <w:rsid w:val="00CF28F9"/>
    <w:rsid w:val="00CF29DB"/>
    <w:rsid w:val="00CF2A80"/>
    <w:rsid w:val="00CF2BCA"/>
    <w:rsid w:val="00CF2CBA"/>
    <w:rsid w:val="00CF2D3C"/>
    <w:rsid w:val="00CF2D81"/>
    <w:rsid w:val="00CF2F24"/>
    <w:rsid w:val="00CF300B"/>
    <w:rsid w:val="00CF3195"/>
    <w:rsid w:val="00CF3818"/>
    <w:rsid w:val="00CF394A"/>
    <w:rsid w:val="00CF3B00"/>
    <w:rsid w:val="00CF3DCD"/>
    <w:rsid w:val="00CF3E06"/>
    <w:rsid w:val="00CF3E79"/>
    <w:rsid w:val="00CF4880"/>
    <w:rsid w:val="00CF4886"/>
    <w:rsid w:val="00CF4F92"/>
    <w:rsid w:val="00CF534E"/>
    <w:rsid w:val="00CF56C7"/>
    <w:rsid w:val="00CF587B"/>
    <w:rsid w:val="00CF58A7"/>
    <w:rsid w:val="00CF5AF2"/>
    <w:rsid w:val="00CF5E70"/>
    <w:rsid w:val="00CF60BA"/>
    <w:rsid w:val="00CF611E"/>
    <w:rsid w:val="00CF639A"/>
    <w:rsid w:val="00CF66FF"/>
    <w:rsid w:val="00CF6804"/>
    <w:rsid w:val="00CF6F06"/>
    <w:rsid w:val="00CF75BA"/>
    <w:rsid w:val="00CF773D"/>
    <w:rsid w:val="00CF7746"/>
    <w:rsid w:val="00CF79F5"/>
    <w:rsid w:val="00CF7B68"/>
    <w:rsid w:val="00CF7C07"/>
    <w:rsid w:val="00CF7FCF"/>
    <w:rsid w:val="00D00146"/>
    <w:rsid w:val="00D0032A"/>
    <w:rsid w:val="00D0156E"/>
    <w:rsid w:val="00D01830"/>
    <w:rsid w:val="00D01A61"/>
    <w:rsid w:val="00D01C23"/>
    <w:rsid w:val="00D01DCD"/>
    <w:rsid w:val="00D01DE5"/>
    <w:rsid w:val="00D01E48"/>
    <w:rsid w:val="00D02D3A"/>
    <w:rsid w:val="00D0321A"/>
    <w:rsid w:val="00D0329C"/>
    <w:rsid w:val="00D03381"/>
    <w:rsid w:val="00D034C0"/>
    <w:rsid w:val="00D034DF"/>
    <w:rsid w:val="00D036E0"/>
    <w:rsid w:val="00D03D38"/>
    <w:rsid w:val="00D04500"/>
    <w:rsid w:val="00D04577"/>
    <w:rsid w:val="00D0459F"/>
    <w:rsid w:val="00D04763"/>
    <w:rsid w:val="00D04843"/>
    <w:rsid w:val="00D04951"/>
    <w:rsid w:val="00D04B83"/>
    <w:rsid w:val="00D04CBD"/>
    <w:rsid w:val="00D04E5C"/>
    <w:rsid w:val="00D050C3"/>
    <w:rsid w:val="00D0511B"/>
    <w:rsid w:val="00D0531F"/>
    <w:rsid w:val="00D055E6"/>
    <w:rsid w:val="00D05609"/>
    <w:rsid w:val="00D05651"/>
    <w:rsid w:val="00D05677"/>
    <w:rsid w:val="00D0578B"/>
    <w:rsid w:val="00D057FD"/>
    <w:rsid w:val="00D05B5D"/>
    <w:rsid w:val="00D05B9B"/>
    <w:rsid w:val="00D05CC2"/>
    <w:rsid w:val="00D05F1C"/>
    <w:rsid w:val="00D0633C"/>
    <w:rsid w:val="00D064B4"/>
    <w:rsid w:val="00D06809"/>
    <w:rsid w:val="00D0693F"/>
    <w:rsid w:val="00D06C0D"/>
    <w:rsid w:val="00D06E0F"/>
    <w:rsid w:val="00D06F10"/>
    <w:rsid w:val="00D071FA"/>
    <w:rsid w:val="00D07974"/>
    <w:rsid w:val="00D07B1F"/>
    <w:rsid w:val="00D07CF8"/>
    <w:rsid w:val="00D07EE7"/>
    <w:rsid w:val="00D10EBB"/>
    <w:rsid w:val="00D10FFA"/>
    <w:rsid w:val="00D1162D"/>
    <w:rsid w:val="00D11A01"/>
    <w:rsid w:val="00D11CE1"/>
    <w:rsid w:val="00D1204E"/>
    <w:rsid w:val="00D121BE"/>
    <w:rsid w:val="00D1221D"/>
    <w:rsid w:val="00D124BE"/>
    <w:rsid w:val="00D12529"/>
    <w:rsid w:val="00D1267E"/>
    <w:rsid w:val="00D12B40"/>
    <w:rsid w:val="00D13273"/>
    <w:rsid w:val="00D13542"/>
    <w:rsid w:val="00D13E1F"/>
    <w:rsid w:val="00D13EDE"/>
    <w:rsid w:val="00D14419"/>
    <w:rsid w:val="00D14486"/>
    <w:rsid w:val="00D14755"/>
    <w:rsid w:val="00D148D3"/>
    <w:rsid w:val="00D149E8"/>
    <w:rsid w:val="00D14C12"/>
    <w:rsid w:val="00D14CA1"/>
    <w:rsid w:val="00D15089"/>
    <w:rsid w:val="00D15188"/>
    <w:rsid w:val="00D1538D"/>
    <w:rsid w:val="00D15509"/>
    <w:rsid w:val="00D155C2"/>
    <w:rsid w:val="00D15956"/>
    <w:rsid w:val="00D15A11"/>
    <w:rsid w:val="00D15B1F"/>
    <w:rsid w:val="00D15E7E"/>
    <w:rsid w:val="00D161B8"/>
    <w:rsid w:val="00D161B9"/>
    <w:rsid w:val="00D16292"/>
    <w:rsid w:val="00D162CE"/>
    <w:rsid w:val="00D16347"/>
    <w:rsid w:val="00D1638F"/>
    <w:rsid w:val="00D167DE"/>
    <w:rsid w:val="00D16AAF"/>
    <w:rsid w:val="00D16B06"/>
    <w:rsid w:val="00D17289"/>
    <w:rsid w:val="00D174E9"/>
    <w:rsid w:val="00D17602"/>
    <w:rsid w:val="00D17B51"/>
    <w:rsid w:val="00D17B7A"/>
    <w:rsid w:val="00D17BEE"/>
    <w:rsid w:val="00D2014A"/>
    <w:rsid w:val="00D201EC"/>
    <w:rsid w:val="00D20B38"/>
    <w:rsid w:val="00D20E71"/>
    <w:rsid w:val="00D2115C"/>
    <w:rsid w:val="00D2143E"/>
    <w:rsid w:val="00D21D2B"/>
    <w:rsid w:val="00D21DE8"/>
    <w:rsid w:val="00D21DFF"/>
    <w:rsid w:val="00D2203A"/>
    <w:rsid w:val="00D22070"/>
    <w:rsid w:val="00D22337"/>
    <w:rsid w:val="00D2259E"/>
    <w:rsid w:val="00D22965"/>
    <w:rsid w:val="00D235FF"/>
    <w:rsid w:val="00D23775"/>
    <w:rsid w:val="00D242FA"/>
    <w:rsid w:val="00D244C3"/>
    <w:rsid w:val="00D24702"/>
    <w:rsid w:val="00D249DC"/>
    <w:rsid w:val="00D249FC"/>
    <w:rsid w:val="00D25055"/>
    <w:rsid w:val="00D250D4"/>
    <w:rsid w:val="00D256C3"/>
    <w:rsid w:val="00D25E44"/>
    <w:rsid w:val="00D261B1"/>
    <w:rsid w:val="00D267B2"/>
    <w:rsid w:val="00D26A89"/>
    <w:rsid w:val="00D26D40"/>
    <w:rsid w:val="00D27509"/>
    <w:rsid w:val="00D275D5"/>
    <w:rsid w:val="00D2766A"/>
    <w:rsid w:val="00D27795"/>
    <w:rsid w:val="00D277A9"/>
    <w:rsid w:val="00D2788F"/>
    <w:rsid w:val="00D27CC8"/>
    <w:rsid w:val="00D27D2A"/>
    <w:rsid w:val="00D27EA9"/>
    <w:rsid w:val="00D30005"/>
    <w:rsid w:val="00D3006E"/>
    <w:rsid w:val="00D3009A"/>
    <w:rsid w:val="00D30B64"/>
    <w:rsid w:val="00D31555"/>
    <w:rsid w:val="00D319BC"/>
    <w:rsid w:val="00D31D95"/>
    <w:rsid w:val="00D31F90"/>
    <w:rsid w:val="00D3213D"/>
    <w:rsid w:val="00D324B9"/>
    <w:rsid w:val="00D32581"/>
    <w:rsid w:val="00D32BF3"/>
    <w:rsid w:val="00D32D27"/>
    <w:rsid w:val="00D32E22"/>
    <w:rsid w:val="00D32E3E"/>
    <w:rsid w:val="00D32F5F"/>
    <w:rsid w:val="00D33022"/>
    <w:rsid w:val="00D3309E"/>
    <w:rsid w:val="00D3313E"/>
    <w:rsid w:val="00D3348D"/>
    <w:rsid w:val="00D334CA"/>
    <w:rsid w:val="00D334EB"/>
    <w:rsid w:val="00D3364C"/>
    <w:rsid w:val="00D3394F"/>
    <w:rsid w:val="00D33A13"/>
    <w:rsid w:val="00D33EDA"/>
    <w:rsid w:val="00D33F4C"/>
    <w:rsid w:val="00D33FDE"/>
    <w:rsid w:val="00D3402C"/>
    <w:rsid w:val="00D34080"/>
    <w:rsid w:val="00D344B3"/>
    <w:rsid w:val="00D345F4"/>
    <w:rsid w:val="00D3495D"/>
    <w:rsid w:val="00D35445"/>
    <w:rsid w:val="00D35901"/>
    <w:rsid w:val="00D35935"/>
    <w:rsid w:val="00D35A5D"/>
    <w:rsid w:val="00D36045"/>
    <w:rsid w:val="00D3639D"/>
    <w:rsid w:val="00D366BB"/>
    <w:rsid w:val="00D36A56"/>
    <w:rsid w:val="00D36BBB"/>
    <w:rsid w:val="00D36CB9"/>
    <w:rsid w:val="00D36CBA"/>
    <w:rsid w:val="00D36CE7"/>
    <w:rsid w:val="00D36F68"/>
    <w:rsid w:val="00D370B4"/>
    <w:rsid w:val="00D375AC"/>
    <w:rsid w:val="00D37E0A"/>
    <w:rsid w:val="00D37FD3"/>
    <w:rsid w:val="00D400F3"/>
    <w:rsid w:val="00D4064B"/>
    <w:rsid w:val="00D407BC"/>
    <w:rsid w:val="00D40AE4"/>
    <w:rsid w:val="00D40F64"/>
    <w:rsid w:val="00D4105A"/>
    <w:rsid w:val="00D412CC"/>
    <w:rsid w:val="00D4175C"/>
    <w:rsid w:val="00D41A13"/>
    <w:rsid w:val="00D41D01"/>
    <w:rsid w:val="00D41F9C"/>
    <w:rsid w:val="00D4221D"/>
    <w:rsid w:val="00D42728"/>
    <w:rsid w:val="00D42CD9"/>
    <w:rsid w:val="00D42E5E"/>
    <w:rsid w:val="00D430A4"/>
    <w:rsid w:val="00D433B2"/>
    <w:rsid w:val="00D433C4"/>
    <w:rsid w:val="00D4358C"/>
    <w:rsid w:val="00D43C5C"/>
    <w:rsid w:val="00D44016"/>
    <w:rsid w:val="00D44548"/>
    <w:rsid w:val="00D44653"/>
    <w:rsid w:val="00D44DD7"/>
    <w:rsid w:val="00D44E09"/>
    <w:rsid w:val="00D45368"/>
    <w:rsid w:val="00D45A3F"/>
    <w:rsid w:val="00D45AF4"/>
    <w:rsid w:val="00D45FAC"/>
    <w:rsid w:val="00D463F0"/>
    <w:rsid w:val="00D4660B"/>
    <w:rsid w:val="00D4672C"/>
    <w:rsid w:val="00D4672E"/>
    <w:rsid w:val="00D46DB4"/>
    <w:rsid w:val="00D4711E"/>
    <w:rsid w:val="00D4726C"/>
    <w:rsid w:val="00D474A4"/>
    <w:rsid w:val="00D47782"/>
    <w:rsid w:val="00D47BCB"/>
    <w:rsid w:val="00D47C54"/>
    <w:rsid w:val="00D47EA6"/>
    <w:rsid w:val="00D47FD9"/>
    <w:rsid w:val="00D505B7"/>
    <w:rsid w:val="00D508D0"/>
    <w:rsid w:val="00D50EF6"/>
    <w:rsid w:val="00D51066"/>
    <w:rsid w:val="00D5126C"/>
    <w:rsid w:val="00D5181B"/>
    <w:rsid w:val="00D518E3"/>
    <w:rsid w:val="00D52000"/>
    <w:rsid w:val="00D52E08"/>
    <w:rsid w:val="00D52E35"/>
    <w:rsid w:val="00D52E5B"/>
    <w:rsid w:val="00D53102"/>
    <w:rsid w:val="00D531CE"/>
    <w:rsid w:val="00D53326"/>
    <w:rsid w:val="00D535DE"/>
    <w:rsid w:val="00D53ABD"/>
    <w:rsid w:val="00D53CF4"/>
    <w:rsid w:val="00D53FAF"/>
    <w:rsid w:val="00D54187"/>
    <w:rsid w:val="00D54309"/>
    <w:rsid w:val="00D5455A"/>
    <w:rsid w:val="00D54CE8"/>
    <w:rsid w:val="00D54D59"/>
    <w:rsid w:val="00D54DB9"/>
    <w:rsid w:val="00D551C4"/>
    <w:rsid w:val="00D5522C"/>
    <w:rsid w:val="00D55571"/>
    <w:rsid w:val="00D55604"/>
    <w:rsid w:val="00D557D8"/>
    <w:rsid w:val="00D55851"/>
    <w:rsid w:val="00D55A11"/>
    <w:rsid w:val="00D55B1A"/>
    <w:rsid w:val="00D55CBA"/>
    <w:rsid w:val="00D55DA8"/>
    <w:rsid w:val="00D55DBC"/>
    <w:rsid w:val="00D56037"/>
    <w:rsid w:val="00D56415"/>
    <w:rsid w:val="00D564BA"/>
    <w:rsid w:val="00D569CC"/>
    <w:rsid w:val="00D56CE1"/>
    <w:rsid w:val="00D57B8D"/>
    <w:rsid w:val="00D57CDB"/>
    <w:rsid w:val="00D57DD1"/>
    <w:rsid w:val="00D57DEA"/>
    <w:rsid w:val="00D57F45"/>
    <w:rsid w:val="00D6003A"/>
    <w:rsid w:val="00D602E2"/>
    <w:rsid w:val="00D603B8"/>
    <w:rsid w:val="00D604B5"/>
    <w:rsid w:val="00D609DE"/>
    <w:rsid w:val="00D60FC9"/>
    <w:rsid w:val="00D61111"/>
    <w:rsid w:val="00D61536"/>
    <w:rsid w:val="00D61765"/>
    <w:rsid w:val="00D61880"/>
    <w:rsid w:val="00D61CD4"/>
    <w:rsid w:val="00D61EA6"/>
    <w:rsid w:val="00D62078"/>
    <w:rsid w:val="00D62455"/>
    <w:rsid w:val="00D62648"/>
    <w:rsid w:val="00D626DD"/>
    <w:rsid w:val="00D628C7"/>
    <w:rsid w:val="00D62B17"/>
    <w:rsid w:val="00D62C7C"/>
    <w:rsid w:val="00D62E20"/>
    <w:rsid w:val="00D63041"/>
    <w:rsid w:val="00D63299"/>
    <w:rsid w:val="00D634CA"/>
    <w:rsid w:val="00D63A3A"/>
    <w:rsid w:val="00D63B3E"/>
    <w:rsid w:val="00D642B6"/>
    <w:rsid w:val="00D64407"/>
    <w:rsid w:val="00D64660"/>
    <w:rsid w:val="00D64AE5"/>
    <w:rsid w:val="00D64CEA"/>
    <w:rsid w:val="00D64EAB"/>
    <w:rsid w:val="00D64F46"/>
    <w:rsid w:val="00D64F5E"/>
    <w:rsid w:val="00D65340"/>
    <w:rsid w:val="00D653F5"/>
    <w:rsid w:val="00D65790"/>
    <w:rsid w:val="00D65AC3"/>
    <w:rsid w:val="00D6674F"/>
    <w:rsid w:val="00D66788"/>
    <w:rsid w:val="00D6684B"/>
    <w:rsid w:val="00D66A95"/>
    <w:rsid w:val="00D67074"/>
    <w:rsid w:val="00D6773E"/>
    <w:rsid w:val="00D67777"/>
    <w:rsid w:val="00D67A14"/>
    <w:rsid w:val="00D67F1F"/>
    <w:rsid w:val="00D70246"/>
    <w:rsid w:val="00D70555"/>
    <w:rsid w:val="00D705F4"/>
    <w:rsid w:val="00D70684"/>
    <w:rsid w:val="00D708A6"/>
    <w:rsid w:val="00D709B6"/>
    <w:rsid w:val="00D70BD2"/>
    <w:rsid w:val="00D70CCA"/>
    <w:rsid w:val="00D71046"/>
    <w:rsid w:val="00D71069"/>
    <w:rsid w:val="00D712D5"/>
    <w:rsid w:val="00D71483"/>
    <w:rsid w:val="00D71784"/>
    <w:rsid w:val="00D71AC0"/>
    <w:rsid w:val="00D71DE3"/>
    <w:rsid w:val="00D72354"/>
    <w:rsid w:val="00D723FF"/>
    <w:rsid w:val="00D7281C"/>
    <w:rsid w:val="00D72864"/>
    <w:rsid w:val="00D72AA4"/>
    <w:rsid w:val="00D72B82"/>
    <w:rsid w:val="00D733A0"/>
    <w:rsid w:val="00D73810"/>
    <w:rsid w:val="00D73952"/>
    <w:rsid w:val="00D73BA5"/>
    <w:rsid w:val="00D73C7A"/>
    <w:rsid w:val="00D7449B"/>
    <w:rsid w:val="00D74632"/>
    <w:rsid w:val="00D74816"/>
    <w:rsid w:val="00D7497A"/>
    <w:rsid w:val="00D74BA8"/>
    <w:rsid w:val="00D74D56"/>
    <w:rsid w:val="00D74EA3"/>
    <w:rsid w:val="00D75422"/>
    <w:rsid w:val="00D7542B"/>
    <w:rsid w:val="00D75673"/>
    <w:rsid w:val="00D75819"/>
    <w:rsid w:val="00D75942"/>
    <w:rsid w:val="00D75DDA"/>
    <w:rsid w:val="00D760DB"/>
    <w:rsid w:val="00D766EF"/>
    <w:rsid w:val="00D76876"/>
    <w:rsid w:val="00D76BB4"/>
    <w:rsid w:val="00D76C86"/>
    <w:rsid w:val="00D76F86"/>
    <w:rsid w:val="00D77A9D"/>
    <w:rsid w:val="00D77B2D"/>
    <w:rsid w:val="00D77B8E"/>
    <w:rsid w:val="00D77FA8"/>
    <w:rsid w:val="00D80085"/>
    <w:rsid w:val="00D8019F"/>
    <w:rsid w:val="00D8037C"/>
    <w:rsid w:val="00D80C0A"/>
    <w:rsid w:val="00D810B3"/>
    <w:rsid w:val="00D813BD"/>
    <w:rsid w:val="00D81C6C"/>
    <w:rsid w:val="00D821A1"/>
    <w:rsid w:val="00D82793"/>
    <w:rsid w:val="00D82F38"/>
    <w:rsid w:val="00D830DC"/>
    <w:rsid w:val="00D83281"/>
    <w:rsid w:val="00D83308"/>
    <w:rsid w:val="00D83489"/>
    <w:rsid w:val="00D837AF"/>
    <w:rsid w:val="00D83C15"/>
    <w:rsid w:val="00D83CEA"/>
    <w:rsid w:val="00D83EB0"/>
    <w:rsid w:val="00D841B5"/>
    <w:rsid w:val="00D84C49"/>
    <w:rsid w:val="00D84E06"/>
    <w:rsid w:val="00D85593"/>
    <w:rsid w:val="00D85814"/>
    <w:rsid w:val="00D85919"/>
    <w:rsid w:val="00D8602D"/>
    <w:rsid w:val="00D860E7"/>
    <w:rsid w:val="00D861B6"/>
    <w:rsid w:val="00D862E7"/>
    <w:rsid w:val="00D864EA"/>
    <w:rsid w:val="00D866F8"/>
    <w:rsid w:val="00D86780"/>
    <w:rsid w:val="00D8685E"/>
    <w:rsid w:val="00D86C54"/>
    <w:rsid w:val="00D86E32"/>
    <w:rsid w:val="00D87165"/>
    <w:rsid w:val="00D8751F"/>
    <w:rsid w:val="00D8791D"/>
    <w:rsid w:val="00D87A1D"/>
    <w:rsid w:val="00D87EF9"/>
    <w:rsid w:val="00D90AC7"/>
    <w:rsid w:val="00D90B9D"/>
    <w:rsid w:val="00D90CD2"/>
    <w:rsid w:val="00D90EA7"/>
    <w:rsid w:val="00D90F15"/>
    <w:rsid w:val="00D91023"/>
    <w:rsid w:val="00D91045"/>
    <w:rsid w:val="00D917C0"/>
    <w:rsid w:val="00D91899"/>
    <w:rsid w:val="00D91BD2"/>
    <w:rsid w:val="00D91C0C"/>
    <w:rsid w:val="00D91D68"/>
    <w:rsid w:val="00D922DA"/>
    <w:rsid w:val="00D927BB"/>
    <w:rsid w:val="00D927D5"/>
    <w:rsid w:val="00D92AD7"/>
    <w:rsid w:val="00D92D7D"/>
    <w:rsid w:val="00D92E8B"/>
    <w:rsid w:val="00D9332D"/>
    <w:rsid w:val="00D93376"/>
    <w:rsid w:val="00D9339A"/>
    <w:rsid w:val="00D935E2"/>
    <w:rsid w:val="00D93B31"/>
    <w:rsid w:val="00D93D42"/>
    <w:rsid w:val="00D93E34"/>
    <w:rsid w:val="00D93E8B"/>
    <w:rsid w:val="00D93F49"/>
    <w:rsid w:val="00D941E5"/>
    <w:rsid w:val="00D942BF"/>
    <w:rsid w:val="00D94400"/>
    <w:rsid w:val="00D94433"/>
    <w:rsid w:val="00D94557"/>
    <w:rsid w:val="00D9473F"/>
    <w:rsid w:val="00D9482B"/>
    <w:rsid w:val="00D948F7"/>
    <w:rsid w:val="00D94D0E"/>
    <w:rsid w:val="00D94D52"/>
    <w:rsid w:val="00D94FE1"/>
    <w:rsid w:val="00D951B4"/>
    <w:rsid w:val="00D95244"/>
    <w:rsid w:val="00D95260"/>
    <w:rsid w:val="00D952C8"/>
    <w:rsid w:val="00D9560C"/>
    <w:rsid w:val="00D95741"/>
    <w:rsid w:val="00D961AF"/>
    <w:rsid w:val="00D961CC"/>
    <w:rsid w:val="00D966DA"/>
    <w:rsid w:val="00D96D2C"/>
    <w:rsid w:val="00D96D6D"/>
    <w:rsid w:val="00D971AB"/>
    <w:rsid w:val="00D971B1"/>
    <w:rsid w:val="00D97272"/>
    <w:rsid w:val="00D974FF"/>
    <w:rsid w:val="00D9762F"/>
    <w:rsid w:val="00D97FDD"/>
    <w:rsid w:val="00DA02AD"/>
    <w:rsid w:val="00DA030C"/>
    <w:rsid w:val="00DA094A"/>
    <w:rsid w:val="00DA0950"/>
    <w:rsid w:val="00DA0D08"/>
    <w:rsid w:val="00DA104C"/>
    <w:rsid w:val="00DA11AD"/>
    <w:rsid w:val="00DA1344"/>
    <w:rsid w:val="00DA1412"/>
    <w:rsid w:val="00DA14CD"/>
    <w:rsid w:val="00DA1589"/>
    <w:rsid w:val="00DA161E"/>
    <w:rsid w:val="00DA1A02"/>
    <w:rsid w:val="00DA2456"/>
    <w:rsid w:val="00DA24FC"/>
    <w:rsid w:val="00DA2597"/>
    <w:rsid w:val="00DA275E"/>
    <w:rsid w:val="00DA2865"/>
    <w:rsid w:val="00DA2A0B"/>
    <w:rsid w:val="00DA2D84"/>
    <w:rsid w:val="00DA2EE5"/>
    <w:rsid w:val="00DA2F59"/>
    <w:rsid w:val="00DA305F"/>
    <w:rsid w:val="00DA3085"/>
    <w:rsid w:val="00DA31CA"/>
    <w:rsid w:val="00DA31D6"/>
    <w:rsid w:val="00DA3396"/>
    <w:rsid w:val="00DA41E2"/>
    <w:rsid w:val="00DA4465"/>
    <w:rsid w:val="00DA5296"/>
    <w:rsid w:val="00DA56B6"/>
    <w:rsid w:val="00DA598D"/>
    <w:rsid w:val="00DA657B"/>
    <w:rsid w:val="00DA6D0F"/>
    <w:rsid w:val="00DA7132"/>
    <w:rsid w:val="00DA7896"/>
    <w:rsid w:val="00DA7C83"/>
    <w:rsid w:val="00DB038E"/>
    <w:rsid w:val="00DB0418"/>
    <w:rsid w:val="00DB099A"/>
    <w:rsid w:val="00DB0CA9"/>
    <w:rsid w:val="00DB0D18"/>
    <w:rsid w:val="00DB0DC4"/>
    <w:rsid w:val="00DB14DB"/>
    <w:rsid w:val="00DB1560"/>
    <w:rsid w:val="00DB167E"/>
    <w:rsid w:val="00DB1757"/>
    <w:rsid w:val="00DB19EF"/>
    <w:rsid w:val="00DB1A9D"/>
    <w:rsid w:val="00DB1E8D"/>
    <w:rsid w:val="00DB23B4"/>
    <w:rsid w:val="00DB26CC"/>
    <w:rsid w:val="00DB280E"/>
    <w:rsid w:val="00DB2846"/>
    <w:rsid w:val="00DB2888"/>
    <w:rsid w:val="00DB29F4"/>
    <w:rsid w:val="00DB2BC9"/>
    <w:rsid w:val="00DB2CED"/>
    <w:rsid w:val="00DB323F"/>
    <w:rsid w:val="00DB32C5"/>
    <w:rsid w:val="00DB334E"/>
    <w:rsid w:val="00DB34B6"/>
    <w:rsid w:val="00DB3812"/>
    <w:rsid w:val="00DB39F4"/>
    <w:rsid w:val="00DB3D5D"/>
    <w:rsid w:val="00DB3E1E"/>
    <w:rsid w:val="00DB478C"/>
    <w:rsid w:val="00DB47E8"/>
    <w:rsid w:val="00DB48F6"/>
    <w:rsid w:val="00DB4B23"/>
    <w:rsid w:val="00DB4B62"/>
    <w:rsid w:val="00DB4C8C"/>
    <w:rsid w:val="00DB4DD8"/>
    <w:rsid w:val="00DB5087"/>
    <w:rsid w:val="00DB50E4"/>
    <w:rsid w:val="00DB554E"/>
    <w:rsid w:val="00DB57E3"/>
    <w:rsid w:val="00DB58A6"/>
    <w:rsid w:val="00DB5C98"/>
    <w:rsid w:val="00DB6037"/>
    <w:rsid w:val="00DB617A"/>
    <w:rsid w:val="00DB624A"/>
    <w:rsid w:val="00DB6386"/>
    <w:rsid w:val="00DB6654"/>
    <w:rsid w:val="00DB67E1"/>
    <w:rsid w:val="00DB6993"/>
    <w:rsid w:val="00DB6AB1"/>
    <w:rsid w:val="00DB6C19"/>
    <w:rsid w:val="00DB6C89"/>
    <w:rsid w:val="00DB6CED"/>
    <w:rsid w:val="00DB78D9"/>
    <w:rsid w:val="00DB7970"/>
    <w:rsid w:val="00DB7A1D"/>
    <w:rsid w:val="00DB7E4C"/>
    <w:rsid w:val="00DB7FC5"/>
    <w:rsid w:val="00DC0165"/>
    <w:rsid w:val="00DC02F7"/>
    <w:rsid w:val="00DC03D6"/>
    <w:rsid w:val="00DC04B8"/>
    <w:rsid w:val="00DC04C6"/>
    <w:rsid w:val="00DC053E"/>
    <w:rsid w:val="00DC0636"/>
    <w:rsid w:val="00DC06D8"/>
    <w:rsid w:val="00DC078B"/>
    <w:rsid w:val="00DC0996"/>
    <w:rsid w:val="00DC09EA"/>
    <w:rsid w:val="00DC0F19"/>
    <w:rsid w:val="00DC0FC5"/>
    <w:rsid w:val="00DC1263"/>
    <w:rsid w:val="00DC1566"/>
    <w:rsid w:val="00DC169D"/>
    <w:rsid w:val="00DC1996"/>
    <w:rsid w:val="00DC1D7C"/>
    <w:rsid w:val="00DC20C6"/>
    <w:rsid w:val="00DC2386"/>
    <w:rsid w:val="00DC2906"/>
    <w:rsid w:val="00DC2C55"/>
    <w:rsid w:val="00DC2D7E"/>
    <w:rsid w:val="00DC35AD"/>
    <w:rsid w:val="00DC3B2A"/>
    <w:rsid w:val="00DC3BC2"/>
    <w:rsid w:val="00DC3CB5"/>
    <w:rsid w:val="00DC42C4"/>
    <w:rsid w:val="00DC45A6"/>
    <w:rsid w:val="00DC4713"/>
    <w:rsid w:val="00DC47C9"/>
    <w:rsid w:val="00DC47EB"/>
    <w:rsid w:val="00DC4BDB"/>
    <w:rsid w:val="00DC52DC"/>
    <w:rsid w:val="00DC55D8"/>
    <w:rsid w:val="00DC57C0"/>
    <w:rsid w:val="00DC58F2"/>
    <w:rsid w:val="00DC5AED"/>
    <w:rsid w:val="00DC63BF"/>
    <w:rsid w:val="00DC63D3"/>
    <w:rsid w:val="00DC6435"/>
    <w:rsid w:val="00DC6705"/>
    <w:rsid w:val="00DC6739"/>
    <w:rsid w:val="00DC676E"/>
    <w:rsid w:val="00DC692C"/>
    <w:rsid w:val="00DC69F6"/>
    <w:rsid w:val="00DC6B4D"/>
    <w:rsid w:val="00DC6CC6"/>
    <w:rsid w:val="00DC6E13"/>
    <w:rsid w:val="00DC6EB5"/>
    <w:rsid w:val="00DC716F"/>
    <w:rsid w:val="00DC71F6"/>
    <w:rsid w:val="00DC7671"/>
    <w:rsid w:val="00DC76CD"/>
    <w:rsid w:val="00DC7CD8"/>
    <w:rsid w:val="00DD0164"/>
    <w:rsid w:val="00DD0377"/>
    <w:rsid w:val="00DD03D7"/>
    <w:rsid w:val="00DD07C2"/>
    <w:rsid w:val="00DD0994"/>
    <w:rsid w:val="00DD0AE3"/>
    <w:rsid w:val="00DD0D25"/>
    <w:rsid w:val="00DD0E4C"/>
    <w:rsid w:val="00DD0ECE"/>
    <w:rsid w:val="00DD0F13"/>
    <w:rsid w:val="00DD11F3"/>
    <w:rsid w:val="00DD152F"/>
    <w:rsid w:val="00DD1617"/>
    <w:rsid w:val="00DD1732"/>
    <w:rsid w:val="00DD1BA5"/>
    <w:rsid w:val="00DD1C17"/>
    <w:rsid w:val="00DD1FAF"/>
    <w:rsid w:val="00DD2174"/>
    <w:rsid w:val="00DD25E6"/>
    <w:rsid w:val="00DD2609"/>
    <w:rsid w:val="00DD29B4"/>
    <w:rsid w:val="00DD2BB6"/>
    <w:rsid w:val="00DD2F05"/>
    <w:rsid w:val="00DD3017"/>
    <w:rsid w:val="00DD359F"/>
    <w:rsid w:val="00DD3838"/>
    <w:rsid w:val="00DD3985"/>
    <w:rsid w:val="00DD4140"/>
    <w:rsid w:val="00DD438F"/>
    <w:rsid w:val="00DD4580"/>
    <w:rsid w:val="00DD4B79"/>
    <w:rsid w:val="00DD4FB9"/>
    <w:rsid w:val="00DD4FBB"/>
    <w:rsid w:val="00DD5093"/>
    <w:rsid w:val="00DD52C5"/>
    <w:rsid w:val="00DD5741"/>
    <w:rsid w:val="00DD5D4F"/>
    <w:rsid w:val="00DD5E62"/>
    <w:rsid w:val="00DD61B0"/>
    <w:rsid w:val="00DD64D1"/>
    <w:rsid w:val="00DD6758"/>
    <w:rsid w:val="00DD6BCE"/>
    <w:rsid w:val="00DD6CAA"/>
    <w:rsid w:val="00DD6D9B"/>
    <w:rsid w:val="00DD755C"/>
    <w:rsid w:val="00DD7E95"/>
    <w:rsid w:val="00DE03AA"/>
    <w:rsid w:val="00DE06B4"/>
    <w:rsid w:val="00DE07B5"/>
    <w:rsid w:val="00DE09F9"/>
    <w:rsid w:val="00DE0C29"/>
    <w:rsid w:val="00DE0C49"/>
    <w:rsid w:val="00DE0FDE"/>
    <w:rsid w:val="00DE13D3"/>
    <w:rsid w:val="00DE14ED"/>
    <w:rsid w:val="00DE1BD6"/>
    <w:rsid w:val="00DE1E62"/>
    <w:rsid w:val="00DE1EC9"/>
    <w:rsid w:val="00DE209D"/>
    <w:rsid w:val="00DE2192"/>
    <w:rsid w:val="00DE25A6"/>
    <w:rsid w:val="00DE2772"/>
    <w:rsid w:val="00DE27B4"/>
    <w:rsid w:val="00DE2D77"/>
    <w:rsid w:val="00DE308D"/>
    <w:rsid w:val="00DE3620"/>
    <w:rsid w:val="00DE362E"/>
    <w:rsid w:val="00DE3670"/>
    <w:rsid w:val="00DE3777"/>
    <w:rsid w:val="00DE3945"/>
    <w:rsid w:val="00DE3D33"/>
    <w:rsid w:val="00DE3FBA"/>
    <w:rsid w:val="00DE4446"/>
    <w:rsid w:val="00DE44D7"/>
    <w:rsid w:val="00DE47BF"/>
    <w:rsid w:val="00DE4C85"/>
    <w:rsid w:val="00DE4D51"/>
    <w:rsid w:val="00DE4DA3"/>
    <w:rsid w:val="00DE5840"/>
    <w:rsid w:val="00DE59BE"/>
    <w:rsid w:val="00DE5A6D"/>
    <w:rsid w:val="00DE5BD4"/>
    <w:rsid w:val="00DE5CD7"/>
    <w:rsid w:val="00DE5D2E"/>
    <w:rsid w:val="00DE5E39"/>
    <w:rsid w:val="00DE63F6"/>
    <w:rsid w:val="00DE6571"/>
    <w:rsid w:val="00DE68FE"/>
    <w:rsid w:val="00DE6A7F"/>
    <w:rsid w:val="00DE6B72"/>
    <w:rsid w:val="00DE6C8D"/>
    <w:rsid w:val="00DE7252"/>
    <w:rsid w:val="00DE736D"/>
    <w:rsid w:val="00DE7626"/>
    <w:rsid w:val="00DE7A37"/>
    <w:rsid w:val="00DE7C33"/>
    <w:rsid w:val="00DE7E7C"/>
    <w:rsid w:val="00DE7EB5"/>
    <w:rsid w:val="00DF0537"/>
    <w:rsid w:val="00DF05D1"/>
    <w:rsid w:val="00DF0ADE"/>
    <w:rsid w:val="00DF0E2A"/>
    <w:rsid w:val="00DF10D5"/>
    <w:rsid w:val="00DF11BC"/>
    <w:rsid w:val="00DF11D6"/>
    <w:rsid w:val="00DF149C"/>
    <w:rsid w:val="00DF177D"/>
    <w:rsid w:val="00DF17E2"/>
    <w:rsid w:val="00DF2034"/>
    <w:rsid w:val="00DF2073"/>
    <w:rsid w:val="00DF245B"/>
    <w:rsid w:val="00DF27E2"/>
    <w:rsid w:val="00DF28BC"/>
    <w:rsid w:val="00DF2A64"/>
    <w:rsid w:val="00DF2AAE"/>
    <w:rsid w:val="00DF2AEF"/>
    <w:rsid w:val="00DF2BFC"/>
    <w:rsid w:val="00DF2D04"/>
    <w:rsid w:val="00DF2D95"/>
    <w:rsid w:val="00DF354B"/>
    <w:rsid w:val="00DF37EC"/>
    <w:rsid w:val="00DF38B1"/>
    <w:rsid w:val="00DF3C2D"/>
    <w:rsid w:val="00DF3CB1"/>
    <w:rsid w:val="00DF3E40"/>
    <w:rsid w:val="00DF4B3F"/>
    <w:rsid w:val="00DF4ED6"/>
    <w:rsid w:val="00DF51FF"/>
    <w:rsid w:val="00DF5A40"/>
    <w:rsid w:val="00DF5BCA"/>
    <w:rsid w:val="00DF617B"/>
    <w:rsid w:val="00DF66DE"/>
    <w:rsid w:val="00DF6821"/>
    <w:rsid w:val="00DF6F19"/>
    <w:rsid w:val="00DF715E"/>
    <w:rsid w:val="00DF72CC"/>
    <w:rsid w:val="00DF7519"/>
    <w:rsid w:val="00DF769F"/>
    <w:rsid w:val="00DF7C4D"/>
    <w:rsid w:val="00DF7C84"/>
    <w:rsid w:val="00DF7F71"/>
    <w:rsid w:val="00E009AE"/>
    <w:rsid w:val="00E00D02"/>
    <w:rsid w:val="00E01223"/>
    <w:rsid w:val="00E012E4"/>
    <w:rsid w:val="00E012FE"/>
    <w:rsid w:val="00E01320"/>
    <w:rsid w:val="00E01673"/>
    <w:rsid w:val="00E0171B"/>
    <w:rsid w:val="00E017CD"/>
    <w:rsid w:val="00E01841"/>
    <w:rsid w:val="00E01896"/>
    <w:rsid w:val="00E01989"/>
    <w:rsid w:val="00E01A27"/>
    <w:rsid w:val="00E01B76"/>
    <w:rsid w:val="00E01BB3"/>
    <w:rsid w:val="00E01D10"/>
    <w:rsid w:val="00E01D29"/>
    <w:rsid w:val="00E02164"/>
    <w:rsid w:val="00E02351"/>
    <w:rsid w:val="00E02494"/>
    <w:rsid w:val="00E02532"/>
    <w:rsid w:val="00E028E7"/>
    <w:rsid w:val="00E0295C"/>
    <w:rsid w:val="00E02C4E"/>
    <w:rsid w:val="00E02D39"/>
    <w:rsid w:val="00E03050"/>
    <w:rsid w:val="00E03475"/>
    <w:rsid w:val="00E0358E"/>
    <w:rsid w:val="00E03635"/>
    <w:rsid w:val="00E038EF"/>
    <w:rsid w:val="00E0390E"/>
    <w:rsid w:val="00E03DE9"/>
    <w:rsid w:val="00E047E6"/>
    <w:rsid w:val="00E04807"/>
    <w:rsid w:val="00E04A3B"/>
    <w:rsid w:val="00E04A60"/>
    <w:rsid w:val="00E04D02"/>
    <w:rsid w:val="00E0557B"/>
    <w:rsid w:val="00E0589A"/>
    <w:rsid w:val="00E058C5"/>
    <w:rsid w:val="00E05AB9"/>
    <w:rsid w:val="00E05C44"/>
    <w:rsid w:val="00E05E2C"/>
    <w:rsid w:val="00E062E9"/>
    <w:rsid w:val="00E06570"/>
    <w:rsid w:val="00E06583"/>
    <w:rsid w:val="00E066F0"/>
    <w:rsid w:val="00E0687D"/>
    <w:rsid w:val="00E06933"/>
    <w:rsid w:val="00E06AF8"/>
    <w:rsid w:val="00E06F58"/>
    <w:rsid w:val="00E077FE"/>
    <w:rsid w:val="00E07932"/>
    <w:rsid w:val="00E07A4D"/>
    <w:rsid w:val="00E07EC6"/>
    <w:rsid w:val="00E07F29"/>
    <w:rsid w:val="00E10082"/>
    <w:rsid w:val="00E10283"/>
    <w:rsid w:val="00E10321"/>
    <w:rsid w:val="00E103AD"/>
    <w:rsid w:val="00E10460"/>
    <w:rsid w:val="00E104CA"/>
    <w:rsid w:val="00E1061E"/>
    <w:rsid w:val="00E1080E"/>
    <w:rsid w:val="00E10D3A"/>
    <w:rsid w:val="00E10E87"/>
    <w:rsid w:val="00E11048"/>
    <w:rsid w:val="00E11641"/>
    <w:rsid w:val="00E11B69"/>
    <w:rsid w:val="00E11C9C"/>
    <w:rsid w:val="00E12484"/>
    <w:rsid w:val="00E12662"/>
    <w:rsid w:val="00E1278E"/>
    <w:rsid w:val="00E12A57"/>
    <w:rsid w:val="00E12A9C"/>
    <w:rsid w:val="00E12C66"/>
    <w:rsid w:val="00E12EF7"/>
    <w:rsid w:val="00E12F81"/>
    <w:rsid w:val="00E13228"/>
    <w:rsid w:val="00E1354A"/>
    <w:rsid w:val="00E1382F"/>
    <w:rsid w:val="00E138C3"/>
    <w:rsid w:val="00E139B3"/>
    <w:rsid w:val="00E139F7"/>
    <w:rsid w:val="00E13A6F"/>
    <w:rsid w:val="00E13B19"/>
    <w:rsid w:val="00E13E56"/>
    <w:rsid w:val="00E13E92"/>
    <w:rsid w:val="00E14107"/>
    <w:rsid w:val="00E1455D"/>
    <w:rsid w:val="00E145D2"/>
    <w:rsid w:val="00E14F80"/>
    <w:rsid w:val="00E155AC"/>
    <w:rsid w:val="00E1588C"/>
    <w:rsid w:val="00E15AEC"/>
    <w:rsid w:val="00E16098"/>
    <w:rsid w:val="00E166C3"/>
    <w:rsid w:val="00E1693A"/>
    <w:rsid w:val="00E1697C"/>
    <w:rsid w:val="00E16F5D"/>
    <w:rsid w:val="00E172E5"/>
    <w:rsid w:val="00E17352"/>
    <w:rsid w:val="00E17579"/>
    <w:rsid w:val="00E17631"/>
    <w:rsid w:val="00E178A4"/>
    <w:rsid w:val="00E17D84"/>
    <w:rsid w:val="00E17FC0"/>
    <w:rsid w:val="00E20406"/>
    <w:rsid w:val="00E2048B"/>
    <w:rsid w:val="00E205AF"/>
    <w:rsid w:val="00E20675"/>
    <w:rsid w:val="00E208A1"/>
    <w:rsid w:val="00E20A3E"/>
    <w:rsid w:val="00E20E12"/>
    <w:rsid w:val="00E20F68"/>
    <w:rsid w:val="00E210B5"/>
    <w:rsid w:val="00E211E7"/>
    <w:rsid w:val="00E2120A"/>
    <w:rsid w:val="00E2120E"/>
    <w:rsid w:val="00E2135C"/>
    <w:rsid w:val="00E21752"/>
    <w:rsid w:val="00E21CA7"/>
    <w:rsid w:val="00E21CDB"/>
    <w:rsid w:val="00E227AA"/>
    <w:rsid w:val="00E22803"/>
    <w:rsid w:val="00E229C4"/>
    <w:rsid w:val="00E22B17"/>
    <w:rsid w:val="00E22C7F"/>
    <w:rsid w:val="00E22CE3"/>
    <w:rsid w:val="00E2314B"/>
    <w:rsid w:val="00E23857"/>
    <w:rsid w:val="00E2396D"/>
    <w:rsid w:val="00E23ADB"/>
    <w:rsid w:val="00E24286"/>
    <w:rsid w:val="00E24CFD"/>
    <w:rsid w:val="00E24D18"/>
    <w:rsid w:val="00E24E57"/>
    <w:rsid w:val="00E250EC"/>
    <w:rsid w:val="00E253AA"/>
    <w:rsid w:val="00E2545F"/>
    <w:rsid w:val="00E255E5"/>
    <w:rsid w:val="00E2571F"/>
    <w:rsid w:val="00E25B56"/>
    <w:rsid w:val="00E25EE3"/>
    <w:rsid w:val="00E25EF7"/>
    <w:rsid w:val="00E26408"/>
    <w:rsid w:val="00E26456"/>
    <w:rsid w:val="00E264A1"/>
    <w:rsid w:val="00E265A2"/>
    <w:rsid w:val="00E269ED"/>
    <w:rsid w:val="00E269F9"/>
    <w:rsid w:val="00E26DD5"/>
    <w:rsid w:val="00E272BA"/>
    <w:rsid w:val="00E27920"/>
    <w:rsid w:val="00E27A2B"/>
    <w:rsid w:val="00E27CE4"/>
    <w:rsid w:val="00E27DB6"/>
    <w:rsid w:val="00E30260"/>
    <w:rsid w:val="00E30594"/>
    <w:rsid w:val="00E306E5"/>
    <w:rsid w:val="00E30A96"/>
    <w:rsid w:val="00E30E41"/>
    <w:rsid w:val="00E30EEE"/>
    <w:rsid w:val="00E30F74"/>
    <w:rsid w:val="00E310E0"/>
    <w:rsid w:val="00E3115C"/>
    <w:rsid w:val="00E31382"/>
    <w:rsid w:val="00E314F2"/>
    <w:rsid w:val="00E31539"/>
    <w:rsid w:val="00E31884"/>
    <w:rsid w:val="00E31B2C"/>
    <w:rsid w:val="00E31CB3"/>
    <w:rsid w:val="00E32133"/>
    <w:rsid w:val="00E3223E"/>
    <w:rsid w:val="00E32777"/>
    <w:rsid w:val="00E329F3"/>
    <w:rsid w:val="00E32BE6"/>
    <w:rsid w:val="00E32E2F"/>
    <w:rsid w:val="00E33287"/>
    <w:rsid w:val="00E33AAD"/>
    <w:rsid w:val="00E3455C"/>
    <w:rsid w:val="00E34809"/>
    <w:rsid w:val="00E3484C"/>
    <w:rsid w:val="00E35386"/>
    <w:rsid w:val="00E3540D"/>
    <w:rsid w:val="00E355F3"/>
    <w:rsid w:val="00E35A78"/>
    <w:rsid w:val="00E35DB2"/>
    <w:rsid w:val="00E36235"/>
    <w:rsid w:val="00E3679D"/>
    <w:rsid w:val="00E367EB"/>
    <w:rsid w:val="00E369CA"/>
    <w:rsid w:val="00E36C4B"/>
    <w:rsid w:val="00E37003"/>
    <w:rsid w:val="00E370CB"/>
    <w:rsid w:val="00E371FF"/>
    <w:rsid w:val="00E373BA"/>
    <w:rsid w:val="00E3782F"/>
    <w:rsid w:val="00E37947"/>
    <w:rsid w:val="00E37B92"/>
    <w:rsid w:val="00E4025C"/>
    <w:rsid w:val="00E402AC"/>
    <w:rsid w:val="00E40DE8"/>
    <w:rsid w:val="00E40F81"/>
    <w:rsid w:val="00E40FFF"/>
    <w:rsid w:val="00E41073"/>
    <w:rsid w:val="00E412FA"/>
    <w:rsid w:val="00E41327"/>
    <w:rsid w:val="00E419E6"/>
    <w:rsid w:val="00E41A36"/>
    <w:rsid w:val="00E41E04"/>
    <w:rsid w:val="00E41E24"/>
    <w:rsid w:val="00E42307"/>
    <w:rsid w:val="00E4253B"/>
    <w:rsid w:val="00E425F7"/>
    <w:rsid w:val="00E427BA"/>
    <w:rsid w:val="00E427C4"/>
    <w:rsid w:val="00E4288C"/>
    <w:rsid w:val="00E434CA"/>
    <w:rsid w:val="00E436DD"/>
    <w:rsid w:val="00E439F1"/>
    <w:rsid w:val="00E43B04"/>
    <w:rsid w:val="00E43B99"/>
    <w:rsid w:val="00E43CD9"/>
    <w:rsid w:val="00E43E2F"/>
    <w:rsid w:val="00E44199"/>
    <w:rsid w:val="00E443CE"/>
    <w:rsid w:val="00E444CC"/>
    <w:rsid w:val="00E44565"/>
    <w:rsid w:val="00E4462D"/>
    <w:rsid w:val="00E44C65"/>
    <w:rsid w:val="00E44DC1"/>
    <w:rsid w:val="00E44E69"/>
    <w:rsid w:val="00E45444"/>
    <w:rsid w:val="00E4557A"/>
    <w:rsid w:val="00E45828"/>
    <w:rsid w:val="00E45AD2"/>
    <w:rsid w:val="00E45AF6"/>
    <w:rsid w:val="00E45D17"/>
    <w:rsid w:val="00E45F37"/>
    <w:rsid w:val="00E462A2"/>
    <w:rsid w:val="00E463AF"/>
    <w:rsid w:val="00E46427"/>
    <w:rsid w:val="00E466D3"/>
    <w:rsid w:val="00E4697C"/>
    <w:rsid w:val="00E46DA8"/>
    <w:rsid w:val="00E47235"/>
    <w:rsid w:val="00E47300"/>
    <w:rsid w:val="00E478E8"/>
    <w:rsid w:val="00E47A91"/>
    <w:rsid w:val="00E47AC7"/>
    <w:rsid w:val="00E47B0F"/>
    <w:rsid w:val="00E47C83"/>
    <w:rsid w:val="00E47C8B"/>
    <w:rsid w:val="00E5001D"/>
    <w:rsid w:val="00E5008D"/>
    <w:rsid w:val="00E502F7"/>
    <w:rsid w:val="00E50358"/>
    <w:rsid w:val="00E50377"/>
    <w:rsid w:val="00E50865"/>
    <w:rsid w:val="00E50D16"/>
    <w:rsid w:val="00E510D7"/>
    <w:rsid w:val="00E516EB"/>
    <w:rsid w:val="00E518F4"/>
    <w:rsid w:val="00E51D2E"/>
    <w:rsid w:val="00E51E74"/>
    <w:rsid w:val="00E51F23"/>
    <w:rsid w:val="00E52013"/>
    <w:rsid w:val="00E5220F"/>
    <w:rsid w:val="00E5271A"/>
    <w:rsid w:val="00E5282F"/>
    <w:rsid w:val="00E52C6A"/>
    <w:rsid w:val="00E533A9"/>
    <w:rsid w:val="00E534F7"/>
    <w:rsid w:val="00E54287"/>
    <w:rsid w:val="00E54614"/>
    <w:rsid w:val="00E547CB"/>
    <w:rsid w:val="00E54921"/>
    <w:rsid w:val="00E5497D"/>
    <w:rsid w:val="00E54D7F"/>
    <w:rsid w:val="00E54E25"/>
    <w:rsid w:val="00E551D8"/>
    <w:rsid w:val="00E553A7"/>
    <w:rsid w:val="00E55476"/>
    <w:rsid w:val="00E55740"/>
    <w:rsid w:val="00E55884"/>
    <w:rsid w:val="00E559C8"/>
    <w:rsid w:val="00E55CD5"/>
    <w:rsid w:val="00E55CF2"/>
    <w:rsid w:val="00E561CE"/>
    <w:rsid w:val="00E56212"/>
    <w:rsid w:val="00E5625C"/>
    <w:rsid w:val="00E56A5D"/>
    <w:rsid w:val="00E56B6D"/>
    <w:rsid w:val="00E56BEE"/>
    <w:rsid w:val="00E56EED"/>
    <w:rsid w:val="00E56EEF"/>
    <w:rsid w:val="00E570F4"/>
    <w:rsid w:val="00E57391"/>
    <w:rsid w:val="00E5748C"/>
    <w:rsid w:val="00E57666"/>
    <w:rsid w:val="00E57BE4"/>
    <w:rsid w:val="00E57C3E"/>
    <w:rsid w:val="00E57E0C"/>
    <w:rsid w:val="00E6055B"/>
    <w:rsid w:val="00E606FE"/>
    <w:rsid w:val="00E60982"/>
    <w:rsid w:val="00E60BAA"/>
    <w:rsid w:val="00E612C9"/>
    <w:rsid w:val="00E6144C"/>
    <w:rsid w:val="00E61564"/>
    <w:rsid w:val="00E6161B"/>
    <w:rsid w:val="00E6162A"/>
    <w:rsid w:val="00E61677"/>
    <w:rsid w:val="00E61A15"/>
    <w:rsid w:val="00E61E23"/>
    <w:rsid w:val="00E6220E"/>
    <w:rsid w:val="00E62871"/>
    <w:rsid w:val="00E6299B"/>
    <w:rsid w:val="00E62D09"/>
    <w:rsid w:val="00E62D57"/>
    <w:rsid w:val="00E62F7F"/>
    <w:rsid w:val="00E630A8"/>
    <w:rsid w:val="00E63283"/>
    <w:rsid w:val="00E63394"/>
    <w:rsid w:val="00E63982"/>
    <w:rsid w:val="00E64040"/>
    <w:rsid w:val="00E64452"/>
    <w:rsid w:val="00E6482B"/>
    <w:rsid w:val="00E64B2E"/>
    <w:rsid w:val="00E64C63"/>
    <w:rsid w:val="00E64EC7"/>
    <w:rsid w:val="00E65026"/>
    <w:rsid w:val="00E652B5"/>
    <w:rsid w:val="00E6534B"/>
    <w:rsid w:val="00E658BC"/>
    <w:rsid w:val="00E65A59"/>
    <w:rsid w:val="00E65CFF"/>
    <w:rsid w:val="00E65F2F"/>
    <w:rsid w:val="00E6613C"/>
    <w:rsid w:val="00E66589"/>
    <w:rsid w:val="00E666F6"/>
    <w:rsid w:val="00E6677C"/>
    <w:rsid w:val="00E66819"/>
    <w:rsid w:val="00E66AA7"/>
    <w:rsid w:val="00E67C46"/>
    <w:rsid w:val="00E70088"/>
    <w:rsid w:val="00E70355"/>
    <w:rsid w:val="00E705A0"/>
    <w:rsid w:val="00E70811"/>
    <w:rsid w:val="00E70838"/>
    <w:rsid w:val="00E708EC"/>
    <w:rsid w:val="00E70BC2"/>
    <w:rsid w:val="00E70E85"/>
    <w:rsid w:val="00E70F7B"/>
    <w:rsid w:val="00E71045"/>
    <w:rsid w:val="00E7104F"/>
    <w:rsid w:val="00E71054"/>
    <w:rsid w:val="00E710BE"/>
    <w:rsid w:val="00E71189"/>
    <w:rsid w:val="00E71247"/>
    <w:rsid w:val="00E71491"/>
    <w:rsid w:val="00E7180D"/>
    <w:rsid w:val="00E71CE4"/>
    <w:rsid w:val="00E71E3A"/>
    <w:rsid w:val="00E7271A"/>
    <w:rsid w:val="00E7288A"/>
    <w:rsid w:val="00E7295C"/>
    <w:rsid w:val="00E72BA2"/>
    <w:rsid w:val="00E730EF"/>
    <w:rsid w:val="00E73220"/>
    <w:rsid w:val="00E7341D"/>
    <w:rsid w:val="00E73632"/>
    <w:rsid w:val="00E7367A"/>
    <w:rsid w:val="00E7396D"/>
    <w:rsid w:val="00E73979"/>
    <w:rsid w:val="00E739A5"/>
    <w:rsid w:val="00E73BDB"/>
    <w:rsid w:val="00E73BE0"/>
    <w:rsid w:val="00E73C2A"/>
    <w:rsid w:val="00E73E79"/>
    <w:rsid w:val="00E7424C"/>
    <w:rsid w:val="00E743B6"/>
    <w:rsid w:val="00E74422"/>
    <w:rsid w:val="00E74690"/>
    <w:rsid w:val="00E74925"/>
    <w:rsid w:val="00E74C2A"/>
    <w:rsid w:val="00E74C35"/>
    <w:rsid w:val="00E74DC2"/>
    <w:rsid w:val="00E74E2F"/>
    <w:rsid w:val="00E75074"/>
    <w:rsid w:val="00E7530C"/>
    <w:rsid w:val="00E755EE"/>
    <w:rsid w:val="00E759AF"/>
    <w:rsid w:val="00E75A64"/>
    <w:rsid w:val="00E75A8E"/>
    <w:rsid w:val="00E760FB"/>
    <w:rsid w:val="00E76207"/>
    <w:rsid w:val="00E76603"/>
    <w:rsid w:val="00E76CD2"/>
    <w:rsid w:val="00E76FBC"/>
    <w:rsid w:val="00E774D0"/>
    <w:rsid w:val="00E77532"/>
    <w:rsid w:val="00E775B6"/>
    <w:rsid w:val="00E77C38"/>
    <w:rsid w:val="00E77C60"/>
    <w:rsid w:val="00E77E58"/>
    <w:rsid w:val="00E80000"/>
    <w:rsid w:val="00E8021A"/>
    <w:rsid w:val="00E80C96"/>
    <w:rsid w:val="00E80D44"/>
    <w:rsid w:val="00E80DA1"/>
    <w:rsid w:val="00E80DAF"/>
    <w:rsid w:val="00E81010"/>
    <w:rsid w:val="00E810E5"/>
    <w:rsid w:val="00E81370"/>
    <w:rsid w:val="00E81D48"/>
    <w:rsid w:val="00E81E81"/>
    <w:rsid w:val="00E82051"/>
    <w:rsid w:val="00E82293"/>
    <w:rsid w:val="00E8277C"/>
    <w:rsid w:val="00E8293B"/>
    <w:rsid w:val="00E82995"/>
    <w:rsid w:val="00E82B9C"/>
    <w:rsid w:val="00E82FC3"/>
    <w:rsid w:val="00E8354E"/>
    <w:rsid w:val="00E83678"/>
    <w:rsid w:val="00E83795"/>
    <w:rsid w:val="00E83981"/>
    <w:rsid w:val="00E83CBC"/>
    <w:rsid w:val="00E83D2B"/>
    <w:rsid w:val="00E83D69"/>
    <w:rsid w:val="00E83EF6"/>
    <w:rsid w:val="00E83FF7"/>
    <w:rsid w:val="00E84128"/>
    <w:rsid w:val="00E842BF"/>
    <w:rsid w:val="00E842D0"/>
    <w:rsid w:val="00E842D5"/>
    <w:rsid w:val="00E8464E"/>
    <w:rsid w:val="00E84933"/>
    <w:rsid w:val="00E84A0B"/>
    <w:rsid w:val="00E84B77"/>
    <w:rsid w:val="00E84BBB"/>
    <w:rsid w:val="00E84D09"/>
    <w:rsid w:val="00E84DB5"/>
    <w:rsid w:val="00E8549E"/>
    <w:rsid w:val="00E85B16"/>
    <w:rsid w:val="00E85D62"/>
    <w:rsid w:val="00E85E6C"/>
    <w:rsid w:val="00E86123"/>
    <w:rsid w:val="00E8653D"/>
    <w:rsid w:val="00E86A29"/>
    <w:rsid w:val="00E86AF0"/>
    <w:rsid w:val="00E86F59"/>
    <w:rsid w:val="00E86FE0"/>
    <w:rsid w:val="00E87065"/>
    <w:rsid w:val="00E871CD"/>
    <w:rsid w:val="00E8726A"/>
    <w:rsid w:val="00E873DF"/>
    <w:rsid w:val="00E87836"/>
    <w:rsid w:val="00E87D9A"/>
    <w:rsid w:val="00E906E7"/>
    <w:rsid w:val="00E90738"/>
    <w:rsid w:val="00E910AE"/>
    <w:rsid w:val="00E913ED"/>
    <w:rsid w:val="00E915C2"/>
    <w:rsid w:val="00E91893"/>
    <w:rsid w:val="00E91A9B"/>
    <w:rsid w:val="00E91BC7"/>
    <w:rsid w:val="00E91EAA"/>
    <w:rsid w:val="00E91EAE"/>
    <w:rsid w:val="00E91FEB"/>
    <w:rsid w:val="00E920E7"/>
    <w:rsid w:val="00E92402"/>
    <w:rsid w:val="00E9261A"/>
    <w:rsid w:val="00E9276F"/>
    <w:rsid w:val="00E92B03"/>
    <w:rsid w:val="00E92FF3"/>
    <w:rsid w:val="00E93056"/>
    <w:rsid w:val="00E93429"/>
    <w:rsid w:val="00E936B4"/>
    <w:rsid w:val="00E93913"/>
    <w:rsid w:val="00E9393E"/>
    <w:rsid w:val="00E93B73"/>
    <w:rsid w:val="00E948A2"/>
    <w:rsid w:val="00E94C4E"/>
    <w:rsid w:val="00E94C7E"/>
    <w:rsid w:val="00E94D97"/>
    <w:rsid w:val="00E94E4A"/>
    <w:rsid w:val="00E954EA"/>
    <w:rsid w:val="00E959A6"/>
    <w:rsid w:val="00E959CE"/>
    <w:rsid w:val="00E95A7C"/>
    <w:rsid w:val="00E95A7E"/>
    <w:rsid w:val="00E95D54"/>
    <w:rsid w:val="00E95E5C"/>
    <w:rsid w:val="00E96062"/>
    <w:rsid w:val="00E960B1"/>
    <w:rsid w:val="00E960C3"/>
    <w:rsid w:val="00E960EA"/>
    <w:rsid w:val="00E9703D"/>
    <w:rsid w:val="00E97168"/>
    <w:rsid w:val="00E9721D"/>
    <w:rsid w:val="00E979EF"/>
    <w:rsid w:val="00E97DC1"/>
    <w:rsid w:val="00E97E16"/>
    <w:rsid w:val="00E97EC8"/>
    <w:rsid w:val="00EA0487"/>
    <w:rsid w:val="00EA0583"/>
    <w:rsid w:val="00EA0775"/>
    <w:rsid w:val="00EA0C3E"/>
    <w:rsid w:val="00EA0CDC"/>
    <w:rsid w:val="00EA152B"/>
    <w:rsid w:val="00EA1A24"/>
    <w:rsid w:val="00EA1B82"/>
    <w:rsid w:val="00EA1C13"/>
    <w:rsid w:val="00EA1E26"/>
    <w:rsid w:val="00EA2272"/>
    <w:rsid w:val="00EA23D7"/>
    <w:rsid w:val="00EA2916"/>
    <w:rsid w:val="00EA2C3F"/>
    <w:rsid w:val="00EA2CD1"/>
    <w:rsid w:val="00EA2EDD"/>
    <w:rsid w:val="00EA312E"/>
    <w:rsid w:val="00EA31F3"/>
    <w:rsid w:val="00EA33F3"/>
    <w:rsid w:val="00EA3710"/>
    <w:rsid w:val="00EA3825"/>
    <w:rsid w:val="00EA3911"/>
    <w:rsid w:val="00EA4192"/>
    <w:rsid w:val="00EA4228"/>
    <w:rsid w:val="00EA42BC"/>
    <w:rsid w:val="00EA4CD0"/>
    <w:rsid w:val="00EA4D53"/>
    <w:rsid w:val="00EA4EF7"/>
    <w:rsid w:val="00EA5283"/>
    <w:rsid w:val="00EA53DF"/>
    <w:rsid w:val="00EA54F5"/>
    <w:rsid w:val="00EA5AAC"/>
    <w:rsid w:val="00EA5D69"/>
    <w:rsid w:val="00EA5ECD"/>
    <w:rsid w:val="00EA69D3"/>
    <w:rsid w:val="00EA69EB"/>
    <w:rsid w:val="00EA6E65"/>
    <w:rsid w:val="00EA7053"/>
    <w:rsid w:val="00EA7060"/>
    <w:rsid w:val="00EA707A"/>
    <w:rsid w:val="00EA7212"/>
    <w:rsid w:val="00EA7215"/>
    <w:rsid w:val="00EA74E9"/>
    <w:rsid w:val="00EA7735"/>
    <w:rsid w:val="00EA776D"/>
    <w:rsid w:val="00EA7CBF"/>
    <w:rsid w:val="00EA7F02"/>
    <w:rsid w:val="00EB048E"/>
    <w:rsid w:val="00EB0606"/>
    <w:rsid w:val="00EB0A3B"/>
    <w:rsid w:val="00EB0E91"/>
    <w:rsid w:val="00EB10D8"/>
    <w:rsid w:val="00EB125B"/>
    <w:rsid w:val="00EB1532"/>
    <w:rsid w:val="00EB15F8"/>
    <w:rsid w:val="00EB1848"/>
    <w:rsid w:val="00EB19C5"/>
    <w:rsid w:val="00EB1FC6"/>
    <w:rsid w:val="00EB25A2"/>
    <w:rsid w:val="00EB267B"/>
    <w:rsid w:val="00EB2AEA"/>
    <w:rsid w:val="00EB2C22"/>
    <w:rsid w:val="00EB2CFB"/>
    <w:rsid w:val="00EB3299"/>
    <w:rsid w:val="00EB32D3"/>
    <w:rsid w:val="00EB3479"/>
    <w:rsid w:val="00EB37B4"/>
    <w:rsid w:val="00EB3904"/>
    <w:rsid w:val="00EB397F"/>
    <w:rsid w:val="00EB3BD4"/>
    <w:rsid w:val="00EB3F5F"/>
    <w:rsid w:val="00EB428E"/>
    <w:rsid w:val="00EB44E9"/>
    <w:rsid w:val="00EB4E8A"/>
    <w:rsid w:val="00EB50D7"/>
    <w:rsid w:val="00EB630A"/>
    <w:rsid w:val="00EB6512"/>
    <w:rsid w:val="00EB6544"/>
    <w:rsid w:val="00EB6794"/>
    <w:rsid w:val="00EB6C98"/>
    <w:rsid w:val="00EB6DAB"/>
    <w:rsid w:val="00EB6F23"/>
    <w:rsid w:val="00EB71D3"/>
    <w:rsid w:val="00EB72ED"/>
    <w:rsid w:val="00EB7AE1"/>
    <w:rsid w:val="00EB7E5E"/>
    <w:rsid w:val="00EB7EBE"/>
    <w:rsid w:val="00EB7EEA"/>
    <w:rsid w:val="00EC0679"/>
    <w:rsid w:val="00EC10EC"/>
    <w:rsid w:val="00EC11D7"/>
    <w:rsid w:val="00EC13EE"/>
    <w:rsid w:val="00EC140E"/>
    <w:rsid w:val="00EC1445"/>
    <w:rsid w:val="00EC1477"/>
    <w:rsid w:val="00EC16B1"/>
    <w:rsid w:val="00EC18C4"/>
    <w:rsid w:val="00EC1D4C"/>
    <w:rsid w:val="00EC24D4"/>
    <w:rsid w:val="00EC2C85"/>
    <w:rsid w:val="00EC2DBE"/>
    <w:rsid w:val="00EC2E0B"/>
    <w:rsid w:val="00EC31CF"/>
    <w:rsid w:val="00EC322E"/>
    <w:rsid w:val="00EC3989"/>
    <w:rsid w:val="00EC3B58"/>
    <w:rsid w:val="00EC3BA7"/>
    <w:rsid w:val="00EC3F04"/>
    <w:rsid w:val="00EC3F06"/>
    <w:rsid w:val="00EC4084"/>
    <w:rsid w:val="00EC4684"/>
    <w:rsid w:val="00EC4B8D"/>
    <w:rsid w:val="00EC502B"/>
    <w:rsid w:val="00EC51E4"/>
    <w:rsid w:val="00EC54A4"/>
    <w:rsid w:val="00EC54D2"/>
    <w:rsid w:val="00EC54FC"/>
    <w:rsid w:val="00EC55EF"/>
    <w:rsid w:val="00EC5654"/>
    <w:rsid w:val="00EC59C7"/>
    <w:rsid w:val="00EC5A75"/>
    <w:rsid w:val="00EC5AA9"/>
    <w:rsid w:val="00EC5CB4"/>
    <w:rsid w:val="00EC5EDC"/>
    <w:rsid w:val="00EC611A"/>
    <w:rsid w:val="00EC617C"/>
    <w:rsid w:val="00EC624A"/>
    <w:rsid w:val="00EC65CD"/>
    <w:rsid w:val="00EC6624"/>
    <w:rsid w:val="00EC685B"/>
    <w:rsid w:val="00EC68F7"/>
    <w:rsid w:val="00EC76DE"/>
    <w:rsid w:val="00EC782A"/>
    <w:rsid w:val="00ED009F"/>
    <w:rsid w:val="00ED0152"/>
    <w:rsid w:val="00ED021C"/>
    <w:rsid w:val="00ED04D7"/>
    <w:rsid w:val="00ED061A"/>
    <w:rsid w:val="00ED0A67"/>
    <w:rsid w:val="00ED0B01"/>
    <w:rsid w:val="00ED0BB9"/>
    <w:rsid w:val="00ED10FA"/>
    <w:rsid w:val="00ED1346"/>
    <w:rsid w:val="00ED18BA"/>
    <w:rsid w:val="00ED1AC6"/>
    <w:rsid w:val="00ED1E7C"/>
    <w:rsid w:val="00ED202E"/>
    <w:rsid w:val="00ED21FC"/>
    <w:rsid w:val="00ED227C"/>
    <w:rsid w:val="00ED2523"/>
    <w:rsid w:val="00ED2755"/>
    <w:rsid w:val="00ED28CC"/>
    <w:rsid w:val="00ED295B"/>
    <w:rsid w:val="00ED295D"/>
    <w:rsid w:val="00ED2BD7"/>
    <w:rsid w:val="00ED2C55"/>
    <w:rsid w:val="00ED2F97"/>
    <w:rsid w:val="00ED3009"/>
    <w:rsid w:val="00ED3257"/>
    <w:rsid w:val="00ED33DC"/>
    <w:rsid w:val="00ED34DE"/>
    <w:rsid w:val="00ED3FFC"/>
    <w:rsid w:val="00ED429C"/>
    <w:rsid w:val="00ED435A"/>
    <w:rsid w:val="00ED4364"/>
    <w:rsid w:val="00ED4920"/>
    <w:rsid w:val="00ED51E1"/>
    <w:rsid w:val="00ED5317"/>
    <w:rsid w:val="00ED56AC"/>
    <w:rsid w:val="00ED5DB9"/>
    <w:rsid w:val="00ED5E31"/>
    <w:rsid w:val="00ED62D2"/>
    <w:rsid w:val="00ED6628"/>
    <w:rsid w:val="00ED69D6"/>
    <w:rsid w:val="00ED6ADF"/>
    <w:rsid w:val="00ED78F2"/>
    <w:rsid w:val="00ED79A6"/>
    <w:rsid w:val="00ED7AB7"/>
    <w:rsid w:val="00ED7BCD"/>
    <w:rsid w:val="00ED7F8C"/>
    <w:rsid w:val="00EE0214"/>
    <w:rsid w:val="00EE0939"/>
    <w:rsid w:val="00EE0B43"/>
    <w:rsid w:val="00EE0E0D"/>
    <w:rsid w:val="00EE116A"/>
    <w:rsid w:val="00EE14D7"/>
    <w:rsid w:val="00EE1EAB"/>
    <w:rsid w:val="00EE20D7"/>
    <w:rsid w:val="00EE2175"/>
    <w:rsid w:val="00EE25F9"/>
    <w:rsid w:val="00EE26E9"/>
    <w:rsid w:val="00EE2772"/>
    <w:rsid w:val="00EE2DC6"/>
    <w:rsid w:val="00EE3112"/>
    <w:rsid w:val="00EE34CA"/>
    <w:rsid w:val="00EE3519"/>
    <w:rsid w:val="00EE36D6"/>
    <w:rsid w:val="00EE39BD"/>
    <w:rsid w:val="00EE40A2"/>
    <w:rsid w:val="00EE4253"/>
    <w:rsid w:val="00EE459C"/>
    <w:rsid w:val="00EE4888"/>
    <w:rsid w:val="00EE48ED"/>
    <w:rsid w:val="00EE5BB8"/>
    <w:rsid w:val="00EE5FAC"/>
    <w:rsid w:val="00EE613A"/>
    <w:rsid w:val="00EE64B3"/>
    <w:rsid w:val="00EE6AFF"/>
    <w:rsid w:val="00EE6D4A"/>
    <w:rsid w:val="00EE7019"/>
    <w:rsid w:val="00EE701D"/>
    <w:rsid w:val="00EE70CA"/>
    <w:rsid w:val="00EE7591"/>
    <w:rsid w:val="00EE7CE6"/>
    <w:rsid w:val="00EF0388"/>
    <w:rsid w:val="00EF0827"/>
    <w:rsid w:val="00EF0BDF"/>
    <w:rsid w:val="00EF0E95"/>
    <w:rsid w:val="00EF14E5"/>
    <w:rsid w:val="00EF1A0A"/>
    <w:rsid w:val="00EF20E3"/>
    <w:rsid w:val="00EF221B"/>
    <w:rsid w:val="00EF23A9"/>
    <w:rsid w:val="00EF34C0"/>
    <w:rsid w:val="00EF3527"/>
    <w:rsid w:val="00EF36A3"/>
    <w:rsid w:val="00EF36DB"/>
    <w:rsid w:val="00EF3767"/>
    <w:rsid w:val="00EF377A"/>
    <w:rsid w:val="00EF3B0F"/>
    <w:rsid w:val="00EF3C92"/>
    <w:rsid w:val="00EF3CFC"/>
    <w:rsid w:val="00EF3E21"/>
    <w:rsid w:val="00EF3E2E"/>
    <w:rsid w:val="00EF42E3"/>
    <w:rsid w:val="00EF4656"/>
    <w:rsid w:val="00EF47E9"/>
    <w:rsid w:val="00EF4BE1"/>
    <w:rsid w:val="00EF523C"/>
    <w:rsid w:val="00EF5390"/>
    <w:rsid w:val="00EF565D"/>
    <w:rsid w:val="00EF5DF6"/>
    <w:rsid w:val="00EF5E43"/>
    <w:rsid w:val="00EF5F1D"/>
    <w:rsid w:val="00EF6831"/>
    <w:rsid w:val="00EF6AB6"/>
    <w:rsid w:val="00EF6AE8"/>
    <w:rsid w:val="00EF6DF0"/>
    <w:rsid w:val="00EF7153"/>
    <w:rsid w:val="00F0019D"/>
    <w:rsid w:val="00F00461"/>
    <w:rsid w:val="00F0052F"/>
    <w:rsid w:val="00F007EA"/>
    <w:rsid w:val="00F00C63"/>
    <w:rsid w:val="00F00D80"/>
    <w:rsid w:val="00F01159"/>
    <w:rsid w:val="00F01765"/>
    <w:rsid w:val="00F0176B"/>
    <w:rsid w:val="00F01C11"/>
    <w:rsid w:val="00F01E3F"/>
    <w:rsid w:val="00F01EDF"/>
    <w:rsid w:val="00F01F51"/>
    <w:rsid w:val="00F027A7"/>
    <w:rsid w:val="00F02ED4"/>
    <w:rsid w:val="00F02FAB"/>
    <w:rsid w:val="00F03299"/>
    <w:rsid w:val="00F03485"/>
    <w:rsid w:val="00F0363A"/>
    <w:rsid w:val="00F03859"/>
    <w:rsid w:val="00F03DD0"/>
    <w:rsid w:val="00F0406C"/>
    <w:rsid w:val="00F04386"/>
    <w:rsid w:val="00F045DC"/>
    <w:rsid w:val="00F04AD4"/>
    <w:rsid w:val="00F0506A"/>
    <w:rsid w:val="00F050BC"/>
    <w:rsid w:val="00F05259"/>
    <w:rsid w:val="00F05301"/>
    <w:rsid w:val="00F05351"/>
    <w:rsid w:val="00F05B00"/>
    <w:rsid w:val="00F05CCB"/>
    <w:rsid w:val="00F05D00"/>
    <w:rsid w:val="00F05EE8"/>
    <w:rsid w:val="00F05F11"/>
    <w:rsid w:val="00F0641A"/>
    <w:rsid w:val="00F06568"/>
    <w:rsid w:val="00F06638"/>
    <w:rsid w:val="00F06661"/>
    <w:rsid w:val="00F0679F"/>
    <w:rsid w:val="00F06843"/>
    <w:rsid w:val="00F068D9"/>
    <w:rsid w:val="00F06B2F"/>
    <w:rsid w:val="00F06D13"/>
    <w:rsid w:val="00F06DD0"/>
    <w:rsid w:val="00F06F56"/>
    <w:rsid w:val="00F06F5D"/>
    <w:rsid w:val="00F074D3"/>
    <w:rsid w:val="00F07CFA"/>
    <w:rsid w:val="00F10141"/>
    <w:rsid w:val="00F10C3E"/>
    <w:rsid w:val="00F10E91"/>
    <w:rsid w:val="00F10FA5"/>
    <w:rsid w:val="00F111A5"/>
    <w:rsid w:val="00F1123F"/>
    <w:rsid w:val="00F1137F"/>
    <w:rsid w:val="00F11660"/>
    <w:rsid w:val="00F119F5"/>
    <w:rsid w:val="00F11CE4"/>
    <w:rsid w:val="00F11D3F"/>
    <w:rsid w:val="00F1254F"/>
    <w:rsid w:val="00F12719"/>
    <w:rsid w:val="00F1275C"/>
    <w:rsid w:val="00F12EA2"/>
    <w:rsid w:val="00F1327E"/>
    <w:rsid w:val="00F13371"/>
    <w:rsid w:val="00F134E0"/>
    <w:rsid w:val="00F1355D"/>
    <w:rsid w:val="00F136BF"/>
    <w:rsid w:val="00F137D7"/>
    <w:rsid w:val="00F13BE4"/>
    <w:rsid w:val="00F140EA"/>
    <w:rsid w:val="00F148AE"/>
    <w:rsid w:val="00F14B69"/>
    <w:rsid w:val="00F14C7B"/>
    <w:rsid w:val="00F14F9D"/>
    <w:rsid w:val="00F150B0"/>
    <w:rsid w:val="00F153FB"/>
    <w:rsid w:val="00F15E77"/>
    <w:rsid w:val="00F162A1"/>
    <w:rsid w:val="00F1665A"/>
    <w:rsid w:val="00F1670A"/>
    <w:rsid w:val="00F169E4"/>
    <w:rsid w:val="00F16BA9"/>
    <w:rsid w:val="00F16D02"/>
    <w:rsid w:val="00F16D10"/>
    <w:rsid w:val="00F175D2"/>
    <w:rsid w:val="00F1767A"/>
    <w:rsid w:val="00F17F59"/>
    <w:rsid w:val="00F17F9B"/>
    <w:rsid w:val="00F20288"/>
    <w:rsid w:val="00F20891"/>
    <w:rsid w:val="00F20AD6"/>
    <w:rsid w:val="00F214FA"/>
    <w:rsid w:val="00F21726"/>
    <w:rsid w:val="00F21EE6"/>
    <w:rsid w:val="00F222D5"/>
    <w:rsid w:val="00F22405"/>
    <w:rsid w:val="00F225DD"/>
    <w:rsid w:val="00F22785"/>
    <w:rsid w:val="00F22968"/>
    <w:rsid w:val="00F229FC"/>
    <w:rsid w:val="00F22A11"/>
    <w:rsid w:val="00F22A7C"/>
    <w:rsid w:val="00F235CF"/>
    <w:rsid w:val="00F23699"/>
    <w:rsid w:val="00F23A18"/>
    <w:rsid w:val="00F23BB3"/>
    <w:rsid w:val="00F24846"/>
    <w:rsid w:val="00F24A14"/>
    <w:rsid w:val="00F24A31"/>
    <w:rsid w:val="00F24BF3"/>
    <w:rsid w:val="00F24DC9"/>
    <w:rsid w:val="00F24F22"/>
    <w:rsid w:val="00F250DA"/>
    <w:rsid w:val="00F25116"/>
    <w:rsid w:val="00F2513B"/>
    <w:rsid w:val="00F2513C"/>
    <w:rsid w:val="00F25151"/>
    <w:rsid w:val="00F2562C"/>
    <w:rsid w:val="00F25669"/>
    <w:rsid w:val="00F25680"/>
    <w:rsid w:val="00F25869"/>
    <w:rsid w:val="00F25A84"/>
    <w:rsid w:val="00F262FB"/>
    <w:rsid w:val="00F265B2"/>
    <w:rsid w:val="00F26963"/>
    <w:rsid w:val="00F26A71"/>
    <w:rsid w:val="00F27258"/>
    <w:rsid w:val="00F2734F"/>
    <w:rsid w:val="00F276EB"/>
    <w:rsid w:val="00F27705"/>
    <w:rsid w:val="00F27AA3"/>
    <w:rsid w:val="00F27DE0"/>
    <w:rsid w:val="00F30E61"/>
    <w:rsid w:val="00F30F3C"/>
    <w:rsid w:val="00F3102F"/>
    <w:rsid w:val="00F3145B"/>
    <w:rsid w:val="00F31B92"/>
    <w:rsid w:val="00F31FFB"/>
    <w:rsid w:val="00F32233"/>
    <w:rsid w:val="00F329BC"/>
    <w:rsid w:val="00F32E3D"/>
    <w:rsid w:val="00F331D6"/>
    <w:rsid w:val="00F33912"/>
    <w:rsid w:val="00F33C3C"/>
    <w:rsid w:val="00F33CE1"/>
    <w:rsid w:val="00F33F76"/>
    <w:rsid w:val="00F3403A"/>
    <w:rsid w:val="00F342E5"/>
    <w:rsid w:val="00F34402"/>
    <w:rsid w:val="00F345A9"/>
    <w:rsid w:val="00F3496A"/>
    <w:rsid w:val="00F34B62"/>
    <w:rsid w:val="00F34C53"/>
    <w:rsid w:val="00F34DD1"/>
    <w:rsid w:val="00F35161"/>
    <w:rsid w:val="00F35679"/>
    <w:rsid w:val="00F35D48"/>
    <w:rsid w:val="00F35EA0"/>
    <w:rsid w:val="00F35F89"/>
    <w:rsid w:val="00F36361"/>
    <w:rsid w:val="00F363AB"/>
    <w:rsid w:val="00F3656F"/>
    <w:rsid w:val="00F366E4"/>
    <w:rsid w:val="00F367A5"/>
    <w:rsid w:val="00F368DE"/>
    <w:rsid w:val="00F36D1F"/>
    <w:rsid w:val="00F37113"/>
    <w:rsid w:val="00F37260"/>
    <w:rsid w:val="00F373B8"/>
    <w:rsid w:val="00F3771C"/>
    <w:rsid w:val="00F37868"/>
    <w:rsid w:val="00F37A71"/>
    <w:rsid w:val="00F37B07"/>
    <w:rsid w:val="00F37BFA"/>
    <w:rsid w:val="00F37FCC"/>
    <w:rsid w:val="00F40242"/>
    <w:rsid w:val="00F40A65"/>
    <w:rsid w:val="00F40A81"/>
    <w:rsid w:val="00F40C10"/>
    <w:rsid w:val="00F40E34"/>
    <w:rsid w:val="00F41160"/>
    <w:rsid w:val="00F412EA"/>
    <w:rsid w:val="00F413A7"/>
    <w:rsid w:val="00F41554"/>
    <w:rsid w:val="00F4159C"/>
    <w:rsid w:val="00F4173B"/>
    <w:rsid w:val="00F41755"/>
    <w:rsid w:val="00F41A74"/>
    <w:rsid w:val="00F41ADD"/>
    <w:rsid w:val="00F41C3C"/>
    <w:rsid w:val="00F41C9C"/>
    <w:rsid w:val="00F41F6E"/>
    <w:rsid w:val="00F42190"/>
    <w:rsid w:val="00F42397"/>
    <w:rsid w:val="00F424F6"/>
    <w:rsid w:val="00F425EF"/>
    <w:rsid w:val="00F42816"/>
    <w:rsid w:val="00F42A43"/>
    <w:rsid w:val="00F42C2A"/>
    <w:rsid w:val="00F42E41"/>
    <w:rsid w:val="00F42E71"/>
    <w:rsid w:val="00F42F21"/>
    <w:rsid w:val="00F42F44"/>
    <w:rsid w:val="00F4325E"/>
    <w:rsid w:val="00F434B0"/>
    <w:rsid w:val="00F4365A"/>
    <w:rsid w:val="00F43C2F"/>
    <w:rsid w:val="00F43DBC"/>
    <w:rsid w:val="00F43F18"/>
    <w:rsid w:val="00F43F73"/>
    <w:rsid w:val="00F43F8B"/>
    <w:rsid w:val="00F44028"/>
    <w:rsid w:val="00F440AA"/>
    <w:rsid w:val="00F44756"/>
    <w:rsid w:val="00F44880"/>
    <w:rsid w:val="00F44CDF"/>
    <w:rsid w:val="00F44D2A"/>
    <w:rsid w:val="00F44E91"/>
    <w:rsid w:val="00F45507"/>
    <w:rsid w:val="00F4576E"/>
    <w:rsid w:val="00F458D9"/>
    <w:rsid w:val="00F45F1C"/>
    <w:rsid w:val="00F46007"/>
    <w:rsid w:val="00F46576"/>
    <w:rsid w:val="00F4660A"/>
    <w:rsid w:val="00F46614"/>
    <w:rsid w:val="00F468E2"/>
    <w:rsid w:val="00F4702F"/>
    <w:rsid w:val="00F475B2"/>
    <w:rsid w:val="00F47670"/>
    <w:rsid w:val="00F4791B"/>
    <w:rsid w:val="00F47C14"/>
    <w:rsid w:val="00F47F6A"/>
    <w:rsid w:val="00F47FCC"/>
    <w:rsid w:val="00F50804"/>
    <w:rsid w:val="00F50B3C"/>
    <w:rsid w:val="00F50F77"/>
    <w:rsid w:val="00F50FF5"/>
    <w:rsid w:val="00F51013"/>
    <w:rsid w:val="00F51065"/>
    <w:rsid w:val="00F5108F"/>
    <w:rsid w:val="00F510DB"/>
    <w:rsid w:val="00F515B2"/>
    <w:rsid w:val="00F515B8"/>
    <w:rsid w:val="00F5161E"/>
    <w:rsid w:val="00F51847"/>
    <w:rsid w:val="00F518C2"/>
    <w:rsid w:val="00F51BBB"/>
    <w:rsid w:val="00F51F11"/>
    <w:rsid w:val="00F5230B"/>
    <w:rsid w:val="00F5237C"/>
    <w:rsid w:val="00F52446"/>
    <w:rsid w:val="00F52467"/>
    <w:rsid w:val="00F5295E"/>
    <w:rsid w:val="00F52BDC"/>
    <w:rsid w:val="00F52BDE"/>
    <w:rsid w:val="00F52D66"/>
    <w:rsid w:val="00F5312D"/>
    <w:rsid w:val="00F532AD"/>
    <w:rsid w:val="00F53A5B"/>
    <w:rsid w:val="00F53A9A"/>
    <w:rsid w:val="00F53D5C"/>
    <w:rsid w:val="00F54073"/>
    <w:rsid w:val="00F541BE"/>
    <w:rsid w:val="00F543DB"/>
    <w:rsid w:val="00F5458E"/>
    <w:rsid w:val="00F54C5D"/>
    <w:rsid w:val="00F550A3"/>
    <w:rsid w:val="00F556FD"/>
    <w:rsid w:val="00F55962"/>
    <w:rsid w:val="00F5622F"/>
    <w:rsid w:val="00F564EE"/>
    <w:rsid w:val="00F568FD"/>
    <w:rsid w:val="00F569E9"/>
    <w:rsid w:val="00F56A50"/>
    <w:rsid w:val="00F56A86"/>
    <w:rsid w:val="00F56ABF"/>
    <w:rsid w:val="00F570BD"/>
    <w:rsid w:val="00F5731E"/>
    <w:rsid w:val="00F573A2"/>
    <w:rsid w:val="00F573CD"/>
    <w:rsid w:val="00F57712"/>
    <w:rsid w:val="00F579AE"/>
    <w:rsid w:val="00F57CC5"/>
    <w:rsid w:val="00F57D7F"/>
    <w:rsid w:val="00F57DEB"/>
    <w:rsid w:val="00F57E32"/>
    <w:rsid w:val="00F57F39"/>
    <w:rsid w:val="00F57F4E"/>
    <w:rsid w:val="00F57FAD"/>
    <w:rsid w:val="00F60A2C"/>
    <w:rsid w:val="00F60CCB"/>
    <w:rsid w:val="00F60E5C"/>
    <w:rsid w:val="00F613F3"/>
    <w:rsid w:val="00F62BBF"/>
    <w:rsid w:val="00F62BC6"/>
    <w:rsid w:val="00F62E44"/>
    <w:rsid w:val="00F633C2"/>
    <w:rsid w:val="00F634DB"/>
    <w:rsid w:val="00F63576"/>
    <w:rsid w:val="00F63622"/>
    <w:rsid w:val="00F63C3D"/>
    <w:rsid w:val="00F63D96"/>
    <w:rsid w:val="00F63E28"/>
    <w:rsid w:val="00F64199"/>
    <w:rsid w:val="00F64EEB"/>
    <w:rsid w:val="00F65026"/>
    <w:rsid w:val="00F65417"/>
    <w:rsid w:val="00F6554A"/>
    <w:rsid w:val="00F658AE"/>
    <w:rsid w:val="00F659D1"/>
    <w:rsid w:val="00F65C78"/>
    <w:rsid w:val="00F65D1F"/>
    <w:rsid w:val="00F65EFE"/>
    <w:rsid w:val="00F662CF"/>
    <w:rsid w:val="00F666D1"/>
    <w:rsid w:val="00F6678C"/>
    <w:rsid w:val="00F668C3"/>
    <w:rsid w:val="00F6695E"/>
    <w:rsid w:val="00F67637"/>
    <w:rsid w:val="00F67782"/>
    <w:rsid w:val="00F678BF"/>
    <w:rsid w:val="00F67EB8"/>
    <w:rsid w:val="00F70150"/>
    <w:rsid w:val="00F70344"/>
    <w:rsid w:val="00F704BE"/>
    <w:rsid w:val="00F709F0"/>
    <w:rsid w:val="00F71140"/>
    <w:rsid w:val="00F71190"/>
    <w:rsid w:val="00F717E7"/>
    <w:rsid w:val="00F7192F"/>
    <w:rsid w:val="00F71BAE"/>
    <w:rsid w:val="00F71E28"/>
    <w:rsid w:val="00F72487"/>
    <w:rsid w:val="00F7273A"/>
    <w:rsid w:val="00F72B60"/>
    <w:rsid w:val="00F72C29"/>
    <w:rsid w:val="00F7360E"/>
    <w:rsid w:val="00F73926"/>
    <w:rsid w:val="00F73A98"/>
    <w:rsid w:val="00F73AC6"/>
    <w:rsid w:val="00F73C28"/>
    <w:rsid w:val="00F73C9A"/>
    <w:rsid w:val="00F73EF8"/>
    <w:rsid w:val="00F7404C"/>
    <w:rsid w:val="00F741A9"/>
    <w:rsid w:val="00F745DC"/>
    <w:rsid w:val="00F74989"/>
    <w:rsid w:val="00F74D7A"/>
    <w:rsid w:val="00F74E76"/>
    <w:rsid w:val="00F7516D"/>
    <w:rsid w:val="00F757A3"/>
    <w:rsid w:val="00F764FA"/>
    <w:rsid w:val="00F7660C"/>
    <w:rsid w:val="00F768FD"/>
    <w:rsid w:val="00F76C79"/>
    <w:rsid w:val="00F76D18"/>
    <w:rsid w:val="00F76D4B"/>
    <w:rsid w:val="00F76D6A"/>
    <w:rsid w:val="00F76DFC"/>
    <w:rsid w:val="00F7728C"/>
    <w:rsid w:val="00F77AB4"/>
    <w:rsid w:val="00F77BA0"/>
    <w:rsid w:val="00F77D41"/>
    <w:rsid w:val="00F77DF8"/>
    <w:rsid w:val="00F800FE"/>
    <w:rsid w:val="00F8070F"/>
    <w:rsid w:val="00F80796"/>
    <w:rsid w:val="00F816F8"/>
    <w:rsid w:val="00F81771"/>
    <w:rsid w:val="00F819E3"/>
    <w:rsid w:val="00F81DCF"/>
    <w:rsid w:val="00F81DE1"/>
    <w:rsid w:val="00F81F05"/>
    <w:rsid w:val="00F82689"/>
    <w:rsid w:val="00F828DF"/>
    <w:rsid w:val="00F82E56"/>
    <w:rsid w:val="00F83096"/>
    <w:rsid w:val="00F8325A"/>
    <w:rsid w:val="00F8327A"/>
    <w:rsid w:val="00F83A8E"/>
    <w:rsid w:val="00F83D78"/>
    <w:rsid w:val="00F83E85"/>
    <w:rsid w:val="00F84113"/>
    <w:rsid w:val="00F84481"/>
    <w:rsid w:val="00F8453B"/>
    <w:rsid w:val="00F8459F"/>
    <w:rsid w:val="00F849B5"/>
    <w:rsid w:val="00F849D3"/>
    <w:rsid w:val="00F84D25"/>
    <w:rsid w:val="00F84DB0"/>
    <w:rsid w:val="00F84E15"/>
    <w:rsid w:val="00F84F87"/>
    <w:rsid w:val="00F85506"/>
    <w:rsid w:val="00F8598A"/>
    <w:rsid w:val="00F859A1"/>
    <w:rsid w:val="00F859B9"/>
    <w:rsid w:val="00F85C40"/>
    <w:rsid w:val="00F85DCC"/>
    <w:rsid w:val="00F862DE"/>
    <w:rsid w:val="00F863D1"/>
    <w:rsid w:val="00F86564"/>
    <w:rsid w:val="00F865F1"/>
    <w:rsid w:val="00F86606"/>
    <w:rsid w:val="00F868FE"/>
    <w:rsid w:val="00F86ACD"/>
    <w:rsid w:val="00F86CB4"/>
    <w:rsid w:val="00F87117"/>
    <w:rsid w:val="00F8711A"/>
    <w:rsid w:val="00F8785D"/>
    <w:rsid w:val="00F87C0C"/>
    <w:rsid w:val="00F87C27"/>
    <w:rsid w:val="00F90115"/>
    <w:rsid w:val="00F90372"/>
    <w:rsid w:val="00F90417"/>
    <w:rsid w:val="00F9076E"/>
    <w:rsid w:val="00F9079F"/>
    <w:rsid w:val="00F90AFC"/>
    <w:rsid w:val="00F90B4B"/>
    <w:rsid w:val="00F90B4C"/>
    <w:rsid w:val="00F90C18"/>
    <w:rsid w:val="00F91231"/>
    <w:rsid w:val="00F9131A"/>
    <w:rsid w:val="00F913A0"/>
    <w:rsid w:val="00F914D0"/>
    <w:rsid w:val="00F915BE"/>
    <w:rsid w:val="00F9186E"/>
    <w:rsid w:val="00F91C5C"/>
    <w:rsid w:val="00F91E19"/>
    <w:rsid w:val="00F91E40"/>
    <w:rsid w:val="00F92078"/>
    <w:rsid w:val="00F922C0"/>
    <w:rsid w:val="00F92615"/>
    <w:rsid w:val="00F926D1"/>
    <w:rsid w:val="00F92791"/>
    <w:rsid w:val="00F92A77"/>
    <w:rsid w:val="00F92C79"/>
    <w:rsid w:val="00F92E1B"/>
    <w:rsid w:val="00F933E4"/>
    <w:rsid w:val="00F934A8"/>
    <w:rsid w:val="00F9353D"/>
    <w:rsid w:val="00F93724"/>
    <w:rsid w:val="00F939E8"/>
    <w:rsid w:val="00F93B0E"/>
    <w:rsid w:val="00F93E4B"/>
    <w:rsid w:val="00F93F06"/>
    <w:rsid w:val="00F94488"/>
    <w:rsid w:val="00F9453A"/>
    <w:rsid w:val="00F947B4"/>
    <w:rsid w:val="00F94AFE"/>
    <w:rsid w:val="00F95220"/>
    <w:rsid w:val="00F954A4"/>
    <w:rsid w:val="00F954F1"/>
    <w:rsid w:val="00F955A4"/>
    <w:rsid w:val="00F956D4"/>
    <w:rsid w:val="00F95902"/>
    <w:rsid w:val="00F95DCC"/>
    <w:rsid w:val="00F96077"/>
    <w:rsid w:val="00F96168"/>
    <w:rsid w:val="00F96441"/>
    <w:rsid w:val="00F9684B"/>
    <w:rsid w:val="00F96862"/>
    <w:rsid w:val="00F9764A"/>
    <w:rsid w:val="00F976FA"/>
    <w:rsid w:val="00F97C29"/>
    <w:rsid w:val="00FA02E7"/>
    <w:rsid w:val="00FA038B"/>
    <w:rsid w:val="00FA0550"/>
    <w:rsid w:val="00FA05A0"/>
    <w:rsid w:val="00FA098D"/>
    <w:rsid w:val="00FA1346"/>
    <w:rsid w:val="00FA13CD"/>
    <w:rsid w:val="00FA154C"/>
    <w:rsid w:val="00FA16B2"/>
    <w:rsid w:val="00FA1A47"/>
    <w:rsid w:val="00FA26AF"/>
    <w:rsid w:val="00FA287C"/>
    <w:rsid w:val="00FA29F7"/>
    <w:rsid w:val="00FA2CB7"/>
    <w:rsid w:val="00FA2CD2"/>
    <w:rsid w:val="00FA3020"/>
    <w:rsid w:val="00FA31F1"/>
    <w:rsid w:val="00FA3310"/>
    <w:rsid w:val="00FA35D8"/>
    <w:rsid w:val="00FA3815"/>
    <w:rsid w:val="00FA3934"/>
    <w:rsid w:val="00FA3A2A"/>
    <w:rsid w:val="00FA3CFD"/>
    <w:rsid w:val="00FA3DB1"/>
    <w:rsid w:val="00FA470D"/>
    <w:rsid w:val="00FA4729"/>
    <w:rsid w:val="00FA4B42"/>
    <w:rsid w:val="00FA4F42"/>
    <w:rsid w:val="00FA5126"/>
    <w:rsid w:val="00FA51F3"/>
    <w:rsid w:val="00FA5292"/>
    <w:rsid w:val="00FA53B6"/>
    <w:rsid w:val="00FA5500"/>
    <w:rsid w:val="00FA5529"/>
    <w:rsid w:val="00FA6526"/>
    <w:rsid w:val="00FA670A"/>
    <w:rsid w:val="00FA6985"/>
    <w:rsid w:val="00FA6A3C"/>
    <w:rsid w:val="00FA7915"/>
    <w:rsid w:val="00FA7A27"/>
    <w:rsid w:val="00FA7BB4"/>
    <w:rsid w:val="00FA7D1B"/>
    <w:rsid w:val="00FB00D8"/>
    <w:rsid w:val="00FB0104"/>
    <w:rsid w:val="00FB069E"/>
    <w:rsid w:val="00FB08A7"/>
    <w:rsid w:val="00FB0E7A"/>
    <w:rsid w:val="00FB12AF"/>
    <w:rsid w:val="00FB1B51"/>
    <w:rsid w:val="00FB1B88"/>
    <w:rsid w:val="00FB1CF5"/>
    <w:rsid w:val="00FB1DD2"/>
    <w:rsid w:val="00FB2082"/>
    <w:rsid w:val="00FB2EBE"/>
    <w:rsid w:val="00FB311A"/>
    <w:rsid w:val="00FB3137"/>
    <w:rsid w:val="00FB34CD"/>
    <w:rsid w:val="00FB3667"/>
    <w:rsid w:val="00FB3867"/>
    <w:rsid w:val="00FB3A6C"/>
    <w:rsid w:val="00FB3D8C"/>
    <w:rsid w:val="00FB3E1C"/>
    <w:rsid w:val="00FB3FDC"/>
    <w:rsid w:val="00FB4F2A"/>
    <w:rsid w:val="00FB507B"/>
    <w:rsid w:val="00FB53B5"/>
    <w:rsid w:val="00FB55D5"/>
    <w:rsid w:val="00FB5C17"/>
    <w:rsid w:val="00FB65FC"/>
    <w:rsid w:val="00FB671B"/>
    <w:rsid w:val="00FB6EBE"/>
    <w:rsid w:val="00FB6ECA"/>
    <w:rsid w:val="00FC0539"/>
    <w:rsid w:val="00FC0853"/>
    <w:rsid w:val="00FC09C8"/>
    <w:rsid w:val="00FC0DEF"/>
    <w:rsid w:val="00FC17A4"/>
    <w:rsid w:val="00FC17D0"/>
    <w:rsid w:val="00FC18B4"/>
    <w:rsid w:val="00FC1DD0"/>
    <w:rsid w:val="00FC1ED8"/>
    <w:rsid w:val="00FC20E9"/>
    <w:rsid w:val="00FC2201"/>
    <w:rsid w:val="00FC2297"/>
    <w:rsid w:val="00FC2467"/>
    <w:rsid w:val="00FC25E6"/>
    <w:rsid w:val="00FC27B9"/>
    <w:rsid w:val="00FC2AE5"/>
    <w:rsid w:val="00FC2AEA"/>
    <w:rsid w:val="00FC2BB8"/>
    <w:rsid w:val="00FC2EEE"/>
    <w:rsid w:val="00FC3005"/>
    <w:rsid w:val="00FC3175"/>
    <w:rsid w:val="00FC340B"/>
    <w:rsid w:val="00FC34A9"/>
    <w:rsid w:val="00FC3615"/>
    <w:rsid w:val="00FC36DC"/>
    <w:rsid w:val="00FC3875"/>
    <w:rsid w:val="00FC3918"/>
    <w:rsid w:val="00FC3932"/>
    <w:rsid w:val="00FC3B2C"/>
    <w:rsid w:val="00FC3D5B"/>
    <w:rsid w:val="00FC40D2"/>
    <w:rsid w:val="00FC4170"/>
    <w:rsid w:val="00FC429E"/>
    <w:rsid w:val="00FC42E9"/>
    <w:rsid w:val="00FC4396"/>
    <w:rsid w:val="00FC459B"/>
    <w:rsid w:val="00FC47A3"/>
    <w:rsid w:val="00FC4C45"/>
    <w:rsid w:val="00FC4C7F"/>
    <w:rsid w:val="00FC501B"/>
    <w:rsid w:val="00FC51C7"/>
    <w:rsid w:val="00FC5373"/>
    <w:rsid w:val="00FC54F7"/>
    <w:rsid w:val="00FC566D"/>
    <w:rsid w:val="00FC5DF4"/>
    <w:rsid w:val="00FC5E63"/>
    <w:rsid w:val="00FC600D"/>
    <w:rsid w:val="00FC61B9"/>
    <w:rsid w:val="00FC6AF7"/>
    <w:rsid w:val="00FC6C30"/>
    <w:rsid w:val="00FC7161"/>
    <w:rsid w:val="00FC7193"/>
    <w:rsid w:val="00FC761A"/>
    <w:rsid w:val="00FC778C"/>
    <w:rsid w:val="00FC7EED"/>
    <w:rsid w:val="00FD01E2"/>
    <w:rsid w:val="00FD0473"/>
    <w:rsid w:val="00FD0DD0"/>
    <w:rsid w:val="00FD0DE8"/>
    <w:rsid w:val="00FD11D5"/>
    <w:rsid w:val="00FD1311"/>
    <w:rsid w:val="00FD1729"/>
    <w:rsid w:val="00FD172B"/>
    <w:rsid w:val="00FD22B0"/>
    <w:rsid w:val="00FD24F2"/>
    <w:rsid w:val="00FD2724"/>
    <w:rsid w:val="00FD28A8"/>
    <w:rsid w:val="00FD2B1B"/>
    <w:rsid w:val="00FD2C6D"/>
    <w:rsid w:val="00FD34BD"/>
    <w:rsid w:val="00FD3581"/>
    <w:rsid w:val="00FD3813"/>
    <w:rsid w:val="00FD3A09"/>
    <w:rsid w:val="00FD408D"/>
    <w:rsid w:val="00FD4174"/>
    <w:rsid w:val="00FD41AF"/>
    <w:rsid w:val="00FD43F5"/>
    <w:rsid w:val="00FD449D"/>
    <w:rsid w:val="00FD44D3"/>
    <w:rsid w:val="00FD4784"/>
    <w:rsid w:val="00FD4836"/>
    <w:rsid w:val="00FD4B73"/>
    <w:rsid w:val="00FD4BBA"/>
    <w:rsid w:val="00FD5232"/>
    <w:rsid w:val="00FD5382"/>
    <w:rsid w:val="00FD53FF"/>
    <w:rsid w:val="00FD547F"/>
    <w:rsid w:val="00FD5686"/>
    <w:rsid w:val="00FD5793"/>
    <w:rsid w:val="00FD5C1E"/>
    <w:rsid w:val="00FD5C97"/>
    <w:rsid w:val="00FD608D"/>
    <w:rsid w:val="00FD63BE"/>
    <w:rsid w:val="00FD657A"/>
    <w:rsid w:val="00FD6767"/>
    <w:rsid w:val="00FD6D0B"/>
    <w:rsid w:val="00FD6DD3"/>
    <w:rsid w:val="00FD7123"/>
    <w:rsid w:val="00FD719A"/>
    <w:rsid w:val="00FD7338"/>
    <w:rsid w:val="00FE08B7"/>
    <w:rsid w:val="00FE11CD"/>
    <w:rsid w:val="00FE1237"/>
    <w:rsid w:val="00FE1448"/>
    <w:rsid w:val="00FE144C"/>
    <w:rsid w:val="00FE1477"/>
    <w:rsid w:val="00FE17C6"/>
    <w:rsid w:val="00FE182C"/>
    <w:rsid w:val="00FE1A28"/>
    <w:rsid w:val="00FE1BBF"/>
    <w:rsid w:val="00FE1CAD"/>
    <w:rsid w:val="00FE1D53"/>
    <w:rsid w:val="00FE214C"/>
    <w:rsid w:val="00FE238B"/>
    <w:rsid w:val="00FE2D6B"/>
    <w:rsid w:val="00FE376C"/>
    <w:rsid w:val="00FE3A9E"/>
    <w:rsid w:val="00FE3D1B"/>
    <w:rsid w:val="00FE3F2E"/>
    <w:rsid w:val="00FE3F4A"/>
    <w:rsid w:val="00FE41A3"/>
    <w:rsid w:val="00FE48FC"/>
    <w:rsid w:val="00FE4B5C"/>
    <w:rsid w:val="00FE4D08"/>
    <w:rsid w:val="00FE4FEA"/>
    <w:rsid w:val="00FE54DF"/>
    <w:rsid w:val="00FE55B4"/>
    <w:rsid w:val="00FE58F4"/>
    <w:rsid w:val="00FE5C32"/>
    <w:rsid w:val="00FE5D2F"/>
    <w:rsid w:val="00FE5E93"/>
    <w:rsid w:val="00FE63B9"/>
    <w:rsid w:val="00FE6A14"/>
    <w:rsid w:val="00FE6D2C"/>
    <w:rsid w:val="00FE6D3B"/>
    <w:rsid w:val="00FE6F01"/>
    <w:rsid w:val="00FE70EC"/>
    <w:rsid w:val="00FE7295"/>
    <w:rsid w:val="00FE7546"/>
    <w:rsid w:val="00FE7592"/>
    <w:rsid w:val="00FE7A8F"/>
    <w:rsid w:val="00FE7D73"/>
    <w:rsid w:val="00FF0287"/>
    <w:rsid w:val="00FF03F6"/>
    <w:rsid w:val="00FF04AA"/>
    <w:rsid w:val="00FF093C"/>
    <w:rsid w:val="00FF0AEC"/>
    <w:rsid w:val="00FF0B58"/>
    <w:rsid w:val="00FF0D0C"/>
    <w:rsid w:val="00FF0D54"/>
    <w:rsid w:val="00FF0D74"/>
    <w:rsid w:val="00FF1518"/>
    <w:rsid w:val="00FF1803"/>
    <w:rsid w:val="00FF1B95"/>
    <w:rsid w:val="00FF1D8E"/>
    <w:rsid w:val="00FF20E7"/>
    <w:rsid w:val="00FF233A"/>
    <w:rsid w:val="00FF2607"/>
    <w:rsid w:val="00FF26E5"/>
    <w:rsid w:val="00FF2895"/>
    <w:rsid w:val="00FF2F3B"/>
    <w:rsid w:val="00FF312E"/>
    <w:rsid w:val="00FF331B"/>
    <w:rsid w:val="00FF3350"/>
    <w:rsid w:val="00FF342A"/>
    <w:rsid w:val="00FF369D"/>
    <w:rsid w:val="00FF36A5"/>
    <w:rsid w:val="00FF38FC"/>
    <w:rsid w:val="00FF3C91"/>
    <w:rsid w:val="00FF49BF"/>
    <w:rsid w:val="00FF50D5"/>
    <w:rsid w:val="00FF5201"/>
    <w:rsid w:val="00FF546F"/>
    <w:rsid w:val="00FF5711"/>
    <w:rsid w:val="00FF5898"/>
    <w:rsid w:val="00FF58F6"/>
    <w:rsid w:val="00FF5FE3"/>
    <w:rsid w:val="00FF6008"/>
    <w:rsid w:val="00FF61C6"/>
    <w:rsid w:val="00FF6224"/>
    <w:rsid w:val="00FF6525"/>
    <w:rsid w:val="00FF6792"/>
    <w:rsid w:val="00FF705D"/>
    <w:rsid w:val="00FF767C"/>
    <w:rsid w:val="00FF76F2"/>
    <w:rsid w:val="00FF77AD"/>
    <w:rsid w:val="00FF78BF"/>
    <w:rsid w:val="00FF7A8A"/>
    <w:rsid w:val="00FF7B9D"/>
    <w:rsid w:val="00FF7E0F"/>
    <w:rsid w:val="00FF7E7A"/>
    <w:rsid w:val="00FF7FF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E138D"/>
  <w15:chartTrackingRefBased/>
  <w15:docId w15:val="{CD6FA150-24B7-4DBA-9B34-BEBC1051F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89A"/>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362526"/>
    <w:pPr>
      <w:spacing w:before="480"/>
      <w:contextualSpacing/>
      <w:outlineLvl w:val="0"/>
    </w:pPr>
    <w:rPr>
      <w:rFonts w:ascii="Cambria" w:hAnsi="Cambria"/>
      <w:b/>
      <w:bCs/>
      <w:sz w:val="28"/>
      <w:szCs w:val="28"/>
      <w:lang w:bidi="ne-NP"/>
    </w:rPr>
  </w:style>
  <w:style w:type="paragraph" w:styleId="Heading2">
    <w:name w:val="heading 2"/>
    <w:basedOn w:val="Normal"/>
    <w:next w:val="Normal"/>
    <w:link w:val="Heading2Char"/>
    <w:uiPriority w:val="9"/>
    <w:unhideWhenUsed/>
    <w:qFormat/>
    <w:rsid w:val="00362526"/>
    <w:pPr>
      <w:spacing w:before="200"/>
      <w:outlineLvl w:val="1"/>
    </w:pPr>
    <w:rPr>
      <w:rFonts w:ascii="Cambria" w:hAnsi="Cambria"/>
      <w:b/>
      <w:bCs/>
      <w:sz w:val="26"/>
      <w:szCs w:val="26"/>
      <w:lang w:bidi="ne-NP"/>
    </w:rPr>
  </w:style>
  <w:style w:type="paragraph" w:styleId="Heading3">
    <w:name w:val="heading 3"/>
    <w:basedOn w:val="Normal"/>
    <w:next w:val="Normal"/>
    <w:link w:val="Heading3Char"/>
    <w:uiPriority w:val="9"/>
    <w:semiHidden/>
    <w:unhideWhenUsed/>
    <w:qFormat/>
    <w:rsid w:val="00362526"/>
    <w:pPr>
      <w:spacing w:before="200" w:line="271" w:lineRule="auto"/>
      <w:outlineLvl w:val="2"/>
    </w:pPr>
    <w:rPr>
      <w:rFonts w:ascii="Cambria" w:hAnsi="Cambria"/>
      <w:b/>
      <w:bCs/>
      <w:sz w:val="20"/>
      <w:szCs w:val="20"/>
      <w:lang w:bidi="ne-NP"/>
    </w:rPr>
  </w:style>
  <w:style w:type="paragraph" w:styleId="Heading4">
    <w:name w:val="heading 4"/>
    <w:basedOn w:val="Normal"/>
    <w:next w:val="Normal"/>
    <w:link w:val="Heading4Char"/>
    <w:uiPriority w:val="9"/>
    <w:semiHidden/>
    <w:unhideWhenUsed/>
    <w:qFormat/>
    <w:rsid w:val="00362526"/>
    <w:pPr>
      <w:spacing w:before="200"/>
      <w:outlineLvl w:val="3"/>
    </w:pPr>
    <w:rPr>
      <w:rFonts w:ascii="Cambria" w:hAnsi="Cambria"/>
      <w:b/>
      <w:bCs/>
      <w:i/>
      <w:iCs/>
      <w:sz w:val="20"/>
      <w:szCs w:val="20"/>
      <w:lang w:bidi="ne-NP"/>
    </w:rPr>
  </w:style>
  <w:style w:type="paragraph" w:styleId="Heading5">
    <w:name w:val="heading 5"/>
    <w:basedOn w:val="Normal"/>
    <w:next w:val="Normal"/>
    <w:link w:val="Heading5Char"/>
    <w:uiPriority w:val="9"/>
    <w:semiHidden/>
    <w:unhideWhenUsed/>
    <w:qFormat/>
    <w:rsid w:val="00362526"/>
    <w:pPr>
      <w:spacing w:before="200"/>
      <w:outlineLvl w:val="4"/>
    </w:pPr>
    <w:rPr>
      <w:rFonts w:ascii="Cambria" w:hAnsi="Cambria"/>
      <w:b/>
      <w:bCs/>
      <w:color w:val="7F7F7F"/>
      <w:sz w:val="20"/>
      <w:szCs w:val="20"/>
      <w:lang w:bidi="ne-NP"/>
    </w:rPr>
  </w:style>
  <w:style w:type="paragraph" w:styleId="Heading6">
    <w:name w:val="heading 6"/>
    <w:basedOn w:val="Normal"/>
    <w:next w:val="Normal"/>
    <w:link w:val="Heading6Char"/>
    <w:uiPriority w:val="9"/>
    <w:semiHidden/>
    <w:unhideWhenUsed/>
    <w:qFormat/>
    <w:rsid w:val="00362526"/>
    <w:pPr>
      <w:spacing w:line="271" w:lineRule="auto"/>
      <w:outlineLvl w:val="5"/>
    </w:pPr>
    <w:rPr>
      <w:rFonts w:ascii="Cambria" w:hAnsi="Cambria"/>
      <w:b/>
      <w:bCs/>
      <w:i/>
      <w:iCs/>
      <w:color w:val="7F7F7F"/>
      <w:sz w:val="20"/>
      <w:szCs w:val="20"/>
      <w:lang w:bidi="ne-NP"/>
    </w:rPr>
  </w:style>
  <w:style w:type="paragraph" w:styleId="Heading7">
    <w:name w:val="heading 7"/>
    <w:basedOn w:val="Normal"/>
    <w:next w:val="Normal"/>
    <w:link w:val="Heading7Char"/>
    <w:uiPriority w:val="9"/>
    <w:semiHidden/>
    <w:unhideWhenUsed/>
    <w:qFormat/>
    <w:rsid w:val="00362526"/>
    <w:pPr>
      <w:outlineLvl w:val="6"/>
    </w:pPr>
    <w:rPr>
      <w:rFonts w:ascii="Cambria" w:hAnsi="Cambria"/>
      <w:i/>
      <w:iCs/>
      <w:sz w:val="20"/>
      <w:szCs w:val="20"/>
      <w:lang w:bidi="ne-NP"/>
    </w:rPr>
  </w:style>
  <w:style w:type="paragraph" w:styleId="Heading8">
    <w:name w:val="heading 8"/>
    <w:basedOn w:val="Normal"/>
    <w:next w:val="Normal"/>
    <w:link w:val="Heading8Char"/>
    <w:uiPriority w:val="9"/>
    <w:semiHidden/>
    <w:unhideWhenUsed/>
    <w:qFormat/>
    <w:rsid w:val="00362526"/>
    <w:pPr>
      <w:outlineLvl w:val="7"/>
    </w:pPr>
    <w:rPr>
      <w:rFonts w:ascii="Cambria" w:hAnsi="Cambria"/>
      <w:sz w:val="20"/>
      <w:szCs w:val="20"/>
      <w:lang w:bidi="ne-NP"/>
    </w:rPr>
  </w:style>
  <w:style w:type="paragraph" w:styleId="Heading9">
    <w:name w:val="heading 9"/>
    <w:basedOn w:val="Normal"/>
    <w:next w:val="Normal"/>
    <w:link w:val="Heading9Char"/>
    <w:uiPriority w:val="9"/>
    <w:semiHidden/>
    <w:unhideWhenUsed/>
    <w:qFormat/>
    <w:rsid w:val="00362526"/>
    <w:pPr>
      <w:outlineLvl w:val="8"/>
    </w:pPr>
    <w:rPr>
      <w:rFonts w:ascii="Cambria" w:hAnsi="Cambria"/>
      <w:i/>
      <w:iCs/>
      <w:spacing w:val="5"/>
      <w:sz w:val="20"/>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62526"/>
    <w:rPr>
      <w:rFonts w:ascii="Cambria" w:eastAsia="Times New Roman" w:hAnsi="Cambria"/>
      <w:b/>
      <w:bCs/>
      <w:sz w:val="28"/>
      <w:szCs w:val="28"/>
    </w:rPr>
  </w:style>
  <w:style w:type="character" w:customStyle="1" w:styleId="Heading2Char">
    <w:name w:val="Heading 2 Char"/>
    <w:link w:val="Heading2"/>
    <w:uiPriority w:val="9"/>
    <w:rsid w:val="00362526"/>
    <w:rPr>
      <w:rFonts w:ascii="Cambria" w:eastAsia="Times New Roman" w:hAnsi="Cambria"/>
      <w:b/>
      <w:bCs/>
      <w:sz w:val="26"/>
      <w:szCs w:val="26"/>
    </w:rPr>
  </w:style>
  <w:style w:type="character" w:customStyle="1" w:styleId="Heading3Char">
    <w:name w:val="Heading 3 Char"/>
    <w:link w:val="Heading3"/>
    <w:uiPriority w:val="9"/>
    <w:semiHidden/>
    <w:rsid w:val="00362526"/>
    <w:rPr>
      <w:rFonts w:ascii="Cambria" w:eastAsia="Times New Roman" w:hAnsi="Cambria"/>
      <w:b/>
      <w:bCs/>
    </w:rPr>
  </w:style>
  <w:style w:type="character" w:customStyle="1" w:styleId="Heading4Char">
    <w:name w:val="Heading 4 Char"/>
    <w:link w:val="Heading4"/>
    <w:uiPriority w:val="9"/>
    <w:semiHidden/>
    <w:rsid w:val="00362526"/>
    <w:rPr>
      <w:rFonts w:ascii="Cambria" w:eastAsia="Times New Roman" w:hAnsi="Cambria"/>
      <w:b/>
      <w:bCs/>
      <w:i/>
      <w:iCs/>
    </w:rPr>
  </w:style>
  <w:style w:type="character" w:customStyle="1" w:styleId="Heading5Char">
    <w:name w:val="Heading 5 Char"/>
    <w:link w:val="Heading5"/>
    <w:uiPriority w:val="9"/>
    <w:semiHidden/>
    <w:rsid w:val="00362526"/>
    <w:rPr>
      <w:rFonts w:ascii="Cambria" w:eastAsia="Times New Roman" w:hAnsi="Cambria"/>
      <w:b/>
      <w:bCs/>
      <w:color w:val="7F7F7F"/>
    </w:rPr>
  </w:style>
  <w:style w:type="character" w:customStyle="1" w:styleId="Heading6Char">
    <w:name w:val="Heading 6 Char"/>
    <w:link w:val="Heading6"/>
    <w:uiPriority w:val="9"/>
    <w:semiHidden/>
    <w:rsid w:val="00362526"/>
    <w:rPr>
      <w:rFonts w:ascii="Cambria" w:eastAsia="Times New Roman" w:hAnsi="Cambria"/>
      <w:b/>
      <w:bCs/>
      <w:i/>
      <w:iCs/>
      <w:color w:val="7F7F7F"/>
    </w:rPr>
  </w:style>
  <w:style w:type="character" w:customStyle="1" w:styleId="Heading7Char">
    <w:name w:val="Heading 7 Char"/>
    <w:link w:val="Heading7"/>
    <w:uiPriority w:val="9"/>
    <w:semiHidden/>
    <w:rsid w:val="00362526"/>
    <w:rPr>
      <w:rFonts w:ascii="Cambria" w:eastAsia="Times New Roman" w:hAnsi="Cambria"/>
      <w:i/>
      <w:iCs/>
    </w:rPr>
  </w:style>
  <w:style w:type="character" w:customStyle="1" w:styleId="Heading8Char">
    <w:name w:val="Heading 8 Char"/>
    <w:link w:val="Heading8"/>
    <w:uiPriority w:val="9"/>
    <w:semiHidden/>
    <w:rsid w:val="00362526"/>
    <w:rPr>
      <w:rFonts w:ascii="Cambria" w:eastAsia="Times New Roman" w:hAnsi="Cambria"/>
    </w:rPr>
  </w:style>
  <w:style w:type="character" w:customStyle="1" w:styleId="Heading9Char">
    <w:name w:val="Heading 9 Char"/>
    <w:link w:val="Heading9"/>
    <w:uiPriority w:val="9"/>
    <w:semiHidden/>
    <w:rsid w:val="00362526"/>
    <w:rPr>
      <w:rFonts w:ascii="Cambria" w:eastAsia="Times New Roman" w:hAnsi="Cambria"/>
      <w:i/>
      <w:iCs/>
      <w:spacing w:val="5"/>
    </w:rPr>
  </w:style>
  <w:style w:type="paragraph" w:styleId="Title">
    <w:name w:val="Title"/>
    <w:basedOn w:val="Normal"/>
    <w:next w:val="Normal"/>
    <w:link w:val="TitleChar"/>
    <w:uiPriority w:val="10"/>
    <w:qFormat/>
    <w:rsid w:val="00362526"/>
    <w:pPr>
      <w:pBdr>
        <w:bottom w:val="single" w:sz="4" w:space="1" w:color="auto"/>
      </w:pBdr>
      <w:contextualSpacing/>
    </w:pPr>
    <w:rPr>
      <w:rFonts w:ascii="Cambria" w:hAnsi="Cambria"/>
      <w:spacing w:val="5"/>
      <w:sz w:val="52"/>
      <w:szCs w:val="52"/>
      <w:lang w:bidi="ne-NP"/>
    </w:rPr>
  </w:style>
  <w:style w:type="character" w:customStyle="1" w:styleId="TitleChar">
    <w:name w:val="Title Char"/>
    <w:link w:val="Title"/>
    <w:uiPriority w:val="10"/>
    <w:rsid w:val="00362526"/>
    <w:rPr>
      <w:rFonts w:ascii="Cambria" w:eastAsia="Times New Roman" w:hAnsi="Cambria"/>
      <w:spacing w:val="5"/>
      <w:sz w:val="52"/>
      <w:szCs w:val="52"/>
    </w:rPr>
  </w:style>
  <w:style w:type="paragraph" w:styleId="Subtitle">
    <w:name w:val="Subtitle"/>
    <w:basedOn w:val="Normal"/>
    <w:next w:val="Normal"/>
    <w:link w:val="SubtitleChar"/>
    <w:uiPriority w:val="11"/>
    <w:qFormat/>
    <w:rsid w:val="00362526"/>
    <w:pPr>
      <w:spacing w:after="600"/>
    </w:pPr>
    <w:rPr>
      <w:rFonts w:ascii="Cambria" w:hAnsi="Cambria"/>
      <w:i/>
      <w:iCs/>
      <w:spacing w:val="13"/>
      <w:lang w:bidi="ne-NP"/>
    </w:rPr>
  </w:style>
  <w:style w:type="character" w:customStyle="1" w:styleId="SubtitleChar">
    <w:name w:val="Subtitle Char"/>
    <w:link w:val="Subtitle"/>
    <w:uiPriority w:val="11"/>
    <w:rsid w:val="00362526"/>
    <w:rPr>
      <w:rFonts w:ascii="Cambria" w:eastAsia="Times New Roman" w:hAnsi="Cambria"/>
      <w:i/>
      <w:iCs/>
      <w:spacing w:val="13"/>
      <w:sz w:val="24"/>
      <w:szCs w:val="24"/>
    </w:rPr>
  </w:style>
  <w:style w:type="character" w:styleId="Strong">
    <w:name w:val="Strong"/>
    <w:uiPriority w:val="22"/>
    <w:qFormat/>
    <w:rsid w:val="00362526"/>
    <w:rPr>
      <w:b/>
      <w:bCs/>
    </w:rPr>
  </w:style>
  <w:style w:type="character" w:styleId="Emphasis">
    <w:name w:val="Emphasis"/>
    <w:uiPriority w:val="20"/>
    <w:qFormat/>
    <w:rsid w:val="00362526"/>
    <w:rPr>
      <w:b/>
      <w:bCs/>
      <w:i/>
      <w:iCs/>
      <w:spacing w:val="10"/>
      <w:bdr w:val="none" w:sz="0" w:space="0" w:color="auto"/>
      <w:shd w:val="clear" w:color="auto" w:fill="auto"/>
    </w:rPr>
  </w:style>
  <w:style w:type="paragraph" w:styleId="NoSpacing">
    <w:name w:val="No Spacing"/>
    <w:basedOn w:val="Normal"/>
    <w:uiPriority w:val="1"/>
    <w:qFormat/>
    <w:rsid w:val="00362526"/>
  </w:style>
  <w:style w:type="paragraph" w:styleId="ListParagraph">
    <w:name w:val="List Paragraph"/>
    <w:basedOn w:val="Normal"/>
    <w:uiPriority w:val="34"/>
    <w:qFormat/>
    <w:rsid w:val="00362526"/>
    <w:pPr>
      <w:ind w:left="720"/>
      <w:contextualSpacing/>
    </w:pPr>
  </w:style>
  <w:style w:type="paragraph" w:styleId="Quote">
    <w:name w:val="Quote"/>
    <w:basedOn w:val="Normal"/>
    <w:next w:val="Normal"/>
    <w:link w:val="QuoteChar"/>
    <w:uiPriority w:val="29"/>
    <w:qFormat/>
    <w:rsid w:val="00362526"/>
    <w:pPr>
      <w:spacing w:before="200"/>
      <w:ind w:left="360" w:right="360"/>
    </w:pPr>
    <w:rPr>
      <w:i/>
      <w:iCs/>
      <w:sz w:val="20"/>
      <w:szCs w:val="20"/>
      <w:lang w:bidi="ne-NP"/>
    </w:rPr>
  </w:style>
  <w:style w:type="character" w:customStyle="1" w:styleId="QuoteChar">
    <w:name w:val="Quote Char"/>
    <w:link w:val="Quote"/>
    <w:uiPriority w:val="29"/>
    <w:rsid w:val="00362526"/>
    <w:rPr>
      <w:i/>
      <w:iCs/>
    </w:rPr>
  </w:style>
  <w:style w:type="paragraph" w:styleId="IntenseQuote">
    <w:name w:val="Intense Quote"/>
    <w:basedOn w:val="Normal"/>
    <w:next w:val="Normal"/>
    <w:link w:val="IntenseQuoteChar"/>
    <w:uiPriority w:val="30"/>
    <w:qFormat/>
    <w:rsid w:val="00362526"/>
    <w:pPr>
      <w:pBdr>
        <w:bottom w:val="single" w:sz="4" w:space="1" w:color="auto"/>
      </w:pBdr>
      <w:spacing w:before="200" w:after="280"/>
      <w:ind w:left="1008" w:right="1152"/>
      <w:jc w:val="both"/>
    </w:pPr>
    <w:rPr>
      <w:b/>
      <w:bCs/>
      <w:i/>
      <w:iCs/>
      <w:sz w:val="20"/>
      <w:szCs w:val="20"/>
      <w:lang w:bidi="ne-NP"/>
    </w:rPr>
  </w:style>
  <w:style w:type="character" w:customStyle="1" w:styleId="IntenseQuoteChar">
    <w:name w:val="Intense Quote Char"/>
    <w:link w:val="IntenseQuote"/>
    <w:uiPriority w:val="30"/>
    <w:rsid w:val="00362526"/>
    <w:rPr>
      <w:b/>
      <w:bCs/>
      <w:i/>
      <w:iCs/>
    </w:rPr>
  </w:style>
  <w:style w:type="character" w:styleId="SubtleEmphasis">
    <w:name w:val="Subtle Emphasis"/>
    <w:uiPriority w:val="19"/>
    <w:qFormat/>
    <w:rsid w:val="00362526"/>
    <w:rPr>
      <w:i/>
      <w:iCs/>
    </w:rPr>
  </w:style>
  <w:style w:type="character" w:styleId="IntenseEmphasis">
    <w:name w:val="Intense Emphasis"/>
    <w:uiPriority w:val="21"/>
    <w:qFormat/>
    <w:rsid w:val="00362526"/>
    <w:rPr>
      <w:b/>
      <w:bCs/>
    </w:rPr>
  </w:style>
  <w:style w:type="character" w:styleId="SubtleReference">
    <w:name w:val="Subtle Reference"/>
    <w:uiPriority w:val="31"/>
    <w:qFormat/>
    <w:rsid w:val="00362526"/>
    <w:rPr>
      <w:smallCaps/>
    </w:rPr>
  </w:style>
  <w:style w:type="character" w:styleId="IntenseReference">
    <w:name w:val="Intense Reference"/>
    <w:uiPriority w:val="32"/>
    <w:qFormat/>
    <w:rsid w:val="00362526"/>
    <w:rPr>
      <w:smallCaps/>
      <w:spacing w:val="5"/>
      <w:u w:val="single"/>
    </w:rPr>
  </w:style>
  <w:style w:type="character" w:styleId="BookTitle">
    <w:name w:val="Book Title"/>
    <w:uiPriority w:val="33"/>
    <w:qFormat/>
    <w:rsid w:val="00362526"/>
    <w:rPr>
      <w:i/>
      <w:iCs/>
      <w:smallCaps/>
      <w:spacing w:val="5"/>
    </w:rPr>
  </w:style>
  <w:style w:type="paragraph" w:styleId="TOCHeading">
    <w:name w:val="TOC Heading"/>
    <w:basedOn w:val="Heading1"/>
    <w:next w:val="Normal"/>
    <w:uiPriority w:val="39"/>
    <w:semiHidden/>
    <w:unhideWhenUsed/>
    <w:qFormat/>
    <w:rsid w:val="00362526"/>
    <w:pPr>
      <w:outlineLvl w:val="9"/>
    </w:pPr>
    <w:rPr>
      <w:lang w:bidi="en-US"/>
    </w:rPr>
  </w:style>
  <w:style w:type="table" w:styleId="TableGrid">
    <w:name w:val="Table Grid"/>
    <w:basedOn w:val="TableNormal"/>
    <w:uiPriority w:val="59"/>
    <w:rsid w:val="009502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3103"/>
    <w:rPr>
      <w:color w:val="0563C1"/>
      <w:u w:val="single"/>
    </w:rPr>
  </w:style>
  <w:style w:type="character" w:styleId="UnresolvedMention">
    <w:name w:val="Unresolved Mention"/>
    <w:uiPriority w:val="99"/>
    <w:semiHidden/>
    <w:unhideWhenUsed/>
    <w:rsid w:val="00203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cancy@amnesty.org.np"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C7C20014491A438A56961D49A6DF32" ma:contentTypeVersion="11" ma:contentTypeDescription="Create a new document." ma:contentTypeScope="" ma:versionID="7f59f99ee0109e06459509f0e20f40b1">
  <xsd:schema xmlns:xsd="http://www.w3.org/2001/XMLSchema" xmlns:xs="http://www.w3.org/2001/XMLSchema" xmlns:p="http://schemas.microsoft.com/office/2006/metadata/properties" xmlns:ns3="39fd867c-6b61-463a-90cc-3abad52d0dbf" xmlns:ns4="eb80afa9-0af0-42af-b735-b3a9bb7bb097" targetNamespace="http://schemas.microsoft.com/office/2006/metadata/properties" ma:root="true" ma:fieldsID="572b51d5634de316a80f6312406f2adb" ns3:_="" ns4:_="">
    <xsd:import namespace="39fd867c-6b61-463a-90cc-3abad52d0dbf"/>
    <xsd:import namespace="eb80afa9-0af0-42af-b735-b3a9bb7bb0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d867c-6b61-463a-90cc-3abad52d0d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80afa9-0af0-42af-b735-b3a9bb7bb0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174185-F830-4C37-ACF4-56B2B1A87F22}">
  <ds:schemaRefs>
    <ds:schemaRef ds:uri="http://schemas.microsoft.com/sharepoint/v3/contenttype/forms"/>
  </ds:schemaRefs>
</ds:datastoreItem>
</file>

<file path=customXml/itemProps2.xml><?xml version="1.0" encoding="utf-8"?>
<ds:datastoreItem xmlns:ds="http://schemas.openxmlformats.org/officeDocument/2006/customXml" ds:itemID="{B1B34BAB-351D-4227-924E-362597214D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1A5FC-9633-4FA0-BC06-32B7AFEED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d867c-6b61-463a-90cc-3abad52d0dbf"/>
    <ds:schemaRef ds:uri="eb80afa9-0af0-42af-b735-b3a9bb7bb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war</dc:creator>
  <cp:keywords/>
  <cp:lastModifiedBy>Prashant Tripathi</cp:lastModifiedBy>
  <cp:revision>3</cp:revision>
  <dcterms:created xsi:type="dcterms:W3CDTF">2022-07-26T07:30:00Z</dcterms:created>
  <dcterms:modified xsi:type="dcterms:W3CDTF">2022-07-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C20014491A438A56961D49A6DF32</vt:lpwstr>
  </property>
</Properties>
</file>